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E371F" w14:textId="264F3043" w:rsidR="00F070D1" w:rsidRPr="003854B3" w:rsidRDefault="00F070D1" w:rsidP="00C81BC3">
      <w:pPr>
        <w:pStyle w:val="CoverHeading"/>
      </w:pPr>
      <w:r>
        <w:t>Youth &amp; Family Wellness</w:t>
      </w:r>
      <w:r w:rsidRPr="003854B3">
        <w:t xml:space="preserve"> Survey</w:t>
      </w:r>
    </w:p>
    <w:p w14:paraId="4B6C8F01" w14:textId="68359094" w:rsidR="00F070D1" w:rsidRPr="00F070D1" w:rsidRDefault="00F070D1" w:rsidP="00F070D1">
      <w:r w:rsidRPr="00F070D1">
        <w:t>Tsartlip First Nation has received funding to identify youth and family wellness needs in the community as the ﬁrst step in designing a community building to support healthy youth and families.</w:t>
      </w:r>
    </w:p>
    <w:p w14:paraId="1EB6F4B4" w14:textId="77777777" w:rsidR="00F070D1" w:rsidRPr="00F070D1" w:rsidRDefault="00F070D1" w:rsidP="00F070D1">
      <w:r w:rsidRPr="00F070D1">
        <w:t>The purpose of this survey is to understand your current wellness, what is going well with existing child, youth, and family programs and services, where there are opportunities for improvement, and what excellent programs and services should look like. Through these questions, we want to understand the programs and services that would support you and your family’s wellness such as cultural activities, sport/recreation programs, language classes, or counselling.</w:t>
      </w:r>
    </w:p>
    <w:p w14:paraId="6BD660F9" w14:textId="77777777" w:rsidR="00F070D1" w:rsidRPr="00F070D1" w:rsidRDefault="00F070D1" w:rsidP="00F070D1">
      <w:r w:rsidRPr="00F070D1">
        <w:t xml:space="preserve">The information is being collected by Urban </w:t>
      </w:r>
      <w:proofErr w:type="gramStart"/>
      <w:r w:rsidRPr="00F070D1">
        <w:t>Systems,</w:t>
      </w:r>
      <w:proofErr w:type="gramEnd"/>
      <w:r w:rsidRPr="00F070D1">
        <w:t xml:space="preserve"> a consulting company hired to support this work. No personal information that can identify you will be shared elsewhere. </w:t>
      </w:r>
    </w:p>
    <w:p w14:paraId="1A532A85" w14:textId="65183993" w:rsidR="00F070D1" w:rsidRDefault="00F070D1" w:rsidP="00F070D1">
      <w:r w:rsidRPr="00F070D1">
        <w:rPr>
          <w:b/>
          <w:bCs/>
        </w:rPr>
        <w:t>By submitting your survey, you will be entered into a draw for 1 of 2 iPads</w:t>
      </w:r>
      <w:r w:rsidRPr="00F070D1">
        <w:t>. Please submit the survey no later than March 3</w:t>
      </w:r>
      <w:r w:rsidRPr="00F070D1">
        <w:rPr>
          <w:vertAlign w:val="superscript"/>
        </w:rPr>
        <w:t>rd</w:t>
      </w:r>
      <w:r w:rsidRPr="00F070D1">
        <w:t>, 2023, to the Administration or Health Building to enter into the draw.</w:t>
      </w:r>
    </w:p>
    <w:p w14:paraId="6D65B69C" w14:textId="77777777" w:rsidR="00F070D1" w:rsidRPr="00F070D1" w:rsidRDefault="00F070D1" w:rsidP="00F070D1">
      <w:pPr>
        <w:pStyle w:val="NoSpacing"/>
      </w:pPr>
    </w:p>
    <w:p w14:paraId="635BA4D7" w14:textId="77777777" w:rsidR="00F070D1" w:rsidRPr="00F070D1" w:rsidRDefault="00F070D1" w:rsidP="00F070D1">
      <w:pPr>
        <w:pStyle w:val="ListNumber"/>
      </w:pPr>
      <w:r w:rsidRPr="00F070D1">
        <w:t>What is your name and email address and/or phone number? This information will be used to contact you for the draw prize and no other purposes.</w:t>
      </w:r>
    </w:p>
    <w:p w14:paraId="4DCFAABD" w14:textId="764AD8FB" w:rsidR="00F070D1" w:rsidRPr="00F070D1" w:rsidRDefault="00F070D1" w:rsidP="00F070D1">
      <w:pPr>
        <w:spacing w:after="0" w:line="240" w:lineRule="auto"/>
        <w:jc w:val="left"/>
      </w:pPr>
      <w:r>
        <w:tab/>
      </w:r>
    </w:p>
    <w:p w14:paraId="32D5FE4F" w14:textId="2D1A8A2A" w:rsidR="00F070D1" w:rsidRPr="00F070D1" w:rsidRDefault="00F070D1" w:rsidP="00F070D1">
      <w:pPr>
        <w:spacing w:after="0" w:line="240" w:lineRule="auto"/>
        <w:jc w:val="left"/>
      </w:pPr>
      <w:r>
        <w:tab/>
      </w:r>
      <w:r w:rsidRPr="00F070D1">
        <w:t>Name:</w:t>
      </w:r>
      <w:r w:rsidRPr="00F070D1">
        <w:br/>
      </w:r>
      <w:r>
        <w:tab/>
      </w:r>
      <w:r w:rsidRPr="00F070D1">
        <w:t>_____________________________________________________________</w:t>
      </w:r>
      <w:r>
        <w:t>___________________________________</w:t>
      </w:r>
    </w:p>
    <w:p w14:paraId="297F0112" w14:textId="0858E782" w:rsidR="00F070D1" w:rsidRPr="00F070D1" w:rsidRDefault="00F070D1" w:rsidP="00F070D1">
      <w:pPr>
        <w:spacing w:after="0" w:line="240" w:lineRule="auto"/>
        <w:jc w:val="left"/>
      </w:pPr>
      <w:r>
        <w:tab/>
      </w:r>
    </w:p>
    <w:p w14:paraId="066A964F" w14:textId="5B30F2EB" w:rsidR="00F070D1" w:rsidRPr="00F070D1" w:rsidRDefault="00F070D1" w:rsidP="00F070D1">
      <w:pPr>
        <w:spacing w:after="0" w:line="240" w:lineRule="auto"/>
        <w:jc w:val="left"/>
      </w:pPr>
      <w:r>
        <w:tab/>
      </w:r>
      <w:r w:rsidRPr="00F070D1">
        <w:t>Email Address or Phone Number:</w:t>
      </w:r>
      <w:r w:rsidRPr="00F070D1">
        <w:br/>
      </w:r>
      <w:r>
        <w:tab/>
      </w:r>
      <w:r w:rsidRPr="00F070D1">
        <w:t>_____________________________________________________________</w:t>
      </w:r>
      <w:r>
        <w:t>___________________________________</w:t>
      </w:r>
    </w:p>
    <w:p w14:paraId="4214FEE2" w14:textId="77777777" w:rsidR="00F070D1" w:rsidRPr="00F070D1" w:rsidRDefault="00F070D1" w:rsidP="00F070D1">
      <w:pPr>
        <w:pStyle w:val="NoSpacing"/>
      </w:pPr>
    </w:p>
    <w:p w14:paraId="3A83080E" w14:textId="77777777" w:rsidR="00F070D1" w:rsidRPr="00F070D1" w:rsidRDefault="00F070D1" w:rsidP="00F070D1">
      <w:pPr>
        <w:pStyle w:val="NoSpacing"/>
      </w:pPr>
    </w:p>
    <w:p w14:paraId="4FD8E6C3" w14:textId="77777777" w:rsidR="00F070D1" w:rsidRPr="00F070D1" w:rsidRDefault="00F070D1" w:rsidP="00F070D1">
      <w:pPr>
        <w:pStyle w:val="ListNumber"/>
      </w:pPr>
      <w:r w:rsidRPr="00F070D1">
        <w:t xml:space="preserve">Are you a member of Tsartlip First Nation? </w:t>
      </w:r>
    </w:p>
    <w:p w14:paraId="4F19B356" w14:textId="77777777" w:rsidR="00F070D1" w:rsidRPr="00F070D1" w:rsidRDefault="00F070D1">
      <w:pPr>
        <w:numPr>
          <w:ilvl w:val="1"/>
          <w:numId w:val="8"/>
        </w:numPr>
        <w:spacing w:after="0" w:line="240" w:lineRule="auto"/>
        <w:jc w:val="left"/>
      </w:pPr>
      <w:r w:rsidRPr="00F070D1">
        <w:t>Yes</w:t>
      </w:r>
    </w:p>
    <w:p w14:paraId="2801C4AF" w14:textId="77777777" w:rsidR="00F070D1" w:rsidRPr="00F070D1" w:rsidRDefault="00F070D1">
      <w:pPr>
        <w:numPr>
          <w:ilvl w:val="1"/>
          <w:numId w:val="8"/>
        </w:numPr>
        <w:spacing w:after="0" w:line="240" w:lineRule="auto"/>
        <w:jc w:val="left"/>
      </w:pPr>
      <w:r w:rsidRPr="00F070D1">
        <w:t>No</w:t>
      </w:r>
    </w:p>
    <w:p w14:paraId="66E32A44" w14:textId="4BA19C45" w:rsidR="00F070D1" w:rsidRDefault="00F070D1" w:rsidP="00F070D1">
      <w:pPr>
        <w:pStyle w:val="NoSpacing"/>
      </w:pPr>
    </w:p>
    <w:p w14:paraId="11F4E167" w14:textId="77777777" w:rsidR="00F070D1" w:rsidRPr="00F070D1" w:rsidRDefault="00F070D1" w:rsidP="00F070D1">
      <w:pPr>
        <w:pStyle w:val="NoSpacing"/>
      </w:pPr>
    </w:p>
    <w:p w14:paraId="33D9517D" w14:textId="77777777" w:rsidR="00F070D1" w:rsidRPr="00F070D1" w:rsidRDefault="00F070D1" w:rsidP="00F070D1">
      <w:pPr>
        <w:pStyle w:val="ListNumber"/>
      </w:pPr>
      <w:r w:rsidRPr="00F070D1">
        <w:t xml:space="preserve">Do you live on Tsartlip First Nation reserve lands? </w:t>
      </w:r>
    </w:p>
    <w:p w14:paraId="3317F9A2" w14:textId="77777777" w:rsidR="00F070D1" w:rsidRPr="00F070D1" w:rsidRDefault="00F070D1">
      <w:pPr>
        <w:numPr>
          <w:ilvl w:val="0"/>
          <w:numId w:val="9"/>
        </w:numPr>
        <w:spacing w:after="0" w:line="240" w:lineRule="auto"/>
        <w:jc w:val="left"/>
      </w:pPr>
      <w:r w:rsidRPr="00F070D1">
        <w:t>Yes</w:t>
      </w:r>
    </w:p>
    <w:p w14:paraId="39D091CC" w14:textId="77777777" w:rsidR="00F070D1" w:rsidRPr="00F070D1" w:rsidRDefault="00F070D1">
      <w:pPr>
        <w:numPr>
          <w:ilvl w:val="0"/>
          <w:numId w:val="9"/>
        </w:numPr>
        <w:spacing w:after="0" w:line="240" w:lineRule="auto"/>
        <w:jc w:val="left"/>
      </w:pPr>
      <w:r w:rsidRPr="00F070D1">
        <w:t>No</w:t>
      </w:r>
    </w:p>
    <w:p w14:paraId="76DF3F87" w14:textId="27D321AA" w:rsidR="00F070D1" w:rsidRPr="00C81BC3" w:rsidRDefault="00F070D1">
      <w:pPr>
        <w:numPr>
          <w:ilvl w:val="0"/>
          <w:numId w:val="9"/>
        </w:numPr>
        <w:spacing w:after="0" w:line="240" w:lineRule="auto"/>
        <w:jc w:val="left"/>
      </w:pPr>
      <w:r w:rsidRPr="00F070D1">
        <w:t>Occasionally</w:t>
      </w:r>
      <w:r>
        <w:br w:type="page"/>
      </w:r>
    </w:p>
    <w:p w14:paraId="6D952583" w14:textId="77777777" w:rsidR="00F070D1" w:rsidRPr="00F070D1" w:rsidRDefault="00F070D1" w:rsidP="00F070D1">
      <w:pPr>
        <w:pStyle w:val="ListNumber"/>
      </w:pPr>
      <w:r w:rsidRPr="00F070D1">
        <w:lastRenderedPageBreak/>
        <w:t xml:space="preserve">What age group are you in? </w:t>
      </w:r>
    </w:p>
    <w:p w14:paraId="0DCCFC04" w14:textId="77777777" w:rsidR="00F070D1" w:rsidRPr="00F070D1" w:rsidRDefault="00F070D1" w:rsidP="00E22EEC">
      <w:pPr>
        <w:numPr>
          <w:ilvl w:val="0"/>
          <w:numId w:val="19"/>
        </w:numPr>
        <w:spacing w:after="0" w:line="240" w:lineRule="auto"/>
        <w:jc w:val="left"/>
      </w:pPr>
      <w:r w:rsidRPr="00F070D1">
        <w:t>0-6 years old</w:t>
      </w:r>
    </w:p>
    <w:p w14:paraId="0BECEED0" w14:textId="77777777" w:rsidR="00F070D1" w:rsidRPr="00F070D1" w:rsidRDefault="00F070D1" w:rsidP="00E22EEC">
      <w:pPr>
        <w:numPr>
          <w:ilvl w:val="0"/>
          <w:numId w:val="19"/>
        </w:numPr>
        <w:spacing w:after="0" w:line="240" w:lineRule="auto"/>
        <w:jc w:val="left"/>
      </w:pPr>
      <w:r w:rsidRPr="00F070D1">
        <w:t>7-12 years old</w:t>
      </w:r>
    </w:p>
    <w:p w14:paraId="1B924E5F" w14:textId="77777777" w:rsidR="00F070D1" w:rsidRPr="00F070D1" w:rsidRDefault="00F070D1" w:rsidP="00E22EEC">
      <w:pPr>
        <w:numPr>
          <w:ilvl w:val="0"/>
          <w:numId w:val="19"/>
        </w:numPr>
        <w:spacing w:after="0" w:line="240" w:lineRule="auto"/>
        <w:jc w:val="left"/>
      </w:pPr>
      <w:r w:rsidRPr="00F070D1">
        <w:t>13-18 years old</w:t>
      </w:r>
    </w:p>
    <w:p w14:paraId="56D55DD0" w14:textId="77777777" w:rsidR="00F070D1" w:rsidRPr="00F070D1" w:rsidRDefault="00F070D1" w:rsidP="00E22EEC">
      <w:pPr>
        <w:numPr>
          <w:ilvl w:val="0"/>
          <w:numId w:val="19"/>
        </w:numPr>
        <w:spacing w:after="0" w:line="240" w:lineRule="auto"/>
        <w:jc w:val="left"/>
      </w:pPr>
      <w:r w:rsidRPr="00F070D1">
        <w:t>19-29 years old</w:t>
      </w:r>
    </w:p>
    <w:p w14:paraId="527CE375" w14:textId="77777777" w:rsidR="00F070D1" w:rsidRPr="00F070D1" w:rsidRDefault="00F070D1" w:rsidP="00E22EEC">
      <w:pPr>
        <w:numPr>
          <w:ilvl w:val="0"/>
          <w:numId w:val="19"/>
        </w:numPr>
        <w:spacing w:after="0" w:line="240" w:lineRule="auto"/>
        <w:jc w:val="left"/>
      </w:pPr>
      <w:r w:rsidRPr="00F070D1">
        <w:t>30-39 years old</w:t>
      </w:r>
    </w:p>
    <w:p w14:paraId="1C2ED2C0" w14:textId="77777777" w:rsidR="00F070D1" w:rsidRPr="00F070D1" w:rsidRDefault="00F070D1" w:rsidP="00E22EEC">
      <w:pPr>
        <w:numPr>
          <w:ilvl w:val="0"/>
          <w:numId w:val="19"/>
        </w:numPr>
        <w:spacing w:after="0" w:line="240" w:lineRule="auto"/>
        <w:jc w:val="left"/>
      </w:pPr>
      <w:r w:rsidRPr="00F070D1">
        <w:t>40-49 years old</w:t>
      </w:r>
    </w:p>
    <w:p w14:paraId="4B57E205" w14:textId="77777777" w:rsidR="00F070D1" w:rsidRPr="00F070D1" w:rsidRDefault="00F070D1" w:rsidP="00E22EEC">
      <w:pPr>
        <w:numPr>
          <w:ilvl w:val="0"/>
          <w:numId w:val="19"/>
        </w:numPr>
        <w:spacing w:after="0" w:line="240" w:lineRule="auto"/>
        <w:jc w:val="left"/>
      </w:pPr>
      <w:r w:rsidRPr="00F070D1">
        <w:t>50-65 years old</w:t>
      </w:r>
    </w:p>
    <w:p w14:paraId="0586C498" w14:textId="77777777" w:rsidR="00F070D1" w:rsidRPr="00F070D1" w:rsidRDefault="00F070D1" w:rsidP="00E22EEC">
      <w:pPr>
        <w:numPr>
          <w:ilvl w:val="0"/>
          <w:numId w:val="19"/>
        </w:numPr>
        <w:spacing w:after="0" w:line="240" w:lineRule="auto"/>
        <w:jc w:val="left"/>
      </w:pPr>
      <w:r w:rsidRPr="00F070D1">
        <w:t>65+ years old</w:t>
      </w:r>
    </w:p>
    <w:p w14:paraId="1E30A87A" w14:textId="77777777" w:rsidR="00F070D1" w:rsidRPr="00F070D1" w:rsidRDefault="00F070D1" w:rsidP="00F070D1">
      <w:pPr>
        <w:pStyle w:val="NoSpacing"/>
      </w:pPr>
    </w:p>
    <w:p w14:paraId="0B00CBB6" w14:textId="77777777" w:rsidR="00F070D1" w:rsidRPr="00F070D1" w:rsidRDefault="00F070D1" w:rsidP="00F070D1">
      <w:pPr>
        <w:pStyle w:val="ListNumber"/>
      </w:pPr>
      <w:r w:rsidRPr="00F070D1">
        <w:t xml:space="preserve">What gender do you identify with? </w:t>
      </w:r>
    </w:p>
    <w:p w14:paraId="3893B43F" w14:textId="77777777" w:rsidR="00F070D1" w:rsidRPr="00F070D1" w:rsidRDefault="00F070D1">
      <w:pPr>
        <w:numPr>
          <w:ilvl w:val="0"/>
          <w:numId w:val="10"/>
        </w:numPr>
        <w:spacing w:after="0" w:line="240" w:lineRule="auto"/>
        <w:jc w:val="left"/>
      </w:pPr>
      <w:r w:rsidRPr="00F070D1">
        <w:t>Male</w:t>
      </w:r>
    </w:p>
    <w:p w14:paraId="1576B865" w14:textId="77777777" w:rsidR="00F070D1" w:rsidRPr="00F070D1" w:rsidRDefault="00F070D1">
      <w:pPr>
        <w:numPr>
          <w:ilvl w:val="0"/>
          <w:numId w:val="10"/>
        </w:numPr>
        <w:spacing w:after="0" w:line="240" w:lineRule="auto"/>
        <w:jc w:val="left"/>
      </w:pPr>
      <w:r w:rsidRPr="00F070D1">
        <w:t>Female</w:t>
      </w:r>
    </w:p>
    <w:p w14:paraId="068CB690" w14:textId="77777777" w:rsidR="00F070D1" w:rsidRPr="00F070D1" w:rsidRDefault="00F070D1">
      <w:pPr>
        <w:numPr>
          <w:ilvl w:val="0"/>
          <w:numId w:val="10"/>
        </w:numPr>
        <w:spacing w:after="0" w:line="240" w:lineRule="auto"/>
        <w:jc w:val="left"/>
      </w:pPr>
      <w:r w:rsidRPr="00F070D1">
        <w:t xml:space="preserve">Gender non-conforming </w:t>
      </w:r>
    </w:p>
    <w:p w14:paraId="5F446ACF" w14:textId="77777777" w:rsidR="00F070D1" w:rsidRPr="00F070D1" w:rsidRDefault="00F070D1">
      <w:pPr>
        <w:numPr>
          <w:ilvl w:val="0"/>
          <w:numId w:val="10"/>
        </w:numPr>
        <w:spacing w:after="0" w:line="240" w:lineRule="auto"/>
        <w:jc w:val="left"/>
      </w:pPr>
      <w:r w:rsidRPr="00F070D1">
        <w:t xml:space="preserve">Prefer not to </w:t>
      </w:r>
      <w:proofErr w:type="gramStart"/>
      <w:r w:rsidRPr="00F070D1">
        <w:t>answer</w:t>
      </w:r>
      <w:proofErr w:type="gramEnd"/>
    </w:p>
    <w:p w14:paraId="5EC25F63" w14:textId="77777777" w:rsidR="00F070D1" w:rsidRPr="00F070D1" w:rsidRDefault="00F070D1" w:rsidP="00F070D1">
      <w:pPr>
        <w:pStyle w:val="NoSpacing"/>
      </w:pPr>
    </w:p>
    <w:p w14:paraId="5C800621" w14:textId="77777777" w:rsidR="00F070D1" w:rsidRPr="00F070D1" w:rsidRDefault="00F070D1" w:rsidP="00F070D1">
      <w:pPr>
        <w:pStyle w:val="ListNumber"/>
      </w:pPr>
      <w:r w:rsidRPr="00F070D1">
        <w:t>Are you a parent or caretaker of a child or youth member?</w:t>
      </w:r>
    </w:p>
    <w:p w14:paraId="36780C56" w14:textId="77777777" w:rsidR="00F070D1" w:rsidRPr="00F070D1" w:rsidRDefault="00F070D1">
      <w:pPr>
        <w:numPr>
          <w:ilvl w:val="0"/>
          <w:numId w:val="11"/>
        </w:numPr>
        <w:spacing w:after="0" w:line="240" w:lineRule="auto"/>
        <w:jc w:val="left"/>
      </w:pPr>
      <w:r w:rsidRPr="00F070D1">
        <w:t>Yes</w:t>
      </w:r>
    </w:p>
    <w:p w14:paraId="367E0BBF" w14:textId="77777777" w:rsidR="00F070D1" w:rsidRPr="00F070D1" w:rsidRDefault="00F070D1">
      <w:pPr>
        <w:numPr>
          <w:ilvl w:val="0"/>
          <w:numId w:val="11"/>
        </w:numPr>
        <w:spacing w:after="0" w:line="240" w:lineRule="auto"/>
        <w:jc w:val="left"/>
      </w:pPr>
      <w:r w:rsidRPr="00F070D1">
        <w:t>No</w:t>
      </w:r>
    </w:p>
    <w:p w14:paraId="1C956353" w14:textId="77777777" w:rsidR="00F070D1" w:rsidRPr="00F070D1" w:rsidRDefault="00F070D1">
      <w:pPr>
        <w:numPr>
          <w:ilvl w:val="0"/>
          <w:numId w:val="11"/>
        </w:numPr>
        <w:spacing w:after="0" w:line="240" w:lineRule="auto"/>
        <w:jc w:val="left"/>
      </w:pPr>
      <w:r w:rsidRPr="00F070D1">
        <w:t xml:space="preserve">Prefer not to </w:t>
      </w:r>
      <w:proofErr w:type="gramStart"/>
      <w:r w:rsidRPr="00F070D1">
        <w:t>answer</w:t>
      </w:r>
      <w:proofErr w:type="gramEnd"/>
      <w:r w:rsidRPr="00F070D1">
        <w:t xml:space="preserve"> </w:t>
      </w:r>
    </w:p>
    <w:p w14:paraId="78AC104B" w14:textId="77777777" w:rsidR="00F070D1" w:rsidRDefault="00F070D1">
      <w:pPr>
        <w:spacing w:after="0" w:line="240" w:lineRule="auto"/>
        <w:jc w:val="left"/>
      </w:pPr>
    </w:p>
    <w:p w14:paraId="79EED4B4" w14:textId="77777777" w:rsidR="00F070D1" w:rsidRDefault="00F070D1" w:rsidP="00E22EEC">
      <w:pPr>
        <w:pStyle w:val="ListNumber"/>
        <w:jc w:val="left"/>
      </w:pPr>
      <w:r>
        <w:t xml:space="preserve">What types of activities do you or your family members enjoy? </w:t>
      </w:r>
      <w:r>
        <w:br/>
      </w:r>
      <w:r w:rsidRPr="00831BBA">
        <w:t>(Select all that apply)</w:t>
      </w:r>
    </w:p>
    <w:p w14:paraId="5A6304EF" w14:textId="77777777" w:rsidR="00F070D1" w:rsidRDefault="00F070D1">
      <w:pPr>
        <w:numPr>
          <w:ilvl w:val="0"/>
          <w:numId w:val="12"/>
        </w:numPr>
        <w:spacing w:after="0" w:line="240" w:lineRule="auto"/>
        <w:jc w:val="left"/>
      </w:pPr>
      <w:r>
        <w:t>Learning about Tsartlip’s language and culture</w:t>
      </w:r>
    </w:p>
    <w:p w14:paraId="23C1354B" w14:textId="77777777" w:rsidR="00F070D1" w:rsidRDefault="00F070D1">
      <w:pPr>
        <w:numPr>
          <w:ilvl w:val="0"/>
          <w:numId w:val="12"/>
        </w:numPr>
        <w:spacing w:after="0" w:line="240" w:lineRule="auto"/>
        <w:jc w:val="left"/>
      </w:pPr>
      <w:r>
        <w:t>Giving back to the community</w:t>
      </w:r>
    </w:p>
    <w:p w14:paraId="46264A60" w14:textId="77777777" w:rsidR="00F070D1" w:rsidRDefault="00F070D1">
      <w:pPr>
        <w:numPr>
          <w:ilvl w:val="0"/>
          <w:numId w:val="12"/>
        </w:numPr>
        <w:spacing w:after="0" w:line="240" w:lineRule="auto"/>
        <w:jc w:val="left"/>
      </w:pPr>
      <w:r>
        <w:t>Playing music</w:t>
      </w:r>
    </w:p>
    <w:p w14:paraId="46000D55" w14:textId="77777777" w:rsidR="00F070D1" w:rsidRDefault="00F070D1">
      <w:pPr>
        <w:numPr>
          <w:ilvl w:val="0"/>
          <w:numId w:val="12"/>
        </w:numPr>
        <w:spacing w:after="0" w:line="240" w:lineRule="auto"/>
        <w:jc w:val="left"/>
      </w:pPr>
      <w:r>
        <w:t>Creating art</w:t>
      </w:r>
    </w:p>
    <w:p w14:paraId="0B0C4229" w14:textId="77777777" w:rsidR="00F070D1" w:rsidRDefault="00F070D1">
      <w:pPr>
        <w:numPr>
          <w:ilvl w:val="0"/>
          <w:numId w:val="12"/>
        </w:numPr>
        <w:spacing w:after="0" w:line="240" w:lineRule="auto"/>
        <w:jc w:val="left"/>
      </w:pPr>
      <w:r>
        <w:t>Gathering, harvesting, or preparing food</w:t>
      </w:r>
    </w:p>
    <w:p w14:paraId="7052CEEC" w14:textId="77777777" w:rsidR="00F070D1" w:rsidRDefault="00F070D1">
      <w:pPr>
        <w:numPr>
          <w:ilvl w:val="0"/>
          <w:numId w:val="12"/>
        </w:numPr>
        <w:spacing w:after="0" w:line="240" w:lineRule="auto"/>
        <w:jc w:val="left"/>
      </w:pPr>
      <w:r>
        <w:t>Carving, woodworking, or other crafts</w:t>
      </w:r>
    </w:p>
    <w:p w14:paraId="33D91E22" w14:textId="77777777" w:rsidR="00F070D1" w:rsidRDefault="00F070D1">
      <w:pPr>
        <w:numPr>
          <w:ilvl w:val="0"/>
          <w:numId w:val="12"/>
        </w:numPr>
        <w:spacing w:after="0" w:line="240" w:lineRule="auto"/>
        <w:jc w:val="left"/>
      </w:pPr>
      <w:r>
        <w:t>Playing sports and/or being active</w:t>
      </w:r>
    </w:p>
    <w:p w14:paraId="2B65D57F" w14:textId="77777777" w:rsidR="00F070D1" w:rsidRDefault="00F070D1">
      <w:pPr>
        <w:numPr>
          <w:ilvl w:val="0"/>
          <w:numId w:val="12"/>
        </w:numPr>
        <w:spacing w:after="0" w:line="240" w:lineRule="auto"/>
        <w:jc w:val="left"/>
      </w:pPr>
      <w:r>
        <w:t>Being in nature</w:t>
      </w:r>
    </w:p>
    <w:p w14:paraId="7CBC2620" w14:textId="77777777" w:rsidR="00F070D1" w:rsidRDefault="00F070D1">
      <w:pPr>
        <w:numPr>
          <w:ilvl w:val="0"/>
          <w:numId w:val="12"/>
        </w:numPr>
        <w:spacing w:after="0" w:line="240" w:lineRule="auto"/>
        <w:jc w:val="left"/>
      </w:pPr>
      <w:r>
        <w:t>Reading</w:t>
      </w:r>
    </w:p>
    <w:p w14:paraId="590F9448" w14:textId="77777777" w:rsidR="00F070D1" w:rsidRDefault="00F070D1">
      <w:pPr>
        <w:numPr>
          <w:ilvl w:val="0"/>
          <w:numId w:val="12"/>
        </w:numPr>
        <w:spacing w:after="0" w:line="240" w:lineRule="auto"/>
        <w:jc w:val="left"/>
      </w:pPr>
      <w:r>
        <w:t>Playing games</w:t>
      </w:r>
    </w:p>
    <w:p w14:paraId="45B87555" w14:textId="77777777" w:rsidR="00F070D1" w:rsidRDefault="00F070D1">
      <w:pPr>
        <w:numPr>
          <w:ilvl w:val="0"/>
          <w:numId w:val="12"/>
        </w:numPr>
        <w:spacing w:after="0" w:line="240" w:lineRule="auto"/>
        <w:jc w:val="left"/>
      </w:pPr>
      <w:r>
        <w:t>Spending time with family or friends</w:t>
      </w:r>
    </w:p>
    <w:p w14:paraId="507A1C4A" w14:textId="77777777" w:rsidR="00F070D1" w:rsidRDefault="00F070D1">
      <w:pPr>
        <w:numPr>
          <w:ilvl w:val="0"/>
          <w:numId w:val="12"/>
        </w:numPr>
        <w:spacing w:after="0" w:line="240" w:lineRule="auto"/>
        <w:jc w:val="left"/>
      </w:pPr>
      <w:r w:rsidRPr="002A1DDA">
        <w:t>Other (please list)</w:t>
      </w:r>
      <w:r>
        <w:t>:</w:t>
      </w:r>
    </w:p>
    <w:p w14:paraId="5606A2A0" w14:textId="77777777" w:rsidR="00F070D1" w:rsidRDefault="00F070D1" w:rsidP="00F070D1">
      <w:pPr>
        <w:pStyle w:val="NoSpacing"/>
      </w:pPr>
    </w:p>
    <w:p w14:paraId="779C17A0" w14:textId="3F9E13CD" w:rsidR="00F070D1" w:rsidRPr="00371782" w:rsidRDefault="008749E2" w:rsidP="00F070D1">
      <w:pPr>
        <w:ind w:left="720"/>
        <w:rPr>
          <w:sz w:val="24"/>
          <w:szCs w:val="24"/>
        </w:rPr>
      </w:pPr>
      <w:r>
        <w:rPr>
          <w:sz w:val="24"/>
          <w:szCs w:val="24"/>
        </w:rPr>
        <w:tab/>
      </w:r>
      <w:r w:rsidR="00F070D1" w:rsidRPr="00371782">
        <w:rPr>
          <w:sz w:val="24"/>
          <w:szCs w:val="24"/>
        </w:rPr>
        <w:t>_________________________________________________________________________</w:t>
      </w:r>
      <w:r>
        <w:rPr>
          <w:sz w:val="24"/>
          <w:szCs w:val="24"/>
        </w:rPr>
        <w:tab/>
      </w:r>
      <w:r w:rsidR="00F070D1" w:rsidRPr="00371782">
        <w:rPr>
          <w:sz w:val="24"/>
          <w:szCs w:val="24"/>
        </w:rPr>
        <w:t>_________________________________________________________________________</w:t>
      </w:r>
      <w:r>
        <w:rPr>
          <w:sz w:val="24"/>
          <w:szCs w:val="24"/>
        </w:rPr>
        <w:tab/>
      </w:r>
      <w:r w:rsidR="00F070D1" w:rsidRPr="00371782">
        <w:rPr>
          <w:sz w:val="24"/>
          <w:szCs w:val="24"/>
        </w:rPr>
        <w:t>_____________________________________________________________</w:t>
      </w:r>
      <w:r w:rsidR="00F070D1">
        <w:rPr>
          <w:sz w:val="24"/>
          <w:szCs w:val="24"/>
        </w:rPr>
        <w:t>____________</w:t>
      </w:r>
    </w:p>
    <w:p w14:paraId="33519036" w14:textId="77777777" w:rsidR="00F070D1" w:rsidRPr="00F070D1" w:rsidRDefault="00F070D1" w:rsidP="00F070D1">
      <w:pPr>
        <w:pStyle w:val="ListNumber"/>
      </w:pPr>
      <w:r w:rsidRPr="00F070D1">
        <w:lastRenderedPageBreak/>
        <w:t xml:space="preserve">In general, would you say your overall health and wellness is: </w:t>
      </w:r>
    </w:p>
    <w:p w14:paraId="5B164427" w14:textId="77777777" w:rsidR="00F070D1" w:rsidRPr="00F070D1" w:rsidRDefault="00F070D1">
      <w:pPr>
        <w:numPr>
          <w:ilvl w:val="0"/>
          <w:numId w:val="13"/>
        </w:numPr>
        <w:spacing w:after="0" w:line="240" w:lineRule="auto"/>
        <w:jc w:val="left"/>
      </w:pPr>
      <w:r w:rsidRPr="00F070D1">
        <w:t xml:space="preserve">Excellent </w:t>
      </w:r>
    </w:p>
    <w:p w14:paraId="00417286" w14:textId="77777777" w:rsidR="00F070D1" w:rsidRPr="00F070D1" w:rsidRDefault="00F070D1">
      <w:pPr>
        <w:numPr>
          <w:ilvl w:val="0"/>
          <w:numId w:val="13"/>
        </w:numPr>
        <w:spacing w:after="0" w:line="240" w:lineRule="auto"/>
        <w:jc w:val="left"/>
      </w:pPr>
      <w:r w:rsidRPr="00F070D1">
        <w:t>Very good</w:t>
      </w:r>
    </w:p>
    <w:p w14:paraId="69D336CC" w14:textId="77777777" w:rsidR="00F070D1" w:rsidRPr="00F070D1" w:rsidRDefault="00F070D1">
      <w:pPr>
        <w:numPr>
          <w:ilvl w:val="0"/>
          <w:numId w:val="13"/>
        </w:numPr>
        <w:spacing w:after="0" w:line="240" w:lineRule="auto"/>
        <w:jc w:val="left"/>
      </w:pPr>
      <w:r w:rsidRPr="00F070D1">
        <w:t xml:space="preserve">Good </w:t>
      </w:r>
    </w:p>
    <w:p w14:paraId="66EA322F" w14:textId="77777777" w:rsidR="00F070D1" w:rsidRPr="00F070D1" w:rsidRDefault="00F070D1">
      <w:pPr>
        <w:numPr>
          <w:ilvl w:val="0"/>
          <w:numId w:val="13"/>
        </w:numPr>
        <w:spacing w:after="0" w:line="240" w:lineRule="auto"/>
        <w:jc w:val="left"/>
      </w:pPr>
      <w:r w:rsidRPr="00F070D1">
        <w:t xml:space="preserve">Fair </w:t>
      </w:r>
    </w:p>
    <w:p w14:paraId="419429E3" w14:textId="77777777" w:rsidR="00F070D1" w:rsidRPr="00F070D1" w:rsidRDefault="00F070D1">
      <w:pPr>
        <w:numPr>
          <w:ilvl w:val="0"/>
          <w:numId w:val="13"/>
        </w:numPr>
        <w:spacing w:after="0" w:line="240" w:lineRule="auto"/>
        <w:jc w:val="left"/>
      </w:pPr>
      <w:r w:rsidRPr="00F070D1">
        <w:t>Poor</w:t>
      </w:r>
    </w:p>
    <w:p w14:paraId="6C17CA1F" w14:textId="31F908D6" w:rsidR="00F070D1" w:rsidRPr="00F070D1" w:rsidRDefault="00F070D1" w:rsidP="00F070D1">
      <w:pPr>
        <w:spacing w:after="0" w:line="240" w:lineRule="auto"/>
        <w:jc w:val="left"/>
      </w:pPr>
    </w:p>
    <w:p w14:paraId="2FE71F3E" w14:textId="77777777" w:rsidR="00F070D1" w:rsidRPr="00F070D1" w:rsidRDefault="00F070D1" w:rsidP="00F070D1">
      <w:pPr>
        <w:pStyle w:val="ListNumber"/>
      </w:pPr>
      <w:r w:rsidRPr="00F070D1">
        <w:t>On a scale of 1 to 10 (1 meaning “Not well” and 10 meaning “Excellent”), please rate your average day-to-day mental health. (Circle the number or the line in between two numbers that is closest to how you feel)</w:t>
      </w:r>
    </w:p>
    <w:p w14:paraId="50A65E72" w14:textId="77777777" w:rsidR="00F070D1" w:rsidRPr="00F070D1" w:rsidRDefault="00F070D1" w:rsidP="00F070D1">
      <w:pPr>
        <w:spacing w:after="0" w:line="240" w:lineRule="auto"/>
        <w:jc w:val="left"/>
      </w:pPr>
    </w:p>
    <w:tbl>
      <w:tblPr>
        <w:tblStyle w:val="TableGrid"/>
        <w:tblW w:w="9128" w:type="dxa"/>
        <w:tblInd w:w="407" w:type="dxa"/>
        <w:tblLook w:val="0000" w:firstRow="0" w:lastRow="0" w:firstColumn="0" w:lastColumn="0" w:noHBand="0" w:noVBand="0"/>
      </w:tblPr>
      <w:tblGrid>
        <w:gridCol w:w="925"/>
        <w:gridCol w:w="883"/>
        <w:gridCol w:w="997"/>
        <w:gridCol w:w="914"/>
        <w:gridCol w:w="874"/>
        <w:gridCol w:w="902"/>
        <w:gridCol w:w="847"/>
        <w:gridCol w:w="874"/>
        <w:gridCol w:w="788"/>
        <w:gridCol w:w="1124"/>
      </w:tblGrid>
      <w:tr w:rsidR="00F070D1" w:rsidRPr="00F070D1" w14:paraId="6B6888BA" w14:textId="77777777" w:rsidTr="0007583B">
        <w:trPr>
          <w:trHeight w:val="512"/>
        </w:trPr>
        <w:tc>
          <w:tcPr>
            <w:tcW w:w="938" w:type="dxa"/>
            <w:tcBorders>
              <w:top w:val="nil"/>
              <w:left w:val="nil"/>
              <w:right w:val="nil"/>
            </w:tcBorders>
          </w:tcPr>
          <w:p w14:paraId="19821BD9" w14:textId="77777777" w:rsidR="00F070D1" w:rsidRPr="00F070D1" w:rsidRDefault="00F070D1" w:rsidP="00F070D1">
            <w:pPr>
              <w:spacing w:after="0" w:line="240" w:lineRule="auto"/>
              <w:jc w:val="left"/>
              <w:rPr>
                <w:b/>
              </w:rPr>
            </w:pPr>
            <w:r w:rsidRPr="00F070D1">
              <w:rPr>
                <w:b/>
              </w:rPr>
              <w:t>Not well</w:t>
            </w:r>
          </w:p>
        </w:tc>
        <w:tc>
          <w:tcPr>
            <w:tcW w:w="909" w:type="dxa"/>
            <w:tcBorders>
              <w:top w:val="nil"/>
              <w:left w:val="nil"/>
              <w:right w:val="nil"/>
            </w:tcBorders>
          </w:tcPr>
          <w:p w14:paraId="2F7324E8" w14:textId="77777777" w:rsidR="00F070D1" w:rsidRPr="00F070D1" w:rsidRDefault="00F070D1" w:rsidP="00F070D1">
            <w:pPr>
              <w:spacing w:after="0" w:line="240" w:lineRule="auto"/>
              <w:jc w:val="left"/>
            </w:pPr>
          </w:p>
        </w:tc>
        <w:tc>
          <w:tcPr>
            <w:tcW w:w="1029" w:type="dxa"/>
            <w:tcBorders>
              <w:top w:val="nil"/>
              <w:left w:val="nil"/>
              <w:right w:val="nil"/>
            </w:tcBorders>
          </w:tcPr>
          <w:p w14:paraId="6F5BA049" w14:textId="77777777" w:rsidR="00F070D1" w:rsidRPr="00F070D1" w:rsidRDefault="00F070D1" w:rsidP="00F070D1">
            <w:pPr>
              <w:spacing w:after="0" w:line="240" w:lineRule="auto"/>
              <w:jc w:val="left"/>
            </w:pPr>
          </w:p>
        </w:tc>
        <w:tc>
          <w:tcPr>
            <w:tcW w:w="942" w:type="dxa"/>
            <w:tcBorders>
              <w:top w:val="nil"/>
              <w:left w:val="nil"/>
              <w:right w:val="nil"/>
            </w:tcBorders>
          </w:tcPr>
          <w:p w14:paraId="2920FFB7" w14:textId="77777777" w:rsidR="00F070D1" w:rsidRPr="00F070D1" w:rsidRDefault="00F070D1" w:rsidP="00F070D1">
            <w:pPr>
              <w:spacing w:after="0" w:line="240" w:lineRule="auto"/>
              <w:jc w:val="left"/>
            </w:pPr>
          </w:p>
        </w:tc>
        <w:tc>
          <w:tcPr>
            <w:tcW w:w="900" w:type="dxa"/>
            <w:tcBorders>
              <w:top w:val="nil"/>
              <w:left w:val="nil"/>
              <w:right w:val="nil"/>
            </w:tcBorders>
          </w:tcPr>
          <w:p w14:paraId="71FED83C" w14:textId="77777777" w:rsidR="00F070D1" w:rsidRPr="00F070D1" w:rsidRDefault="00F070D1" w:rsidP="00F070D1">
            <w:pPr>
              <w:spacing w:after="0" w:line="240" w:lineRule="auto"/>
              <w:jc w:val="left"/>
            </w:pPr>
          </w:p>
        </w:tc>
        <w:tc>
          <w:tcPr>
            <w:tcW w:w="929" w:type="dxa"/>
            <w:tcBorders>
              <w:top w:val="nil"/>
              <w:left w:val="nil"/>
              <w:right w:val="nil"/>
            </w:tcBorders>
          </w:tcPr>
          <w:p w14:paraId="58BA5DF2" w14:textId="77777777" w:rsidR="00F070D1" w:rsidRPr="00F070D1" w:rsidRDefault="00F070D1" w:rsidP="00F070D1">
            <w:pPr>
              <w:spacing w:after="0" w:line="240" w:lineRule="auto"/>
              <w:jc w:val="left"/>
            </w:pPr>
          </w:p>
        </w:tc>
        <w:tc>
          <w:tcPr>
            <w:tcW w:w="871" w:type="dxa"/>
            <w:tcBorders>
              <w:top w:val="nil"/>
              <w:left w:val="nil"/>
              <w:right w:val="nil"/>
            </w:tcBorders>
          </w:tcPr>
          <w:p w14:paraId="00B2F957" w14:textId="77777777" w:rsidR="00F070D1" w:rsidRPr="00F070D1" w:rsidRDefault="00F070D1" w:rsidP="00F070D1">
            <w:pPr>
              <w:spacing w:after="0" w:line="240" w:lineRule="auto"/>
              <w:jc w:val="left"/>
            </w:pPr>
          </w:p>
        </w:tc>
        <w:tc>
          <w:tcPr>
            <w:tcW w:w="900" w:type="dxa"/>
            <w:tcBorders>
              <w:top w:val="nil"/>
              <w:left w:val="nil"/>
              <w:right w:val="nil"/>
            </w:tcBorders>
          </w:tcPr>
          <w:p w14:paraId="6D142BB6" w14:textId="77777777" w:rsidR="00F070D1" w:rsidRPr="00F070D1" w:rsidRDefault="00F070D1" w:rsidP="00F070D1">
            <w:pPr>
              <w:spacing w:after="0" w:line="240" w:lineRule="auto"/>
              <w:jc w:val="left"/>
            </w:pPr>
          </w:p>
        </w:tc>
        <w:tc>
          <w:tcPr>
            <w:tcW w:w="810" w:type="dxa"/>
            <w:tcBorders>
              <w:top w:val="nil"/>
              <w:left w:val="nil"/>
              <w:right w:val="nil"/>
            </w:tcBorders>
          </w:tcPr>
          <w:p w14:paraId="39DDCC4C" w14:textId="77777777" w:rsidR="00F070D1" w:rsidRPr="00F070D1" w:rsidRDefault="00F070D1" w:rsidP="00F070D1">
            <w:pPr>
              <w:spacing w:after="0" w:line="240" w:lineRule="auto"/>
              <w:jc w:val="left"/>
            </w:pPr>
          </w:p>
        </w:tc>
        <w:tc>
          <w:tcPr>
            <w:tcW w:w="900" w:type="dxa"/>
            <w:tcBorders>
              <w:top w:val="nil"/>
              <w:left w:val="nil"/>
              <w:right w:val="nil"/>
            </w:tcBorders>
          </w:tcPr>
          <w:p w14:paraId="0CF34346" w14:textId="77777777" w:rsidR="00F070D1" w:rsidRPr="00F070D1" w:rsidRDefault="00F070D1" w:rsidP="00F070D1">
            <w:pPr>
              <w:spacing w:after="0" w:line="240" w:lineRule="auto"/>
              <w:jc w:val="left"/>
              <w:rPr>
                <w:b/>
              </w:rPr>
            </w:pPr>
            <w:r w:rsidRPr="00F070D1">
              <w:rPr>
                <w:b/>
              </w:rPr>
              <w:t>Excellent</w:t>
            </w:r>
          </w:p>
        </w:tc>
      </w:tr>
      <w:tr w:rsidR="00F070D1" w:rsidRPr="00F070D1" w14:paraId="69C1B5BA" w14:textId="77777777" w:rsidTr="0007583B">
        <w:trPr>
          <w:trHeight w:val="512"/>
        </w:trPr>
        <w:tc>
          <w:tcPr>
            <w:tcW w:w="938" w:type="dxa"/>
            <w:vAlign w:val="center"/>
          </w:tcPr>
          <w:p w14:paraId="24523F88" w14:textId="77777777" w:rsidR="00F070D1" w:rsidRPr="00E22EEC" w:rsidRDefault="00F070D1" w:rsidP="00E22EEC">
            <w:pPr>
              <w:spacing w:after="0" w:line="240" w:lineRule="auto"/>
              <w:jc w:val="center"/>
              <w:rPr>
                <w:b/>
                <w:bCs/>
              </w:rPr>
            </w:pPr>
            <w:r w:rsidRPr="00E22EEC">
              <w:rPr>
                <w:b/>
                <w:bCs/>
              </w:rPr>
              <w:t>1</w:t>
            </w:r>
          </w:p>
        </w:tc>
        <w:tc>
          <w:tcPr>
            <w:tcW w:w="909" w:type="dxa"/>
            <w:vAlign w:val="center"/>
          </w:tcPr>
          <w:p w14:paraId="025C16E8" w14:textId="77777777" w:rsidR="00F070D1" w:rsidRPr="00E22EEC" w:rsidRDefault="00F070D1" w:rsidP="00E22EEC">
            <w:pPr>
              <w:spacing w:after="0" w:line="240" w:lineRule="auto"/>
              <w:jc w:val="center"/>
              <w:rPr>
                <w:b/>
                <w:bCs/>
              </w:rPr>
            </w:pPr>
            <w:r w:rsidRPr="00E22EEC">
              <w:rPr>
                <w:b/>
                <w:bCs/>
              </w:rPr>
              <w:t>2</w:t>
            </w:r>
          </w:p>
        </w:tc>
        <w:tc>
          <w:tcPr>
            <w:tcW w:w="1029" w:type="dxa"/>
            <w:vAlign w:val="center"/>
          </w:tcPr>
          <w:p w14:paraId="21E7753C" w14:textId="77777777" w:rsidR="00F070D1" w:rsidRPr="00E22EEC" w:rsidRDefault="00F070D1" w:rsidP="00E22EEC">
            <w:pPr>
              <w:spacing w:after="0" w:line="240" w:lineRule="auto"/>
              <w:jc w:val="center"/>
              <w:rPr>
                <w:b/>
                <w:bCs/>
              </w:rPr>
            </w:pPr>
            <w:r w:rsidRPr="00E22EEC">
              <w:rPr>
                <w:b/>
                <w:bCs/>
              </w:rPr>
              <w:t>3</w:t>
            </w:r>
          </w:p>
        </w:tc>
        <w:tc>
          <w:tcPr>
            <w:tcW w:w="942" w:type="dxa"/>
            <w:vAlign w:val="center"/>
          </w:tcPr>
          <w:p w14:paraId="4789460E" w14:textId="77777777" w:rsidR="00F070D1" w:rsidRPr="00E22EEC" w:rsidRDefault="00F070D1" w:rsidP="00E22EEC">
            <w:pPr>
              <w:spacing w:after="0" w:line="240" w:lineRule="auto"/>
              <w:jc w:val="center"/>
              <w:rPr>
                <w:b/>
                <w:bCs/>
              </w:rPr>
            </w:pPr>
            <w:r w:rsidRPr="00E22EEC">
              <w:rPr>
                <w:b/>
                <w:bCs/>
              </w:rPr>
              <w:t>4</w:t>
            </w:r>
          </w:p>
        </w:tc>
        <w:tc>
          <w:tcPr>
            <w:tcW w:w="900" w:type="dxa"/>
            <w:vAlign w:val="center"/>
          </w:tcPr>
          <w:p w14:paraId="78516DF6" w14:textId="77777777" w:rsidR="00F070D1" w:rsidRPr="00E22EEC" w:rsidRDefault="00F070D1" w:rsidP="00E22EEC">
            <w:pPr>
              <w:spacing w:after="0" w:line="240" w:lineRule="auto"/>
              <w:jc w:val="center"/>
              <w:rPr>
                <w:b/>
                <w:bCs/>
              </w:rPr>
            </w:pPr>
            <w:r w:rsidRPr="00E22EEC">
              <w:rPr>
                <w:b/>
                <w:bCs/>
              </w:rPr>
              <w:t>5</w:t>
            </w:r>
          </w:p>
        </w:tc>
        <w:tc>
          <w:tcPr>
            <w:tcW w:w="929" w:type="dxa"/>
            <w:vAlign w:val="center"/>
          </w:tcPr>
          <w:p w14:paraId="66F45F44" w14:textId="77777777" w:rsidR="00F070D1" w:rsidRPr="00E22EEC" w:rsidRDefault="00F070D1" w:rsidP="00E22EEC">
            <w:pPr>
              <w:spacing w:after="0" w:line="240" w:lineRule="auto"/>
              <w:jc w:val="center"/>
              <w:rPr>
                <w:b/>
                <w:bCs/>
              </w:rPr>
            </w:pPr>
            <w:r w:rsidRPr="00E22EEC">
              <w:rPr>
                <w:b/>
                <w:bCs/>
              </w:rPr>
              <w:t>6</w:t>
            </w:r>
          </w:p>
        </w:tc>
        <w:tc>
          <w:tcPr>
            <w:tcW w:w="871" w:type="dxa"/>
            <w:vAlign w:val="center"/>
          </w:tcPr>
          <w:p w14:paraId="47F798EE" w14:textId="77777777" w:rsidR="00F070D1" w:rsidRPr="00E22EEC" w:rsidRDefault="00F070D1" w:rsidP="00E22EEC">
            <w:pPr>
              <w:spacing w:after="0" w:line="240" w:lineRule="auto"/>
              <w:jc w:val="center"/>
              <w:rPr>
                <w:b/>
                <w:bCs/>
              </w:rPr>
            </w:pPr>
            <w:r w:rsidRPr="00E22EEC">
              <w:rPr>
                <w:b/>
                <w:bCs/>
              </w:rPr>
              <w:t>7</w:t>
            </w:r>
          </w:p>
        </w:tc>
        <w:tc>
          <w:tcPr>
            <w:tcW w:w="900" w:type="dxa"/>
            <w:vAlign w:val="center"/>
          </w:tcPr>
          <w:p w14:paraId="00B2CB84" w14:textId="77777777" w:rsidR="00F070D1" w:rsidRPr="00E22EEC" w:rsidRDefault="00F070D1" w:rsidP="00E22EEC">
            <w:pPr>
              <w:spacing w:after="0" w:line="240" w:lineRule="auto"/>
              <w:jc w:val="center"/>
              <w:rPr>
                <w:b/>
                <w:bCs/>
              </w:rPr>
            </w:pPr>
            <w:r w:rsidRPr="00E22EEC">
              <w:rPr>
                <w:b/>
                <w:bCs/>
              </w:rPr>
              <w:t>8</w:t>
            </w:r>
          </w:p>
        </w:tc>
        <w:tc>
          <w:tcPr>
            <w:tcW w:w="810" w:type="dxa"/>
            <w:vAlign w:val="center"/>
          </w:tcPr>
          <w:p w14:paraId="66362D64" w14:textId="77777777" w:rsidR="00F070D1" w:rsidRPr="00E22EEC" w:rsidRDefault="00F070D1" w:rsidP="00E22EEC">
            <w:pPr>
              <w:spacing w:after="0" w:line="240" w:lineRule="auto"/>
              <w:jc w:val="center"/>
              <w:rPr>
                <w:b/>
                <w:bCs/>
              </w:rPr>
            </w:pPr>
            <w:r w:rsidRPr="00E22EEC">
              <w:rPr>
                <w:b/>
                <w:bCs/>
              </w:rPr>
              <w:t>9</w:t>
            </w:r>
          </w:p>
        </w:tc>
        <w:tc>
          <w:tcPr>
            <w:tcW w:w="900" w:type="dxa"/>
            <w:vAlign w:val="center"/>
          </w:tcPr>
          <w:p w14:paraId="47783623" w14:textId="77777777" w:rsidR="00F070D1" w:rsidRPr="00E22EEC" w:rsidRDefault="00F070D1" w:rsidP="00E22EEC">
            <w:pPr>
              <w:spacing w:after="0" w:line="240" w:lineRule="auto"/>
              <w:jc w:val="center"/>
              <w:rPr>
                <w:b/>
                <w:bCs/>
              </w:rPr>
            </w:pPr>
            <w:r w:rsidRPr="00E22EEC">
              <w:rPr>
                <w:b/>
                <w:bCs/>
              </w:rPr>
              <w:t>10</w:t>
            </w:r>
          </w:p>
        </w:tc>
      </w:tr>
    </w:tbl>
    <w:p w14:paraId="476598AE" w14:textId="77777777" w:rsidR="00F070D1" w:rsidRPr="00F070D1" w:rsidRDefault="00F070D1" w:rsidP="00F070D1">
      <w:pPr>
        <w:spacing w:after="0" w:line="240" w:lineRule="auto"/>
        <w:jc w:val="left"/>
      </w:pPr>
    </w:p>
    <w:p w14:paraId="1F9F2B92" w14:textId="77777777" w:rsidR="00F070D1" w:rsidRPr="00F070D1" w:rsidRDefault="00F070D1" w:rsidP="00F070D1">
      <w:pPr>
        <w:spacing w:after="0" w:line="240" w:lineRule="auto"/>
        <w:jc w:val="left"/>
      </w:pPr>
    </w:p>
    <w:p w14:paraId="38574A25" w14:textId="77777777" w:rsidR="00F070D1" w:rsidRPr="00F070D1" w:rsidRDefault="00F070D1" w:rsidP="00F070D1">
      <w:pPr>
        <w:pStyle w:val="ListNumber"/>
      </w:pPr>
      <w:r w:rsidRPr="00F070D1">
        <w:t>Overall, how would you rate the availability and quality of child, youth, and family programs for Tsartlip members? These programs and services could include cultural activities, sport/recreation programs, language classes, counselling, or any other activity that directly serves children and their families.</w:t>
      </w:r>
    </w:p>
    <w:p w14:paraId="07C43993" w14:textId="77777777" w:rsidR="00F070D1" w:rsidRPr="00F070D1" w:rsidRDefault="00F070D1">
      <w:pPr>
        <w:numPr>
          <w:ilvl w:val="0"/>
          <w:numId w:val="14"/>
        </w:numPr>
        <w:spacing w:after="0" w:line="240" w:lineRule="auto"/>
        <w:jc w:val="left"/>
      </w:pPr>
      <w:r w:rsidRPr="00F070D1">
        <w:t xml:space="preserve">Excellent </w:t>
      </w:r>
    </w:p>
    <w:p w14:paraId="0DE15E80" w14:textId="77777777" w:rsidR="00F070D1" w:rsidRPr="00F070D1" w:rsidRDefault="00F070D1">
      <w:pPr>
        <w:numPr>
          <w:ilvl w:val="0"/>
          <w:numId w:val="14"/>
        </w:numPr>
        <w:spacing w:after="0" w:line="240" w:lineRule="auto"/>
        <w:jc w:val="left"/>
      </w:pPr>
      <w:r w:rsidRPr="00F070D1">
        <w:t>Good</w:t>
      </w:r>
    </w:p>
    <w:p w14:paraId="19F2FA6B" w14:textId="77777777" w:rsidR="00F070D1" w:rsidRPr="00F070D1" w:rsidRDefault="00F070D1">
      <w:pPr>
        <w:numPr>
          <w:ilvl w:val="0"/>
          <w:numId w:val="14"/>
        </w:numPr>
        <w:spacing w:after="0" w:line="240" w:lineRule="auto"/>
        <w:jc w:val="left"/>
      </w:pPr>
      <w:r w:rsidRPr="00F070D1">
        <w:t>Fair</w:t>
      </w:r>
    </w:p>
    <w:p w14:paraId="197D8AE7" w14:textId="77777777" w:rsidR="00F070D1" w:rsidRPr="00F070D1" w:rsidRDefault="00F070D1">
      <w:pPr>
        <w:numPr>
          <w:ilvl w:val="0"/>
          <w:numId w:val="14"/>
        </w:numPr>
        <w:spacing w:after="0" w:line="240" w:lineRule="auto"/>
        <w:jc w:val="left"/>
      </w:pPr>
      <w:r w:rsidRPr="00F070D1">
        <w:t>Poor</w:t>
      </w:r>
    </w:p>
    <w:p w14:paraId="36F11D18" w14:textId="77777777" w:rsidR="00F070D1" w:rsidRDefault="00F070D1">
      <w:pPr>
        <w:numPr>
          <w:ilvl w:val="0"/>
          <w:numId w:val="14"/>
        </w:numPr>
        <w:spacing w:after="0" w:line="240" w:lineRule="auto"/>
        <w:jc w:val="left"/>
      </w:pPr>
      <w:r w:rsidRPr="00F070D1">
        <w:t xml:space="preserve">If you chose poor, please explain why: </w:t>
      </w:r>
    </w:p>
    <w:p w14:paraId="233BC454" w14:textId="77777777" w:rsidR="00F070D1" w:rsidRDefault="00F070D1" w:rsidP="008749E2">
      <w:pPr>
        <w:pStyle w:val="NoSpacing"/>
      </w:pPr>
    </w:p>
    <w:p w14:paraId="46E79299" w14:textId="22DFD0F4" w:rsidR="00F070D1" w:rsidRPr="00371782" w:rsidRDefault="008749E2" w:rsidP="00F070D1">
      <w:pPr>
        <w:ind w:left="720"/>
        <w:rPr>
          <w:sz w:val="24"/>
          <w:szCs w:val="24"/>
        </w:rPr>
      </w:pPr>
      <w:r>
        <w:rPr>
          <w:sz w:val="24"/>
          <w:szCs w:val="24"/>
        </w:rPr>
        <w:tab/>
      </w:r>
      <w:r w:rsidR="00F070D1" w:rsidRPr="00371782">
        <w:rPr>
          <w:sz w:val="24"/>
          <w:szCs w:val="24"/>
        </w:rPr>
        <w:t>_________________________________________________________________________</w:t>
      </w:r>
      <w:r>
        <w:rPr>
          <w:sz w:val="24"/>
          <w:szCs w:val="24"/>
        </w:rPr>
        <w:tab/>
      </w:r>
      <w:r w:rsidR="00F070D1" w:rsidRPr="00371782">
        <w:rPr>
          <w:sz w:val="24"/>
          <w:szCs w:val="24"/>
        </w:rPr>
        <w:t>_________________________________________________________________________</w:t>
      </w:r>
      <w:r>
        <w:rPr>
          <w:sz w:val="24"/>
          <w:szCs w:val="24"/>
        </w:rPr>
        <w:tab/>
      </w:r>
      <w:r w:rsidR="00F070D1" w:rsidRPr="00371782">
        <w:rPr>
          <w:sz w:val="24"/>
          <w:szCs w:val="24"/>
        </w:rPr>
        <w:t>____________________________________________________________</w:t>
      </w:r>
      <w:r w:rsidR="00F070D1">
        <w:rPr>
          <w:sz w:val="24"/>
          <w:szCs w:val="24"/>
        </w:rPr>
        <w:t>_____________</w:t>
      </w:r>
    </w:p>
    <w:p w14:paraId="12D4AFC6" w14:textId="77777777" w:rsidR="00F070D1" w:rsidRPr="00F070D1" w:rsidRDefault="00F070D1" w:rsidP="008749E2">
      <w:pPr>
        <w:pStyle w:val="NoSpacing"/>
      </w:pPr>
    </w:p>
    <w:p w14:paraId="0467FAE0" w14:textId="77777777" w:rsidR="00F070D1" w:rsidRPr="00F070D1" w:rsidRDefault="00F070D1" w:rsidP="00F070D1">
      <w:pPr>
        <w:pStyle w:val="ListNumber"/>
      </w:pPr>
      <w:r w:rsidRPr="00F070D1">
        <w:t>Where do you access child, youth, and family programs?</w:t>
      </w:r>
    </w:p>
    <w:p w14:paraId="41FD9E8B" w14:textId="1AE6220F" w:rsidR="00F070D1" w:rsidRPr="00F070D1" w:rsidRDefault="008749E2" w:rsidP="008749E2">
      <w:pPr>
        <w:ind w:left="720"/>
        <w:rPr>
          <w:sz w:val="24"/>
          <w:szCs w:val="24"/>
        </w:rPr>
      </w:pPr>
      <w:r w:rsidRPr="00371782">
        <w:rPr>
          <w:sz w:val="24"/>
          <w:szCs w:val="24"/>
        </w:rPr>
        <w:t>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_</w:t>
      </w:r>
      <w:r w:rsidR="00F070D1" w:rsidRPr="00F070D1">
        <w:br w:type="page"/>
      </w:r>
    </w:p>
    <w:p w14:paraId="676F47B6" w14:textId="77777777" w:rsidR="00F070D1" w:rsidRPr="00F070D1" w:rsidRDefault="00F070D1" w:rsidP="00F070D1">
      <w:pPr>
        <w:pStyle w:val="ListNumber"/>
      </w:pPr>
      <w:r w:rsidRPr="00F070D1">
        <w:lastRenderedPageBreak/>
        <w:t>What child, youth, and family programs provided by Tsartlip do you or your family members attend or use? (Select all that apply)</w:t>
      </w:r>
    </w:p>
    <w:p w14:paraId="331F05DB" w14:textId="77777777" w:rsidR="00F070D1" w:rsidRPr="00F070D1" w:rsidRDefault="00F070D1">
      <w:pPr>
        <w:numPr>
          <w:ilvl w:val="0"/>
          <w:numId w:val="15"/>
        </w:numPr>
        <w:spacing w:after="0" w:line="240" w:lineRule="auto"/>
        <w:jc w:val="left"/>
      </w:pPr>
      <w:r w:rsidRPr="00F070D1">
        <w:t xml:space="preserve">Early years childcare services and programs </w:t>
      </w:r>
    </w:p>
    <w:p w14:paraId="48307C3F" w14:textId="77777777" w:rsidR="00F070D1" w:rsidRPr="00F070D1" w:rsidRDefault="00F070D1">
      <w:pPr>
        <w:numPr>
          <w:ilvl w:val="0"/>
          <w:numId w:val="15"/>
        </w:numPr>
        <w:spacing w:after="0" w:line="240" w:lineRule="auto"/>
        <w:jc w:val="left"/>
      </w:pPr>
      <w:r w:rsidRPr="00F070D1">
        <w:t>After school youth services and programs</w:t>
      </w:r>
    </w:p>
    <w:p w14:paraId="071B66FD" w14:textId="77777777" w:rsidR="00F070D1" w:rsidRPr="00F070D1" w:rsidRDefault="00F070D1">
      <w:pPr>
        <w:numPr>
          <w:ilvl w:val="0"/>
          <w:numId w:val="15"/>
        </w:numPr>
        <w:spacing w:after="0" w:line="240" w:lineRule="auto"/>
        <w:jc w:val="left"/>
      </w:pPr>
      <w:r w:rsidRPr="00F070D1">
        <w:t>Cultural programs</w:t>
      </w:r>
    </w:p>
    <w:p w14:paraId="414AB32E" w14:textId="77777777" w:rsidR="00F070D1" w:rsidRPr="00F070D1" w:rsidRDefault="00F070D1">
      <w:pPr>
        <w:numPr>
          <w:ilvl w:val="0"/>
          <w:numId w:val="15"/>
        </w:numPr>
        <w:spacing w:after="0" w:line="240" w:lineRule="auto"/>
        <w:jc w:val="left"/>
      </w:pPr>
      <w:r w:rsidRPr="00F070D1">
        <w:t>Recreational programs</w:t>
      </w:r>
    </w:p>
    <w:p w14:paraId="69C8B92F" w14:textId="77777777" w:rsidR="00F070D1" w:rsidRPr="00F070D1" w:rsidRDefault="00F070D1">
      <w:pPr>
        <w:numPr>
          <w:ilvl w:val="0"/>
          <w:numId w:val="15"/>
        </w:numPr>
        <w:spacing w:after="0" w:line="240" w:lineRule="auto"/>
        <w:jc w:val="left"/>
      </w:pPr>
      <w:r w:rsidRPr="00F070D1">
        <w:t>Intergenerational programs (youth and Elders)</w:t>
      </w:r>
    </w:p>
    <w:p w14:paraId="5475393B" w14:textId="77777777" w:rsidR="00F070D1" w:rsidRPr="00F070D1" w:rsidRDefault="00F070D1">
      <w:pPr>
        <w:numPr>
          <w:ilvl w:val="0"/>
          <w:numId w:val="15"/>
        </w:numPr>
        <w:spacing w:after="0" w:line="240" w:lineRule="auto"/>
        <w:jc w:val="left"/>
      </w:pPr>
      <w:r w:rsidRPr="00F070D1">
        <w:t>Educational programs</w:t>
      </w:r>
    </w:p>
    <w:p w14:paraId="3021819F" w14:textId="0EF847DF" w:rsidR="00F070D1" w:rsidRPr="00F070D1" w:rsidRDefault="00F070D1">
      <w:pPr>
        <w:numPr>
          <w:ilvl w:val="0"/>
          <w:numId w:val="15"/>
        </w:numPr>
        <w:spacing w:after="0" w:line="240" w:lineRule="auto"/>
        <w:jc w:val="left"/>
      </w:pPr>
      <w:r w:rsidRPr="00F070D1">
        <w:t xml:space="preserve">Other (please list): </w:t>
      </w:r>
    </w:p>
    <w:p w14:paraId="10768DE7" w14:textId="77777777" w:rsidR="00F070D1" w:rsidRPr="00F070D1" w:rsidRDefault="00F070D1" w:rsidP="008749E2">
      <w:pPr>
        <w:pStyle w:val="NoSpacing"/>
      </w:pPr>
    </w:p>
    <w:p w14:paraId="30D4A5A8" w14:textId="3278B589" w:rsidR="008749E2" w:rsidRPr="00371782" w:rsidRDefault="008749E2" w:rsidP="008749E2">
      <w:pPr>
        <w:ind w:left="720"/>
        <w:rPr>
          <w:sz w:val="24"/>
          <w:szCs w:val="24"/>
        </w:rPr>
      </w:pPr>
      <w:r>
        <w:rPr>
          <w:sz w:val="24"/>
          <w:szCs w:val="24"/>
        </w:rPr>
        <w:tab/>
      </w:r>
      <w:r w:rsidRPr="00371782">
        <w:rPr>
          <w:sz w:val="24"/>
          <w:szCs w:val="24"/>
        </w:rPr>
        <w:t>_________________________________________________________________________</w:t>
      </w:r>
      <w:r>
        <w:rPr>
          <w:sz w:val="24"/>
          <w:szCs w:val="24"/>
        </w:rPr>
        <w:tab/>
      </w:r>
      <w:r w:rsidRPr="00371782">
        <w:rPr>
          <w:sz w:val="24"/>
          <w:szCs w:val="24"/>
        </w:rPr>
        <w:t>_________________________________________________________________________</w:t>
      </w:r>
      <w:r>
        <w:rPr>
          <w:sz w:val="24"/>
          <w:szCs w:val="24"/>
        </w:rPr>
        <w:tab/>
      </w:r>
      <w:r w:rsidRPr="00371782">
        <w:rPr>
          <w:sz w:val="24"/>
          <w:szCs w:val="24"/>
        </w:rPr>
        <w:t>____________________________________________________________</w:t>
      </w:r>
      <w:r>
        <w:rPr>
          <w:sz w:val="24"/>
          <w:szCs w:val="24"/>
        </w:rPr>
        <w:t>_____________</w:t>
      </w:r>
    </w:p>
    <w:p w14:paraId="2F2E81EE" w14:textId="77777777" w:rsidR="00F070D1" w:rsidRPr="00F070D1" w:rsidRDefault="00F070D1" w:rsidP="008749E2">
      <w:pPr>
        <w:pStyle w:val="NoSpacing"/>
      </w:pPr>
    </w:p>
    <w:p w14:paraId="263B44FB" w14:textId="77777777" w:rsidR="00F070D1" w:rsidRPr="00F070D1" w:rsidRDefault="00F070D1" w:rsidP="00F070D1">
      <w:pPr>
        <w:pStyle w:val="ListNumber"/>
      </w:pPr>
      <w:bookmarkStart w:id="0" w:name="_Hlk126142711"/>
      <w:r w:rsidRPr="00F070D1">
        <w:t xml:space="preserve">What, if any, are barriers to your family accessing child, youth, and family programs? </w:t>
      </w:r>
      <w:bookmarkEnd w:id="0"/>
      <w:r w:rsidRPr="00F070D1">
        <w:t>(Select all that apply)</w:t>
      </w:r>
    </w:p>
    <w:p w14:paraId="4AD20988" w14:textId="77777777" w:rsidR="00F070D1" w:rsidRPr="00F070D1" w:rsidRDefault="00F070D1">
      <w:pPr>
        <w:numPr>
          <w:ilvl w:val="0"/>
          <w:numId w:val="16"/>
        </w:numPr>
        <w:spacing w:after="0" w:line="240" w:lineRule="auto"/>
        <w:jc w:val="left"/>
      </w:pPr>
      <w:r w:rsidRPr="00F070D1">
        <w:t>Travel distance</w:t>
      </w:r>
    </w:p>
    <w:p w14:paraId="76C470A8" w14:textId="77777777" w:rsidR="00F070D1" w:rsidRPr="00F070D1" w:rsidRDefault="00F070D1">
      <w:pPr>
        <w:numPr>
          <w:ilvl w:val="0"/>
          <w:numId w:val="16"/>
        </w:numPr>
        <w:spacing w:after="0" w:line="240" w:lineRule="auto"/>
        <w:jc w:val="left"/>
      </w:pPr>
      <w:r w:rsidRPr="00F070D1">
        <w:t>Time or availability</w:t>
      </w:r>
    </w:p>
    <w:p w14:paraId="6922DD75" w14:textId="77777777" w:rsidR="00F070D1" w:rsidRPr="00F070D1" w:rsidRDefault="00F070D1">
      <w:pPr>
        <w:numPr>
          <w:ilvl w:val="0"/>
          <w:numId w:val="16"/>
        </w:numPr>
        <w:spacing w:after="0" w:line="240" w:lineRule="auto"/>
        <w:jc w:val="left"/>
      </w:pPr>
      <w:r w:rsidRPr="00F070D1">
        <w:t xml:space="preserve">Conflicts with other activities such as work or </w:t>
      </w:r>
      <w:proofErr w:type="gramStart"/>
      <w:r w:rsidRPr="00F070D1">
        <w:t>school</w:t>
      </w:r>
      <w:proofErr w:type="gramEnd"/>
    </w:p>
    <w:p w14:paraId="7996B83A" w14:textId="77777777" w:rsidR="00F070D1" w:rsidRPr="00F070D1" w:rsidRDefault="00F070D1">
      <w:pPr>
        <w:numPr>
          <w:ilvl w:val="0"/>
          <w:numId w:val="16"/>
        </w:numPr>
        <w:spacing w:after="0" w:line="240" w:lineRule="auto"/>
        <w:jc w:val="left"/>
      </w:pPr>
      <w:r w:rsidRPr="00F070D1">
        <w:t>Not feeling safe attending programs and services</w:t>
      </w:r>
    </w:p>
    <w:p w14:paraId="26268A66" w14:textId="77777777" w:rsidR="00F070D1" w:rsidRPr="00F070D1" w:rsidRDefault="00F070D1">
      <w:pPr>
        <w:numPr>
          <w:ilvl w:val="0"/>
          <w:numId w:val="16"/>
        </w:numPr>
        <w:spacing w:after="0" w:line="240" w:lineRule="auto"/>
        <w:jc w:val="left"/>
      </w:pPr>
      <w:r w:rsidRPr="00F070D1">
        <w:t xml:space="preserve">The right programs and services are not </w:t>
      </w:r>
      <w:proofErr w:type="gramStart"/>
      <w:r w:rsidRPr="00F070D1">
        <w:t>available</w:t>
      </w:r>
      <w:proofErr w:type="gramEnd"/>
    </w:p>
    <w:p w14:paraId="2F983250" w14:textId="77777777" w:rsidR="00F070D1" w:rsidRPr="00F070D1" w:rsidRDefault="00F070D1">
      <w:pPr>
        <w:numPr>
          <w:ilvl w:val="0"/>
          <w:numId w:val="16"/>
        </w:numPr>
        <w:spacing w:after="0" w:line="240" w:lineRule="auto"/>
        <w:jc w:val="left"/>
      </w:pPr>
      <w:r w:rsidRPr="00F070D1">
        <w:t xml:space="preserve">Not knowing what programs or services are </w:t>
      </w:r>
      <w:proofErr w:type="gramStart"/>
      <w:r w:rsidRPr="00F070D1">
        <w:t>available</w:t>
      </w:r>
      <w:proofErr w:type="gramEnd"/>
    </w:p>
    <w:p w14:paraId="7CCEF6EF" w14:textId="6AEF8739" w:rsidR="00F070D1" w:rsidRDefault="00F070D1">
      <w:pPr>
        <w:numPr>
          <w:ilvl w:val="0"/>
          <w:numId w:val="16"/>
        </w:numPr>
        <w:spacing w:after="0" w:line="240" w:lineRule="auto"/>
        <w:jc w:val="left"/>
      </w:pPr>
      <w:r w:rsidRPr="00F070D1">
        <w:t xml:space="preserve">Other (please list): </w:t>
      </w:r>
    </w:p>
    <w:p w14:paraId="0223813C" w14:textId="77777777" w:rsidR="008749E2" w:rsidRPr="00F070D1" w:rsidRDefault="008749E2" w:rsidP="008749E2">
      <w:pPr>
        <w:pStyle w:val="NoSpacing"/>
      </w:pPr>
    </w:p>
    <w:p w14:paraId="310DC23C" w14:textId="6D66DF3E" w:rsidR="008749E2" w:rsidRPr="00371782" w:rsidRDefault="008749E2" w:rsidP="008749E2">
      <w:pPr>
        <w:ind w:left="720"/>
        <w:rPr>
          <w:sz w:val="24"/>
          <w:szCs w:val="24"/>
        </w:rPr>
      </w:pPr>
      <w:r>
        <w:rPr>
          <w:sz w:val="24"/>
          <w:szCs w:val="24"/>
        </w:rPr>
        <w:tab/>
      </w:r>
      <w:r w:rsidRPr="00371782">
        <w:rPr>
          <w:sz w:val="24"/>
          <w:szCs w:val="24"/>
        </w:rPr>
        <w:t>_________________________________________________________________________</w:t>
      </w:r>
      <w:r>
        <w:rPr>
          <w:sz w:val="24"/>
          <w:szCs w:val="24"/>
        </w:rPr>
        <w:tab/>
      </w:r>
      <w:r w:rsidRPr="00371782">
        <w:rPr>
          <w:sz w:val="24"/>
          <w:szCs w:val="24"/>
        </w:rPr>
        <w:t>_________________________________________________________________________</w:t>
      </w:r>
      <w:r>
        <w:rPr>
          <w:sz w:val="24"/>
          <w:szCs w:val="24"/>
        </w:rPr>
        <w:tab/>
      </w:r>
      <w:r w:rsidRPr="00371782">
        <w:rPr>
          <w:sz w:val="24"/>
          <w:szCs w:val="24"/>
        </w:rPr>
        <w:t>_____________________________________________________________</w:t>
      </w:r>
      <w:r>
        <w:rPr>
          <w:sz w:val="24"/>
          <w:szCs w:val="24"/>
        </w:rPr>
        <w:t>____________</w:t>
      </w:r>
    </w:p>
    <w:p w14:paraId="0CCAC9DD" w14:textId="77777777" w:rsidR="00F070D1" w:rsidRPr="00F070D1" w:rsidRDefault="00F070D1" w:rsidP="00F070D1">
      <w:pPr>
        <w:spacing w:after="0" w:line="240" w:lineRule="auto"/>
        <w:jc w:val="left"/>
      </w:pPr>
    </w:p>
    <w:p w14:paraId="5AAEED03" w14:textId="77777777" w:rsidR="00F070D1" w:rsidRPr="00F070D1" w:rsidRDefault="00F070D1" w:rsidP="00F070D1">
      <w:pPr>
        <w:pStyle w:val="ListNumber"/>
      </w:pPr>
      <w:r w:rsidRPr="00F070D1">
        <w:t xml:space="preserve">In your opinion, what would improve health or wellness for you or your family? </w:t>
      </w:r>
    </w:p>
    <w:p w14:paraId="2DA1D1A2" w14:textId="77E14D23" w:rsidR="00F070D1" w:rsidRDefault="00F070D1" w:rsidP="00F070D1">
      <w:pPr>
        <w:spacing w:after="0" w:line="240" w:lineRule="auto"/>
        <w:jc w:val="left"/>
      </w:pPr>
    </w:p>
    <w:p w14:paraId="33F3F57D" w14:textId="5CD71F5C" w:rsidR="00F070D1" w:rsidRPr="008749E2" w:rsidRDefault="008749E2" w:rsidP="008749E2">
      <w:pPr>
        <w:ind w:left="720"/>
        <w:rPr>
          <w:sz w:val="24"/>
          <w:szCs w:val="24"/>
        </w:rPr>
      </w:pPr>
      <w:r w:rsidRPr="00371782">
        <w:rPr>
          <w:sz w:val="24"/>
          <w:szCs w:val="24"/>
        </w:rPr>
        <w:t>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_</w:t>
      </w:r>
      <w:r w:rsidR="00F070D1">
        <w:br w:type="page"/>
      </w:r>
    </w:p>
    <w:p w14:paraId="311D9ABF" w14:textId="77777777" w:rsidR="00F070D1" w:rsidRPr="00F070D1" w:rsidRDefault="00F070D1" w:rsidP="00F070D1">
      <w:pPr>
        <w:pStyle w:val="ListNumber"/>
      </w:pPr>
      <w:r w:rsidRPr="00F070D1">
        <w:lastRenderedPageBreak/>
        <w:t>In your opinion, what programs and services could be used to help strengthen your or your family’s health and wellness? (Select all that apply)</w:t>
      </w:r>
    </w:p>
    <w:p w14:paraId="57C65F29" w14:textId="77777777" w:rsidR="00F070D1" w:rsidRPr="00F070D1" w:rsidRDefault="00F070D1">
      <w:pPr>
        <w:numPr>
          <w:ilvl w:val="0"/>
          <w:numId w:val="17"/>
        </w:numPr>
        <w:spacing w:after="0" w:line="240" w:lineRule="auto"/>
        <w:jc w:val="left"/>
      </w:pPr>
      <w:r w:rsidRPr="00F070D1">
        <w:t xml:space="preserve">Early years childcare services and programs </w:t>
      </w:r>
    </w:p>
    <w:p w14:paraId="703D9690" w14:textId="77777777" w:rsidR="00F070D1" w:rsidRPr="00F070D1" w:rsidRDefault="00F070D1">
      <w:pPr>
        <w:numPr>
          <w:ilvl w:val="0"/>
          <w:numId w:val="17"/>
        </w:numPr>
        <w:spacing w:after="0" w:line="240" w:lineRule="auto"/>
        <w:jc w:val="left"/>
      </w:pPr>
      <w:r w:rsidRPr="00F070D1">
        <w:t>After school youth services and programs</w:t>
      </w:r>
    </w:p>
    <w:p w14:paraId="05C5F705" w14:textId="77777777" w:rsidR="00F070D1" w:rsidRPr="00F070D1" w:rsidRDefault="00F070D1">
      <w:pPr>
        <w:numPr>
          <w:ilvl w:val="0"/>
          <w:numId w:val="18"/>
        </w:numPr>
        <w:spacing w:after="0" w:line="240" w:lineRule="auto"/>
        <w:jc w:val="left"/>
      </w:pPr>
      <w:r w:rsidRPr="00F070D1">
        <w:t>Cultural programs</w:t>
      </w:r>
    </w:p>
    <w:p w14:paraId="16A23317" w14:textId="77777777" w:rsidR="00F070D1" w:rsidRPr="00F070D1" w:rsidRDefault="00F070D1">
      <w:pPr>
        <w:numPr>
          <w:ilvl w:val="0"/>
          <w:numId w:val="18"/>
        </w:numPr>
        <w:spacing w:after="0" w:line="240" w:lineRule="auto"/>
        <w:jc w:val="left"/>
      </w:pPr>
      <w:r w:rsidRPr="00F070D1">
        <w:t>Recreational programs</w:t>
      </w:r>
    </w:p>
    <w:p w14:paraId="678EBCA4" w14:textId="77777777" w:rsidR="00F070D1" w:rsidRPr="00F070D1" w:rsidRDefault="00F070D1">
      <w:pPr>
        <w:numPr>
          <w:ilvl w:val="0"/>
          <w:numId w:val="18"/>
        </w:numPr>
        <w:spacing w:after="0" w:line="240" w:lineRule="auto"/>
        <w:jc w:val="left"/>
      </w:pPr>
      <w:r w:rsidRPr="00F070D1">
        <w:t>Intergenerational programs (youth and Elders)</w:t>
      </w:r>
    </w:p>
    <w:p w14:paraId="69E7BDC3" w14:textId="77777777" w:rsidR="00F070D1" w:rsidRPr="00F070D1" w:rsidRDefault="00F070D1">
      <w:pPr>
        <w:numPr>
          <w:ilvl w:val="0"/>
          <w:numId w:val="18"/>
        </w:numPr>
        <w:spacing w:after="0" w:line="240" w:lineRule="auto"/>
        <w:jc w:val="left"/>
      </w:pPr>
      <w:r w:rsidRPr="00F070D1">
        <w:t>Educational programs</w:t>
      </w:r>
    </w:p>
    <w:p w14:paraId="7A67C80A" w14:textId="77777777" w:rsidR="00F070D1" w:rsidRPr="00F070D1" w:rsidRDefault="00F070D1">
      <w:pPr>
        <w:numPr>
          <w:ilvl w:val="0"/>
          <w:numId w:val="18"/>
        </w:numPr>
        <w:spacing w:after="0" w:line="240" w:lineRule="auto"/>
        <w:jc w:val="left"/>
      </w:pPr>
      <w:r w:rsidRPr="00F070D1">
        <w:t>Counselling or therapy</w:t>
      </w:r>
    </w:p>
    <w:p w14:paraId="49FE44DF" w14:textId="77777777" w:rsidR="008749E2" w:rsidRDefault="00F070D1">
      <w:pPr>
        <w:numPr>
          <w:ilvl w:val="0"/>
          <w:numId w:val="18"/>
        </w:numPr>
        <w:spacing w:after="0" w:line="240" w:lineRule="auto"/>
        <w:jc w:val="left"/>
      </w:pPr>
      <w:r w:rsidRPr="00F070D1">
        <w:t xml:space="preserve">Other (please list): </w:t>
      </w:r>
    </w:p>
    <w:p w14:paraId="688396FE" w14:textId="77777777" w:rsidR="008749E2" w:rsidRDefault="008749E2" w:rsidP="008749E2">
      <w:pPr>
        <w:pStyle w:val="NoSpacing"/>
      </w:pPr>
    </w:p>
    <w:p w14:paraId="238351AF" w14:textId="76AE25D0" w:rsidR="008749E2" w:rsidRPr="00371782" w:rsidRDefault="008749E2" w:rsidP="008749E2">
      <w:pPr>
        <w:ind w:left="720"/>
        <w:rPr>
          <w:sz w:val="24"/>
          <w:szCs w:val="24"/>
        </w:rPr>
      </w:pPr>
      <w:r>
        <w:rPr>
          <w:sz w:val="24"/>
          <w:szCs w:val="24"/>
        </w:rPr>
        <w:tab/>
      </w:r>
      <w:r w:rsidRPr="00371782">
        <w:rPr>
          <w:sz w:val="24"/>
          <w:szCs w:val="24"/>
        </w:rPr>
        <w:t>_________________________________________________________________________</w:t>
      </w:r>
      <w:r>
        <w:rPr>
          <w:sz w:val="24"/>
          <w:szCs w:val="24"/>
        </w:rPr>
        <w:tab/>
      </w:r>
      <w:r w:rsidRPr="00371782">
        <w:rPr>
          <w:sz w:val="24"/>
          <w:szCs w:val="24"/>
        </w:rPr>
        <w:t>_________________________________________________________________________</w:t>
      </w:r>
      <w:r>
        <w:rPr>
          <w:sz w:val="24"/>
          <w:szCs w:val="24"/>
        </w:rPr>
        <w:tab/>
      </w:r>
      <w:r w:rsidRPr="00371782">
        <w:rPr>
          <w:sz w:val="24"/>
          <w:szCs w:val="24"/>
        </w:rPr>
        <w:t>_____________________________________________________________</w:t>
      </w:r>
      <w:r>
        <w:rPr>
          <w:sz w:val="24"/>
          <w:szCs w:val="24"/>
        </w:rPr>
        <w:t>____________</w:t>
      </w:r>
    </w:p>
    <w:p w14:paraId="4DF30ACC" w14:textId="77777777" w:rsidR="008749E2" w:rsidRPr="00F070D1" w:rsidRDefault="008749E2" w:rsidP="008749E2">
      <w:pPr>
        <w:pStyle w:val="NoSpacing"/>
      </w:pPr>
    </w:p>
    <w:p w14:paraId="3D706767" w14:textId="78A2ABD2" w:rsidR="00F070D1" w:rsidRPr="00F070D1" w:rsidRDefault="00F070D1" w:rsidP="00F070D1">
      <w:pPr>
        <w:pStyle w:val="ListNumber"/>
      </w:pPr>
      <w:r w:rsidRPr="00F070D1">
        <w:t>What words come to mind when thinking about healthy children, youth, and families in the Tsartlip community?</w:t>
      </w:r>
    </w:p>
    <w:p w14:paraId="1C3BA367" w14:textId="77777777" w:rsidR="00F070D1" w:rsidRPr="00F070D1" w:rsidRDefault="00F070D1" w:rsidP="00F070D1">
      <w:pPr>
        <w:spacing w:after="0" w:line="240" w:lineRule="auto"/>
        <w:jc w:val="left"/>
      </w:pPr>
    </w:p>
    <w:p w14:paraId="7FE164B0" w14:textId="77777777" w:rsidR="008749E2" w:rsidRPr="00371782" w:rsidRDefault="008749E2" w:rsidP="008749E2">
      <w:pPr>
        <w:ind w:left="720"/>
        <w:rPr>
          <w:sz w:val="24"/>
          <w:szCs w:val="24"/>
        </w:rPr>
      </w:pPr>
      <w:r w:rsidRPr="00371782">
        <w:rPr>
          <w:sz w:val="24"/>
          <w:szCs w:val="24"/>
        </w:rPr>
        <w:t>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_</w:t>
      </w:r>
    </w:p>
    <w:p w14:paraId="4C7ED344" w14:textId="77777777" w:rsidR="00F070D1" w:rsidRPr="00F070D1" w:rsidRDefault="00F070D1" w:rsidP="00F070D1">
      <w:pPr>
        <w:spacing w:after="0" w:line="240" w:lineRule="auto"/>
        <w:jc w:val="left"/>
      </w:pPr>
    </w:p>
    <w:p w14:paraId="387BBCA2" w14:textId="77777777" w:rsidR="00F070D1" w:rsidRPr="00F070D1" w:rsidRDefault="00F070D1" w:rsidP="00F070D1">
      <w:pPr>
        <w:pStyle w:val="ListNumber"/>
      </w:pPr>
      <w:r w:rsidRPr="00F070D1">
        <w:t>How will we know when we have achieved our goals to support and strengthen child, youth, and family wellness?</w:t>
      </w:r>
    </w:p>
    <w:p w14:paraId="39BEF00B" w14:textId="77777777" w:rsidR="008749E2" w:rsidRDefault="008749E2" w:rsidP="00F070D1">
      <w:pPr>
        <w:spacing w:after="0" w:line="240" w:lineRule="auto"/>
        <w:jc w:val="left"/>
      </w:pPr>
    </w:p>
    <w:p w14:paraId="6D0B9947" w14:textId="77777777" w:rsidR="008749E2" w:rsidRPr="00371782" w:rsidRDefault="008749E2" w:rsidP="008749E2">
      <w:pPr>
        <w:ind w:left="720"/>
        <w:rPr>
          <w:sz w:val="24"/>
          <w:szCs w:val="24"/>
        </w:rPr>
      </w:pPr>
      <w:r w:rsidRPr="00371782">
        <w:rPr>
          <w:sz w:val="24"/>
          <w:szCs w:val="24"/>
        </w:rPr>
        <w:t>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_</w:t>
      </w:r>
    </w:p>
    <w:p w14:paraId="6F70C9D3" w14:textId="2E6A6A7A" w:rsidR="008749E2" w:rsidRDefault="008749E2">
      <w:pPr>
        <w:spacing w:after="0" w:line="240" w:lineRule="auto"/>
        <w:jc w:val="left"/>
      </w:pPr>
      <w:r>
        <w:br w:type="page"/>
      </w:r>
    </w:p>
    <w:p w14:paraId="43839D57" w14:textId="77777777" w:rsidR="00F070D1" w:rsidRPr="00F070D1" w:rsidRDefault="00F070D1" w:rsidP="00F070D1">
      <w:pPr>
        <w:spacing w:after="0" w:line="240" w:lineRule="auto"/>
        <w:jc w:val="left"/>
      </w:pPr>
    </w:p>
    <w:p w14:paraId="54FBA966" w14:textId="6102EB86" w:rsidR="00F070D1" w:rsidRPr="00F070D1" w:rsidRDefault="00F070D1" w:rsidP="00F070D1">
      <w:pPr>
        <w:pStyle w:val="ListNumber"/>
      </w:pPr>
      <w:r w:rsidRPr="00F070D1">
        <w:t>Do you have any other thoughts to share? (Provide your answer in the box below)</w:t>
      </w:r>
    </w:p>
    <w:p w14:paraId="04C277A4" w14:textId="18A48357" w:rsidR="006B5858" w:rsidRPr="005C19D1" w:rsidRDefault="00F070D1" w:rsidP="00C81BC3">
      <w:pPr>
        <w:spacing w:after="0" w:line="240" w:lineRule="auto"/>
        <w:jc w:val="left"/>
      </w:pPr>
      <w:r w:rsidRPr="00F070D1">
        <w:rPr>
          <w:noProof/>
        </w:rPr>
        <mc:AlternateContent>
          <mc:Choice Requires="wps">
            <w:drawing>
              <wp:anchor distT="0" distB="0" distL="114300" distR="114300" simplePos="0" relativeHeight="251662336" behindDoc="0" locked="0" layoutInCell="1" allowOverlap="1" wp14:anchorId="559E90BC" wp14:editId="0315D548">
                <wp:simplePos x="0" y="0"/>
                <wp:positionH relativeFrom="margin">
                  <wp:align>center</wp:align>
                </wp:positionH>
                <wp:positionV relativeFrom="paragraph">
                  <wp:posOffset>279400</wp:posOffset>
                </wp:positionV>
                <wp:extent cx="5940000" cy="6832600"/>
                <wp:effectExtent l="0" t="0" r="22860" b="25400"/>
                <wp:wrapNone/>
                <wp:docPr id="10" name="Rectangle 10"/>
                <wp:cNvGraphicFramePr/>
                <a:graphic xmlns:a="http://schemas.openxmlformats.org/drawingml/2006/main">
                  <a:graphicData uri="http://schemas.microsoft.com/office/word/2010/wordprocessingShape">
                    <wps:wsp>
                      <wps:cNvSpPr/>
                      <wps:spPr>
                        <a:xfrm>
                          <a:off x="0" y="0"/>
                          <a:ext cx="5940000" cy="683260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178507" id="Rectangle 10" o:spid="_x0000_s1026" style="position:absolute;margin-left:0;margin-top:22pt;width:467.7pt;height:538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" fillcolor="white [3212]" strokecolor="#003249 [3213]" strokeweight="1pt">
                <w10:wrap anchorx="margin"/>
              </v:rect>
            </w:pict>
          </mc:Fallback>
        </mc:AlternateContent>
      </w:r>
    </w:p>
    <w:sectPr w:rsidR="006B5858" w:rsidRPr="005C19D1" w:rsidSect="004D4E95">
      <w:headerReference w:type="default" r:id="rId11"/>
      <w:footerReference w:type="default" r:id="rId12"/>
      <w:pgSz w:w="12240" w:h="15840" w:code="1"/>
      <w:pgMar w:top="1440" w:right="1440" w:bottom="1440" w:left="1440" w:header="720" w:footer="315" w:gutter="0"/>
      <w:pgNumType w:start="1"/>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BD8C5" w14:textId="77777777" w:rsidR="00C81014" w:rsidRDefault="00C81014" w:rsidP="007200EB">
      <w:r>
        <w:separator/>
      </w:r>
    </w:p>
    <w:p w14:paraId="2647C08E" w14:textId="77777777" w:rsidR="00C81014" w:rsidRDefault="00C81014" w:rsidP="007200EB"/>
    <w:p w14:paraId="29B2C9E6" w14:textId="77777777" w:rsidR="00C81014" w:rsidRDefault="00C81014"/>
  </w:endnote>
  <w:endnote w:type="continuationSeparator" w:id="0">
    <w:p w14:paraId="32AA22CA" w14:textId="77777777" w:rsidR="00C81014" w:rsidRDefault="00C81014" w:rsidP="007200EB">
      <w:r>
        <w:continuationSeparator/>
      </w:r>
    </w:p>
    <w:p w14:paraId="44056B0F" w14:textId="77777777" w:rsidR="00C81014" w:rsidRDefault="00C81014" w:rsidP="007200EB"/>
    <w:p w14:paraId="1EE909D3" w14:textId="77777777" w:rsidR="00C81014" w:rsidRDefault="00C81014"/>
  </w:endnote>
  <w:endnote w:type="continuationNotice" w:id="1">
    <w:p w14:paraId="17A0EB65" w14:textId="77777777" w:rsidR="00C81014" w:rsidRDefault="00C81014" w:rsidP="007200EB"/>
    <w:p w14:paraId="13733492" w14:textId="77777777" w:rsidR="00C81014" w:rsidRDefault="00C81014" w:rsidP="007200EB"/>
    <w:p w14:paraId="45B48554" w14:textId="77777777" w:rsidR="00C81014" w:rsidRDefault="00C810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DIN Alternate">
    <w:altName w:val="Calibri"/>
    <w:charset w:val="00"/>
    <w:family w:val="swiss"/>
    <w:pitch w:val="variable"/>
    <w:sig w:usb0="A000002F" w:usb1="1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IN Condensed">
    <w:panose1 w:val="020B0606040000020204"/>
    <w:charset w:val="00"/>
    <w:family w:val="swiss"/>
    <w:pitch w:val="variable"/>
    <w:sig w:usb0="A00002FF" w:usb1="5000204A" w:usb2="00000020" w:usb3="00000000" w:csb0="00000097"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Vitesse Book">
    <w:panose1 w:val="00000000000000000000"/>
    <w:charset w:val="00"/>
    <w:family w:val="modern"/>
    <w:notTrueType/>
    <w:pitch w:val="variable"/>
    <w:sig w:usb0="A00000FF" w:usb1="5000004A" w:usb2="00000000" w:usb3="00000000" w:csb0="0000009B" w:csb1="00000000"/>
  </w:font>
  <w:font w:name="Montserrat Light">
    <w:panose1 w:val="00000400000000000000"/>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sz w:val="20"/>
      </w:rPr>
      <w:id w:val="857851700"/>
      <w:docPartObj>
        <w:docPartGallery w:val="Page Numbers (Bottom of Page)"/>
        <w:docPartUnique/>
      </w:docPartObj>
    </w:sdtPr>
    <w:sdtEndPr>
      <w:rPr>
        <w:noProof/>
        <w:color w:val="808080" w:themeColor="background1" w:themeShade="80"/>
        <w:sz w:val="16"/>
      </w:rPr>
    </w:sdtEndPr>
    <w:sdtContent>
      <w:sdt>
        <w:sdtPr>
          <w:rPr>
            <w:color w:val="auto"/>
            <w:sz w:val="20"/>
          </w:rPr>
          <w:id w:val="567381804"/>
          <w:docPartObj>
            <w:docPartGallery w:val="Page Numbers (Bottom of Page)"/>
            <w:docPartUnique/>
          </w:docPartObj>
        </w:sdtPr>
        <w:sdtEndPr>
          <w:rPr>
            <w:noProof/>
            <w:color w:val="808080" w:themeColor="background1" w:themeShade="80"/>
            <w:sz w:val="16"/>
          </w:rPr>
        </w:sdtEndPr>
        <w:sdtContent>
          <w:p w14:paraId="6CBFDBDB" w14:textId="77777777" w:rsidR="004D4E95" w:rsidRPr="002E4DE5" w:rsidRDefault="004D4E95" w:rsidP="004D4E95">
            <w:pPr>
              <w:pStyle w:val="header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981"/>
            </w:tblGrid>
            <w:tr w:rsidR="00C81BC3" w:rsidRPr="004D4E95" w14:paraId="7C3C3A0C" w14:textId="77777777" w:rsidTr="00C81BC3">
              <w:tc>
                <w:tcPr>
                  <w:tcW w:w="6379" w:type="dxa"/>
                </w:tcPr>
                <w:p w14:paraId="17623F0C" w14:textId="65FA4877" w:rsidR="004D4E95" w:rsidRPr="004D4E95" w:rsidRDefault="00C81BC3" w:rsidP="004D4E95">
                  <w:pPr>
                    <w:pStyle w:val="headerfooter"/>
                  </w:pPr>
                  <w:r>
                    <w:t>Youth &amp; Family Wellness - Pre-Capital Needs Assessment Survey</w:t>
                  </w:r>
                  <w:r w:rsidR="005021AC">
                    <w:t xml:space="preserve"> </w:t>
                  </w:r>
                  <w:r w:rsidR="004D4E95" w:rsidRPr="004D4E95">
                    <w:t xml:space="preserve">– </w:t>
                  </w:r>
                  <w:r w:rsidR="005021AC">
                    <w:t>February</w:t>
                  </w:r>
                  <w:r w:rsidR="004D4E95" w:rsidRPr="004D4E95">
                    <w:t xml:space="preserve"> 202</w:t>
                  </w:r>
                  <w:r w:rsidR="005021AC">
                    <w:t>3</w:t>
                  </w:r>
                </w:p>
              </w:tc>
              <w:tc>
                <w:tcPr>
                  <w:tcW w:w="2981" w:type="dxa"/>
                </w:tcPr>
                <w:p w14:paraId="2F1964C9" w14:textId="77777777" w:rsidR="004D4E95" w:rsidRPr="004D4E95" w:rsidRDefault="004D4E95" w:rsidP="004D4E95">
                  <w:pPr>
                    <w:pStyle w:val="page"/>
                  </w:pPr>
                  <w:r w:rsidRPr="004D4E95">
                    <w:t xml:space="preserve">Page </w:t>
                  </w:r>
                  <w:r w:rsidRPr="004D4E95">
                    <w:fldChar w:fldCharType="begin"/>
                  </w:r>
                  <w:r w:rsidRPr="004D4E95">
                    <w:instrText xml:space="preserve"> PAGE   \* MERGEFORMAT </w:instrText>
                  </w:r>
                  <w:r w:rsidRPr="004D4E95">
                    <w:fldChar w:fldCharType="separate"/>
                  </w:r>
                  <w:r>
                    <w:t>1</w:t>
                  </w:r>
                  <w:r w:rsidRPr="004D4E95">
                    <w:fldChar w:fldCharType="end"/>
                  </w:r>
                </w:p>
              </w:tc>
            </w:tr>
          </w:tbl>
          <w:p w14:paraId="74E45882" w14:textId="4CEAD8DF" w:rsidR="00F14206" w:rsidRPr="004D4E95" w:rsidRDefault="00E22EEC" w:rsidP="004D4E95">
            <w:pPr>
              <w:pStyle w:val="headerfoo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528C0" w14:textId="77777777" w:rsidR="00C81014" w:rsidRDefault="00C81014" w:rsidP="007200EB">
      <w:r>
        <w:separator/>
      </w:r>
    </w:p>
    <w:p w14:paraId="0D893AA0" w14:textId="77777777" w:rsidR="00C81014" w:rsidRDefault="00C81014" w:rsidP="007200EB"/>
    <w:p w14:paraId="649ABCC0" w14:textId="77777777" w:rsidR="00C81014" w:rsidRDefault="00C81014"/>
  </w:footnote>
  <w:footnote w:type="continuationSeparator" w:id="0">
    <w:p w14:paraId="2A3BF6F2" w14:textId="77777777" w:rsidR="00C81014" w:rsidRDefault="00C81014" w:rsidP="007200EB">
      <w:r>
        <w:continuationSeparator/>
      </w:r>
    </w:p>
    <w:p w14:paraId="597D61E7" w14:textId="77777777" w:rsidR="00C81014" w:rsidRDefault="00C81014" w:rsidP="007200EB"/>
    <w:p w14:paraId="3A21B967" w14:textId="77777777" w:rsidR="00C81014" w:rsidRDefault="00C81014"/>
  </w:footnote>
  <w:footnote w:type="continuationNotice" w:id="1">
    <w:p w14:paraId="388A586B" w14:textId="77777777" w:rsidR="00C81014" w:rsidRDefault="00C81014" w:rsidP="007200EB"/>
    <w:p w14:paraId="2E6EBFF6" w14:textId="77777777" w:rsidR="00C81014" w:rsidRDefault="00C81014" w:rsidP="007200EB"/>
    <w:p w14:paraId="69C717F5" w14:textId="77777777" w:rsidR="00C81014" w:rsidRDefault="00C810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83AF" w14:textId="77777777" w:rsidR="00C81BC3" w:rsidRDefault="00C81BC3" w:rsidP="005021AC">
    <w:pPr>
      <w:pStyle w:val="headerfooter"/>
      <w:jc w:val="right"/>
    </w:pPr>
    <w:r>
      <w:tab/>
    </w:r>
  </w:p>
  <w:p w14:paraId="5C7493B5" w14:textId="77777777" w:rsidR="00C81BC3" w:rsidRDefault="00C81BC3" w:rsidP="005D2339">
    <w:pPr>
      <w:pStyle w:val="headerfooter"/>
      <w:jc w:val="right"/>
    </w:pPr>
  </w:p>
  <w:p w14:paraId="7F537D5D" w14:textId="77777777" w:rsidR="00C81BC3" w:rsidRDefault="00C81BC3" w:rsidP="005D2339">
    <w:pPr>
      <w:pStyle w:val="headerfooter"/>
      <w:jc w:val="right"/>
    </w:pPr>
    <w:r>
      <w:rPr>
        <w:noProof/>
      </w:rPr>
      <w:drawing>
        <wp:anchor distT="0" distB="0" distL="114300" distR="114300" simplePos="0" relativeHeight="251662336" behindDoc="0" locked="1" layoutInCell="1" allowOverlap="1" wp14:anchorId="40FD473B" wp14:editId="4FA27262">
          <wp:simplePos x="0" y="0"/>
          <wp:positionH relativeFrom="margin">
            <wp:align>center</wp:align>
          </wp:positionH>
          <wp:positionV relativeFrom="page">
            <wp:posOffset>-14605</wp:posOffset>
          </wp:positionV>
          <wp:extent cx="7804800" cy="918000"/>
          <wp:effectExtent l="0" t="0" r="571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04800" cy="91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6896A650"/>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11615905"/>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43205CE"/>
    <w:multiLevelType w:val="hybridMultilevel"/>
    <w:tmpl w:val="CCB4AFF8"/>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18A94A3C"/>
    <w:multiLevelType w:val="hybridMultilevel"/>
    <w:tmpl w:val="B0485AB6"/>
    <w:lvl w:ilvl="0" w:tplc="879876CC">
      <w:start w:val="1"/>
      <w:numFmt w:val="upperLetter"/>
      <w:pStyle w:val="ListAlpha"/>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5722FE"/>
    <w:multiLevelType w:val="hybridMultilevel"/>
    <w:tmpl w:val="3A08AECC"/>
    <w:lvl w:ilvl="0" w:tplc="7BACDECA">
      <w:start w:val="1"/>
      <w:numFmt w:val="upperLetter"/>
      <w:pStyle w:val="Listproc"/>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C6B4FC8"/>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42E212B1"/>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46A26F61"/>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4910399A"/>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B6532CA"/>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500C20BD"/>
    <w:multiLevelType w:val="multilevel"/>
    <w:tmpl w:val="AD96E5A8"/>
    <w:lvl w:ilvl="0">
      <w:start w:val="1"/>
      <w:numFmt w:val="decimal"/>
      <w:pStyle w:val="Heading1"/>
      <w:lvlText w:val="%1.0"/>
      <w:lvlJc w:val="left"/>
      <w:pPr>
        <w:ind w:left="786" w:hanging="360"/>
      </w:pPr>
      <w:rPr>
        <w:rFonts w:hint="default"/>
        <w:sz w:val="32"/>
        <w:szCs w:val="32"/>
      </w:rPr>
    </w:lvl>
    <w:lvl w:ilvl="1">
      <w:start w:val="1"/>
      <w:numFmt w:val="decimal"/>
      <w:pStyle w:val="Heading2"/>
      <w:lvlText w:val="%1.%2."/>
      <w:lvlJc w:val="left"/>
      <w:pPr>
        <w:ind w:left="792" w:hanging="432"/>
      </w:pPr>
      <w:rPr>
        <w:rFonts w:hint="default"/>
        <w:i w:val="0"/>
        <w:iCs w:val="0"/>
        <w:sz w:val="28"/>
        <w:szCs w:val="28"/>
      </w:rPr>
    </w:lvl>
    <w:lvl w:ilvl="2">
      <w:start w:val="1"/>
      <w:numFmt w:val="decimal"/>
      <w:pStyle w:val="Heading3"/>
      <w:lvlText w:val="%1.%2.%3."/>
      <w:lvlJc w:val="left"/>
      <w:pPr>
        <w:ind w:left="1224" w:hanging="504"/>
      </w:pPr>
      <w:rPr>
        <w:rFonts w:hint="default"/>
        <w:b/>
        <w:bCs/>
        <w:i w:val="0"/>
        <w:iCs w:val="0"/>
        <w:sz w:val="24"/>
        <w:szCs w:val="24"/>
      </w:rPr>
    </w:lvl>
    <w:lvl w:ilvl="3">
      <w:start w:val="1"/>
      <w:numFmt w:val="decimal"/>
      <w:pStyle w:val="Heading4"/>
      <w:lvlText w:val="%1.%2.%3.%4."/>
      <w:lvlJc w:val="left"/>
      <w:pPr>
        <w:ind w:left="1728" w:hanging="648"/>
      </w:pPr>
      <w:rPr>
        <w:rFonts w:hint="default"/>
        <w:b/>
        <w:bCs/>
        <w:sz w:val="18"/>
        <w:szCs w:val="18"/>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E983094"/>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62A471CF"/>
    <w:multiLevelType w:val="hybridMultilevel"/>
    <w:tmpl w:val="DF4E3A38"/>
    <w:lvl w:ilvl="0" w:tplc="FFFFFFFF">
      <w:start w:val="1"/>
      <w:numFmt w:val="decimal"/>
      <w:lvlText w:val="%1."/>
      <w:lvlJc w:val="left"/>
      <w:pPr>
        <w:ind w:left="720" w:hanging="360"/>
      </w:pPr>
    </w:lvl>
    <w:lvl w:ilvl="1" w:tplc="10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2D73026"/>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6B167041"/>
    <w:multiLevelType w:val="hybridMultilevel"/>
    <w:tmpl w:val="2F289D30"/>
    <w:lvl w:ilvl="0" w:tplc="BA6C36B6">
      <w:start w:val="1"/>
      <w:numFmt w:val="bullet"/>
      <w:pStyle w:val="List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0635EE8"/>
    <w:multiLevelType w:val="hybridMultilevel"/>
    <w:tmpl w:val="E924AC76"/>
    <w:lvl w:ilvl="0" w:tplc="E072FE08">
      <w:start w:val="1"/>
      <w:numFmt w:val="decimal"/>
      <w:pStyle w:val="ListNumb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34B654F"/>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739D2D8F"/>
    <w:multiLevelType w:val="hybridMultilevel"/>
    <w:tmpl w:val="F2A65FFC"/>
    <w:lvl w:ilvl="0" w:tplc="3E4EBCE4">
      <w:start w:val="1"/>
      <w:numFmt w:val="bullet"/>
      <w:pStyle w:val="ListParagraph"/>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 w15:restartNumberingAfterBreak="0">
    <w:nsid w:val="75FE66B7"/>
    <w:multiLevelType w:val="hybridMultilevel"/>
    <w:tmpl w:val="CCB4AFF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145853522">
    <w:abstractNumId w:val="17"/>
  </w:num>
  <w:num w:numId="2" w16cid:durableId="199055009">
    <w:abstractNumId w:val="4"/>
  </w:num>
  <w:num w:numId="3" w16cid:durableId="1582060274">
    <w:abstractNumId w:val="10"/>
  </w:num>
  <w:num w:numId="4" w16cid:durableId="2081441464">
    <w:abstractNumId w:val="0"/>
  </w:num>
  <w:num w:numId="5" w16cid:durableId="2078479016">
    <w:abstractNumId w:val="14"/>
  </w:num>
  <w:num w:numId="6" w16cid:durableId="1755973351">
    <w:abstractNumId w:val="15"/>
  </w:num>
  <w:num w:numId="7" w16cid:durableId="712535251">
    <w:abstractNumId w:val="3"/>
  </w:num>
  <w:num w:numId="8" w16cid:durableId="539705593">
    <w:abstractNumId w:val="12"/>
  </w:num>
  <w:num w:numId="9" w16cid:durableId="1501651823">
    <w:abstractNumId w:val="2"/>
  </w:num>
  <w:num w:numId="10" w16cid:durableId="1812096880">
    <w:abstractNumId w:val="11"/>
  </w:num>
  <w:num w:numId="11" w16cid:durableId="866723922">
    <w:abstractNumId w:val="7"/>
  </w:num>
  <w:num w:numId="12" w16cid:durableId="1350107648">
    <w:abstractNumId w:val="6"/>
  </w:num>
  <w:num w:numId="13" w16cid:durableId="2094621149">
    <w:abstractNumId w:val="5"/>
  </w:num>
  <w:num w:numId="14" w16cid:durableId="832910414">
    <w:abstractNumId w:val="9"/>
  </w:num>
  <w:num w:numId="15" w16cid:durableId="1381438248">
    <w:abstractNumId w:val="13"/>
  </w:num>
  <w:num w:numId="16" w16cid:durableId="1482575052">
    <w:abstractNumId w:val="18"/>
  </w:num>
  <w:num w:numId="17" w16cid:durableId="74785988">
    <w:abstractNumId w:val="8"/>
  </w:num>
  <w:num w:numId="18" w16cid:durableId="1677609359">
    <w:abstractNumId w:val="1"/>
  </w:num>
  <w:num w:numId="19" w16cid:durableId="1444152571">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rawingGridHorizontalSpacing w:val="101"/>
  <w:drawingGridVerticalSpacing w:val="101"/>
  <w:doNotUseMarginsForDrawingGridOrigin/>
  <w:drawingGridHorizontalOrigin w:val="1440"/>
  <w:drawingGridVerticalOrigin w:val="1440"/>
  <w:noPunctuationKerning/>
  <w:characterSpacingControl w:val="doNotCompress"/>
  <w:hdrShapeDefaults>
    <o:shapedefaults v:ext="edit" spidmax="2050" fill="f" fillcolor="#0c9" stroke="f">
      <v:fill color="#0c9" on="f"/>
      <v:stroke on="f"/>
      <v:textbox style="mso-fit-shape-to-text:t"/>
      <o:colormru v:ext="edit" colors="#c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NDMxMjIztjQwNjVS0lEKTi0uzszPAykwrgUAD18/7CwAAAA="/>
  </w:docVars>
  <w:rsids>
    <w:rsidRoot w:val="008D7AB1"/>
    <w:rsid w:val="000027AD"/>
    <w:rsid w:val="00002BA6"/>
    <w:rsid w:val="000034BB"/>
    <w:rsid w:val="00004DF4"/>
    <w:rsid w:val="00004FCC"/>
    <w:rsid w:val="00005131"/>
    <w:rsid w:val="000057C8"/>
    <w:rsid w:val="00005F3D"/>
    <w:rsid w:val="000060CA"/>
    <w:rsid w:val="000067CF"/>
    <w:rsid w:val="00007CF7"/>
    <w:rsid w:val="00010803"/>
    <w:rsid w:val="00011FDD"/>
    <w:rsid w:val="000126A2"/>
    <w:rsid w:val="000132E7"/>
    <w:rsid w:val="0001430D"/>
    <w:rsid w:val="000144D1"/>
    <w:rsid w:val="00014F46"/>
    <w:rsid w:val="00015495"/>
    <w:rsid w:val="000155AA"/>
    <w:rsid w:val="00016968"/>
    <w:rsid w:val="00016A8A"/>
    <w:rsid w:val="00016D84"/>
    <w:rsid w:val="00016F09"/>
    <w:rsid w:val="00020857"/>
    <w:rsid w:val="0002196A"/>
    <w:rsid w:val="00022101"/>
    <w:rsid w:val="000224B0"/>
    <w:rsid w:val="000227F9"/>
    <w:rsid w:val="0002300C"/>
    <w:rsid w:val="00023AC7"/>
    <w:rsid w:val="00024B08"/>
    <w:rsid w:val="00024BCC"/>
    <w:rsid w:val="0002553F"/>
    <w:rsid w:val="000259D4"/>
    <w:rsid w:val="00025ED4"/>
    <w:rsid w:val="00030923"/>
    <w:rsid w:val="00031894"/>
    <w:rsid w:val="00031AA5"/>
    <w:rsid w:val="000327E1"/>
    <w:rsid w:val="000327E4"/>
    <w:rsid w:val="00032E59"/>
    <w:rsid w:val="00033BF3"/>
    <w:rsid w:val="00034AB3"/>
    <w:rsid w:val="00035000"/>
    <w:rsid w:val="0003587A"/>
    <w:rsid w:val="00036BD4"/>
    <w:rsid w:val="00036C8A"/>
    <w:rsid w:val="000371E5"/>
    <w:rsid w:val="00037970"/>
    <w:rsid w:val="000409F3"/>
    <w:rsid w:val="00041F14"/>
    <w:rsid w:val="00042C46"/>
    <w:rsid w:val="00044FE7"/>
    <w:rsid w:val="00045D7D"/>
    <w:rsid w:val="00045E4F"/>
    <w:rsid w:val="00046154"/>
    <w:rsid w:val="00046459"/>
    <w:rsid w:val="00050F18"/>
    <w:rsid w:val="00051A4E"/>
    <w:rsid w:val="00051AD4"/>
    <w:rsid w:val="00051E0E"/>
    <w:rsid w:val="00051FD1"/>
    <w:rsid w:val="00052F23"/>
    <w:rsid w:val="00055625"/>
    <w:rsid w:val="00056970"/>
    <w:rsid w:val="0005712D"/>
    <w:rsid w:val="000576CD"/>
    <w:rsid w:val="00057AD2"/>
    <w:rsid w:val="00060712"/>
    <w:rsid w:val="00060C49"/>
    <w:rsid w:val="00062EB8"/>
    <w:rsid w:val="00063D8B"/>
    <w:rsid w:val="0006408A"/>
    <w:rsid w:val="000645DC"/>
    <w:rsid w:val="000648C6"/>
    <w:rsid w:val="00065382"/>
    <w:rsid w:val="00065848"/>
    <w:rsid w:val="00066070"/>
    <w:rsid w:val="00066542"/>
    <w:rsid w:val="00066AD5"/>
    <w:rsid w:val="00067713"/>
    <w:rsid w:val="000701E8"/>
    <w:rsid w:val="000708F2"/>
    <w:rsid w:val="00070A86"/>
    <w:rsid w:val="00071D27"/>
    <w:rsid w:val="00071F86"/>
    <w:rsid w:val="0007309B"/>
    <w:rsid w:val="000733DD"/>
    <w:rsid w:val="00074123"/>
    <w:rsid w:val="00074AB6"/>
    <w:rsid w:val="000754CE"/>
    <w:rsid w:val="0007586F"/>
    <w:rsid w:val="00076928"/>
    <w:rsid w:val="00076FD1"/>
    <w:rsid w:val="0008114C"/>
    <w:rsid w:val="00081239"/>
    <w:rsid w:val="00081AED"/>
    <w:rsid w:val="0008234C"/>
    <w:rsid w:val="000827A7"/>
    <w:rsid w:val="00082D93"/>
    <w:rsid w:val="00083064"/>
    <w:rsid w:val="00084157"/>
    <w:rsid w:val="00085197"/>
    <w:rsid w:val="00085429"/>
    <w:rsid w:val="00086E1C"/>
    <w:rsid w:val="00087289"/>
    <w:rsid w:val="0008751E"/>
    <w:rsid w:val="00090EFC"/>
    <w:rsid w:val="000916CB"/>
    <w:rsid w:val="000917AF"/>
    <w:rsid w:val="00091F1E"/>
    <w:rsid w:val="00092B64"/>
    <w:rsid w:val="00092C37"/>
    <w:rsid w:val="000932AE"/>
    <w:rsid w:val="0009353F"/>
    <w:rsid w:val="00093D5F"/>
    <w:rsid w:val="000948CD"/>
    <w:rsid w:val="00094CFC"/>
    <w:rsid w:val="00095C09"/>
    <w:rsid w:val="00096BE5"/>
    <w:rsid w:val="00096DD9"/>
    <w:rsid w:val="00097269"/>
    <w:rsid w:val="000A081B"/>
    <w:rsid w:val="000A0F5A"/>
    <w:rsid w:val="000A2CAE"/>
    <w:rsid w:val="000A34D4"/>
    <w:rsid w:val="000A3773"/>
    <w:rsid w:val="000A4173"/>
    <w:rsid w:val="000A5900"/>
    <w:rsid w:val="000A5B23"/>
    <w:rsid w:val="000A64ED"/>
    <w:rsid w:val="000A6688"/>
    <w:rsid w:val="000A736B"/>
    <w:rsid w:val="000A74BD"/>
    <w:rsid w:val="000B07FD"/>
    <w:rsid w:val="000B1553"/>
    <w:rsid w:val="000B230E"/>
    <w:rsid w:val="000B2BED"/>
    <w:rsid w:val="000B4361"/>
    <w:rsid w:val="000B56AC"/>
    <w:rsid w:val="000B60DD"/>
    <w:rsid w:val="000B637F"/>
    <w:rsid w:val="000B6556"/>
    <w:rsid w:val="000B65CC"/>
    <w:rsid w:val="000B72F2"/>
    <w:rsid w:val="000B770E"/>
    <w:rsid w:val="000B7A81"/>
    <w:rsid w:val="000B7EF3"/>
    <w:rsid w:val="000C1B30"/>
    <w:rsid w:val="000C1FC4"/>
    <w:rsid w:val="000C27E1"/>
    <w:rsid w:val="000C3D82"/>
    <w:rsid w:val="000C4F01"/>
    <w:rsid w:val="000C518C"/>
    <w:rsid w:val="000C64EE"/>
    <w:rsid w:val="000C73CF"/>
    <w:rsid w:val="000D1FE6"/>
    <w:rsid w:val="000D2286"/>
    <w:rsid w:val="000D2465"/>
    <w:rsid w:val="000D2A8C"/>
    <w:rsid w:val="000D2C11"/>
    <w:rsid w:val="000D3EFC"/>
    <w:rsid w:val="000D4630"/>
    <w:rsid w:val="000D4921"/>
    <w:rsid w:val="000D5E55"/>
    <w:rsid w:val="000D6CAF"/>
    <w:rsid w:val="000D7163"/>
    <w:rsid w:val="000E0F9B"/>
    <w:rsid w:val="000E18A7"/>
    <w:rsid w:val="000E2CB5"/>
    <w:rsid w:val="000E3789"/>
    <w:rsid w:val="000E3FDF"/>
    <w:rsid w:val="000E45E5"/>
    <w:rsid w:val="000E4B2C"/>
    <w:rsid w:val="000E5B5E"/>
    <w:rsid w:val="000E5CF5"/>
    <w:rsid w:val="000E64CA"/>
    <w:rsid w:val="000E69A8"/>
    <w:rsid w:val="000F0463"/>
    <w:rsid w:val="000F0DB8"/>
    <w:rsid w:val="000F1363"/>
    <w:rsid w:val="000F17DF"/>
    <w:rsid w:val="000F1BC6"/>
    <w:rsid w:val="000F24B6"/>
    <w:rsid w:val="000F25A1"/>
    <w:rsid w:val="000F4065"/>
    <w:rsid w:val="000F5085"/>
    <w:rsid w:val="000F53E9"/>
    <w:rsid w:val="000F573C"/>
    <w:rsid w:val="000F5C21"/>
    <w:rsid w:val="000F666D"/>
    <w:rsid w:val="00100043"/>
    <w:rsid w:val="0010068B"/>
    <w:rsid w:val="00101AEA"/>
    <w:rsid w:val="001036E4"/>
    <w:rsid w:val="001056CC"/>
    <w:rsid w:val="0010728A"/>
    <w:rsid w:val="00107737"/>
    <w:rsid w:val="0010778A"/>
    <w:rsid w:val="001100DB"/>
    <w:rsid w:val="00112E0A"/>
    <w:rsid w:val="001136FB"/>
    <w:rsid w:val="00114078"/>
    <w:rsid w:val="00114243"/>
    <w:rsid w:val="00114AF0"/>
    <w:rsid w:val="001164CC"/>
    <w:rsid w:val="001179DE"/>
    <w:rsid w:val="00117F00"/>
    <w:rsid w:val="00120853"/>
    <w:rsid w:val="0012122E"/>
    <w:rsid w:val="001217B6"/>
    <w:rsid w:val="001217BA"/>
    <w:rsid w:val="001225D1"/>
    <w:rsid w:val="0012273B"/>
    <w:rsid w:val="00124C49"/>
    <w:rsid w:val="00125578"/>
    <w:rsid w:val="00125B14"/>
    <w:rsid w:val="00125FB3"/>
    <w:rsid w:val="0012623F"/>
    <w:rsid w:val="001269B4"/>
    <w:rsid w:val="00126D70"/>
    <w:rsid w:val="00126E15"/>
    <w:rsid w:val="001300D6"/>
    <w:rsid w:val="00130282"/>
    <w:rsid w:val="00130423"/>
    <w:rsid w:val="001306C3"/>
    <w:rsid w:val="001316A4"/>
    <w:rsid w:val="00131706"/>
    <w:rsid w:val="00131A2A"/>
    <w:rsid w:val="00132E61"/>
    <w:rsid w:val="00132FD2"/>
    <w:rsid w:val="00133856"/>
    <w:rsid w:val="0013486C"/>
    <w:rsid w:val="00134BC2"/>
    <w:rsid w:val="00137994"/>
    <w:rsid w:val="00137BF9"/>
    <w:rsid w:val="00137CD7"/>
    <w:rsid w:val="00140103"/>
    <w:rsid w:val="001401C0"/>
    <w:rsid w:val="00141EEB"/>
    <w:rsid w:val="001436DC"/>
    <w:rsid w:val="001437A3"/>
    <w:rsid w:val="001438D6"/>
    <w:rsid w:val="0014390A"/>
    <w:rsid w:val="00144DB0"/>
    <w:rsid w:val="00145CA8"/>
    <w:rsid w:val="00145E48"/>
    <w:rsid w:val="00145EF8"/>
    <w:rsid w:val="00146291"/>
    <w:rsid w:val="0014668F"/>
    <w:rsid w:val="00146B3B"/>
    <w:rsid w:val="00147E73"/>
    <w:rsid w:val="0015014D"/>
    <w:rsid w:val="00150477"/>
    <w:rsid w:val="001507F8"/>
    <w:rsid w:val="00152EF6"/>
    <w:rsid w:val="00153B88"/>
    <w:rsid w:val="00154785"/>
    <w:rsid w:val="001557F0"/>
    <w:rsid w:val="0015589C"/>
    <w:rsid w:val="00156552"/>
    <w:rsid w:val="001567BD"/>
    <w:rsid w:val="00156AA3"/>
    <w:rsid w:val="00160B63"/>
    <w:rsid w:val="00161403"/>
    <w:rsid w:val="00163221"/>
    <w:rsid w:val="001632AB"/>
    <w:rsid w:val="00163303"/>
    <w:rsid w:val="001647D9"/>
    <w:rsid w:val="00164834"/>
    <w:rsid w:val="00165DD9"/>
    <w:rsid w:val="00166E32"/>
    <w:rsid w:val="0017012F"/>
    <w:rsid w:val="001707E7"/>
    <w:rsid w:val="0017163B"/>
    <w:rsid w:val="00173B27"/>
    <w:rsid w:val="00174704"/>
    <w:rsid w:val="00177154"/>
    <w:rsid w:val="00182867"/>
    <w:rsid w:val="001829B9"/>
    <w:rsid w:val="00183534"/>
    <w:rsid w:val="001842A3"/>
    <w:rsid w:val="00184F0C"/>
    <w:rsid w:val="00185334"/>
    <w:rsid w:val="001854BC"/>
    <w:rsid w:val="00186278"/>
    <w:rsid w:val="00187671"/>
    <w:rsid w:val="001878E3"/>
    <w:rsid w:val="00192485"/>
    <w:rsid w:val="00193A37"/>
    <w:rsid w:val="00193C8E"/>
    <w:rsid w:val="0019407F"/>
    <w:rsid w:val="00194806"/>
    <w:rsid w:val="001949CB"/>
    <w:rsid w:val="00194D28"/>
    <w:rsid w:val="0019505B"/>
    <w:rsid w:val="00196BD6"/>
    <w:rsid w:val="00196FAC"/>
    <w:rsid w:val="00197A5E"/>
    <w:rsid w:val="00197B67"/>
    <w:rsid w:val="001A0602"/>
    <w:rsid w:val="001A0640"/>
    <w:rsid w:val="001A13D4"/>
    <w:rsid w:val="001A27DC"/>
    <w:rsid w:val="001A33C3"/>
    <w:rsid w:val="001A3737"/>
    <w:rsid w:val="001A40F7"/>
    <w:rsid w:val="001A45C2"/>
    <w:rsid w:val="001A4DC8"/>
    <w:rsid w:val="001A552C"/>
    <w:rsid w:val="001A5A1F"/>
    <w:rsid w:val="001A5EFD"/>
    <w:rsid w:val="001A6B02"/>
    <w:rsid w:val="001A6D41"/>
    <w:rsid w:val="001B071A"/>
    <w:rsid w:val="001B1556"/>
    <w:rsid w:val="001B27FF"/>
    <w:rsid w:val="001B425B"/>
    <w:rsid w:val="001B5FC3"/>
    <w:rsid w:val="001B6175"/>
    <w:rsid w:val="001B73D6"/>
    <w:rsid w:val="001C0EA7"/>
    <w:rsid w:val="001C2132"/>
    <w:rsid w:val="001C361D"/>
    <w:rsid w:val="001C4BDD"/>
    <w:rsid w:val="001C6A71"/>
    <w:rsid w:val="001C7140"/>
    <w:rsid w:val="001C76DA"/>
    <w:rsid w:val="001D145D"/>
    <w:rsid w:val="001D19E8"/>
    <w:rsid w:val="001D26A6"/>
    <w:rsid w:val="001D270D"/>
    <w:rsid w:val="001D34C7"/>
    <w:rsid w:val="001D4673"/>
    <w:rsid w:val="001D6AB6"/>
    <w:rsid w:val="001D6B21"/>
    <w:rsid w:val="001D7404"/>
    <w:rsid w:val="001E0C25"/>
    <w:rsid w:val="001E1678"/>
    <w:rsid w:val="001E2050"/>
    <w:rsid w:val="001E47AB"/>
    <w:rsid w:val="001E5403"/>
    <w:rsid w:val="001E6A03"/>
    <w:rsid w:val="001E7059"/>
    <w:rsid w:val="001E71BF"/>
    <w:rsid w:val="001E7F59"/>
    <w:rsid w:val="001F0374"/>
    <w:rsid w:val="001F03E8"/>
    <w:rsid w:val="001F15DE"/>
    <w:rsid w:val="001F2609"/>
    <w:rsid w:val="001F2A4B"/>
    <w:rsid w:val="001F3670"/>
    <w:rsid w:val="001F39DD"/>
    <w:rsid w:val="001F3AFD"/>
    <w:rsid w:val="001F3EC8"/>
    <w:rsid w:val="001F4A9C"/>
    <w:rsid w:val="001F4F52"/>
    <w:rsid w:val="001F532F"/>
    <w:rsid w:val="001F681C"/>
    <w:rsid w:val="001F7043"/>
    <w:rsid w:val="00200433"/>
    <w:rsid w:val="0020130B"/>
    <w:rsid w:val="00201466"/>
    <w:rsid w:val="00202286"/>
    <w:rsid w:val="00202DBC"/>
    <w:rsid w:val="00203E95"/>
    <w:rsid w:val="00204C75"/>
    <w:rsid w:val="00204FBC"/>
    <w:rsid w:val="00205C72"/>
    <w:rsid w:val="002066E6"/>
    <w:rsid w:val="00206BA5"/>
    <w:rsid w:val="00207D90"/>
    <w:rsid w:val="00210974"/>
    <w:rsid w:val="00210C6A"/>
    <w:rsid w:val="00210E53"/>
    <w:rsid w:val="00212956"/>
    <w:rsid w:val="002131CD"/>
    <w:rsid w:val="00214FF4"/>
    <w:rsid w:val="00216512"/>
    <w:rsid w:val="002169E7"/>
    <w:rsid w:val="002175F5"/>
    <w:rsid w:val="00217F04"/>
    <w:rsid w:val="00220190"/>
    <w:rsid w:val="002216FA"/>
    <w:rsid w:val="0022178A"/>
    <w:rsid w:val="00221A62"/>
    <w:rsid w:val="00221AC8"/>
    <w:rsid w:val="002222A1"/>
    <w:rsid w:val="002227D9"/>
    <w:rsid w:val="00222FF5"/>
    <w:rsid w:val="00223133"/>
    <w:rsid w:val="00225216"/>
    <w:rsid w:val="00226FD7"/>
    <w:rsid w:val="00227017"/>
    <w:rsid w:val="00227F67"/>
    <w:rsid w:val="002300DD"/>
    <w:rsid w:val="00230402"/>
    <w:rsid w:val="00231D27"/>
    <w:rsid w:val="002328C7"/>
    <w:rsid w:val="00232A28"/>
    <w:rsid w:val="00232CD0"/>
    <w:rsid w:val="00233C99"/>
    <w:rsid w:val="00234906"/>
    <w:rsid w:val="00235E47"/>
    <w:rsid w:val="002366A5"/>
    <w:rsid w:val="002373B2"/>
    <w:rsid w:val="00237AE4"/>
    <w:rsid w:val="00237C40"/>
    <w:rsid w:val="00237CFB"/>
    <w:rsid w:val="00237FB1"/>
    <w:rsid w:val="00240126"/>
    <w:rsid w:val="00240EDC"/>
    <w:rsid w:val="002410CF"/>
    <w:rsid w:val="00241469"/>
    <w:rsid w:val="002420B5"/>
    <w:rsid w:val="002426FE"/>
    <w:rsid w:val="00242A12"/>
    <w:rsid w:val="00246C22"/>
    <w:rsid w:val="00246FFF"/>
    <w:rsid w:val="002510EF"/>
    <w:rsid w:val="00251233"/>
    <w:rsid w:val="00251A02"/>
    <w:rsid w:val="0025412E"/>
    <w:rsid w:val="00256C2B"/>
    <w:rsid w:val="00257721"/>
    <w:rsid w:val="00257D8B"/>
    <w:rsid w:val="00261E53"/>
    <w:rsid w:val="002623ED"/>
    <w:rsid w:val="00262A7B"/>
    <w:rsid w:val="00263635"/>
    <w:rsid w:val="00263CC1"/>
    <w:rsid w:val="00264114"/>
    <w:rsid w:val="00264401"/>
    <w:rsid w:val="002646C3"/>
    <w:rsid w:val="00265117"/>
    <w:rsid w:val="00265A44"/>
    <w:rsid w:val="0026620B"/>
    <w:rsid w:val="0027050D"/>
    <w:rsid w:val="002740C0"/>
    <w:rsid w:val="00274374"/>
    <w:rsid w:val="0027505F"/>
    <w:rsid w:val="002756E1"/>
    <w:rsid w:val="00275F15"/>
    <w:rsid w:val="00276805"/>
    <w:rsid w:val="00276B1D"/>
    <w:rsid w:val="0027706A"/>
    <w:rsid w:val="0027745B"/>
    <w:rsid w:val="00281CF7"/>
    <w:rsid w:val="002821FF"/>
    <w:rsid w:val="002827D5"/>
    <w:rsid w:val="00282932"/>
    <w:rsid w:val="00282B9A"/>
    <w:rsid w:val="0028325C"/>
    <w:rsid w:val="002832D8"/>
    <w:rsid w:val="00283824"/>
    <w:rsid w:val="0028383B"/>
    <w:rsid w:val="00283876"/>
    <w:rsid w:val="00283955"/>
    <w:rsid w:val="00285DC6"/>
    <w:rsid w:val="00285DF6"/>
    <w:rsid w:val="00286593"/>
    <w:rsid w:val="00286677"/>
    <w:rsid w:val="002925CA"/>
    <w:rsid w:val="00293891"/>
    <w:rsid w:val="00295099"/>
    <w:rsid w:val="002953AB"/>
    <w:rsid w:val="00295DEA"/>
    <w:rsid w:val="00297534"/>
    <w:rsid w:val="002A0A2E"/>
    <w:rsid w:val="002A18B8"/>
    <w:rsid w:val="002A1F96"/>
    <w:rsid w:val="002A22F1"/>
    <w:rsid w:val="002A2874"/>
    <w:rsid w:val="002A2E12"/>
    <w:rsid w:val="002A2EF4"/>
    <w:rsid w:val="002A2FB8"/>
    <w:rsid w:val="002A37B2"/>
    <w:rsid w:val="002A39B0"/>
    <w:rsid w:val="002A7911"/>
    <w:rsid w:val="002B0527"/>
    <w:rsid w:val="002B2638"/>
    <w:rsid w:val="002B2AB4"/>
    <w:rsid w:val="002B2B83"/>
    <w:rsid w:val="002B2E3C"/>
    <w:rsid w:val="002B3322"/>
    <w:rsid w:val="002B3A97"/>
    <w:rsid w:val="002B4E4C"/>
    <w:rsid w:val="002B55D9"/>
    <w:rsid w:val="002B7AFE"/>
    <w:rsid w:val="002B7B23"/>
    <w:rsid w:val="002C2C80"/>
    <w:rsid w:val="002C3B88"/>
    <w:rsid w:val="002C55BB"/>
    <w:rsid w:val="002C6B5A"/>
    <w:rsid w:val="002C7EFB"/>
    <w:rsid w:val="002D074C"/>
    <w:rsid w:val="002D0794"/>
    <w:rsid w:val="002D196B"/>
    <w:rsid w:val="002D25A7"/>
    <w:rsid w:val="002D3E41"/>
    <w:rsid w:val="002D3EE3"/>
    <w:rsid w:val="002D4B32"/>
    <w:rsid w:val="002D538F"/>
    <w:rsid w:val="002D6303"/>
    <w:rsid w:val="002D6763"/>
    <w:rsid w:val="002D6924"/>
    <w:rsid w:val="002D7EA9"/>
    <w:rsid w:val="002E0FD1"/>
    <w:rsid w:val="002E211C"/>
    <w:rsid w:val="002E2E45"/>
    <w:rsid w:val="002E3B8D"/>
    <w:rsid w:val="002E3CD3"/>
    <w:rsid w:val="002E3F83"/>
    <w:rsid w:val="002E4151"/>
    <w:rsid w:val="002E459C"/>
    <w:rsid w:val="002E45C1"/>
    <w:rsid w:val="002E4DE5"/>
    <w:rsid w:val="002E51D7"/>
    <w:rsid w:val="002E51E0"/>
    <w:rsid w:val="002E5554"/>
    <w:rsid w:val="002E6B8B"/>
    <w:rsid w:val="002F02FD"/>
    <w:rsid w:val="002F0705"/>
    <w:rsid w:val="002F0818"/>
    <w:rsid w:val="002F1367"/>
    <w:rsid w:val="002F227D"/>
    <w:rsid w:val="002F3205"/>
    <w:rsid w:val="002F3C2D"/>
    <w:rsid w:val="002F5811"/>
    <w:rsid w:val="002F70E6"/>
    <w:rsid w:val="0030030A"/>
    <w:rsid w:val="00300BB8"/>
    <w:rsid w:val="00300C73"/>
    <w:rsid w:val="00301371"/>
    <w:rsid w:val="00301864"/>
    <w:rsid w:val="00302CFB"/>
    <w:rsid w:val="00302D19"/>
    <w:rsid w:val="00303F49"/>
    <w:rsid w:val="003052E6"/>
    <w:rsid w:val="00305ED6"/>
    <w:rsid w:val="00306B25"/>
    <w:rsid w:val="0031170A"/>
    <w:rsid w:val="00311AB4"/>
    <w:rsid w:val="003122A9"/>
    <w:rsid w:val="003125C9"/>
    <w:rsid w:val="00312AF7"/>
    <w:rsid w:val="003134DD"/>
    <w:rsid w:val="00313751"/>
    <w:rsid w:val="00314538"/>
    <w:rsid w:val="00315734"/>
    <w:rsid w:val="003161ED"/>
    <w:rsid w:val="00316F97"/>
    <w:rsid w:val="0031724C"/>
    <w:rsid w:val="00320178"/>
    <w:rsid w:val="00320F23"/>
    <w:rsid w:val="00320F51"/>
    <w:rsid w:val="00321542"/>
    <w:rsid w:val="003219B8"/>
    <w:rsid w:val="00323A72"/>
    <w:rsid w:val="00324456"/>
    <w:rsid w:val="003245B4"/>
    <w:rsid w:val="00325941"/>
    <w:rsid w:val="00325C9A"/>
    <w:rsid w:val="0032637A"/>
    <w:rsid w:val="0032715A"/>
    <w:rsid w:val="00327333"/>
    <w:rsid w:val="00331700"/>
    <w:rsid w:val="003320E2"/>
    <w:rsid w:val="003324C0"/>
    <w:rsid w:val="00332683"/>
    <w:rsid w:val="003327E9"/>
    <w:rsid w:val="00332E20"/>
    <w:rsid w:val="00332ED8"/>
    <w:rsid w:val="00333B77"/>
    <w:rsid w:val="00333F5D"/>
    <w:rsid w:val="003345EF"/>
    <w:rsid w:val="00334A05"/>
    <w:rsid w:val="003365D9"/>
    <w:rsid w:val="003367B3"/>
    <w:rsid w:val="00336BF7"/>
    <w:rsid w:val="00336F54"/>
    <w:rsid w:val="003373A2"/>
    <w:rsid w:val="00337F79"/>
    <w:rsid w:val="003401BA"/>
    <w:rsid w:val="0034050C"/>
    <w:rsid w:val="0034074F"/>
    <w:rsid w:val="003409D8"/>
    <w:rsid w:val="003412A7"/>
    <w:rsid w:val="00342E8D"/>
    <w:rsid w:val="00343E9B"/>
    <w:rsid w:val="00344A12"/>
    <w:rsid w:val="003452A6"/>
    <w:rsid w:val="00346249"/>
    <w:rsid w:val="00347619"/>
    <w:rsid w:val="00347D76"/>
    <w:rsid w:val="00351A3C"/>
    <w:rsid w:val="003525B9"/>
    <w:rsid w:val="003539B9"/>
    <w:rsid w:val="003539D6"/>
    <w:rsid w:val="00353ACB"/>
    <w:rsid w:val="00353CB5"/>
    <w:rsid w:val="00353D99"/>
    <w:rsid w:val="00354D6D"/>
    <w:rsid w:val="003575C9"/>
    <w:rsid w:val="003577C1"/>
    <w:rsid w:val="00357D73"/>
    <w:rsid w:val="00360804"/>
    <w:rsid w:val="00360BD3"/>
    <w:rsid w:val="0036360A"/>
    <w:rsid w:val="00363BD3"/>
    <w:rsid w:val="003673AF"/>
    <w:rsid w:val="00367B6C"/>
    <w:rsid w:val="00367EEA"/>
    <w:rsid w:val="003702DA"/>
    <w:rsid w:val="0037065D"/>
    <w:rsid w:val="00370C6A"/>
    <w:rsid w:val="003719E7"/>
    <w:rsid w:val="00372531"/>
    <w:rsid w:val="00372C00"/>
    <w:rsid w:val="00372F4F"/>
    <w:rsid w:val="00373997"/>
    <w:rsid w:val="00373F47"/>
    <w:rsid w:val="00374137"/>
    <w:rsid w:val="00375557"/>
    <w:rsid w:val="0038250F"/>
    <w:rsid w:val="00382D3B"/>
    <w:rsid w:val="00382DCD"/>
    <w:rsid w:val="00384049"/>
    <w:rsid w:val="003855FE"/>
    <w:rsid w:val="00385DC8"/>
    <w:rsid w:val="00386CCC"/>
    <w:rsid w:val="00386FA1"/>
    <w:rsid w:val="00387ADB"/>
    <w:rsid w:val="00387D96"/>
    <w:rsid w:val="00391086"/>
    <w:rsid w:val="0039199C"/>
    <w:rsid w:val="00393CD6"/>
    <w:rsid w:val="00393FD7"/>
    <w:rsid w:val="003941BC"/>
    <w:rsid w:val="00394371"/>
    <w:rsid w:val="0039556E"/>
    <w:rsid w:val="003A0950"/>
    <w:rsid w:val="003A116C"/>
    <w:rsid w:val="003A142D"/>
    <w:rsid w:val="003A182B"/>
    <w:rsid w:val="003A1E6B"/>
    <w:rsid w:val="003A3158"/>
    <w:rsid w:val="003A332A"/>
    <w:rsid w:val="003A43BE"/>
    <w:rsid w:val="003A5078"/>
    <w:rsid w:val="003A556F"/>
    <w:rsid w:val="003A5AAF"/>
    <w:rsid w:val="003A6881"/>
    <w:rsid w:val="003A7760"/>
    <w:rsid w:val="003B2644"/>
    <w:rsid w:val="003B346E"/>
    <w:rsid w:val="003B38B7"/>
    <w:rsid w:val="003B4E71"/>
    <w:rsid w:val="003B4F34"/>
    <w:rsid w:val="003B5328"/>
    <w:rsid w:val="003B589B"/>
    <w:rsid w:val="003B6AEE"/>
    <w:rsid w:val="003B78EA"/>
    <w:rsid w:val="003B7BB7"/>
    <w:rsid w:val="003C1AEA"/>
    <w:rsid w:val="003C1E74"/>
    <w:rsid w:val="003C2AC5"/>
    <w:rsid w:val="003C2BCF"/>
    <w:rsid w:val="003C2E65"/>
    <w:rsid w:val="003C7E39"/>
    <w:rsid w:val="003D11F0"/>
    <w:rsid w:val="003D1EBB"/>
    <w:rsid w:val="003D2C3F"/>
    <w:rsid w:val="003D2C58"/>
    <w:rsid w:val="003D4386"/>
    <w:rsid w:val="003D46FE"/>
    <w:rsid w:val="003D6357"/>
    <w:rsid w:val="003D6424"/>
    <w:rsid w:val="003D6617"/>
    <w:rsid w:val="003D6E32"/>
    <w:rsid w:val="003D76F6"/>
    <w:rsid w:val="003D79CB"/>
    <w:rsid w:val="003D7C45"/>
    <w:rsid w:val="003E0563"/>
    <w:rsid w:val="003E0F89"/>
    <w:rsid w:val="003E109B"/>
    <w:rsid w:val="003E150F"/>
    <w:rsid w:val="003E4136"/>
    <w:rsid w:val="003E5A9A"/>
    <w:rsid w:val="003E6297"/>
    <w:rsid w:val="003E6585"/>
    <w:rsid w:val="003E7696"/>
    <w:rsid w:val="003E77F0"/>
    <w:rsid w:val="003F1B06"/>
    <w:rsid w:val="003F21A7"/>
    <w:rsid w:val="003F309E"/>
    <w:rsid w:val="003F3D2E"/>
    <w:rsid w:val="003F4894"/>
    <w:rsid w:val="003F6B55"/>
    <w:rsid w:val="003F7DE1"/>
    <w:rsid w:val="003F7FFE"/>
    <w:rsid w:val="00401A02"/>
    <w:rsid w:val="0040213D"/>
    <w:rsid w:val="00402308"/>
    <w:rsid w:val="0040365E"/>
    <w:rsid w:val="004036FE"/>
    <w:rsid w:val="00404D7A"/>
    <w:rsid w:val="00404EAB"/>
    <w:rsid w:val="00404F22"/>
    <w:rsid w:val="00405589"/>
    <w:rsid w:val="00406334"/>
    <w:rsid w:val="00406598"/>
    <w:rsid w:val="004072FA"/>
    <w:rsid w:val="00407EAB"/>
    <w:rsid w:val="00407EFC"/>
    <w:rsid w:val="004103B2"/>
    <w:rsid w:val="00410800"/>
    <w:rsid w:val="00410B6B"/>
    <w:rsid w:val="004120F6"/>
    <w:rsid w:val="004129C7"/>
    <w:rsid w:val="00412D09"/>
    <w:rsid w:val="00412D5D"/>
    <w:rsid w:val="00413188"/>
    <w:rsid w:val="004131FF"/>
    <w:rsid w:val="00413517"/>
    <w:rsid w:val="004136AF"/>
    <w:rsid w:val="00413E2F"/>
    <w:rsid w:val="00414003"/>
    <w:rsid w:val="00414F06"/>
    <w:rsid w:val="00417098"/>
    <w:rsid w:val="004170A0"/>
    <w:rsid w:val="0041766F"/>
    <w:rsid w:val="00421B63"/>
    <w:rsid w:val="00421D77"/>
    <w:rsid w:val="00421F03"/>
    <w:rsid w:val="004246C4"/>
    <w:rsid w:val="00424CDA"/>
    <w:rsid w:val="00424CED"/>
    <w:rsid w:val="00424E52"/>
    <w:rsid w:val="00425D0B"/>
    <w:rsid w:val="00425F24"/>
    <w:rsid w:val="0042628F"/>
    <w:rsid w:val="004265FF"/>
    <w:rsid w:val="004274A1"/>
    <w:rsid w:val="004276A4"/>
    <w:rsid w:val="0043224D"/>
    <w:rsid w:val="004323CF"/>
    <w:rsid w:val="004326F0"/>
    <w:rsid w:val="00434238"/>
    <w:rsid w:val="00436CCC"/>
    <w:rsid w:val="00436D2E"/>
    <w:rsid w:val="004375A2"/>
    <w:rsid w:val="0044152E"/>
    <w:rsid w:val="00441998"/>
    <w:rsid w:val="00443108"/>
    <w:rsid w:val="0044480C"/>
    <w:rsid w:val="0044537F"/>
    <w:rsid w:val="00445D84"/>
    <w:rsid w:val="00445D8A"/>
    <w:rsid w:val="0044734B"/>
    <w:rsid w:val="004477A6"/>
    <w:rsid w:val="004477E1"/>
    <w:rsid w:val="00450173"/>
    <w:rsid w:val="004505C8"/>
    <w:rsid w:val="004507ED"/>
    <w:rsid w:val="00450D95"/>
    <w:rsid w:val="00451076"/>
    <w:rsid w:val="0045278B"/>
    <w:rsid w:val="00452E83"/>
    <w:rsid w:val="00454335"/>
    <w:rsid w:val="00454F01"/>
    <w:rsid w:val="0045597F"/>
    <w:rsid w:val="00455C07"/>
    <w:rsid w:val="004575B8"/>
    <w:rsid w:val="004579A9"/>
    <w:rsid w:val="00460516"/>
    <w:rsid w:val="00461112"/>
    <w:rsid w:val="00463853"/>
    <w:rsid w:val="00464D1C"/>
    <w:rsid w:val="0046643C"/>
    <w:rsid w:val="004700D2"/>
    <w:rsid w:val="00471361"/>
    <w:rsid w:val="004721E4"/>
    <w:rsid w:val="00472F12"/>
    <w:rsid w:val="00473EE1"/>
    <w:rsid w:val="00474802"/>
    <w:rsid w:val="00474A0B"/>
    <w:rsid w:val="004759D6"/>
    <w:rsid w:val="00477110"/>
    <w:rsid w:val="00477C77"/>
    <w:rsid w:val="00481ECF"/>
    <w:rsid w:val="004822D9"/>
    <w:rsid w:val="00484F9C"/>
    <w:rsid w:val="00485295"/>
    <w:rsid w:val="00485AF4"/>
    <w:rsid w:val="00485EB1"/>
    <w:rsid w:val="00486859"/>
    <w:rsid w:val="00486976"/>
    <w:rsid w:val="0048770F"/>
    <w:rsid w:val="00487841"/>
    <w:rsid w:val="00491BB4"/>
    <w:rsid w:val="00491EFB"/>
    <w:rsid w:val="00492763"/>
    <w:rsid w:val="004935D8"/>
    <w:rsid w:val="00493691"/>
    <w:rsid w:val="00493760"/>
    <w:rsid w:val="00493C31"/>
    <w:rsid w:val="0049413E"/>
    <w:rsid w:val="0049440F"/>
    <w:rsid w:val="00496057"/>
    <w:rsid w:val="0049660D"/>
    <w:rsid w:val="004A1F06"/>
    <w:rsid w:val="004A344C"/>
    <w:rsid w:val="004A34D0"/>
    <w:rsid w:val="004A4BFB"/>
    <w:rsid w:val="004A4DED"/>
    <w:rsid w:val="004A510E"/>
    <w:rsid w:val="004A61A4"/>
    <w:rsid w:val="004A61DF"/>
    <w:rsid w:val="004A6822"/>
    <w:rsid w:val="004A7513"/>
    <w:rsid w:val="004B0715"/>
    <w:rsid w:val="004B0914"/>
    <w:rsid w:val="004B0B65"/>
    <w:rsid w:val="004B13CE"/>
    <w:rsid w:val="004B165A"/>
    <w:rsid w:val="004B1B61"/>
    <w:rsid w:val="004B20C0"/>
    <w:rsid w:val="004B2451"/>
    <w:rsid w:val="004B2997"/>
    <w:rsid w:val="004B3C2E"/>
    <w:rsid w:val="004B4184"/>
    <w:rsid w:val="004B5C31"/>
    <w:rsid w:val="004B64AA"/>
    <w:rsid w:val="004B6820"/>
    <w:rsid w:val="004C0658"/>
    <w:rsid w:val="004C0D84"/>
    <w:rsid w:val="004C238D"/>
    <w:rsid w:val="004C2E89"/>
    <w:rsid w:val="004C4659"/>
    <w:rsid w:val="004C4B1A"/>
    <w:rsid w:val="004C57EC"/>
    <w:rsid w:val="004C5959"/>
    <w:rsid w:val="004C5D06"/>
    <w:rsid w:val="004C637A"/>
    <w:rsid w:val="004C760C"/>
    <w:rsid w:val="004C7761"/>
    <w:rsid w:val="004C7AB0"/>
    <w:rsid w:val="004C7CD7"/>
    <w:rsid w:val="004D0A9C"/>
    <w:rsid w:val="004D1468"/>
    <w:rsid w:val="004D1FF1"/>
    <w:rsid w:val="004D2848"/>
    <w:rsid w:val="004D2FF2"/>
    <w:rsid w:val="004D347F"/>
    <w:rsid w:val="004D380E"/>
    <w:rsid w:val="004D3A79"/>
    <w:rsid w:val="004D3B49"/>
    <w:rsid w:val="004D4124"/>
    <w:rsid w:val="004D4A25"/>
    <w:rsid w:val="004D4E95"/>
    <w:rsid w:val="004D4FBB"/>
    <w:rsid w:val="004D6AB9"/>
    <w:rsid w:val="004D7C8A"/>
    <w:rsid w:val="004E0D3B"/>
    <w:rsid w:val="004E19AC"/>
    <w:rsid w:val="004E2C31"/>
    <w:rsid w:val="004E2EE2"/>
    <w:rsid w:val="004E321F"/>
    <w:rsid w:val="004E5A65"/>
    <w:rsid w:val="004E5B50"/>
    <w:rsid w:val="004E7511"/>
    <w:rsid w:val="004E75B6"/>
    <w:rsid w:val="004F0629"/>
    <w:rsid w:val="004F248A"/>
    <w:rsid w:val="004F4B9C"/>
    <w:rsid w:val="004F4BEA"/>
    <w:rsid w:val="004F4E08"/>
    <w:rsid w:val="004F4F0D"/>
    <w:rsid w:val="004F5669"/>
    <w:rsid w:val="004F753B"/>
    <w:rsid w:val="004F7E35"/>
    <w:rsid w:val="00500CAB"/>
    <w:rsid w:val="005015E7"/>
    <w:rsid w:val="00501FC5"/>
    <w:rsid w:val="005021AC"/>
    <w:rsid w:val="005024AF"/>
    <w:rsid w:val="005033BD"/>
    <w:rsid w:val="00504494"/>
    <w:rsid w:val="0050489A"/>
    <w:rsid w:val="005061A3"/>
    <w:rsid w:val="00506853"/>
    <w:rsid w:val="005072E3"/>
    <w:rsid w:val="00507685"/>
    <w:rsid w:val="00511E47"/>
    <w:rsid w:val="00511FED"/>
    <w:rsid w:val="00512197"/>
    <w:rsid w:val="005125DF"/>
    <w:rsid w:val="00512E91"/>
    <w:rsid w:val="0051388D"/>
    <w:rsid w:val="00513C63"/>
    <w:rsid w:val="00513D79"/>
    <w:rsid w:val="00514B85"/>
    <w:rsid w:val="0051572F"/>
    <w:rsid w:val="0051584A"/>
    <w:rsid w:val="00517FAF"/>
    <w:rsid w:val="0052252A"/>
    <w:rsid w:val="00523B3A"/>
    <w:rsid w:val="005245BD"/>
    <w:rsid w:val="0052673B"/>
    <w:rsid w:val="00527493"/>
    <w:rsid w:val="0052787A"/>
    <w:rsid w:val="00527A59"/>
    <w:rsid w:val="00527C6D"/>
    <w:rsid w:val="00530977"/>
    <w:rsid w:val="00531545"/>
    <w:rsid w:val="005331E7"/>
    <w:rsid w:val="005344EB"/>
    <w:rsid w:val="00534999"/>
    <w:rsid w:val="00534DF3"/>
    <w:rsid w:val="00535116"/>
    <w:rsid w:val="0053669D"/>
    <w:rsid w:val="00536A1C"/>
    <w:rsid w:val="00537066"/>
    <w:rsid w:val="005375B1"/>
    <w:rsid w:val="0053778E"/>
    <w:rsid w:val="005433A7"/>
    <w:rsid w:val="005437B7"/>
    <w:rsid w:val="005438F5"/>
    <w:rsid w:val="00543FBC"/>
    <w:rsid w:val="00544FE0"/>
    <w:rsid w:val="00545AF9"/>
    <w:rsid w:val="00545F39"/>
    <w:rsid w:val="005478E1"/>
    <w:rsid w:val="00550D69"/>
    <w:rsid w:val="0055191F"/>
    <w:rsid w:val="005522D3"/>
    <w:rsid w:val="00552F5E"/>
    <w:rsid w:val="0055333F"/>
    <w:rsid w:val="00553F4A"/>
    <w:rsid w:val="00554BBA"/>
    <w:rsid w:val="005554DE"/>
    <w:rsid w:val="00555766"/>
    <w:rsid w:val="005565EF"/>
    <w:rsid w:val="005575B0"/>
    <w:rsid w:val="00560320"/>
    <w:rsid w:val="00560690"/>
    <w:rsid w:val="00561A91"/>
    <w:rsid w:val="0056296F"/>
    <w:rsid w:val="0056304E"/>
    <w:rsid w:val="005637D6"/>
    <w:rsid w:val="00563AB6"/>
    <w:rsid w:val="00563F6A"/>
    <w:rsid w:val="00564D47"/>
    <w:rsid w:val="0056548F"/>
    <w:rsid w:val="0056586A"/>
    <w:rsid w:val="00567810"/>
    <w:rsid w:val="005723B9"/>
    <w:rsid w:val="0057266E"/>
    <w:rsid w:val="00572BE8"/>
    <w:rsid w:val="00573346"/>
    <w:rsid w:val="00574FB7"/>
    <w:rsid w:val="00575A94"/>
    <w:rsid w:val="005769F5"/>
    <w:rsid w:val="005772EB"/>
    <w:rsid w:val="00580938"/>
    <w:rsid w:val="00581EFA"/>
    <w:rsid w:val="00582BB2"/>
    <w:rsid w:val="005855CD"/>
    <w:rsid w:val="005863C6"/>
    <w:rsid w:val="00586709"/>
    <w:rsid w:val="00591AD1"/>
    <w:rsid w:val="00591EB7"/>
    <w:rsid w:val="00591F55"/>
    <w:rsid w:val="00592160"/>
    <w:rsid w:val="005922B1"/>
    <w:rsid w:val="00596FB3"/>
    <w:rsid w:val="0059736E"/>
    <w:rsid w:val="005A0E6E"/>
    <w:rsid w:val="005A22BA"/>
    <w:rsid w:val="005A2513"/>
    <w:rsid w:val="005A277D"/>
    <w:rsid w:val="005A2A2B"/>
    <w:rsid w:val="005A3279"/>
    <w:rsid w:val="005A3960"/>
    <w:rsid w:val="005A3B5A"/>
    <w:rsid w:val="005A3EEC"/>
    <w:rsid w:val="005A491F"/>
    <w:rsid w:val="005A4BEC"/>
    <w:rsid w:val="005B0836"/>
    <w:rsid w:val="005B1593"/>
    <w:rsid w:val="005B323B"/>
    <w:rsid w:val="005B42FA"/>
    <w:rsid w:val="005B4D6D"/>
    <w:rsid w:val="005B60D2"/>
    <w:rsid w:val="005BFF91"/>
    <w:rsid w:val="005C19D1"/>
    <w:rsid w:val="005C1DFE"/>
    <w:rsid w:val="005C2432"/>
    <w:rsid w:val="005C2482"/>
    <w:rsid w:val="005C2B58"/>
    <w:rsid w:val="005C4B97"/>
    <w:rsid w:val="005C4CFC"/>
    <w:rsid w:val="005C6A36"/>
    <w:rsid w:val="005C6AD8"/>
    <w:rsid w:val="005D15AF"/>
    <w:rsid w:val="005D22C5"/>
    <w:rsid w:val="005D2339"/>
    <w:rsid w:val="005D312E"/>
    <w:rsid w:val="005D322A"/>
    <w:rsid w:val="005D3A40"/>
    <w:rsid w:val="005D3EFB"/>
    <w:rsid w:val="005D50C8"/>
    <w:rsid w:val="005D5829"/>
    <w:rsid w:val="005D6512"/>
    <w:rsid w:val="005D651B"/>
    <w:rsid w:val="005D7295"/>
    <w:rsid w:val="005E0609"/>
    <w:rsid w:val="005E078D"/>
    <w:rsid w:val="005E11AB"/>
    <w:rsid w:val="005E1586"/>
    <w:rsid w:val="005E1B0E"/>
    <w:rsid w:val="005E2437"/>
    <w:rsid w:val="005E26C5"/>
    <w:rsid w:val="005E35D0"/>
    <w:rsid w:val="005E3E33"/>
    <w:rsid w:val="005E59BD"/>
    <w:rsid w:val="005E674D"/>
    <w:rsid w:val="005E6EF0"/>
    <w:rsid w:val="005F0793"/>
    <w:rsid w:val="005F1588"/>
    <w:rsid w:val="005F1857"/>
    <w:rsid w:val="005F3101"/>
    <w:rsid w:val="005F362E"/>
    <w:rsid w:val="005F4E1E"/>
    <w:rsid w:val="005F4F95"/>
    <w:rsid w:val="005F4FAE"/>
    <w:rsid w:val="005F5FD3"/>
    <w:rsid w:val="005F66D9"/>
    <w:rsid w:val="005F6A06"/>
    <w:rsid w:val="005F71A1"/>
    <w:rsid w:val="00600A40"/>
    <w:rsid w:val="0060254D"/>
    <w:rsid w:val="00602E40"/>
    <w:rsid w:val="00604DFB"/>
    <w:rsid w:val="00605FE5"/>
    <w:rsid w:val="00606B52"/>
    <w:rsid w:val="00611997"/>
    <w:rsid w:val="00611B47"/>
    <w:rsid w:val="00611FF3"/>
    <w:rsid w:val="0061415D"/>
    <w:rsid w:val="00614471"/>
    <w:rsid w:val="006146AE"/>
    <w:rsid w:val="00614A06"/>
    <w:rsid w:val="00616055"/>
    <w:rsid w:val="00616FD6"/>
    <w:rsid w:val="006172F6"/>
    <w:rsid w:val="00617328"/>
    <w:rsid w:val="006222FE"/>
    <w:rsid w:val="0062387A"/>
    <w:rsid w:val="00623E5E"/>
    <w:rsid w:val="00624E91"/>
    <w:rsid w:val="00625D9B"/>
    <w:rsid w:val="00625F0C"/>
    <w:rsid w:val="00630677"/>
    <w:rsid w:val="006308C3"/>
    <w:rsid w:val="00631C8C"/>
    <w:rsid w:val="006338BF"/>
    <w:rsid w:val="00633C93"/>
    <w:rsid w:val="0063400B"/>
    <w:rsid w:val="00634D1A"/>
    <w:rsid w:val="006358B2"/>
    <w:rsid w:val="0063663D"/>
    <w:rsid w:val="00636B77"/>
    <w:rsid w:val="0064221B"/>
    <w:rsid w:val="00643ABC"/>
    <w:rsid w:val="00643E5C"/>
    <w:rsid w:val="00644B99"/>
    <w:rsid w:val="006466BC"/>
    <w:rsid w:val="00646A03"/>
    <w:rsid w:val="00646B65"/>
    <w:rsid w:val="00646CAD"/>
    <w:rsid w:val="006472FD"/>
    <w:rsid w:val="00647933"/>
    <w:rsid w:val="006502EB"/>
    <w:rsid w:val="00650B3E"/>
    <w:rsid w:val="006522E7"/>
    <w:rsid w:val="00652DA9"/>
    <w:rsid w:val="00653241"/>
    <w:rsid w:val="00654B78"/>
    <w:rsid w:val="00655883"/>
    <w:rsid w:val="00655AFD"/>
    <w:rsid w:val="00656770"/>
    <w:rsid w:val="006576AE"/>
    <w:rsid w:val="00657BBA"/>
    <w:rsid w:val="00657C98"/>
    <w:rsid w:val="006600EF"/>
    <w:rsid w:val="00660598"/>
    <w:rsid w:val="0066122A"/>
    <w:rsid w:val="006617D2"/>
    <w:rsid w:val="00662090"/>
    <w:rsid w:val="006622F9"/>
    <w:rsid w:val="00662635"/>
    <w:rsid w:val="006633D0"/>
    <w:rsid w:val="00664035"/>
    <w:rsid w:val="0066434D"/>
    <w:rsid w:val="00664C7D"/>
    <w:rsid w:val="0066526F"/>
    <w:rsid w:val="00666746"/>
    <w:rsid w:val="00667441"/>
    <w:rsid w:val="00670036"/>
    <w:rsid w:val="00671AE3"/>
    <w:rsid w:val="006734A2"/>
    <w:rsid w:val="00674CF4"/>
    <w:rsid w:val="00675AEF"/>
    <w:rsid w:val="00676099"/>
    <w:rsid w:val="006769B3"/>
    <w:rsid w:val="00676F42"/>
    <w:rsid w:val="0068015E"/>
    <w:rsid w:val="00681ABC"/>
    <w:rsid w:val="00681D64"/>
    <w:rsid w:val="0068257B"/>
    <w:rsid w:val="00682C10"/>
    <w:rsid w:val="00682D8C"/>
    <w:rsid w:val="0068324F"/>
    <w:rsid w:val="00683AA7"/>
    <w:rsid w:val="0068407D"/>
    <w:rsid w:val="006840A3"/>
    <w:rsid w:val="006842BE"/>
    <w:rsid w:val="00685A33"/>
    <w:rsid w:val="0068751E"/>
    <w:rsid w:val="00687FEA"/>
    <w:rsid w:val="00691391"/>
    <w:rsid w:val="00691A8F"/>
    <w:rsid w:val="006920AE"/>
    <w:rsid w:val="006922E0"/>
    <w:rsid w:val="00693476"/>
    <w:rsid w:val="0069448B"/>
    <w:rsid w:val="00694BC0"/>
    <w:rsid w:val="00694C6F"/>
    <w:rsid w:val="00696D2E"/>
    <w:rsid w:val="006A02DC"/>
    <w:rsid w:val="006A0747"/>
    <w:rsid w:val="006A09F1"/>
    <w:rsid w:val="006A0E2E"/>
    <w:rsid w:val="006A2322"/>
    <w:rsid w:val="006A2C33"/>
    <w:rsid w:val="006A3731"/>
    <w:rsid w:val="006A46DC"/>
    <w:rsid w:val="006A51DF"/>
    <w:rsid w:val="006A6C30"/>
    <w:rsid w:val="006A794B"/>
    <w:rsid w:val="006B08D6"/>
    <w:rsid w:val="006B0E7B"/>
    <w:rsid w:val="006B1609"/>
    <w:rsid w:val="006B165E"/>
    <w:rsid w:val="006B277E"/>
    <w:rsid w:val="006B2D51"/>
    <w:rsid w:val="006B34BB"/>
    <w:rsid w:val="006B57C3"/>
    <w:rsid w:val="006B5858"/>
    <w:rsid w:val="006B5C79"/>
    <w:rsid w:val="006B639B"/>
    <w:rsid w:val="006B6F74"/>
    <w:rsid w:val="006B704D"/>
    <w:rsid w:val="006B78C7"/>
    <w:rsid w:val="006B7F4C"/>
    <w:rsid w:val="006C07C5"/>
    <w:rsid w:val="006C1682"/>
    <w:rsid w:val="006C3C48"/>
    <w:rsid w:val="006C3C6E"/>
    <w:rsid w:val="006C4157"/>
    <w:rsid w:val="006C43EB"/>
    <w:rsid w:val="006C47BE"/>
    <w:rsid w:val="006C4D7B"/>
    <w:rsid w:val="006C522A"/>
    <w:rsid w:val="006C5AF9"/>
    <w:rsid w:val="006C5DFD"/>
    <w:rsid w:val="006C6F68"/>
    <w:rsid w:val="006D04D3"/>
    <w:rsid w:val="006D0EA0"/>
    <w:rsid w:val="006D12D7"/>
    <w:rsid w:val="006D1974"/>
    <w:rsid w:val="006D19B8"/>
    <w:rsid w:val="006D1B7D"/>
    <w:rsid w:val="006D2BEE"/>
    <w:rsid w:val="006D34FA"/>
    <w:rsid w:val="006D49AA"/>
    <w:rsid w:val="006D6033"/>
    <w:rsid w:val="006D6F0A"/>
    <w:rsid w:val="006D7B02"/>
    <w:rsid w:val="006E0983"/>
    <w:rsid w:val="006E1A23"/>
    <w:rsid w:val="006E251E"/>
    <w:rsid w:val="006E38BB"/>
    <w:rsid w:val="006E4B20"/>
    <w:rsid w:val="006E579E"/>
    <w:rsid w:val="006F0942"/>
    <w:rsid w:val="006F15C1"/>
    <w:rsid w:val="006F18F4"/>
    <w:rsid w:val="006F19AE"/>
    <w:rsid w:val="006F1D3E"/>
    <w:rsid w:val="006F2353"/>
    <w:rsid w:val="006F251C"/>
    <w:rsid w:val="006F2CD0"/>
    <w:rsid w:val="006F4A8B"/>
    <w:rsid w:val="006F4CCC"/>
    <w:rsid w:val="006F504B"/>
    <w:rsid w:val="006F5222"/>
    <w:rsid w:val="006F54ED"/>
    <w:rsid w:val="0070093D"/>
    <w:rsid w:val="0070136D"/>
    <w:rsid w:val="00701649"/>
    <w:rsid w:val="00702076"/>
    <w:rsid w:val="007022BA"/>
    <w:rsid w:val="007022BC"/>
    <w:rsid w:val="00702F17"/>
    <w:rsid w:val="007031C7"/>
    <w:rsid w:val="0070387A"/>
    <w:rsid w:val="00703924"/>
    <w:rsid w:val="00703EDC"/>
    <w:rsid w:val="00703EFE"/>
    <w:rsid w:val="00705E4E"/>
    <w:rsid w:val="00706046"/>
    <w:rsid w:val="007063CC"/>
    <w:rsid w:val="0070642B"/>
    <w:rsid w:val="00706826"/>
    <w:rsid w:val="00707263"/>
    <w:rsid w:val="00707A2F"/>
    <w:rsid w:val="007105DD"/>
    <w:rsid w:val="00710845"/>
    <w:rsid w:val="0071116D"/>
    <w:rsid w:val="00712AAA"/>
    <w:rsid w:val="00712CB4"/>
    <w:rsid w:val="00712EC5"/>
    <w:rsid w:val="00713112"/>
    <w:rsid w:val="00713122"/>
    <w:rsid w:val="007136E1"/>
    <w:rsid w:val="007143C5"/>
    <w:rsid w:val="00714C2E"/>
    <w:rsid w:val="00715688"/>
    <w:rsid w:val="00716349"/>
    <w:rsid w:val="007200EB"/>
    <w:rsid w:val="00721977"/>
    <w:rsid w:val="007219EB"/>
    <w:rsid w:val="00721BD6"/>
    <w:rsid w:val="00721CE8"/>
    <w:rsid w:val="00721E58"/>
    <w:rsid w:val="007221EC"/>
    <w:rsid w:val="007251C9"/>
    <w:rsid w:val="007258ED"/>
    <w:rsid w:val="007263C9"/>
    <w:rsid w:val="007275EC"/>
    <w:rsid w:val="0072797F"/>
    <w:rsid w:val="00730116"/>
    <w:rsid w:val="0073100E"/>
    <w:rsid w:val="0073141A"/>
    <w:rsid w:val="00732AD3"/>
    <w:rsid w:val="007351A2"/>
    <w:rsid w:val="00736439"/>
    <w:rsid w:val="00736629"/>
    <w:rsid w:val="00736C4D"/>
    <w:rsid w:val="007407A9"/>
    <w:rsid w:val="007408F7"/>
    <w:rsid w:val="00740C2B"/>
    <w:rsid w:val="00741092"/>
    <w:rsid w:val="00742883"/>
    <w:rsid w:val="0074526D"/>
    <w:rsid w:val="00745381"/>
    <w:rsid w:val="007464C8"/>
    <w:rsid w:val="00746BDC"/>
    <w:rsid w:val="00746D2C"/>
    <w:rsid w:val="007475E9"/>
    <w:rsid w:val="0075049D"/>
    <w:rsid w:val="007506F0"/>
    <w:rsid w:val="00751887"/>
    <w:rsid w:val="00751AD5"/>
    <w:rsid w:val="0075210D"/>
    <w:rsid w:val="0075239B"/>
    <w:rsid w:val="007529B5"/>
    <w:rsid w:val="007545D3"/>
    <w:rsid w:val="00754D5F"/>
    <w:rsid w:val="00755DBF"/>
    <w:rsid w:val="0075697F"/>
    <w:rsid w:val="007579CC"/>
    <w:rsid w:val="00757B82"/>
    <w:rsid w:val="00757BAC"/>
    <w:rsid w:val="00760A4F"/>
    <w:rsid w:val="00760EE2"/>
    <w:rsid w:val="00760FBC"/>
    <w:rsid w:val="00762336"/>
    <w:rsid w:val="007628FC"/>
    <w:rsid w:val="00764B3D"/>
    <w:rsid w:val="007667AC"/>
    <w:rsid w:val="007701EB"/>
    <w:rsid w:val="00770B83"/>
    <w:rsid w:val="0077293F"/>
    <w:rsid w:val="00773744"/>
    <w:rsid w:val="00774C46"/>
    <w:rsid w:val="007756F1"/>
    <w:rsid w:val="00776C03"/>
    <w:rsid w:val="0077719B"/>
    <w:rsid w:val="00781C79"/>
    <w:rsid w:val="00782519"/>
    <w:rsid w:val="007829B2"/>
    <w:rsid w:val="007830EA"/>
    <w:rsid w:val="007835E8"/>
    <w:rsid w:val="00783EAF"/>
    <w:rsid w:val="00784321"/>
    <w:rsid w:val="007848DD"/>
    <w:rsid w:val="007852ED"/>
    <w:rsid w:val="007866C8"/>
    <w:rsid w:val="00786BB5"/>
    <w:rsid w:val="0079087E"/>
    <w:rsid w:val="0079096B"/>
    <w:rsid w:val="0079225E"/>
    <w:rsid w:val="00792C47"/>
    <w:rsid w:val="00792C8D"/>
    <w:rsid w:val="007932ED"/>
    <w:rsid w:val="00793354"/>
    <w:rsid w:val="00793524"/>
    <w:rsid w:val="00794EC4"/>
    <w:rsid w:val="007957B4"/>
    <w:rsid w:val="00795C48"/>
    <w:rsid w:val="00796271"/>
    <w:rsid w:val="007A0047"/>
    <w:rsid w:val="007A0F6F"/>
    <w:rsid w:val="007A3092"/>
    <w:rsid w:val="007A3A87"/>
    <w:rsid w:val="007A5736"/>
    <w:rsid w:val="007A641E"/>
    <w:rsid w:val="007A68CC"/>
    <w:rsid w:val="007A6A8A"/>
    <w:rsid w:val="007B0207"/>
    <w:rsid w:val="007B0614"/>
    <w:rsid w:val="007B0AF1"/>
    <w:rsid w:val="007B2448"/>
    <w:rsid w:val="007B2F96"/>
    <w:rsid w:val="007B3A07"/>
    <w:rsid w:val="007B3D7C"/>
    <w:rsid w:val="007B4AD8"/>
    <w:rsid w:val="007B553D"/>
    <w:rsid w:val="007B5C79"/>
    <w:rsid w:val="007B5E17"/>
    <w:rsid w:val="007B6D03"/>
    <w:rsid w:val="007B7DD1"/>
    <w:rsid w:val="007C2975"/>
    <w:rsid w:val="007C2C52"/>
    <w:rsid w:val="007C2E95"/>
    <w:rsid w:val="007C36C3"/>
    <w:rsid w:val="007C373A"/>
    <w:rsid w:val="007C3FB8"/>
    <w:rsid w:val="007C56F8"/>
    <w:rsid w:val="007C571F"/>
    <w:rsid w:val="007C6262"/>
    <w:rsid w:val="007C6775"/>
    <w:rsid w:val="007C70FC"/>
    <w:rsid w:val="007C7ECD"/>
    <w:rsid w:val="007D13B0"/>
    <w:rsid w:val="007D1D5B"/>
    <w:rsid w:val="007D2F5F"/>
    <w:rsid w:val="007D3F48"/>
    <w:rsid w:val="007D5D68"/>
    <w:rsid w:val="007D6450"/>
    <w:rsid w:val="007D6832"/>
    <w:rsid w:val="007D6BF1"/>
    <w:rsid w:val="007D6CB0"/>
    <w:rsid w:val="007D785F"/>
    <w:rsid w:val="007D7EAE"/>
    <w:rsid w:val="007E053B"/>
    <w:rsid w:val="007E2373"/>
    <w:rsid w:val="007E23C2"/>
    <w:rsid w:val="007E30B0"/>
    <w:rsid w:val="007E34D6"/>
    <w:rsid w:val="007E34EB"/>
    <w:rsid w:val="007E384E"/>
    <w:rsid w:val="007E3852"/>
    <w:rsid w:val="007E43FF"/>
    <w:rsid w:val="007E48A5"/>
    <w:rsid w:val="007E4A65"/>
    <w:rsid w:val="007E4CF4"/>
    <w:rsid w:val="007E72A4"/>
    <w:rsid w:val="007E749E"/>
    <w:rsid w:val="007F1A32"/>
    <w:rsid w:val="007F2EB3"/>
    <w:rsid w:val="007F31CC"/>
    <w:rsid w:val="007F323C"/>
    <w:rsid w:val="007F3649"/>
    <w:rsid w:val="007F59EB"/>
    <w:rsid w:val="007F5AB6"/>
    <w:rsid w:val="007F663E"/>
    <w:rsid w:val="007F71CB"/>
    <w:rsid w:val="008022CE"/>
    <w:rsid w:val="00802625"/>
    <w:rsid w:val="008029A7"/>
    <w:rsid w:val="00802E90"/>
    <w:rsid w:val="00802EF5"/>
    <w:rsid w:val="00803304"/>
    <w:rsid w:val="00804153"/>
    <w:rsid w:val="008041E8"/>
    <w:rsid w:val="00804B21"/>
    <w:rsid w:val="00805EA9"/>
    <w:rsid w:val="00806207"/>
    <w:rsid w:val="0080652D"/>
    <w:rsid w:val="00807E53"/>
    <w:rsid w:val="00810A5E"/>
    <w:rsid w:val="00813348"/>
    <w:rsid w:val="0081381F"/>
    <w:rsid w:val="00813BF1"/>
    <w:rsid w:val="0081514F"/>
    <w:rsid w:val="0081605B"/>
    <w:rsid w:val="008166F2"/>
    <w:rsid w:val="00816C10"/>
    <w:rsid w:val="0081701F"/>
    <w:rsid w:val="00817AFA"/>
    <w:rsid w:val="00817C5B"/>
    <w:rsid w:val="0082009C"/>
    <w:rsid w:val="008202EF"/>
    <w:rsid w:val="008208E4"/>
    <w:rsid w:val="00820ECA"/>
    <w:rsid w:val="0082496F"/>
    <w:rsid w:val="00826DD2"/>
    <w:rsid w:val="008276BE"/>
    <w:rsid w:val="00830B3A"/>
    <w:rsid w:val="008315E5"/>
    <w:rsid w:val="00832262"/>
    <w:rsid w:val="00832288"/>
    <w:rsid w:val="00833300"/>
    <w:rsid w:val="00833BF7"/>
    <w:rsid w:val="00835DC0"/>
    <w:rsid w:val="00836439"/>
    <w:rsid w:val="0084099B"/>
    <w:rsid w:val="00841934"/>
    <w:rsid w:val="00843791"/>
    <w:rsid w:val="00844756"/>
    <w:rsid w:val="00844EAF"/>
    <w:rsid w:val="00845094"/>
    <w:rsid w:val="0084541A"/>
    <w:rsid w:val="008464F0"/>
    <w:rsid w:val="00846551"/>
    <w:rsid w:val="00850970"/>
    <w:rsid w:val="00850B1D"/>
    <w:rsid w:val="00851CA3"/>
    <w:rsid w:val="008522B8"/>
    <w:rsid w:val="0085276B"/>
    <w:rsid w:val="00852BEA"/>
    <w:rsid w:val="00853326"/>
    <w:rsid w:val="0085332E"/>
    <w:rsid w:val="00853C1A"/>
    <w:rsid w:val="0085457D"/>
    <w:rsid w:val="00856196"/>
    <w:rsid w:val="008563E0"/>
    <w:rsid w:val="00856BE7"/>
    <w:rsid w:val="00857619"/>
    <w:rsid w:val="0086018A"/>
    <w:rsid w:val="0086075F"/>
    <w:rsid w:val="00861201"/>
    <w:rsid w:val="0086159A"/>
    <w:rsid w:val="00864A5A"/>
    <w:rsid w:val="00864B9C"/>
    <w:rsid w:val="00864CEB"/>
    <w:rsid w:val="008654B6"/>
    <w:rsid w:val="00866517"/>
    <w:rsid w:val="008679FF"/>
    <w:rsid w:val="0087013D"/>
    <w:rsid w:val="008708B7"/>
    <w:rsid w:val="008713B5"/>
    <w:rsid w:val="00871F20"/>
    <w:rsid w:val="00872736"/>
    <w:rsid w:val="008738F2"/>
    <w:rsid w:val="00873DAE"/>
    <w:rsid w:val="00873F8F"/>
    <w:rsid w:val="0087475A"/>
    <w:rsid w:val="008749E2"/>
    <w:rsid w:val="008749E3"/>
    <w:rsid w:val="00874B42"/>
    <w:rsid w:val="008757FF"/>
    <w:rsid w:val="00875850"/>
    <w:rsid w:val="008804B9"/>
    <w:rsid w:val="008806CE"/>
    <w:rsid w:val="00880714"/>
    <w:rsid w:val="00880E2C"/>
    <w:rsid w:val="008828B4"/>
    <w:rsid w:val="00883718"/>
    <w:rsid w:val="00885327"/>
    <w:rsid w:val="00885C60"/>
    <w:rsid w:val="00886ECE"/>
    <w:rsid w:val="00886F0A"/>
    <w:rsid w:val="00890249"/>
    <w:rsid w:val="0089033B"/>
    <w:rsid w:val="00890429"/>
    <w:rsid w:val="00891522"/>
    <w:rsid w:val="008917BB"/>
    <w:rsid w:val="00891B44"/>
    <w:rsid w:val="00892392"/>
    <w:rsid w:val="00892A56"/>
    <w:rsid w:val="00892D74"/>
    <w:rsid w:val="0089315F"/>
    <w:rsid w:val="0089364A"/>
    <w:rsid w:val="008942D5"/>
    <w:rsid w:val="00894848"/>
    <w:rsid w:val="00896E63"/>
    <w:rsid w:val="008A0E98"/>
    <w:rsid w:val="008A137F"/>
    <w:rsid w:val="008A2217"/>
    <w:rsid w:val="008A25C3"/>
    <w:rsid w:val="008A2930"/>
    <w:rsid w:val="008A4781"/>
    <w:rsid w:val="008A4FCE"/>
    <w:rsid w:val="008A5897"/>
    <w:rsid w:val="008A614F"/>
    <w:rsid w:val="008A7A68"/>
    <w:rsid w:val="008B0188"/>
    <w:rsid w:val="008B02D6"/>
    <w:rsid w:val="008B035B"/>
    <w:rsid w:val="008B30D7"/>
    <w:rsid w:val="008B3AC7"/>
    <w:rsid w:val="008B3DF3"/>
    <w:rsid w:val="008B4497"/>
    <w:rsid w:val="008B44A9"/>
    <w:rsid w:val="008B4529"/>
    <w:rsid w:val="008B50A1"/>
    <w:rsid w:val="008B6AFA"/>
    <w:rsid w:val="008B7BE8"/>
    <w:rsid w:val="008C1657"/>
    <w:rsid w:val="008C16A1"/>
    <w:rsid w:val="008C1CAA"/>
    <w:rsid w:val="008C24B0"/>
    <w:rsid w:val="008C24F7"/>
    <w:rsid w:val="008C2700"/>
    <w:rsid w:val="008C3497"/>
    <w:rsid w:val="008C42BC"/>
    <w:rsid w:val="008C4710"/>
    <w:rsid w:val="008C4C00"/>
    <w:rsid w:val="008C6F20"/>
    <w:rsid w:val="008C75C5"/>
    <w:rsid w:val="008C79C7"/>
    <w:rsid w:val="008D04C7"/>
    <w:rsid w:val="008D10D4"/>
    <w:rsid w:val="008D198F"/>
    <w:rsid w:val="008D1EF6"/>
    <w:rsid w:val="008D33C7"/>
    <w:rsid w:val="008D47AC"/>
    <w:rsid w:val="008D592C"/>
    <w:rsid w:val="008D5E4E"/>
    <w:rsid w:val="008D6C67"/>
    <w:rsid w:val="008D7AB1"/>
    <w:rsid w:val="008E017B"/>
    <w:rsid w:val="008E0329"/>
    <w:rsid w:val="008E0F3C"/>
    <w:rsid w:val="008E1B32"/>
    <w:rsid w:val="008E1BAE"/>
    <w:rsid w:val="008E1CAC"/>
    <w:rsid w:val="008E3331"/>
    <w:rsid w:val="008E39C0"/>
    <w:rsid w:val="008E4D22"/>
    <w:rsid w:val="008E6EA4"/>
    <w:rsid w:val="008E6EE7"/>
    <w:rsid w:val="008E7349"/>
    <w:rsid w:val="008F0266"/>
    <w:rsid w:val="008F05F7"/>
    <w:rsid w:val="008F12D0"/>
    <w:rsid w:val="008F3594"/>
    <w:rsid w:val="008F444A"/>
    <w:rsid w:val="008F6474"/>
    <w:rsid w:val="008F70A5"/>
    <w:rsid w:val="008F73D3"/>
    <w:rsid w:val="008F73E9"/>
    <w:rsid w:val="009000F6"/>
    <w:rsid w:val="00900898"/>
    <w:rsid w:val="00900F3B"/>
    <w:rsid w:val="00901806"/>
    <w:rsid w:val="00902F00"/>
    <w:rsid w:val="00902FF2"/>
    <w:rsid w:val="00903271"/>
    <w:rsid w:val="0090332D"/>
    <w:rsid w:val="009035DE"/>
    <w:rsid w:val="009037A9"/>
    <w:rsid w:val="009058A8"/>
    <w:rsid w:val="00905BCA"/>
    <w:rsid w:val="00906701"/>
    <w:rsid w:val="00906FF5"/>
    <w:rsid w:val="0090753E"/>
    <w:rsid w:val="00907ADB"/>
    <w:rsid w:val="00907F2F"/>
    <w:rsid w:val="0091045B"/>
    <w:rsid w:val="00910D57"/>
    <w:rsid w:val="0091143B"/>
    <w:rsid w:val="00911D9A"/>
    <w:rsid w:val="00913E68"/>
    <w:rsid w:val="00914ADE"/>
    <w:rsid w:val="00915920"/>
    <w:rsid w:val="00915BA0"/>
    <w:rsid w:val="00917289"/>
    <w:rsid w:val="009226BF"/>
    <w:rsid w:val="00923323"/>
    <w:rsid w:val="0092387B"/>
    <w:rsid w:val="00923A0E"/>
    <w:rsid w:val="00924C87"/>
    <w:rsid w:val="00925543"/>
    <w:rsid w:val="0092643C"/>
    <w:rsid w:val="009268D9"/>
    <w:rsid w:val="00926FD9"/>
    <w:rsid w:val="00930C5E"/>
    <w:rsid w:val="00930E38"/>
    <w:rsid w:val="00930F21"/>
    <w:rsid w:val="00930FD2"/>
    <w:rsid w:val="00931858"/>
    <w:rsid w:val="00932766"/>
    <w:rsid w:val="00932FBA"/>
    <w:rsid w:val="00933E6C"/>
    <w:rsid w:val="009346E3"/>
    <w:rsid w:val="009358B7"/>
    <w:rsid w:val="0093688E"/>
    <w:rsid w:val="00937B68"/>
    <w:rsid w:val="00937CFE"/>
    <w:rsid w:val="009401D5"/>
    <w:rsid w:val="00940807"/>
    <w:rsid w:val="00942A98"/>
    <w:rsid w:val="00943957"/>
    <w:rsid w:val="00943A8B"/>
    <w:rsid w:val="009447FC"/>
    <w:rsid w:val="009461D4"/>
    <w:rsid w:val="00946D91"/>
    <w:rsid w:val="00947257"/>
    <w:rsid w:val="009518D9"/>
    <w:rsid w:val="00951C5A"/>
    <w:rsid w:val="00952FF5"/>
    <w:rsid w:val="00954289"/>
    <w:rsid w:val="0095445D"/>
    <w:rsid w:val="00954D20"/>
    <w:rsid w:val="0095582F"/>
    <w:rsid w:val="009558FD"/>
    <w:rsid w:val="0095634C"/>
    <w:rsid w:val="009563FD"/>
    <w:rsid w:val="009625DC"/>
    <w:rsid w:val="00963E6F"/>
    <w:rsid w:val="00964E2B"/>
    <w:rsid w:val="00966CAB"/>
    <w:rsid w:val="00967578"/>
    <w:rsid w:val="00967AF7"/>
    <w:rsid w:val="00970820"/>
    <w:rsid w:val="00971122"/>
    <w:rsid w:val="00971E5A"/>
    <w:rsid w:val="00971E87"/>
    <w:rsid w:val="00972001"/>
    <w:rsid w:val="00973DF8"/>
    <w:rsid w:val="009743CC"/>
    <w:rsid w:val="009764C6"/>
    <w:rsid w:val="00977C24"/>
    <w:rsid w:val="0098076A"/>
    <w:rsid w:val="0098081E"/>
    <w:rsid w:val="00983630"/>
    <w:rsid w:val="00983809"/>
    <w:rsid w:val="009849F2"/>
    <w:rsid w:val="0098629C"/>
    <w:rsid w:val="009864F8"/>
    <w:rsid w:val="009907D6"/>
    <w:rsid w:val="00990C31"/>
    <w:rsid w:val="00991A6D"/>
    <w:rsid w:val="00991F79"/>
    <w:rsid w:val="009933A1"/>
    <w:rsid w:val="009936C4"/>
    <w:rsid w:val="00993BA5"/>
    <w:rsid w:val="00994EEB"/>
    <w:rsid w:val="00997DA8"/>
    <w:rsid w:val="009A078A"/>
    <w:rsid w:val="009A1FC8"/>
    <w:rsid w:val="009A2075"/>
    <w:rsid w:val="009A2427"/>
    <w:rsid w:val="009A30CF"/>
    <w:rsid w:val="009A3911"/>
    <w:rsid w:val="009A42F3"/>
    <w:rsid w:val="009A496B"/>
    <w:rsid w:val="009A53FD"/>
    <w:rsid w:val="009A5EF5"/>
    <w:rsid w:val="009A71BA"/>
    <w:rsid w:val="009A7218"/>
    <w:rsid w:val="009A7522"/>
    <w:rsid w:val="009B0DA3"/>
    <w:rsid w:val="009B10F6"/>
    <w:rsid w:val="009B1110"/>
    <w:rsid w:val="009B1876"/>
    <w:rsid w:val="009B1896"/>
    <w:rsid w:val="009B1D1E"/>
    <w:rsid w:val="009B1F97"/>
    <w:rsid w:val="009B2549"/>
    <w:rsid w:val="009B3A47"/>
    <w:rsid w:val="009B5677"/>
    <w:rsid w:val="009B5A82"/>
    <w:rsid w:val="009B7284"/>
    <w:rsid w:val="009B7B6E"/>
    <w:rsid w:val="009B7F88"/>
    <w:rsid w:val="009C171B"/>
    <w:rsid w:val="009C2517"/>
    <w:rsid w:val="009C37C2"/>
    <w:rsid w:val="009C4110"/>
    <w:rsid w:val="009C46BC"/>
    <w:rsid w:val="009C5818"/>
    <w:rsid w:val="009C58A6"/>
    <w:rsid w:val="009C59AB"/>
    <w:rsid w:val="009C7EC2"/>
    <w:rsid w:val="009D105F"/>
    <w:rsid w:val="009D14A9"/>
    <w:rsid w:val="009D1D96"/>
    <w:rsid w:val="009D1ECC"/>
    <w:rsid w:val="009D2F16"/>
    <w:rsid w:val="009D3407"/>
    <w:rsid w:val="009D4A7F"/>
    <w:rsid w:val="009D5641"/>
    <w:rsid w:val="009D5EAC"/>
    <w:rsid w:val="009D6107"/>
    <w:rsid w:val="009D68A9"/>
    <w:rsid w:val="009E059A"/>
    <w:rsid w:val="009E1534"/>
    <w:rsid w:val="009E16A2"/>
    <w:rsid w:val="009E1C04"/>
    <w:rsid w:val="009E1F68"/>
    <w:rsid w:val="009E1F79"/>
    <w:rsid w:val="009E1FF6"/>
    <w:rsid w:val="009E309D"/>
    <w:rsid w:val="009E31A5"/>
    <w:rsid w:val="009E39DF"/>
    <w:rsid w:val="009E40DE"/>
    <w:rsid w:val="009E4ACB"/>
    <w:rsid w:val="009E5065"/>
    <w:rsid w:val="009E6AAC"/>
    <w:rsid w:val="009E7997"/>
    <w:rsid w:val="009F072B"/>
    <w:rsid w:val="009F0CC2"/>
    <w:rsid w:val="009F1795"/>
    <w:rsid w:val="009F1B41"/>
    <w:rsid w:val="009F20D7"/>
    <w:rsid w:val="009F264D"/>
    <w:rsid w:val="009F2DB2"/>
    <w:rsid w:val="009F5469"/>
    <w:rsid w:val="009F5E22"/>
    <w:rsid w:val="009F6BB7"/>
    <w:rsid w:val="009F7050"/>
    <w:rsid w:val="009F753B"/>
    <w:rsid w:val="009F7CF5"/>
    <w:rsid w:val="009F7E92"/>
    <w:rsid w:val="00A001E7"/>
    <w:rsid w:val="00A00565"/>
    <w:rsid w:val="00A0079E"/>
    <w:rsid w:val="00A00DED"/>
    <w:rsid w:val="00A00E63"/>
    <w:rsid w:val="00A01776"/>
    <w:rsid w:val="00A03C39"/>
    <w:rsid w:val="00A0426D"/>
    <w:rsid w:val="00A051C4"/>
    <w:rsid w:val="00A055B9"/>
    <w:rsid w:val="00A05AD6"/>
    <w:rsid w:val="00A06099"/>
    <w:rsid w:val="00A06351"/>
    <w:rsid w:val="00A06404"/>
    <w:rsid w:val="00A07611"/>
    <w:rsid w:val="00A077C3"/>
    <w:rsid w:val="00A07CB1"/>
    <w:rsid w:val="00A10675"/>
    <w:rsid w:val="00A106C4"/>
    <w:rsid w:val="00A10CA7"/>
    <w:rsid w:val="00A11275"/>
    <w:rsid w:val="00A11AA0"/>
    <w:rsid w:val="00A12EDF"/>
    <w:rsid w:val="00A13423"/>
    <w:rsid w:val="00A1429E"/>
    <w:rsid w:val="00A14D06"/>
    <w:rsid w:val="00A15897"/>
    <w:rsid w:val="00A15B0C"/>
    <w:rsid w:val="00A16243"/>
    <w:rsid w:val="00A16DE0"/>
    <w:rsid w:val="00A177B1"/>
    <w:rsid w:val="00A17F69"/>
    <w:rsid w:val="00A20300"/>
    <w:rsid w:val="00A20838"/>
    <w:rsid w:val="00A20D7F"/>
    <w:rsid w:val="00A22294"/>
    <w:rsid w:val="00A22E93"/>
    <w:rsid w:val="00A230DA"/>
    <w:rsid w:val="00A23D26"/>
    <w:rsid w:val="00A25853"/>
    <w:rsid w:val="00A26724"/>
    <w:rsid w:val="00A277D9"/>
    <w:rsid w:val="00A27D92"/>
    <w:rsid w:val="00A27FB5"/>
    <w:rsid w:val="00A3049B"/>
    <w:rsid w:val="00A30A84"/>
    <w:rsid w:val="00A31A01"/>
    <w:rsid w:val="00A33F85"/>
    <w:rsid w:val="00A34373"/>
    <w:rsid w:val="00A35402"/>
    <w:rsid w:val="00A35E31"/>
    <w:rsid w:val="00A37C16"/>
    <w:rsid w:val="00A424B5"/>
    <w:rsid w:val="00A431B4"/>
    <w:rsid w:val="00A43A08"/>
    <w:rsid w:val="00A460B7"/>
    <w:rsid w:val="00A47699"/>
    <w:rsid w:val="00A47BBB"/>
    <w:rsid w:val="00A53DBA"/>
    <w:rsid w:val="00A54192"/>
    <w:rsid w:val="00A54AE6"/>
    <w:rsid w:val="00A54B34"/>
    <w:rsid w:val="00A55827"/>
    <w:rsid w:val="00A55EA4"/>
    <w:rsid w:val="00A561B5"/>
    <w:rsid w:val="00A56FE0"/>
    <w:rsid w:val="00A60101"/>
    <w:rsid w:val="00A609B3"/>
    <w:rsid w:val="00A60DFA"/>
    <w:rsid w:val="00A60FDD"/>
    <w:rsid w:val="00A61735"/>
    <w:rsid w:val="00A64A47"/>
    <w:rsid w:val="00A64B1F"/>
    <w:rsid w:val="00A65BCA"/>
    <w:rsid w:val="00A6609D"/>
    <w:rsid w:val="00A67745"/>
    <w:rsid w:val="00A679B5"/>
    <w:rsid w:val="00A67BFA"/>
    <w:rsid w:val="00A70C92"/>
    <w:rsid w:val="00A71CF7"/>
    <w:rsid w:val="00A71D01"/>
    <w:rsid w:val="00A71F82"/>
    <w:rsid w:val="00A725BB"/>
    <w:rsid w:val="00A730FD"/>
    <w:rsid w:val="00A76F2B"/>
    <w:rsid w:val="00A8115B"/>
    <w:rsid w:val="00A82050"/>
    <w:rsid w:val="00A8290E"/>
    <w:rsid w:val="00A82C46"/>
    <w:rsid w:val="00A83197"/>
    <w:rsid w:val="00A84157"/>
    <w:rsid w:val="00A841DF"/>
    <w:rsid w:val="00A8567C"/>
    <w:rsid w:val="00A8611E"/>
    <w:rsid w:val="00A87921"/>
    <w:rsid w:val="00A90A0D"/>
    <w:rsid w:val="00A91B29"/>
    <w:rsid w:val="00A922F9"/>
    <w:rsid w:val="00A92A15"/>
    <w:rsid w:val="00A92D19"/>
    <w:rsid w:val="00A93430"/>
    <w:rsid w:val="00A9405E"/>
    <w:rsid w:val="00A9464B"/>
    <w:rsid w:val="00A949A1"/>
    <w:rsid w:val="00A9576A"/>
    <w:rsid w:val="00A96D6D"/>
    <w:rsid w:val="00AA004B"/>
    <w:rsid w:val="00AA11A0"/>
    <w:rsid w:val="00AA12D8"/>
    <w:rsid w:val="00AA2B5B"/>
    <w:rsid w:val="00AA3521"/>
    <w:rsid w:val="00AA3799"/>
    <w:rsid w:val="00AA3D6A"/>
    <w:rsid w:val="00AA453F"/>
    <w:rsid w:val="00AA473C"/>
    <w:rsid w:val="00AA48E1"/>
    <w:rsid w:val="00AA4AF0"/>
    <w:rsid w:val="00AA4BDC"/>
    <w:rsid w:val="00AA55DD"/>
    <w:rsid w:val="00AA563D"/>
    <w:rsid w:val="00AA6315"/>
    <w:rsid w:val="00AA72FD"/>
    <w:rsid w:val="00AB100E"/>
    <w:rsid w:val="00AB2300"/>
    <w:rsid w:val="00AB2AC0"/>
    <w:rsid w:val="00AB44E3"/>
    <w:rsid w:val="00AB4A4A"/>
    <w:rsid w:val="00AB5818"/>
    <w:rsid w:val="00AB6059"/>
    <w:rsid w:val="00AB6B50"/>
    <w:rsid w:val="00AB7479"/>
    <w:rsid w:val="00AB796D"/>
    <w:rsid w:val="00AC069D"/>
    <w:rsid w:val="00AC1C0B"/>
    <w:rsid w:val="00AC2986"/>
    <w:rsid w:val="00AC2F5D"/>
    <w:rsid w:val="00AC3687"/>
    <w:rsid w:val="00AC3F51"/>
    <w:rsid w:val="00AC4C23"/>
    <w:rsid w:val="00AC4F64"/>
    <w:rsid w:val="00AC6653"/>
    <w:rsid w:val="00AC6C4C"/>
    <w:rsid w:val="00AC726F"/>
    <w:rsid w:val="00AD0044"/>
    <w:rsid w:val="00AD02DD"/>
    <w:rsid w:val="00AD2E1C"/>
    <w:rsid w:val="00AD3616"/>
    <w:rsid w:val="00AD396A"/>
    <w:rsid w:val="00AD4C83"/>
    <w:rsid w:val="00AD500E"/>
    <w:rsid w:val="00AD5AA0"/>
    <w:rsid w:val="00AD5D49"/>
    <w:rsid w:val="00AD5DA9"/>
    <w:rsid w:val="00AD64E0"/>
    <w:rsid w:val="00AD6537"/>
    <w:rsid w:val="00AD65DC"/>
    <w:rsid w:val="00AD7208"/>
    <w:rsid w:val="00AD780E"/>
    <w:rsid w:val="00AE0B3D"/>
    <w:rsid w:val="00AE0C57"/>
    <w:rsid w:val="00AE2A18"/>
    <w:rsid w:val="00AE2CAB"/>
    <w:rsid w:val="00AE3BE9"/>
    <w:rsid w:val="00AE3E3A"/>
    <w:rsid w:val="00AE4C32"/>
    <w:rsid w:val="00AE568C"/>
    <w:rsid w:val="00AE6953"/>
    <w:rsid w:val="00AE728B"/>
    <w:rsid w:val="00AF02B3"/>
    <w:rsid w:val="00AF0B9E"/>
    <w:rsid w:val="00AF143E"/>
    <w:rsid w:val="00AF34CA"/>
    <w:rsid w:val="00AF35AC"/>
    <w:rsid w:val="00AF3CF7"/>
    <w:rsid w:val="00AF3CFE"/>
    <w:rsid w:val="00AF432F"/>
    <w:rsid w:val="00AF5106"/>
    <w:rsid w:val="00AF6FA7"/>
    <w:rsid w:val="00AF7218"/>
    <w:rsid w:val="00AF745A"/>
    <w:rsid w:val="00B01901"/>
    <w:rsid w:val="00B019F8"/>
    <w:rsid w:val="00B01B7E"/>
    <w:rsid w:val="00B036AB"/>
    <w:rsid w:val="00B037F7"/>
    <w:rsid w:val="00B03E4E"/>
    <w:rsid w:val="00B04DB1"/>
    <w:rsid w:val="00B06B49"/>
    <w:rsid w:val="00B103DF"/>
    <w:rsid w:val="00B11013"/>
    <w:rsid w:val="00B11972"/>
    <w:rsid w:val="00B11C68"/>
    <w:rsid w:val="00B133AF"/>
    <w:rsid w:val="00B13CCD"/>
    <w:rsid w:val="00B14158"/>
    <w:rsid w:val="00B1498D"/>
    <w:rsid w:val="00B15A18"/>
    <w:rsid w:val="00B16DDE"/>
    <w:rsid w:val="00B17D3A"/>
    <w:rsid w:val="00B21C1F"/>
    <w:rsid w:val="00B23049"/>
    <w:rsid w:val="00B246B8"/>
    <w:rsid w:val="00B2486D"/>
    <w:rsid w:val="00B277FF"/>
    <w:rsid w:val="00B27C4C"/>
    <w:rsid w:val="00B30310"/>
    <w:rsid w:val="00B30BD7"/>
    <w:rsid w:val="00B30C48"/>
    <w:rsid w:val="00B30CD7"/>
    <w:rsid w:val="00B310B2"/>
    <w:rsid w:val="00B31DBD"/>
    <w:rsid w:val="00B32E5D"/>
    <w:rsid w:val="00B32F59"/>
    <w:rsid w:val="00B330E5"/>
    <w:rsid w:val="00B34916"/>
    <w:rsid w:val="00B350BD"/>
    <w:rsid w:val="00B359D1"/>
    <w:rsid w:val="00B4175C"/>
    <w:rsid w:val="00B429AE"/>
    <w:rsid w:val="00B42AA8"/>
    <w:rsid w:val="00B4311A"/>
    <w:rsid w:val="00B438F9"/>
    <w:rsid w:val="00B44B4B"/>
    <w:rsid w:val="00B44B5F"/>
    <w:rsid w:val="00B46069"/>
    <w:rsid w:val="00B461B1"/>
    <w:rsid w:val="00B479B1"/>
    <w:rsid w:val="00B50A6F"/>
    <w:rsid w:val="00B50D4E"/>
    <w:rsid w:val="00B54248"/>
    <w:rsid w:val="00B55F73"/>
    <w:rsid w:val="00B568FE"/>
    <w:rsid w:val="00B56A6D"/>
    <w:rsid w:val="00B56FB5"/>
    <w:rsid w:val="00B61AFD"/>
    <w:rsid w:val="00B61F77"/>
    <w:rsid w:val="00B626DB"/>
    <w:rsid w:val="00B626F0"/>
    <w:rsid w:val="00B62792"/>
    <w:rsid w:val="00B629FB"/>
    <w:rsid w:val="00B63FAA"/>
    <w:rsid w:val="00B64139"/>
    <w:rsid w:val="00B642E4"/>
    <w:rsid w:val="00B64416"/>
    <w:rsid w:val="00B650A7"/>
    <w:rsid w:val="00B6618C"/>
    <w:rsid w:val="00B66F8E"/>
    <w:rsid w:val="00B70C85"/>
    <w:rsid w:val="00B7126C"/>
    <w:rsid w:val="00B71DF2"/>
    <w:rsid w:val="00B721F1"/>
    <w:rsid w:val="00B72313"/>
    <w:rsid w:val="00B724D3"/>
    <w:rsid w:val="00B73365"/>
    <w:rsid w:val="00B73644"/>
    <w:rsid w:val="00B7448F"/>
    <w:rsid w:val="00B74D27"/>
    <w:rsid w:val="00B7534B"/>
    <w:rsid w:val="00B758D6"/>
    <w:rsid w:val="00B769E2"/>
    <w:rsid w:val="00B77546"/>
    <w:rsid w:val="00B77DFF"/>
    <w:rsid w:val="00B80239"/>
    <w:rsid w:val="00B80365"/>
    <w:rsid w:val="00B81A5F"/>
    <w:rsid w:val="00B81D14"/>
    <w:rsid w:val="00B82078"/>
    <w:rsid w:val="00B82787"/>
    <w:rsid w:val="00B84CC8"/>
    <w:rsid w:val="00B85726"/>
    <w:rsid w:val="00B85D30"/>
    <w:rsid w:val="00B8641B"/>
    <w:rsid w:val="00B86698"/>
    <w:rsid w:val="00B86897"/>
    <w:rsid w:val="00B8717D"/>
    <w:rsid w:val="00B90068"/>
    <w:rsid w:val="00B90FA1"/>
    <w:rsid w:val="00B91015"/>
    <w:rsid w:val="00B91100"/>
    <w:rsid w:val="00B91625"/>
    <w:rsid w:val="00B916F3"/>
    <w:rsid w:val="00B921DD"/>
    <w:rsid w:val="00B92774"/>
    <w:rsid w:val="00B92E0A"/>
    <w:rsid w:val="00B94BA9"/>
    <w:rsid w:val="00BA030B"/>
    <w:rsid w:val="00BA08EC"/>
    <w:rsid w:val="00BA279C"/>
    <w:rsid w:val="00BA3351"/>
    <w:rsid w:val="00BA3EAD"/>
    <w:rsid w:val="00BA4670"/>
    <w:rsid w:val="00BA4D22"/>
    <w:rsid w:val="00BA4F23"/>
    <w:rsid w:val="00BA5BC2"/>
    <w:rsid w:val="00BA6640"/>
    <w:rsid w:val="00BA799E"/>
    <w:rsid w:val="00BA7B8E"/>
    <w:rsid w:val="00BB067D"/>
    <w:rsid w:val="00BB1E51"/>
    <w:rsid w:val="00BB2DA7"/>
    <w:rsid w:val="00BB3BB0"/>
    <w:rsid w:val="00BB3CA7"/>
    <w:rsid w:val="00BB43BE"/>
    <w:rsid w:val="00BB4587"/>
    <w:rsid w:val="00BB5D55"/>
    <w:rsid w:val="00BC035D"/>
    <w:rsid w:val="00BC0CF0"/>
    <w:rsid w:val="00BC17C1"/>
    <w:rsid w:val="00BC1930"/>
    <w:rsid w:val="00BC1AE1"/>
    <w:rsid w:val="00BC1EA6"/>
    <w:rsid w:val="00BC2162"/>
    <w:rsid w:val="00BC266A"/>
    <w:rsid w:val="00BC2BDD"/>
    <w:rsid w:val="00BC35FE"/>
    <w:rsid w:val="00BC4045"/>
    <w:rsid w:val="00BC5050"/>
    <w:rsid w:val="00BC55E1"/>
    <w:rsid w:val="00BC5A87"/>
    <w:rsid w:val="00BC6ECE"/>
    <w:rsid w:val="00BC7319"/>
    <w:rsid w:val="00BD289C"/>
    <w:rsid w:val="00BD2EB2"/>
    <w:rsid w:val="00BD33DA"/>
    <w:rsid w:val="00BD42BA"/>
    <w:rsid w:val="00BD5D7B"/>
    <w:rsid w:val="00BD683A"/>
    <w:rsid w:val="00BD6CA2"/>
    <w:rsid w:val="00BD71E1"/>
    <w:rsid w:val="00BD7511"/>
    <w:rsid w:val="00BE0B35"/>
    <w:rsid w:val="00BE1BFA"/>
    <w:rsid w:val="00BE2120"/>
    <w:rsid w:val="00BE30B1"/>
    <w:rsid w:val="00BE320B"/>
    <w:rsid w:val="00BE343F"/>
    <w:rsid w:val="00BE3BA5"/>
    <w:rsid w:val="00BE44C4"/>
    <w:rsid w:val="00BE6474"/>
    <w:rsid w:val="00BE68CD"/>
    <w:rsid w:val="00BE7082"/>
    <w:rsid w:val="00BE7306"/>
    <w:rsid w:val="00BE77C5"/>
    <w:rsid w:val="00BF00DF"/>
    <w:rsid w:val="00BF0BF1"/>
    <w:rsid w:val="00BF0E2C"/>
    <w:rsid w:val="00BF17F5"/>
    <w:rsid w:val="00BF2375"/>
    <w:rsid w:val="00BF3191"/>
    <w:rsid w:val="00BF34D1"/>
    <w:rsid w:val="00BF5173"/>
    <w:rsid w:val="00BF56C4"/>
    <w:rsid w:val="00BF5E6D"/>
    <w:rsid w:val="00BF6549"/>
    <w:rsid w:val="00C00623"/>
    <w:rsid w:val="00C00CF7"/>
    <w:rsid w:val="00C0197D"/>
    <w:rsid w:val="00C022CA"/>
    <w:rsid w:val="00C0232F"/>
    <w:rsid w:val="00C04EC9"/>
    <w:rsid w:val="00C05164"/>
    <w:rsid w:val="00C05388"/>
    <w:rsid w:val="00C066A2"/>
    <w:rsid w:val="00C06C3F"/>
    <w:rsid w:val="00C06C95"/>
    <w:rsid w:val="00C06CF4"/>
    <w:rsid w:val="00C07D32"/>
    <w:rsid w:val="00C10473"/>
    <w:rsid w:val="00C10A1B"/>
    <w:rsid w:val="00C110AD"/>
    <w:rsid w:val="00C118E1"/>
    <w:rsid w:val="00C122D6"/>
    <w:rsid w:val="00C12D83"/>
    <w:rsid w:val="00C137A3"/>
    <w:rsid w:val="00C13AE5"/>
    <w:rsid w:val="00C140CC"/>
    <w:rsid w:val="00C14C19"/>
    <w:rsid w:val="00C1687A"/>
    <w:rsid w:val="00C17DF2"/>
    <w:rsid w:val="00C213AA"/>
    <w:rsid w:val="00C21566"/>
    <w:rsid w:val="00C215EB"/>
    <w:rsid w:val="00C218E4"/>
    <w:rsid w:val="00C21A5F"/>
    <w:rsid w:val="00C21A9F"/>
    <w:rsid w:val="00C21D52"/>
    <w:rsid w:val="00C2277C"/>
    <w:rsid w:val="00C22A19"/>
    <w:rsid w:val="00C23502"/>
    <w:rsid w:val="00C23E49"/>
    <w:rsid w:val="00C24F08"/>
    <w:rsid w:val="00C25304"/>
    <w:rsid w:val="00C254E1"/>
    <w:rsid w:val="00C255C3"/>
    <w:rsid w:val="00C25964"/>
    <w:rsid w:val="00C25A50"/>
    <w:rsid w:val="00C27251"/>
    <w:rsid w:val="00C27A3D"/>
    <w:rsid w:val="00C27F64"/>
    <w:rsid w:val="00C303A9"/>
    <w:rsid w:val="00C3141F"/>
    <w:rsid w:val="00C3164B"/>
    <w:rsid w:val="00C31756"/>
    <w:rsid w:val="00C34115"/>
    <w:rsid w:val="00C348D8"/>
    <w:rsid w:val="00C35822"/>
    <w:rsid w:val="00C3592B"/>
    <w:rsid w:val="00C35B56"/>
    <w:rsid w:val="00C3693D"/>
    <w:rsid w:val="00C37711"/>
    <w:rsid w:val="00C42059"/>
    <w:rsid w:val="00C42325"/>
    <w:rsid w:val="00C43795"/>
    <w:rsid w:val="00C44BFE"/>
    <w:rsid w:val="00C4696D"/>
    <w:rsid w:val="00C479D6"/>
    <w:rsid w:val="00C47A3B"/>
    <w:rsid w:val="00C50539"/>
    <w:rsid w:val="00C526C8"/>
    <w:rsid w:val="00C53665"/>
    <w:rsid w:val="00C5373D"/>
    <w:rsid w:val="00C54CCE"/>
    <w:rsid w:val="00C563B8"/>
    <w:rsid w:val="00C57004"/>
    <w:rsid w:val="00C57CF9"/>
    <w:rsid w:val="00C60813"/>
    <w:rsid w:val="00C61A79"/>
    <w:rsid w:val="00C62209"/>
    <w:rsid w:val="00C623F1"/>
    <w:rsid w:val="00C629C3"/>
    <w:rsid w:val="00C6364C"/>
    <w:rsid w:val="00C64893"/>
    <w:rsid w:val="00C65AA9"/>
    <w:rsid w:val="00C66958"/>
    <w:rsid w:val="00C66B65"/>
    <w:rsid w:val="00C67DC2"/>
    <w:rsid w:val="00C67E03"/>
    <w:rsid w:val="00C7028B"/>
    <w:rsid w:val="00C705D4"/>
    <w:rsid w:val="00C7067C"/>
    <w:rsid w:val="00C70E8D"/>
    <w:rsid w:val="00C76E88"/>
    <w:rsid w:val="00C76F2D"/>
    <w:rsid w:val="00C77C0E"/>
    <w:rsid w:val="00C80281"/>
    <w:rsid w:val="00C804F6"/>
    <w:rsid w:val="00C80F29"/>
    <w:rsid w:val="00C81014"/>
    <w:rsid w:val="00C81348"/>
    <w:rsid w:val="00C81BC3"/>
    <w:rsid w:val="00C83626"/>
    <w:rsid w:val="00C857B0"/>
    <w:rsid w:val="00C86F33"/>
    <w:rsid w:val="00C90100"/>
    <w:rsid w:val="00C90EA9"/>
    <w:rsid w:val="00C93E4E"/>
    <w:rsid w:val="00C95576"/>
    <w:rsid w:val="00C96935"/>
    <w:rsid w:val="00C97240"/>
    <w:rsid w:val="00CA0E54"/>
    <w:rsid w:val="00CA0EFA"/>
    <w:rsid w:val="00CA0FE9"/>
    <w:rsid w:val="00CA2D3F"/>
    <w:rsid w:val="00CA30CF"/>
    <w:rsid w:val="00CA33EA"/>
    <w:rsid w:val="00CA388E"/>
    <w:rsid w:val="00CA3C16"/>
    <w:rsid w:val="00CA54D7"/>
    <w:rsid w:val="00CA6900"/>
    <w:rsid w:val="00CA6B18"/>
    <w:rsid w:val="00CA7528"/>
    <w:rsid w:val="00CA7EA8"/>
    <w:rsid w:val="00CB0450"/>
    <w:rsid w:val="00CB05C7"/>
    <w:rsid w:val="00CB091F"/>
    <w:rsid w:val="00CB24C2"/>
    <w:rsid w:val="00CB3610"/>
    <w:rsid w:val="00CB3AC7"/>
    <w:rsid w:val="00CB61BD"/>
    <w:rsid w:val="00CC0625"/>
    <w:rsid w:val="00CC1AF9"/>
    <w:rsid w:val="00CC2B79"/>
    <w:rsid w:val="00CC2DEC"/>
    <w:rsid w:val="00CC36C1"/>
    <w:rsid w:val="00CC53E7"/>
    <w:rsid w:val="00CC58D3"/>
    <w:rsid w:val="00CC5C2B"/>
    <w:rsid w:val="00CC5F17"/>
    <w:rsid w:val="00CC64C3"/>
    <w:rsid w:val="00CC6ECD"/>
    <w:rsid w:val="00CC7170"/>
    <w:rsid w:val="00CD16DC"/>
    <w:rsid w:val="00CD1C90"/>
    <w:rsid w:val="00CD1CB0"/>
    <w:rsid w:val="00CD2D8F"/>
    <w:rsid w:val="00CD3190"/>
    <w:rsid w:val="00CD3D38"/>
    <w:rsid w:val="00CD482F"/>
    <w:rsid w:val="00CD4F57"/>
    <w:rsid w:val="00CD55AE"/>
    <w:rsid w:val="00CD56C9"/>
    <w:rsid w:val="00CD672F"/>
    <w:rsid w:val="00CD78B2"/>
    <w:rsid w:val="00CE00A2"/>
    <w:rsid w:val="00CE08F2"/>
    <w:rsid w:val="00CE0B39"/>
    <w:rsid w:val="00CE119C"/>
    <w:rsid w:val="00CE1445"/>
    <w:rsid w:val="00CE1C23"/>
    <w:rsid w:val="00CE1ED9"/>
    <w:rsid w:val="00CE2B09"/>
    <w:rsid w:val="00CE2C36"/>
    <w:rsid w:val="00CE444A"/>
    <w:rsid w:val="00CF11F8"/>
    <w:rsid w:val="00CF1281"/>
    <w:rsid w:val="00CF1F3D"/>
    <w:rsid w:val="00CF1F48"/>
    <w:rsid w:val="00CF42A3"/>
    <w:rsid w:val="00CF4790"/>
    <w:rsid w:val="00CF56B7"/>
    <w:rsid w:val="00CF665E"/>
    <w:rsid w:val="00CF75F4"/>
    <w:rsid w:val="00D00644"/>
    <w:rsid w:val="00D008CA"/>
    <w:rsid w:val="00D009CB"/>
    <w:rsid w:val="00D01797"/>
    <w:rsid w:val="00D056CF"/>
    <w:rsid w:val="00D05721"/>
    <w:rsid w:val="00D057BE"/>
    <w:rsid w:val="00D0696D"/>
    <w:rsid w:val="00D07AEC"/>
    <w:rsid w:val="00D07F3F"/>
    <w:rsid w:val="00D07F82"/>
    <w:rsid w:val="00D101D9"/>
    <w:rsid w:val="00D10B71"/>
    <w:rsid w:val="00D10C97"/>
    <w:rsid w:val="00D112A3"/>
    <w:rsid w:val="00D112A6"/>
    <w:rsid w:val="00D116A0"/>
    <w:rsid w:val="00D11703"/>
    <w:rsid w:val="00D11CD5"/>
    <w:rsid w:val="00D12AFF"/>
    <w:rsid w:val="00D13184"/>
    <w:rsid w:val="00D132AB"/>
    <w:rsid w:val="00D13A3C"/>
    <w:rsid w:val="00D13AAC"/>
    <w:rsid w:val="00D16F9E"/>
    <w:rsid w:val="00D177B7"/>
    <w:rsid w:val="00D2123D"/>
    <w:rsid w:val="00D226AC"/>
    <w:rsid w:val="00D228B3"/>
    <w:rsid w:val="00D22E59"/>
    <w:rsid w:val="00D22EFB"/>
    <w:rsid w:val="00D23888"/>
    <w:rsid w:val="00D23D97"/>
    <w:rsid w:val="00D24241"/>
    <w:rsid w:val="00D2541E"/>
    <w:rsid w:val="00D265C4"/>
    <w:rsid w:val="00D26CD3"/>
    <w:rsid w:val="00D306BF"/>
    <w:rsid w:val="00D31A84"/>
    <w:rsid w:val="00D3217C"/>
    <w:rsid w:val="00D3262C"/>
    <w:rsid w:val="00D345FC"/>
    <w:rsid w:val="00D365D9"/>
    <w:rsid w:val="00D36D15"/>
    <w:rsid w:val="00D36F93"/>
    <w:rsid w:val="00D37D8C"/>
    <w:rsid w:val="00D40054"/>
    <w:rsid w:val="00D41F1C"/>
    <w:rsid w:val="00D42545"/>
    <w:rsid w:val="00D42814"/>
    <w:rsid w:val="00D42930"/>
    <w:rsid w:val="00D42B36"/>
    <w:rsid w:val="00D42C68"/>
    <w:rsid w:val="00D43B12"/>
    <w:rsid w:val="00D45355"/>
    <w:rsid w:val="00D46395"/>
    <w:rsid w:val="00D46850"/>
    <w:rsid w:val="00D470DA"/>
    <w:rsid w:val="00D471E7"/>
    <w:rsid w:val="00D47C56"/>
    <w:rsid w:val="00D47E72"/>
    <w:rsid w:val="00D50431"/>
    <w:rsid w:val="00D52319"/>
    <w:rsid w:val="00D528D5"/>
    <w:rsid w:val="00D53646"/>
    <w:rsid w:val="00D558AF"/>
    <w:rsid w:val="00D567D9"/>
    <w:rsid w:val="00D57908"/>
    <w:rsid w:val="00D57C65"/>
    <w:rsid w:val="00D6021E"/>
    <w:rsid w:val="00D60468"/>
    <w:rsid w:val="00D60EC2"/>
    <w:rsid w:val="00D629A9"/>
    <w:rsid w:val="00D62AB9"/>
    <w:rsid w:val="00D62BF2"/>
    <w:rsid w:val="00D64291"/>
    <w:rsid w:val="00D6527C"/>
    <w:rsid w:val="00D654D5"/>
    <w:rsid w:val="00D6607B"/>
    <w:rsid w:val="00D70F8B"/>
    <w:rsid w:val="00D711E0"/>
    <w:rsid w:val="00D72284"/>
    <w:rsid w:val="00D73198"/>
    <w:rsid w:val="00D73B82"/>
    <w:rsid w:val="00D74999"/>
    <w:rsid w:val="00D74EAE"/>
    <w:rsid w:val="00D7575B"/>
    <w:rsid w:val="00D75C39"/>
    <w:rsid w:val="00D77C5C"/>
    <w:rsid w:val="00D800E3"/>
    <w:rsid w:val="00D80D45"/>
    <w:rsid w:val="00D81834"/>
    <w:rsid w:val="00D81B92"/>
    <w:rsid w:val="00D837C3"/>
    <w:rsid w:val="00D83988"/>
    <w:rsid w:val="00D84A2A"/>
    <w:rsid w:val="00D866A1"/>
    <w:rsid w:val="00D86B8B"/>
    <w:rsid w:val="00D8738F"/>
    <w:rsid w:val="00D9063C"/>
    <w:rsid w:val="00D90E5C"/>
    <w:rsid w:val="00D90E82"/>
    <w:rsid w:val="00D9172D"/>
    <w:rsid w:val="00D91E77"/>
    <w:rsid w:val="00D92FD0"/>
    <w:rsid w:val="00D9315D"/>
    <w:rsid w:val="00D937E4"/>
    <w:rsid w:val="00D9521A"/>
    <w:rsid w:val="00DA01D4"/>
    <w:rsid w:val="00DA156A"/>
    <w:rsid w:val="00DA2F6A"/>
    <w:rsid w:val="00DA4F26"/>
    <w:rsid w:val="00DA5336"/>
    <w:rsid w:val="00DA601C"/>
    <w:rsid w:val="00DB2732"/>
    <w:rsid w:val="00DB325D"/>
    <w:rsid w:val="00DB41C7"/>
    <w:rsid w:val="00DB438B"/>
    <w:rsid w:val="00DC07AC"/>
    <w:rsid w:val="00DC1115"/>
    <w:rsid w:val="00DC1746"/>
    <w:rsid w:val="00DC5B8F"/>
    <w:rsid w:val="00DC624C"/>
    <w:rsid w:val="00DC6522"/>
    <w:rsid w:val="00DD0B8D"/>
    <w:rsid w:val="00DD0F82"/>
    <w:rsid w:val="00DD16F9"/>
    <w:rsid w:val="00DD18E5"/>
    <w:rsid w:val="00DD21F3"/>
    <w:rsid w:val="00DD25B8"/>
    <w:rsid w:val="00DD4378"/>
    <w:rsid w:val="00DD54A2"/>
    <w:rsid w:val="00DD5A0A"/>
    <w:rsid w:val="00DD6E3B"/>
    <w:rsid w:val="00DD713A"/>
    <w:rsid w:val="00DD7AE5"/>
    <w:rsid w:val="00DD7B40"/>
    <w:rsid w:val="00DE1D04"/>
    <w:rsid w:val="00DE24F8"/>
    <w:rsid w:val="00DE3912"/>
    <w:rsid w:val="00DE4079"/>
    <w:rsid w:val="00DE4905"/>
    <w:rsid w:val="00DE4949"/>
    <w:rsid w:val="00DE57F3"/>
    <w:rsid w:val="00DE6CFF"/>
    <w:rsid w:val="00DE7150"/>
    <w:rsid w:val="00DE7976"/>
    <w:rsid w:val="00DE798A"/>
    <w:rsid w:val="00DF02AF"/>
    <w:rsid w:val="00DF07D7"/>
    <w:rsid w:val="00DF09C8"/>
    <w:rsid w:val="00DF15C2"/>
    <w:rsid w:val="00DF1DA5"/>
    <w:rsid w:val="00DF34A3"/>
    <w:rsid w:val="00DF3C37"/>
    <w:rsid w:val="00DF4D8B"/>
    <w:rsid w:val="00DF5D4A"/>
    <w:rsid w:val="00DF5EC9"/>
    <w:rsid w:val="00DF5FD2"/>
    <w:rsid w:val="00DF6F81"/>
    <w:rsid w:val="00DF780E"/>
    <w:rsid w:val="00DF78AE"/>
    <w:rsid w:val="00DF7BEB"/>
    <w:rsid w:val="00E01A28"/>
    <w:rsid w:val="00E02C43"/>
    <w:rsid w:val="00E0377C"/>
    <w:rsid w:val="00E052FA"/>
    <w:rsid w:val="00E06A22"/>
    <w:rsid w:val="00E073F7"/>
    <w:rsid w:val="00E07BC4"/>
    <w:rsid w:val="00E07C71"/>
    <w:rsid w:val="00E10FE4"/>
    <w:rsid w:val="00E112F1"/>
    <w:rsid w:val="00E12DF4"/>
    <w:rsid w:val="00E12EB4"/>
    <w:rsid w:val="00E1316D"/>
    <w:rsid w:val="00E14A77"/>
    <w:rsid w:val="00E14B1D"/>
    <w:rsid w:val="00E14BD6"/>
    <w:rsid w:val="00E14F40"/>
    <w:rsid w:val="00E16581"/>
    <w:rsid w:val="00E17AC9"/>
    <w:rsid w:val="00E17B18"/>
    <w:rsid w:val="00E20858"/>
    <w:rsid w:val="00E20C7C"/>
    <w:rsid w:val="00E20E80"/>
    <w:rsid w:val="00E2185C"/>
    <w:rsid w:val="00E229BC"/>
    <w:rsid w:val="00E22EEC"/>
    <w:rsid w:val="00E2659F"/>
    <w:rsid w:val="00E265F6"/>
    <w:rsid w:val="00E276AC"/>
    <w:rsid w:val="00E305FB"/>
    <w:rsid w:val="00E31038"/>
    <w:rsid w:val="00E31169"/>
    <w:rsid w:val="00E31600"/>
    <w:rsid w:val="00E31C2C"/>
    <w:rsid w:val="00E32851"/>
    <w:rsid w:val="00E3314B"/>
    <w:rsid w:val="00E33A02"/>
    <w:rsid w:val="00E33AAF"/>
    <w:rsid w:val="00E33DEF"/>
    <w:rsid w:val="00E341D2"/>
    <w:rsid w:val="00E36699"/>
    <w:rsid w:val="00E41F02"/>
    <w:rsid w:val="00E424D3"/>
    <w:rsid w:val="00E4331D"/>
    <w:rsid w:val="00E44217"/>
    <w:rsid w:val="00E44353"/>
    <w:rsid w:val="00E4456D"/>
    <w:rsid w:val="00E45656"/>
    <w:rsid w:val="00E46018"/>
    <w:rsid w:val="00E46501"/>
    <w:rsid w:val="00E50023"/>
    <w:rsid w:val="00E507B0"/>
    <w:rsid w:val="00E50883"/>
    <w:rsid w:val="00E50F06"/>
    <w:rsid w:val="00E534AC"/>
    <w:rsid w:val="00E535EE"/>
    <w:rsid w:val="00E54EA6"/>
    <w:rsid w:val="00E55080"/>
    <w:rsid w:val="00E561A5"/>
    <w:rsid w:val="00E568EC"/>
    <w:rsid w:val="00E60E61"/>
    <w:rsid w:val="00E6149F"/>
    <w:rsid w:val="00E61505"/>
    <w:rsid w:val="00E61743"/>
    <w:rsid w:val="00E61D96"/>
    <w:rsid w:val="00E638DC"/>
    <w:rsid w:val="00E63A03"/>
    <w:rsid w:val="00E644B5"/>
    <w:rsid w:val="00E6549F"/>
    <w:rsid w:val="00E65BD7"/>
    <w:rsid w:val="00E65EA6"/>
    <w:rsid w:val="00E66E5B"/>
    <w:rsid w:val="00E67307"/>
    <w:rsid w:val="00E67432"/>
    <w:rsid w:val="00E67BE1"/>
    <w:rsid w:val="00E704F2"/>
    <w:rsid w:val="00E707B0"/>
    <w:rsid w:val="00E725B3"/>
    <w:rsid w:val="00E739FA"/>
    <w:rsid w:val="00E748F5"/>
    <w:rsid w:val="00E8176A"/>
    <w:rsid w:val="00E83373"/>
    <w:rsid w:val="00E83D9C"/>
    <w:rsid w:val="00E83E21"/>
    <w:rsid w:val="00E84280"/>
    <w:rsid w:val="00E8574C"/>
    <w:rsid w:val="00E85A89"/>
    <w:rsid w:val="00E85E1A"/>
    <w:rsid w:val="00E863D5"/>
    <w:rsid w:val="00E86C5F"/>
    <w:rsid w:val="00E87247"/>
    <w:rsid w:val="00E90CEC"/>
    <w:rsid w:val="00E916CE"/>
    <w:rsid w:val="00E9182F"/>
    <w:rsid w:val="00E918D8"/>
    <w:rsid w:val="00E9250D"/>
    <w:rsid w:val="00E926DA"/>
    <w:rsid w:val="00E93B3D"/>
    <w:rsid w:val="00E953F9"/>
    <w:rsid w:val="00E9542F"/>
    <w:rsid w:val="00E95805"/>
    <w:rsid w:val="00E96955"/>
    <w:rsid w:val="00E9700A"/>
    <w:rsid w:val="00EA0432"/>
    <w:rsid w:val="00EA06E6"/>
    <w:rsid w:val="00EA2012"/>
    <w:rsid w:val="00EA2047"/>
    <w:rsid w:val="00EA27B0"/>
    <w:rsid w:val="00EA3023"/>
    <w:rsid w:val="00EA4BB1"/>
    <w:rsid w:val="00EA51F1"/>
    <w:rsid w:val="00EA6227"/>
    <w:rsid w:val="00EA62DD"/>
    <w:rsid w:val="00EA7B96"/>
    <w:rsid w:val="00EB00A6"/>
    <w:rsid w:val="00EB09BB"/>
    <w:rsid w:val="00EB1F14"/>
    <w:rsid w:val="00EB3757"/>
    <w:rsid w:val="00EB3908"/>
    <w:rsid w:val="00EB454E"/>
    <w:rsid w:val="00EB7541"/>
    <w:rsid w:val="00EB767D"/>
    <w:rsid w:val="00EB77A4"/>
    <w:rsid w:val="00EB795E"/>
    <w:rsid w:val="00EC21E0"/>
    <w:rsid w:val="00EC25F8"/>
    <w:rsid w:val="00EC2683"/>
    <w:rsid w:val="00EC40B5"/>
    <w:rsid w:val="00EC410C"/>
    <w:rsid w:val="00EC4738"/>
    <w:rsid w:val="00EC50C0"/>
    <w:rsid w:val="00EC5289"/>
    <w:rsid w:val="00EC7C8B"/>
    <w:rsid w:val="00ED1B3F"/>
    <w:rsid w:val="00ED2EF3"/>
    <w:rsid w:val="00ED3794"/>
    <w:rsid w:val="00ED4120"/>
    <w:rsid w:val="00ED6892"/>
    <w:rsid w:val="00ED6C70"/>
    <w:rsid w:val="00EE024F"/>
    <w:rsid w:val="00EE0D41"/>
    <w:rsid w:val="00EE1C59"/>
    <w:rsid w:val="00EE33DA"/>
    <w:rsid w:val="00EE424C"/>
    <w:rsid w:val="00EE4785"/>
    <w:rsid w:val="00EE5119"/>
    <w:rsid w:val="00EE533E"/>
    <w:rsid w:val="00EE5442"/>
    <w:rsid w:val="00EE5D96"/>
    <w:rsid w:val="00EF2540"/>
    <w:rsid w:val="00EF32C4"/>
    <w:rsid w:val="00EF3D99"/>
    <w:rsid w:val="00EF3EA6"/>
    <w:rsid w:val="00EF4B44"/>
    <w:rsid w:val="00EF4E27"/>
    <w:rsid w:val="00EF7F1A"/>
    <w:rsid w:val="00F01162"/>
    <w:rsid w:val="00F012A6"/>
    <w:rsid w:val="00F017A2"/>
    <w:rsid w:val="00F02521"/>
    <w:rsid w:val="00F025A0"/>
    <w:rsid w:val="00F026ED"/>
    <w:rsid w:val="00F027B3"/>
    <w:rsid w:val="00F039A3"/>
    <w:rsid w:val="00F03BBE"/>
    <w:rsid w:val="00F03EAC"/>
    <w:rsid w:val="00F0533B"/>
    <w:rsid w:val="00F05480"/>
    <w:rsid w:val="00F067DA"/>
    <w:rsid w:val="00F06C69"/>
    <w:rsid w:val="00F070D1"/>
    <w:rsid w:val="00F07426"/>
    <w:rsid w:val="00F07492"/>
    <w:rsid w:val="00F10867"/>
    <w:rsid w:val="00F11965"/>
    <w:rsid w:val="00F12864"/>
    <w:rsid w:val="00F12B37"/>
    <w:rsid w:val="00F12D37"/>
    <w:rsid w:val="00F13365"/>
    <w:rsid w:val="00F13598"/>
    <w:rsid w:val="00F13BCD"/>
    <w:rsid w:val="00F13CBD"/>
    <w:rsid w:val="00F14206"/>
    <w:rsid w:val="00F14641"/>
    <w:rsid w:val="00F14795"/>
    <w:rsid w:val="00F15570"/>
    <w:rsid w:val="00F160B2"/>
    <w:rsid w:val="00F165C8"/>
    <w:rsid w:val="00F16647"/>
    <w:rsid w:val="00F1678A"/>
    <w:rsid w:val="00F16AD6"/>
    <w:rsid w:val="00F17E04"/>
    <w:rsid w:val="00F17EAE"/>
    <w:rsid w:val="00F20EB9"/>
    <w:rsid w:val="00F21006"/>
    <w:rsid w:val="00F227D2"/>
    <w:rsid w:val="00F23C7C"/>
    <w:rsid w:val="00F23EFB"/>
    <w:rsid w:val="00F242D9"/>
    <w:rsid w:val="00F24A6A"/>
    <w:rsid w:val="00F250DF"/>
    <w:rsid w:val="00F256C7"/>
    <w:rsid w:val="00F258C9"/>
    <w:rsid w:val="00F26906"/>
    <w:rsid w:val="00F2748E"/>
    <w:rsid w:val="00F27817"/>
    <w:rsid w:val="00F278B0"/>
    <w:rsid w:val="00F27BC8"/>
    <w:rsid w:val="00F31F67"/>
    <w:rsid w:val="00F32F95"/>
    <w:rsid w:val="00F33EC1"/>
    <w:rsid w:val="00F34340"/>
    <w:rsid w:val="00F34E20"/>
    <w:rsid w:val="00F36584"/>
    <w:rsid w:val="00F36F32"/>
    <w:rsid w:val="00F41C63"/>
    <w:rsid w:val="00F43278"/>
    <w:rsid w:val="00F432C4"/>
    <w:rsid w:val="00F4357D"/>
    <w:rsid w:val="00F437CA"/>
    <w:rsid w:val="00F4433D"/>
    <w:rsid w:val="00F45800"/>
    <w:rsid w:val="00F46AC3"/>
    <w:rsid w:val="00F470D0"/>
    <w:rsid w:val="00F47B83"/>
    <w:rsid w:val="00F5125D"/>
    <w:rsid w:val="00F5134F"/>
    <w:rsid w:val="00F5289C"/>
    <w:rsid w:val="00F540BF"/>
    <w:rsid w:val="00F55F15"/>
    <w:rsid w:val="00F56833"/>
    <w:rsid w:val="00F56AF3"/>
    <w:rsid w:val="00F57AB3"/>
    <w:rsid w:val="00F641D3"/>
    <w:rsid w:val="00F65747"/>
    <w:rsid w:val="00F66DA7"/>
    <w:rsid w:val="00F66DB5"/>
    <w:rsid w:val="00F73DB9"/>
    <w:rsid w:val="00F742DB"/>
    <w:rsid w:val="00F743C6"/>
    <w:rsid w:val="00F7593B"/>
    <w:rsid w:val="00F75A91"/>
    <w:rsid w:val="00F77717"/>
    <w:rsid w:val="00F77D89"/>
    <w:rsid w:val="00F80A1F"/>
    <w:rsid w:val="00F80AE8"/>
    <w:rsid w:val="00F8102E"/>
    <w:rsid w:val="00F81D54"/>
    <w:rsid w:val="00F82479"/>
    <w:rsid w:val="00F82B62"/>
    <w:rsid w:val="00F82D17"/>
    <w:rsid w:val="00F82FD9"/>
    <w:rsid w:val="00F84086"/>
    <w:rsid w:val="00F85069"/>
    <w:rsid w:val="00F85F41"/>
    <w:rsid w:val="00F86C7F"/>
    <w:rsid w:val="00F879E9"/>
    <w:rsid w:val="00F90526"/>
    <w:rsid w:val="00F92D89"/>
    <w:rsid w:val="00F943C0"/>
    <w:rsid w:val="00F94D7D"/>
    <w:rsid w:val="00F95C59"/>
    <w:rsid w:val="00FA00C3"/>
    <w:rsid w:val="00FA0FA0"/>
    <w:rsid w:val="00FA122B"/>
    <w:rsid w:val="00FA18E2"/>
    <w:rsid w:val="00FA2625"/>
    <w:rsid w:val="00FA3CB2"/>
    <w:rsid w:val="00FA3F8C"/>
    <w:rsid w:val="00FA430F"/>
    <w:rsid w:val="00FA4427"/>
    <w:rsid w:val="00FA5193"/>
    <w:rsid w:val="00FA59E0"/>
    <w:rsid w:val="00FA5F46"/>
    <w:rsid w:val="00FA66EC"/>
    <w:rsid w:val="00FA700C"/>
    <w:rsid w:val="00FB28F3"/>
    <w:rsid w:val="00FB3637"/>
    <w:rsid w:val="00FB3B47"/>
    <w:rsid w:val="00FB3DD1"/>
    <w:rsid w:val="00FB5D06"/>
    <w:rsid w:val="00FB5EF2"/>
    <w:rsid w:val="00FC07A1"/>
    <w:rsid w:val="00FC09BD"/>
    <w:rsid w:val="00FC0C13"/>
    <w:rsid w:val="00FC0ED1"/>
    <w:rsid w:val="00FC0EFD"/>
    <w:rsid w:val="00FC2649"/>
    <w:rsid w:val="00FC310A"/>
    <w:rsid w:val="00FC32EF"/>
    <w:rsid w:val="00FC68BA"/>
    <w:rsid w:val="00FD0832"/>
    <w:rsid w:val="00FD08DD"/>
    <w:rsid w:val="00FD0D5D"/>
    <w:rsid w:val="00FD144C"/>
    <w:rsid w:val="00FD56F1"/>
    <w:rsid w:val="00FD78F6"/>
    <w:rsid w:val="00FE042B"/>
    <w:rsid w:val="00FE06D8"/>
    <w:rsid w:val="00FE1FF3"/>
    <w:rsid w:val="00FE2EC4"/>
    <w:rsid w:val="00FE4C42"/>
    <w:rsid w:val="00FE5468"/>
    <w:rsid w:val="00FE593D"/>
    <w:rsid w:val="00FE5B3A"/>
    <w:rsid w:val="00FE6EE1"/>
    <w:rsid w:val="00FF08F3"/>
    <w:rsid w:val="00FF2141"/>
    <w:rsid w:val="00FF23F7"/>
    <w:rsid w:val="00FF2AF8"/>
    <w:rsid w:val="00FF4160"/>
    <w:rsid w:val="00FF435B"/>
    <w:rsid w:val="00FF48EA"/>
    <w:rsid w:val="00FF5761"/>
    <w:rsid w:val="00FF66BE"/>
    <w:rsid w:val="00FF6E45"/>
    <w:rsid w:val="00FF711C"/>
    <w:rsid w:val="00FF79E1"/>
    <w:rsid w:val="019095B9"/>
    <w:rsid w:val="026590E8"/>
    <w:rsid w:val="034D6270"/>
    <w:rsid w:val="036A01D2"/>
    <w:rsid w:val="037A7FFE"/>
    <w:rsid w:val="0386D992"/>
    <w:rsid w:val="03CA8EBF"/>
    <w:rsid w:val="059C465B"/>
    <w:rsid w:val="05D3B05A"/>
    <w:rsid w:val="0C0B4507"/>
    <w:rsid w:val="0F3D7729"/>
    <w:rsid w:val="0F85FF28"/>
    <w:rsid w:val="10714E3F"/>
    <w:rsid w:val="11B0B314"/>
    <w:rsid w:val="167CBF5A"/>
    <w:rsid w:val="17F025AD"/>
    <w:rsid w:val="183A5E5B"/>
    <w:rsid w:val="1A9024A2"/>
    <w:rsid w:val="1C6A08AD"/>
    <w:rsid w:val="1C728F3B"/>
    <w:rsid w:val="1F4C03BB"/>
    <w:rsid w:val="20D35F9C"/>
    <w:rsid w:val="272434A3"/>
    <w:rsid w:val="2778D98F"/>
    <w:rsid w:val="28088AF4"/>
    <w:rsid w:val="29A13574"/>
    <w:rsid w:val="2BFBA759"/>
    <w:rsid w:val="2CFD0715"/>
    <w:rsid w:val="2E68BD7B"/>
    <w:rsid w:val="300686B1"/>
    <w:rsid w:val="3024E2CC"/>
    <w:rsid w:val="30C83F30"/>
    <w:rsid w:val="32906B46"/>
    <w:rsid w:val="331158E1"/>
    <w:rsid w:val="33364BA3"/>
    <w:rsid w:val="374776B3"/>
    <w:rsid w:val="3830BF80"/>
    <w:rsid w:val="3B417A5E"/>
    <w:rsid w:val="3B8B6F6A"/>
    <w:rsid w:val="3C08EB65"/>
    <w:rsid w:val="3C5285B5"/>
    <w:rsid w:val="4153ECB8"/>
    <w:rsid w:val="43C6D8D0"/>
    <w:rsid w:val="445927CB"/>
    <w:rsid w:val="446E5F69"/>
    <w:rsid w:val="466ECE44"/>
    <w:rsid w:val="48384B3E"/>
    <w:rsid w:val="483DDAA1"/>
    <w:rsid w:val="498CB1FC"/>
    <w:rsid w:val="4D1C7D61"/>
    <w:rsid w:val="4D70B5EE"/>
    <w:rsid w:val="5393F9AA"/>
    <w:rsid w:val="55E8EE0E"/>
    <w:rsid w:val="56BB557B"/>
    <w:rsid w:val="5A33BFB1"/>
    <w:rsid w:val="5BCD42CA"/>
    <w:rsid w:val="5CBC09E0"/>
    <w:rsid w:val="5D164080"/>
    <w:rsid w:val="5D2FC1FE"/>
    <w:rsid w:val="609AC26B"/>
    <w:rsid w:val="63A7BE76"/>
    <w:rsid w:val="63E00D1A"/>
    <w:rsid w:val="653F36F7"/>
    <w:rsid w:val="66479958"/>
    <w:rsid w:val="66EDF42B"/>
    <w:rsid w:val="6B627259"/>
    <w:rsid w:val="6BBA8B0D"/>
    <w:rsid w:val="6D56125D"/>
    <w:rsid w:val="7074C51E"/>
    <w:rsid w:val="7593C0C2"/>
    <w:rsid w:val="78965B49"/>
    <w:rsid w:val="7B76423C"/>
    <w:rsid w:val="7C3A4E53"/>
    <w:rsid w:val="7DF1E57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0c9" stroke="f">
      <v:fill color="#0c9" on="f"/>
      <v:stroke on="f"/>
      <v:textbox style="mso-fit-shape-to-text:t"/>
      <o:colormru v:ext="edit" colors="#c00"/>
    </o:shapedefaults>
    <o:shapelayout v:ext="edit">
      <o:idmap v:ext="edit" data="2"/>
    </o:shapelayout>
  </w:shapeDefaults>
  <w:decimalSymbol w:val="."/>
  <w:listSeparator w:val=","/>
  <w14:docId w14:val="0D188419"/>
  <w15:docId w15:val="{B9AA6564-0032-4912-9358-63131E4CD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10"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C4C"/>
    <w:pPr>
      <w:spacing w:after="120" w:line="360" w:lineRule="auto"/>
      <w:jc w:val="both"/>
    </w:pPr>
    <w:rPr>
      <w:rFonts w:asciiTheme="minorHAnsi" w:hAnsiTheme="minorHAnsi"/>
      <w:color w:val="003249" w:themeColor="accent3"/>
      <w:lang w:eastAsia="en-US"/>
    </w:rPr>
  </w:style>
  <w:style w:type="paragraph" w:styleId="Heading1">
    <w:name w:val="heading 1"/>
    <w:basedOn w:val="Normal"/>
    <w:next w:val="Normal"/>
    <w:link w:val="Heading1Char"/>
    <w:uiPriority w:val="9"/>
    <w:qFormat/>
    <w:rsid w:val="005F5FD3"/>
    <w:pPr>
      <w:numPr>
        <w:numId w:val="3"/>
      </w:numPr>
      <w:spacing w:before="240" w:after="240"/>
      <w:ind w:left="0" w:firstLine="0"/>
      <w:jc w:val="left"/>
      <w:outlineLvl w:val="0"/>
    </w:pPr>
    <w:rPr>
      <w:b/>
      <w:bCs/>
      <w:caps/>
      <w:sz w:val="32"/>
      <w:szCs w:val="32"/>
      <w:lang w:eastAsia="en-CA"/>
    </w:rPr>
  </w:style>
  <w:style w:type="paragraph" w:styleId="Heading2">
    <w:name w:val="heading 2"/>
    <w:basedOn w:val="Heading1"/>
    <w:next w:val="Normal"/>
    <w:link w:val="Heading2Char"/>
    <w:uiPriority w:val="9"/>
    <w:qFormat/>
    <w:rsid w:val="005F5FD3"/>
    <w:pPr>
      <w:numPr>
        <w:ilvl w:val="1"/>
      </w:numPr>
      <w:ind w:left="0" w:firstLine="0"/>
      <w:outlineLvl w:val="1"/>
    </w:pPr>
    <w:rPr>
      <w:bCs w:val="0"/>
      <w:iCs/>
      <w:caps w:val="0"/>
      <w:color w:val="344A5F" w:themeColor="accent5"/>
      <w:sz w:val="28"/>
      <w:szCs w:val="28"/>
      <w:lang w:val="fr-CA"/>
    </w:rPr>
  </w:style>
  <w:style w:type="paragraph" w:styleId="Heading3">
    <w:name w:val="heading 3"/>
    <w:basedOn w:val="Heading2"/>
    <w:next w:val="Normal"/>
    <w:link w:val="Heading3Char"/>
    <w:uiPriority w:val="9"/>
    <w:qFormat/>
    <w:rsid w:val="005F5FD3"/>
    <w:pPr>
      <w:numPr>
        <w:ilvl w:val="2"/>
      </w:numPr>
      <w:ind w:left="0" w:firstLine="0"/>
      <w:outlineLvl w:val="2"/>
    </w:pPr>
    <w:rPr>
      <w:iCs w:val="0"/>
      <w:sz w:val="24"/>
      <w:szCs w:val="24"/>
    </w:rPr>
  </w:style>
  <w:style w:type="paragraph" w:styleId="Heading4">
    <w:name w:val="heading 4"/>
    <w:basedOn w:val="Heading3"/>
    <w:next w:val="Normal"/>
    <w:link w:val="Heading4Char"/>
    <w:uiPriority w:val="9"/>
    <w:qFormat/>
    <w:rsid w:val="005F5FD3"/>
    <w:pPr>
      <w:numPr>
        <w:ilvl w:val="3"/>
      </w:numPr>
      <w:ind w:left="0" w:firstLine="0"/>
      <w:outlineLvl w:val="3"/>
    </w:pPr>
    <w:rPr>
      <w:bCs/>
      <w:sz w:val="20"/>
      <w:szCs w:val="20"/>
      <w:u w:val="single"/>
    </w:rPr>
  </w:style>
  <w:style w:type="paragraph" w:styleId="Heading5">
    <w:name w:val="heading 5"/>
    <w:basedOn w:val="Normal"/>
    <w:next w:val="Normal"/>
    <w:link w:val="Heading5Char"/>
    <w:uiPriority w:val="9"/>
    <w:unhideWhenUsed/>
    <w:rsid w:val="00EA3023"/>
    <w:pPr>
      <w:keepNext/>
      <w:keepLines/>
      <w:spacing w:before="40"/>
      <w:outlineLvl w:val="4"/>
    </w:pPr>
    <w:rPr>
      <w:rFonts w:asciiTheme="majorHAnsi" w:eastAsiaTheme="majorEastAsia" w:hAnsiTheme="majorHAnsi" w:cstheme="majorBidi"/>
      <w:color w:val="6F7388" w:themeColor="accent1" w:themeShade="BF"/>
    </w:rPr>
  </w:style>
  <w:style w:type="paragraph" w:styleId="Heading6">
    <w:name w:val="heading 6"/>
    <w:basedOn w:val="Normal"/>
    <w:next w:val="Normal"/>
    <w:link w:val="Heading6Char"/>
    <w:uiPriority w:val="9"/>
    <w:unhideWhenUsed/>
    <w:rsid w:val="00EA3023"/>
    <w:pPr>
      <w:keepNext/>
      <w:keepLines/>
      <w:spacing w:before="40"/>
      <w:outlineLvl w:val="5"/>
    </w:pPr>
    <w:rPr>
      <w:rFonts w:asciiTheme="majorHAnsi" w:eastAsiaTheme="majorEastAsia" w:hAnsiTheme="majorHAnsi" w:cstheme="majorBidi"/>
      <w:color w:val="4A4D5A" w:themeColor="accent1" w:themeShade="7F"/>
    </w:rPr>
  </w:style>
  <w:style w:type="paragraph" w:styleId="Heading7">
    <w:name w:val="heading 7"/>
    <w:basedOn w:val="Normal"/>
    <w:next w:val="Normal"/>
    <w:link w:val="Heading7Char"/>
    <w:uiPriority w:val="9"/>
    <w:unhideWhenUsed/>
    <w:rsid w:val="00EA3023"/>
    <w:pPr>
      <w:keepNext/>
      <w:keepLines/>
      <w:spacing w:before="40"/>
      <w:outlineLvl w:val="6"/>
    </w:pPr>
    <w:rPr>
      <w:rFonts w:asciiTheme="majorHAnsi" w:eastAsiaTheme="majorEastAsia" w:hAnsiTheme="majorHAnsi" w:cstheme="majorBidi"/>
      <w:i/>
      <w:iCs/>
      <w:color w:val="4A4D5A" w:themeColor="accent1" w:themeShade="7F"/>
    </w:rPr>
  </w:style>
  <w:style w:type="paragraph" w:styleId="Heading8">
    <w:name w:val="heading 8"/>
    <w:basedOn w:val="Normal"/>
    <w:next w:val="Normal"/>
    <w:link w:val="Heading8Char"/>
    <w:uiPriority w:val="9"/>
    <w:unhideWhenUsed/>
    <w:rsid w:val="00EA3023"/>
    <w:pPr>
      <w:keepNext/>
      <w:keepLines/>
      <w:spacing w:before="40"/>
      <w:outlineLvl w:val="7"/>
    </w:pPr>
    <w:rPr>
      <w:rFonts w:asciiTheme="majorHAnsi" w:eastAsiaTheme="majorEastAsia" w:hAnsiTheme="majorHAnsi" w:cstheme="majorBidi"/>
      <w:color w:val="005F8B" w:themeColor="text1" w:themeTint="D8"/>
      <w:sz w:val="21"/>
      <w:szCs w:val="21"/>
    </w:rPr>
  </w:style>
  <w:style w:type="paragraph" w:styleId="Heading9">
    <w:name w:val="heading 9"/>
    <w:basedOn w:val="Normal"/>
    <w:next w:val="Normal"/>
    <w:link w:val="Heading9Char"/>
    <w:uiPriority w:val="9"/>
    <w:unhideWhenUsed/>
    <w:rsid w:val="00EA3023"/>
    <w:pPr>
      <w:keepNext/>
      <w:keepLines/>
      <w:spacing w:before="40"/>
      <w:outlineLvl w:val="8"/>
    </w:pPr>
    <w:rPr>
      <w:rFonts w:asciiTheme="majorHAnsi" w:eastAsiaTheme="majorEastAsia" w:hAnsiTheme="majorHAnsi" w:cstheme="majorBidi"/>
      <w:i/>
      <w:iCs/>
      <w:color w:val="005F8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F7FFE"/>
    <w:pPr>
      <w:tabs>
        <w:tab w:val="center" w:pos="4320"/>
        <w:tab w:val="right" w:pos="8640"/>
      </w:tabs>
      <w:jc w:val="right"/>
    </w:pPr>
    <w:rPr>
      <w:rFonts w:ascii="Tahoma" w:hAnsi="Tahoma" w:cs="Tahoma"/>
      <w:sz w:val="16"/>
    </w:rPr>
  </w:style>
  <w:style w:type="paragraph" w:styleId="Footer">
    <w:name w:val="footer"/>
    <w:basedOn w:val="Normal"/>
    <w:link w:val="FooterChar"/>
    <w:uiPriority w:val="10"/>
    <w:rsid w:val="003F7FFE"/>
    <w:pPr>
      <w:tabs>
        <w:tab w:val="center" w:pos="4320"/>
        <w:tab w:val="right" w:pos="8640"/>
      </w:tabs>
    </w:pPr>
  </w:style>
  <w:style w:type="character" w:styleId="PageNumber">
    <w:name w:val="page number"/>
    <w:basedOn w:val="DefaultParagraphFont"/>
    <w:semiHidden/>
    <w:rsid w:val="003F7FFE"/>
  </w:style>
  <w:style w:type="paragraph" w:customStyle="1" w:styleId="ListAlpha">
    <w:name w:val="List Alpha"/>
    <w:basedOn w:val="ListNumber"/>
    <w:link w:val="ListAlphaChar"/>
    <w:qFormat/>
    <w:rsid w:val="000F0463"/>
    <w:pPr>
      <w:numPr>
        <w:numId w:val="7"/>
      </w:numPr>
    </w:pPr>
  </w:style>
  <w:style w:type="character" w:styleId="Hyperlink">
    <w:name w:val="Hyperlink"/>
    <w:basedOn w:val="DefaultParagraphFont"/>
    <w:uiPriority w:val="99"/>
    <w:rsid w:val="003F7FFE"/>
    <w:rPr>
      <w:color w:val="0000FF"/>
      <w:u w:val="single"/>
    </w:rPr>
  </w:style>
  <w:style w:type="paragraph" w:customStyle="1" w:styleId="headeraddress">
    <w:name w:val="header address"/>
    <w:basedOn w:val="Normal"/>
    <w:rsid w:val="00F258C9"/>
    <w:rPr>
      <w:sz w:val="16"/>
      <w:szCs w:val="16"/>
    </w:rPr>
  </w:style>
  <w:style w:type="paragraph" w:customStyle="1" w:styleId="footerwebsite">
    <w:name w:val="footer website"/>
    <w:basedOn w:val="Normal"/>
    <w:rsid w:val="00F258C9"/>
    <w:pPr>
      <w:autoSpaceDE w:val="0"/>
      <w:autoSpaceDN w:val="0"/>
      <w:adjustRightInd w:val="0"/>
      <w:jc w:val="center"/>
    </w:pPr>
    <w:rPr>
      <w:rFonts w:cs="Tahoma"/>
      <w:color w:val="CF142B"/>
      <w:sz w:val="22"/>
      <w:szCs w:val="22"/>
    </w:rPr>
  </w:style>
  <w:style w:type="paragraph" w:customStyle="1" w:styleId="footeraddress">
    <w:name w:val="footer address"/>
    <w:basedOn w:val="Normal"/>
    <w:rsid w:val="00F258C9"/>
    <w:pPr>
      <w:autoSpaceDE w:val="0"/>
      <w:autoSpaceDN w:val="0"/>
      <w:adjustRightInd w:val="0"/>
      <w:jc w:val="center"/>
    </w:pPr>
    <w:rPr>
      <w:rFonts w:cs="Tahoma"/>
      <w:color w:val="808080"/>
      <w:sz w:val="14"/>
      <w:szCs w:val="14"/>
    </w:rPr>
  </w:style>
  <w:style w:type="table" w:styleId="TableGrid">
    <w:name w:val="Table Grid"/>
    <w:basedOn w:val="TableNormal"/>
    <w:uiPriority w:val="39"/>
    <w:rsid w:val="00B54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ation">
    <w:name w:val="Notation"/>
    <w:basedOn w:val="Caption"/>
    <w:link w:val="NotationChar"/>
    <w:qFormat/>
    <w:rsid w:val="007200EB"/>
  </w:style>
  <w:style w:type="character" w:customStyle="1" w:styleId="ListNumberChar">
    <w:name w:val="List Number Char"/>
    <w:basedOn w:val="DefaultParagraphFont"/>
    <w:link w:val="ListNumber"/>
    <w:rsid w:val="005F5FD3"/>
    <w:rPr>
      <w:rFonts w:asciiTheme="minorHAnsi" w:eastAsiaTheme="minorHAnsi" w:hAnsiTheme="minorHAnsi" w:cstheme="minorBidi"/>
      <w:color w:val="003249" w:themeColor="accent3"/>
      <w:szCs w:val="18"/>
    </w:rPr>
  </w:style>
  <w:style w:type="character" w:styleId="PlaceholderText">
    <w:name w:val="Placeholder Text"/>
    <w:basedOn w:val="DefaultParagraphFont"/>
    <w:uiPriority w:val="99"/>
    <w:semiHidden/>
    <w:rsid w:val="003365D9"/>
    <w:rPr>
      <w:color w:val="808080"/>
    </w:rPr>
  </w:style>
  <w:style w:type="character" w:customStyle="1" w:styleId="branchaddress">
    <w:name w:val="branch address"/>
    <w:basedOn w:val="DefaultParagraphFont"/>
    <w:uiPriority w:val="1"/>
    <w:rsid w:val="00F11965"/>
    <w:rPr>
      <w:rFonts w:asciiTheme="minorHAnsi" w:hAnsiTheme="minorHAnsi"/>
      <w:color w:val="565A5C"/>
      <w:sz w:val="16"/>
    </w:rPr>
  </w:style>
  <w:style w:type="character" w:styleId="Emphasis">
    <w:name w:val="Emphasis"/>
    <w:basedOn w:val="SubtleEmphasis"/>
    <w:uiPriority w:val="20"/>
    <w:qFormat/>
    <w:rsid w:val="005F5FD3"/>
    <w:rPr>
      <w:i/>
      <w:iCs/>
      <w:color w:val="003249" w:themeColor="accent3"/>
    </w:rPr>
  </w:style>
  <w:style w:type="paragraph" w:customStyle="1" w:styleId="UrbanSystemsLtd-bold">
    <w:name w:val="Urban Systems Ltd. - bold"/>
    <w:basedOn w:val="Normal"/>
    <w:rsid w:val="00ED2EF3"/>
    <w:pPr>
      <w:spacing w:before="120" w:line="288" w:lineRule="auto"/>
    </w:pPr>
    <w:rPr>
      <w:b/>
    </w:rPr>
  </w:style>
  <w:style w:type="character" w:customStyle="1" w:styleId="ListAlphaChar">
    <w:name w:val="List Alpha Char"/>
    <w:basedOn w:val="ListNumberChar"/>
    <w:link w:val="ListAlpha"/>
    <w:rsid w:val="000F0463"/>
    <w:rPr>
      <w:rFonts w:asciiTheme="minorHAnsi" w:eastAsiaTheme="minorHAnsi" w:hAnsiTheme="minorHAnsi" w:cstheme="minorBidi"/>
      <w:color w:val="003249" w:themeColor="accent3"/>
      <w:szCs w:val="18"/>
    </w:rPr>
  </w:style>
  <w:style w:type="paragraph" w:customStyle="1" w:styleId="Title-RedUnderline">
    <w:name w:val="Title - Red Underline"/>
    <w:basedOn w:val="Normal"/>
    <w:qFormat/>
    <w:rsid w:val="006A0E2E"/>
    <w:rPr>
      <w:rFonts w:ascii="DIN Condensed" w:hAnsi="DIN Condensed"/>
      <w:bCs/>
      <w:caps/>
      <w:noProof/>
      <w:color w:val="C5523E" w:themeColor="accent4"/>
      <w:sz w:val="32"/>
      <w:szCs w:val="22"/>
    </w:rPr>
  </w:style>
  <w:style w:type="paragraph" w:customStyle="1" w:styleId="Callout">
    <w:name w:val="Callout"/>
    <w:basedOn w:val="Title"/>
    <w:link w:val="CalloutChar"/>
    <w:qFormat/>
    <w:rsid w:val="00633C93"/>
    <w:pPr>
      <w:pBdr>
        <w:top w:val="single" w:sz="24" w:space="1" w:color="C4C5CF" w:themeColor="accent1" w:themeTint="99"/>
        <w:left w:val="single" w:sz="24" w:space="4" w:color="C4C5CF" w:themeColor="accent1" w:themeTint="99"/>
        <w:right w:val="single" w:sz="24" w:space="4" w:color="C4C5CF" w:themeColor="accent1" w:themeTint="99"/>
      </w:pBdr>
      <w:shd w:val="clear" w:color="auto" w:fill="C4C5CF" w:themeFill="accent1" w:themeFillTint="99"/>
    </w:pPr>
    <w:rPr>
      <w:sz w:val="32"/>
      <w:szCs w:val="28"/>
    </w:rPr>
  </w:style>
  <w:style w:type="paragraph" w:customStyle="1" w:styleId="HeaderNumber">
    <w:name w:val="Header Number"/>
    <w:basedOn w:val="Normal"/>
    <w:rsid w:val="00F11965"/>
    <w:pPr>
      <w:framePr w:hSpace="180" w:wrap="around" w:vAnchor="text" w:hAnchor="page" w:x="5094" w:y="-2038"/>
      <w:suppressOverlap/>
    </w:pPr>
    <w:rPr>
      <w:b/>
      <w:color w:val="A6A6A6" w:themeColor="background1" w:themeShade="A6"/>
      <w:sz w:val="24"/>
      <w:szCs w:val="24"/>
    </w:rPr>
  </w:style>
  <w:style w:type="paragraph" w:customStyle="1" w:styleId="USHeader-small">
    <w:name w:val="US Header - small"/>
    <w:basedOn w:val="UrbanSystemsLtd-bold"/>
    <w:rsid w:val="00ED2EF3"/>
    <w:pPr>
      <w:spacing w:before="160"/>
    </w:pPr>
  </w:style>
  <w:style w:type="paragraph" w:customStyle="1" w:styleId="USHeader-Body">
    <w:name w:val="US Header - Body"/>
    <w:basedOn w:val="Normal"/>
    <w:rsid w:val="00F11965"/>
    <w:rPr>
      <w:sz w:val="16"/>
      <w:szCs w:val="16"/>
    </w:rPr>
  </w:style>
  <w:style w:type="paragraph" w:styleId="ListParagraph">
    <w:name w:val="List Paragraph"/>
    <w:basedOn w:val="Normal"/>
    <w:uiPriority w:val="34"/>
    <w:qFormat/>
    <w:rsid w:val="00FE5468"/>
    <w:pPr>
      <w:numPr>
        <w:numId w:val="1"/>
      </w:numPr>
      <w:spacing w:before="120" w:line="276" w:lineRule="auto"/>
      <w:contextualSpacing/>
    </w:pPr>
  </w:style>
  <w:style w:type="character" w:styleId="CommentReference">
    <w:name w:val="annotation reference"/>
    <w:basedOn w:val="DefaultParagraphFont"/>
    <w:semiHidden/>
    <w:unhideWhenUsed/>
    <w:rsid w:val="00B310B2"/>
    <w:rPr>
      <w:sz w:val="16"/>
      <w:szCs w:val="16"/>
    </w:rPr>
  </w:style>
  <w:style w:type="paragraph" w:styleId="CommentText">
    <w:name w:val="annotation text"/>
    <w:basedOn w:val="Normal"/>
    <w:link w:val="CommentTextChar"/>
    <w:unhideWhenUsed/>
    <w:rsid w:val="00B310B2"/>
  </w:style>
  <w:style w:type="character" w:customStyle="1" w:styleId="CommentTextChar">
    <w:name w:val="Comment Text Char"/>
    <w:basedOn w:val="DefaultParagraphFont"/>
    <w:link w:val="CommentText"/>
    <w:rsid w:val="00B310B2"/>
    <w:rPr>
      <w:rFonts w:asciiTheme="minorHAnsi" w:hAnsiTheme="minorHAnsi"/>
      <w:lang w:eastAsia="en-US"/>
    </w:rPr>
  </w:style>
  <w:style w:type="paragraph" w:styleId="CommentSubject">
    <w:name w:val="annotation subject"/>
    <w:basedOn w:val="CommentText"/>
    <w:next w:val="CommentText"/>
    <w:link w:val="CommentSubjectChar"/>
    <w:semiHidden/>
    <w:unhideWhenUsed/>
    <w:rsid w:val="00B310B2"/>
    <w:rPr>
      <w:b/>
      <w:bCs/>
    </w:rPr>
  </w:style>
  <w:style w:type="character" w:customStyle="1" w:styleId="CommentSubjectChar">
    <w:name w:val="Comment Subject Char"/>
    <w:basedOn w:val="CommentTextChar"/>
    <w:link w:val="CommentSubject"/>
    <w:semiHidden/>
    <w:rsid w:val="00B310B2"/>
    <w:rPr>
      <w:rFonts w:asciiTheme="minorHAnsi" w:hAnsiTheme="minorHAnsi"/>
      <w:b/>
      <w:bCs/>
      <w:lang w:eastAsia="en-US"/>
    </w:rPr>
  </w:style>
  <w:style w:type="table" w:styleId="ListTable4-Accent2">
    <w:name w:val="List Table 4 Accent 2"/>
    <w:basedOn w:val="TableNormal"/>
    <w:uiPriority w:val="49"/>
    <w:rsid w:val="008202EF"/>
    <w:tblPr>
      <w:tblStyleRowBandSize w:val="1"/>
      <w:tblStyleColBandSize w:val="1"/>
      <w:tblBorders>
        <w:top w:val="single" w:sz="4" w:space="0" w:color="E5696D" w:themeColor="accent2" w:themeTint="99"/>
        <w:left w:val="single" w:sz="4" w:space="0" w:color="E5696D" w:themeColor="accent2" w:themeTint="99"/>
        <w:bottom w:val="single" w:sz="4" w:space="0" w:color="E5696D" w:themeColor="accent2" w:themeTint="99"/>
        <w:right w:val="single" w:sz="4" w:space="0" w:color="E5696D" w:themeColor="accent2" w:themeTint="99"/>
        <w:insideH w:val="single" w:sz="4" w:space="0" w:color="E5696D" w:themeColor="accent2" w:themeTint="99"/>
      </w:tblBorders>
    </w:tblPr>
    <w:tblStylePr w:type="firstRow">
      <w:rPr>
        <w:b/>
        <w:bCs/>
        <w:color w:val="FFFFFF" w:themeColor="background1"/>
      </w:rPr>
      <w:tblPr/>
      <w:tcPr>
        <w:tcBorders>
          <w:top w:val="single" w:sz="4" w:space="0" w:color="BA2025" w:themeColor="accent2"/>
          <w:left w:val="single" w:sz="4" w:space="0" w:color="BA2025" w:themeColor="accent2"/>
          <w:bottom w:val="single" w:sz="4" w:space="0" w:color="BA2025" w:themeColor="accent2"/>
          <w:right w:val="single" w:sz="4" w:space="0" w:color="BA2025" w:themeColor="accent2"/>
          <w:insideH w:val="nil"/>
        </w:tcBorders>
        <w:shd w:val="clear" w:color="auto" w:fill="BA2025" w:themeFill="accent2"/>
      </w:tcPr>
    </w:tblStylePr>
    <w:tblStylePr w:type="lastRow">
      <w:rPr>
        <w:b/>
        <w:bCs/>
      </w:rPr>
      <w:tblPr/>
      <w:tcPr>
        <w:tcBorders>
          <w:top w:val="double" w:sz="4" w:space="0" w:color="E5696D" w:themeColor="accent2" w:themeTint="99"/>
        </w:tcBorders>
      </w:tcPr>
    </w:tblStylePr>
    <w:tblStylePr w:type="firstCol">
      <w:rPr>
        <w:b/>
        <w:bCs/>
      </w:rPr>
    </w:tblStylePr>
    <w:tblStylePr w:type="lastCol">
      <w:rPr>
        <w:b/>
        <w:bCs/>
      </w:rPr>
    </w:tblStylePr>
    <w:tblStylePr w:type="band1Vert">
      <w:tblPr/>
      <w:tcPr>
        <w:shd w:val="clear" w:color="auto" w:fill="F6CCCE" w:themeFill="accent2" w:themeFillTint="33"/>
      </w:tcPr>
    </w:tblStylePr>
    <w:tblStylePr w:type="band1Horz">
      <w:tblPr/>
      <w:tcPr>
        <w:shd w:val="clear" w:color="auto" w:fill="F6CCCE" w:themeFill="accent2" w:themeFillTint="33"/>
      </w:tcPr>
    </w:tblStylePr>
  </w:style>
  <w:style w:type="table" w:styleId="ListTable4-Accent4">
    <w:name w:val="List Table 4 Accent 4"/>
    <w:basedOn w:val="TableNormal"/>
    <w:uiPriority w:val="49"/>
    <w:rsid w:val="008202EF"/>
    <w:tblPr>
      <w:tblStyleRowBandSize w:val="1"/>
      <w:tblStyleColBandSize w:val="1"/>
      <w:tblBorders>
        <w:top w:val="single" w:sz="4" w:space="0" w:color="DC968B" w:themeColor="accent4" w:themeTint="99"/>
        <w:left w:val="single" w:sz="4" w:space="0" w:color="DC968B" w:themeColor="accent4" w:themeTint="99"/>
        <w:bottom w:val="single" w:sz="4" w:space="0" w:color="DC968B" w:themeColor="accent4" w:themeTint="99"/>
        <w:right w:val="single" w:sz="4" w:space="0" w:color="DC968B" w:themeColor="accent4" w:themeTint="99"/>
        <w:insideH w:val="single" w:sz="4" w:space="0" w:color="DC968B" w:themeColor="accent4" w:themeTint="99"/>
      </w:tblBorders>
    </w:tblPr>
    <w:tblStylePr w:type="firstRow">
      <w:rPr>
        <w:b/>
        <w:bCs/>
        <w:color w:val="FFFFFF" w:themeColor="background1"/>
      </w:rPr>
      <w:tblPr/>
      <w:tcPr>
        <w:tcBorders>
          <w:top w:val="single" w:sz="4" w:space="0" w:color="C5523E" w:themeColor="accent4"/>
          <w:left w:val="single" w:sz="4" w:space="0" w:color="C5523E" w:themeColor="accent4"/>
          <w:bottom w:val="single" w:sz="4" w:space="0" w:color="C5523E" w:themeColor="accent4"/>
          <w:right w:val="single" w:sz="4" w:space="0" w:color="C5523E" w:themeColor="accent4"/>
          <w:insideH w:val="nil"/>
        </w:tcBorders>
        <w:shd w:val="clear" w:color="auto" w:fill="C5523E" w:themeFill="accent4"/>
      </w:tcPr>
    </w:tblStylePr>
    <w:tblStylePr w:type="lastRow">
      <w:rPr>
        <w:b/>
        <w:bCs/>
      </w:rPr>
      <w:tblPr/>
      <w:tcPr>
        <w:tcBorders>
          <w:top w:val="double" w:sz="4" w:space="0" w:color="DC968B" w:themeColor="accent4" w:themeTint="99"/>
        </w:tcBorders>
      </w:tcPr>
    </w:tblStylePr>
    <w:tblStylePr w:type="firstCol">
      <w:rPr>
        <w:b/>
        <w:bCs/>
      </w:rPr>
    </w:tblStylePr>
    <w:tblStylePr w:type="lastCol">
      <w:rPr>
        <w:b/>
        <w:bCs/>
      </w:rPr>
    </w:tblStylePr>
    <w:tblStylePr w:type="band1Vert">
      <w:tblPr/>
      <w:tcPr>
        <w:shd w:val="clear" w:color="auto" w:fill="F3DCD8" w:themeFill="accent4" w:themeFillTint="33"/>
      </w:tcPr>
    </w:tblStylePr>
    <w:tblStylePr w:type="band1Horz">
      <w:tblPr/>
      <w:tcPr>
        <w:shd w:val="clear" w:color="auto" w:fill="F3DCD8" w:themeFill="accent4" w:themeFillTint="33"/>
      </w:tcPr>
    </w:tblStylePr>
  </w:style>
  <w:style w:type="table" w:styleId="ListTable4-Accent5">
    <w:name w:val="List Table 4 Accent 5"/>
    <w:basedOn w:val="TableNormal"/>
    <w:uiPriority w:val="49"/>
    <w:rsid w:val="008202EF"/>
    <w:tblPr>
      <w:tblStyleRowBandSize w:val="1"/>
      <w:tblStyleColBandSize w:val="1"/>
      <w:tblBorders>
        <w:top w:val="single" w:sz="4" w:space="0" w:color="7292B2" w:themeColor="accent5" w:themeTint="99"/>
        <w:left w:val="single" w:sz="4" w:space="0" w:color="7292B2" w:themeColor="accent5" w:themeTint="99"/>
        <w:bottom w:val="single" w:sz="4" w:space="0" w:color="7292B2" w:themeColor="accent5" w:themeTint="99"/>
        <w:right w:val="single" w:sz="4" w:space="0" w:color="7292B2" w:themeColor="accent5" w:themeTint="99"/>
        <w:insideH w:val="single" w:sz="4" w:space="0" w:color="7292B2" w:themeColor="accent5" w:themeTint="99"/>
      </w:tblBorders>
    </w:tblPr>
    <w:tblStylePr w:type="firstRow">
      <w:rPr>
        <w:b/>
        <w:bCs/>
        <w:color w:val="FFFFFF" w:themeColor="background1"/>
      </w:rPr>
      <w:tblPr/>
      <w:tcPr>
        <w:tcBorders>
          <w:top w:val="single" w:sz="4" w:space="0" w:color="344A5F" w:themeColor="accent5"/>
          <w:left w:val="single" w:sz="4" w:space="0" w:color="344A5F" w:themeColor="accent5"/>
          <w:bottom w:val="single" w:sz="4" w:space="0" w:color="344A5F" w:themeColor="accent5"/>
          <w:right w:val="single" w:sz="4" w:space="0" w:color="344A5F" w:themeColor="accent5"/>
          <w:insideH w:val="nil"/>
        </w:tcBorders>
        <w:shd w:val="clear" w:color="auto" w:fill="344A5F" w:themeFill="accent5"/>
      </w:tcPr>
    </w:tblStylePr>
    <w:tblStylePr w:type="lastRow">
      <w:rPr>
        <w:b/>
        <w:bCs/>
      </w:rPr>
      <w:tblPr/>
      <w:tcPr>
        <w:tcBorders>
          <w:top w:val="double" w:sz="4" w:space="0" w:color="7292B2" w:themeColor="accent5" w:themeTint="99"/>
        </w:tcBorders>
      </w:tcPr>
    </w:tblStylePr>
    <w:tblStylePr w:type="firstCol">
      <w:rPr>
        <w:b/>
        <w:bCs/>
      </w:rPr>
    </w:tblStylePr>
    <w:tblStylePr w:type="lastCol">
      <w:rPr>
        <w:b/>
        <w:bCs/>
      </w:rPr>
    </w:tblStylePr>
    <w:tblStylePr w:type="band1Vert">
      <w:tblPr/>
      <w:tcPr>
        <w:shd w:val="clear" w:color="auto" w:fill="D0DAE5" w:themeFill="accent5" w:themeFillTint="33"/>
      </w:tcPr>
    </w:tblStylePr>
    <w:tblStylePr w:type="band1Horz">
      <w:tblPr/>
      <w:tcPr>
        <w:shd w:val="clear" w:color="auto" w:fill="D0DAE5" w:themeFill="accent5" w:themeFillTint="33"/>
      </w:tcPr>
    </w:tblStylePr>
  </w:style>
  <w:style w:type="table" w:styleId="ListTable4">
    <w:name w:val="List Table 4"/>
    <w:basedOn w:val="TableNormal"/>
    <w:uiPriority w:val="49"/>
    <w:rsid w:val="008202EF"/>
    <w:tblPr>
      <w:tblStyleRowBandSize w:val="1"/>
      <w:tblStyleColBandSize w:val="1"/>
      <w:tblBorders>
        <w:top w:val="single" w:sz="4" w:space="0" w:color="00A8F7" w:themeColor="text1" w:themeTint="99"/>
        <w:left w:val="single" w:sz="4" w:space="0" w:color="00A8F7" w:themeColor="text1" w:themeTint="99"/>
        <w:bottom w:val="single" w:sz="4" w:space="0" w:color="00A8F7" w:themeColor="text1" w:themeTint="99"/>
        <w:right w:val="single" w:sz="4" w:space="0" w:color="00A8F7" w:themeColor="text1" w:themeTint="99"/>
        <w:insideH w:val="single" w:sz="4" w:space="0" w:color="00A8F7" w:themeColor="text1" w:themeTint="99"/>
      </w:tblBorders>
    </w:tblPr>
    <w:tblStylePr w:type="firstRow">
      <w:rPr>
        <w:b/>
        <w:bCs/>
        <w:color w:val="FFFFFF" w:themeColor="background1"/>
      </w:rPr>
      <w:tblPr/>
      <w:tcPr>
        <w:tcBorders>
          <w:top w:val="single" w:sz="4" w:space="0" w:color="003249" w:themeColor="text1"/>
          <w:left w:val="single" w:sz="4" w:space="0" w:color="003249" w:themeColor="text1"/>
          <w:bottom w:val="single" w:sz="4" w:space="0" w:color="003249" w:themeColor="text1"/>
          <w:right w:val="single" w:sz="4" w:space="0" w:color="003249" w:themeColor="text1"/>
          <w:insideH w:val="nil"/>
        </w:tcBorders>
        <w:shd w:val="clear" w:color="auto" w:fill="003249" w:themeFill="text1"/>
      </w:tcPr>
    </w:tblStylePr>
    <w:tblStylePr w:type="lastRow">
      <w:rPr>
        <w:b/>
        <w:bCs/>
      </w:rPr>
      <w:tblPr/>
      <w:tcPr>
        <w:tcBorders>
          <w:top w:val="double" w:sz="4" w:space="0" w:color="00A8F7" w:themeColor="text1" w:themeTint="99"/>
        </w:tcBorders>
      </w:tcPr>
    </w:tblStylePr>
    <w:tblStylePr w:type="firstCol">
      <w:rPr>
        <w:b/>
        <w:bCs/>
      </w:rPr>
    </w:tblStylePr>
    <w:tblStylePr w:type="lastCol">
      <w:rPr>
        <w:b/>
        <w:bCs/>
      </w:rPr>
    </w:tblStylePr>
    <w:tblStylePr w:type="band1Vert">
      <w:tblPr/>
      <w:tcPr>
        <w:shd w:val="clear" w:color="auto" w:fill="A7E3FF" w:themeFill="text1" w:themeFillTint="33"/>
      </w:tcPr>
    </w:tblStylePr>
    <w:tblStylePr w:type="band1Horz">
      <w:tblPr/>
      <w:tcPr>
        <w:shd w:val="clear" w:color="auto" w:fill="A7E3FF" w:themeFill="text1" w:themeFillTint="33"/>
      </w:tcPr>
    </w:tblStylePr>
  </w:style>
  <w:style w:type="character" w:customStyle="1" w:styleId="UnresolvedMention1">
    <w:name w:val="Unresolved Mention1"/>
    <w:basedOn w:val="DefaultParagraphFont"/>
    <w:uiPriority w:val="99"/>
    <w:semiHidden/>
    <w:unhideWhenUsed/>
    <w:rsid w:val="00153B88"/>
    <w:rPr>
      <w:color w:val="605E5C"/>
      <w:shd w:val="clear" w:color="auto" w:fill="E1DFDD"/>
    </w:rPr>
  </w:style>
  <w:style w:type="paragraph" w:styleId="Title">
    <w:name w:val="Title"/>
    <w:basedOn w:val="Normal"/>
    <w:next w:val="Normal"/>
    <w:link w:val="TitleChar"/>
    <w:uiPriority w:val="10"/>
    <w:rsid w:val="009A42F3"/>
    <w:pPr>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42F3"/>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5F5FD3"/>
    <w:rPr>
      <w:rFonts w:asciiTheme="minorHAnsi" w:hAnsiTheme="minorHAnsi"/>
      <w:b/>
      <w:bCs/>
      <w:caps/>
      <w:color w:val="003249" w:themeColor="accent3"/>
      <w:sz w:val="32"/>
      <w:szCs w:val="32"/>
    </w:rPr>
  </w:style>
  <w:style w:type="table" w:styleId="TableGridLight">
    <w:name w:val="Grid Table Light"/>
    <w:basedOn w:val="TableNormal"/>
    <w:uiPriority w:val="40"/>
    <w:rsid w:val="00153B8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tationChar">
    <w:name w:val="Notation Char"/>
    <w:basedOn w:val="CaptionChar"/>
    <w:link w:val="Notation"/>
    <w:rsid w:val="007200EB"/>
    <w:rPr>
      <w:rFonts w:ascii="Montserrat" w:hAnsi="Montserrat"/>
      <w:i/>
      <w:iCs/>
      <w:color w:val="434748" w:themeColor="text2"/>
      <w:sz w:val="18"/>
      <w:szCs w:val="18"/>
      <w:lang w:eastAsia="en-US"/>
    </w:rPr>
  </w:style>
  <w:style w:type="paragraph" w:customStyle="1" w:styleId="Listproc">
    <w:name w:val="List_proc"/>
    <w:basedOn w:val="Heading4"/>
    <w:link w:val="ListprocChar"/>
    <w:rsid w:val="002E3B8D"/>
    <w:pPr>
      <w:numPr>
        <w:ilvl w:val="0"/>
        <w:numId w:val="2"/>
      </w:numPr>
      <w:tabs>
        <w:tab w:val="left" w:pos="284"/>
      </w:tabs>
    </w:pPr>
  </w:style>
  <w:style w:type="character" w:customStyle="1" w:styleId="Heading3Char">
    <w:name w:val="Heading 3 Char"/>
    <w:basedOn w:val="DefaultParagraphFont"/>
    <w:link w:val="Heading3"/>
    <w:uiPriority w:val="9"/>
    <w:rsid w:val="005F5FD3"/>
    <w:rPr>
      <w:rFonts w:asciiTheme="minorHAnsi" w:hAnsiTheme="minorHAnsi"/>
      <w:b/>
      <w:color w:val="344A5F" w:themeColor="accent5"/>
      <w:sz w:val="24"/>
      <w:szCs w:val="24"/>
      <w:lang w:val="fr-CA"/>
    </w:rPr>
  </w:style>
  <w:style w:type="character" w:customStyle="1" w:styleId="Heading4Char">
    <w:name w:val="Heading 4 Char"/>
    <w:basedOn w:val="Heading3Char"/>
    <w:link w:val="Heading4"/>
    <w:uiPriority w:val="9"/>
    <w:rsid w:val="005F5FD3"/>
    <w:rPr>
      <w:rFonts w:asciiTheme="minorHAnsi" w:hAnsiTheme="minorHAnsi"/>
      <w:b/>
      <w:bCs/>
      <w:color w:val="344A5F" w:themeColor="accent5"/>
      <w:sz w:val="24"/>
      <w:szCs w:val="24"/>
      <w:u w:val="single"/>
      <w:lang w:val="fr-CA"/>
    </w:rPr>
  </w:style>
  <w:style w:type="character" w:customStyle="1" w:styleId="ListprocChar">
    <w:name w:val="List_proc Char"/>
    <w:basedOn w:val="Heading4Char"/>
    <w:link w:val="Listproc"/>
    <w:rsid w:val="002E3B8D"/>
    <w:rPr>
      <w:rFonts w:asciiTheme="minorHAnsi" w:hAnsiTheme="minorHAnsi"/>
      <w:b/>
      <w:bCs/>
      <w:color w:val="344A5F" w:themeColor="accent5"/>
      <w:sz w:val="24"/>
      <w:szCs w:val="24"/>
      <w:u w:val="single"/>
      <w:lang w:val="fr-CA"/>
    </w:rPr>
  </w:style>
  <w:style w:type="paragraph" w:styleId="Revision">
    <w:name w:val="Revision"/>
    <w:hidden/>
    <w:uiPriority w:val="99"/>
    <w:semiHidden/>
    <w:rsid w:val="00D345FC"/>
    <w:rPr>
      <w:rFonts w:asciiTheme="minorHAnsi" w:hAnsiTheme="minorHAnsi"/>
      <w:lang w:eastAsia="en-US"/>
    </w:rPr>
  </w:style>
  <w:style w:type="character" w:customStyle="1" w:styleId="Bold">
    <w:name w:val="Bold"/>
    <w:basedOn w:val="Strong"/>
    <w:uiPriority w:val="1"/>
    <w:qFormat/>
    <w:rsid w:val="005F5FD3"/>
    <w:rPr>
      <w:b/>
      <w:bCs/>
      <w:color w:val="344A5F" w:themeColor="accent5"/>
    </w:rPr>
  </w:style>
  <w:style w:type="table" w:styleId="PlainTable2">
    <w:name w:val="Plain Table 2"/>
    <w:basedOn w:val="TableNormal"/>
    <w:uiPriority w:val="42"/>
    <w:rsid w:val="00EE5119"/>
    <w:tblPr>
      <w:tblStyleRowBandSize w:val="1"/>
      <w:tblStyleColBandSize w:val="1"/>
      <w:tblBorders>
        <w:top w:val="single" w:sz="4" w:space="0" w:color="23B9FF" w:themeColor="text1" w:themeTint="80"/>
        <w:bottom w:val="single" w:sz="4" w:space="0" w:color="23B9FF" w:themeColor="text1" w:themeTint="80"/>
      </w:tblBorders>
    </w:tblPr>
    <w:tblStylePr w:type="firstRow">
      <w:rPr>
        <w:b/>
        <w:bCs/>
      </w:rPr>
      <w:tblPr/>
      <w:tcPr>
        <w:tcBorders>
          <w:bottom w:val="single" w:sz="4" w:space="0" w:color="23B9FF" w:themeColor="text1" w:themeTint="80"/>
        </w:tcBorders>
      </w:tcPr>
    </w:tblStylePr>
    <w:tblStylePr w:type="lastRow">
      <w:rPr>
        <w:b/>
        <w:bCs/>
      </w:rPr>
      <w:tblPr/>
      <w:tcPr>
        <w:tcBorders>
          <w:top w:val="single" w:sz="4" w:space="0" w:color="23B9FF" w:themeColor="text1" w:themeTint="80"/>
        </w:tcBorders>
      </w:tcPr>
    </w:tblStylePr>
    <w:tblStylePr w:type="firstCol">
      <w:rPr>
        <w:b/>
        <w:bCs/>
      </w:rPr>
    </w:tblStylePr>
    <w:tblStylePr w:type="lastCol">
      <w:rPr>
        <w:b/>
        <w:bCs/>
      </w:rPr>
    </w:tblStylePr>
    <w:tblStylePr w:type="band1Vert">
      <w:tblPr/>
      <w:tcPr>
        <w:tcBorders>
          <w:left w:val="single" w:sz="4" w:space="0" w:color="23B9FF" w:themeColor="text1" w:themeTint="80"/>
          <w:right w:val="single" w:sz="4" w:space="0" w:color="23B9FF" w:themeColor="text1" w:themeTint="80"/>
        </w:tcBorders>
      </w:tcPr>
    </w:tblStylePr>
    <w:tblStylePr w:type="band2Vert">
      <w:tblPr/>
      <w:tcPr>
        <w:tcBorders>
          <w:left w:val="single" w:sz="4" w:space="0" w:color="23B9FF" w:themeColor="text1" w:themeTint="80"/>
          <w:right w:val="single" w:sz="4" w:space="0" w:color="23B9FF" w:themeColor="text1" w:themeTint="80"/>
        </w:tcBorders>
      </w:tcPr>
    </w:tblStylePr>
    <w:tblStylePr w:type="band1Horz">
      <w:tblPr/>
      <w:tcPr>
        <w:tcBorders>
          <w:top w:val="single" w:sz="4" w:space="0" w:color="23B9FF" w:themeColor="text1" w:themeTint="80"/>
          <w:bottom w:val="single" w:sz="4" w:space="0" w:color="23B9FF" w:themeColor="text1" w:themeTint="80"/>
        </w:tcBorders>
      </w:tcPr>
    </w:tblStylePr>
  </w:style>
  <w:style w:type="character" w:customStyle="1" w:styleId="CalloutChar">
    <w:name w:val="Callout Char"/>
    <w:basedOn w:val="TitleChar"/>
    <w:link w:val="Callout"/>
    <w:rsid w:val="00633C93"/>
    <w:rPr>
      <w:rFonts w:asciiTheme="majorHAnsi" w:eastAsiaTheme="majorEastAsia" w:hAnsiTheme="majorHAnsi" w:cstheme="majorBidi"/>
      <w:spacing w:val="-10"/>
      <w:kern w:val="28"/>
      <w:sz w:val="32"/>
      <w:szCs w:val="28"/>
      <w:shd w:val="clear" w:color="auto" w:fill="C4C5CF" w:themeFill="accent1" w:themeFillTint="99"/>
      <w:lang w:eastAsia="en-US"/>
    </w:rPr>
  </w:style>
  <w:style w:type="paragraph" w:styleId="FootnoteText">
    <w:name w:val="footnote text"/>
    <w:basedOn w:val="Normal"/>
    <w:link w:val="FootnoteTextChar"/>
    <w:unhideWhenUsed/>
    <w:rsid w:val="00ED2EF3"/>
  </w:style>
  <w:style w:type="character" w:customStyle="1" w:styleId="FootnoteTextChar">
    <w:name w:val="Footnote Text Char"/>
    <w:basedOn w:val="DefaultParagraphFont"/>
    <w:link w:val="FootnoteText"/>
    <w:rsid w:val="00ED2EF3"/>
    <w:rPr>
      <w:rFonts w:asciiTheme="minorHAnsi" w:hAnsiTheme="minorHAnsi"/>
      <w:lang w:eastAsia="en-US"/>
    </w:rPr>
  </w:style>
  <w:style w:type="character" w:styleId="FootnoteReference">
    <w:name w:val="footnote reference"/>
    <w:basedOn w:val="DefaultParagraphFont"/>
    <w:uiPriority w:val="99"/>
    <w:unhideWhenUsed/>
    <w:rsid w:val="00ED2EF3"/>
    <w:rPr>
      <w:vertAlign w:val="superscript"/>
    </w:rPr>
  </w:style>
  <w:style w:type="character" w:styleId="IntenseEmphasis">
    <w:name w:val="Intense Emphasis"/>
    <w:basedOn w:val="DefaultParagraphFont"/>
    <w:uiPriority w:val="21"/>
    <w:rsid w:val="00675AEF"/>
    <w:rPr>
      <w:i/>
      <w:iCs/>
      <w:color w:val="6F7388" w:themeColor="accent1" w:themeShade="BF"/>
    </w:rPr>
  </w:style>
  <w:style w:type="paragraph" w:styleId="Caption">
    <w:name w:val="caption"/>
    <w:basedOn w:val="Normal"/>
    <w:next w:val="Normal"/>
    <w:link w:val="CaptionChar"/>
    <w:unhideWhenUsed/>
    <w:qFormat/>
    <w:rsid w:val="00D23D97"/>
    <w:pPr>
      <w:spacing w:after="200"/>
    </w:pPr>
    <w:rPr>
      <w:i/>
      <w:iCs/>
      <w:color w:val="434748" w:themeColor="text2"/>
      <w:sz w:val="18"/>
      <w:szCs w:val="18"/>
    </w:rPr>
  </w:style>
  <w:style w:type="character" w:styleId="SubtleEmphasis">
    <w:name w:val="Subtle Emphasis"/>
    <w:aliases w:val="Cover page email"/>
    <w:basedOn w:val="DefaultParagraphFont"/>
    <w:uiPriority w:val="19"/>
    <w:rsid w:val="00B46069"/>
    <w:rPr>
      <w:i/>
      <w:iCs/>
      <w:color w:val="007CB6" w:themeColor="text1" w:themeTint="BF"/>
    </w:rPr>
  </w:style>
  <w:style w:type="paragraph" w:customStyle="1" w:styleId="References">
    <w:name w:val="References"/>
    <w:basedOn w:val="FootnoteText"/>
    <w:link w:val="ReferencesChar"/>
    <w:rsid w:val="00B2486D"/>
    <w:rPr>
      <w:i/>
      <w:iCs/>
      <w:sz w:val="16"/>
      <w:szCs w:val="16"/>
    </w:rPr>
  </w:style>
  <w:style w:type="character" w:customStyle="1" w:styleId="ReferencesChar">
    <w:name w:val="References Char"/>
    <w:basedOn w:val="FootnoteTextChar"/>
    <w:link w:val="References"/>
    <w:rsid w:val="00B2486D"/>
    <w:rPr>
      <w:rFonts w:asciiTheme="minorHAnsi" w:hAnsiTheme="minorHAnsi"/>
      <w:i/>
      <w:iCs/>
      <w:sz w:val="16"/>
      <w:szCs w:val="16"/>
      <w:lang w:eastAsia="en-US"/>
    </w:rPr>
  </w:style>
  <w:style w:type="paragraph" w:customStyle="1" w:styleId="SpecificName">
    <w:name w:val="Specific Name"/>
    <w:basedOn w:val="Normal"/>
    <w:rsid w:val="00687FEA"/>
    <w:pPr>
      <w:spacing w:after="200" w:line="300" w:lineRule="auto"/>
    </w:pPr>
    <w:rPr>
      <w:rFonts w:ascii="Arial" w:eastAsiaTheme="majorEastAsia" w:hAnsi="Arial" w:cstheme="majorBidi"/>
      <w:i/>
      <w:color w:val="FFFFFF" w:themeColor="background1"/>
      <w:spacing w:val="24"/>
      <w:sz w:val="30"/>
      <w:szCs w:val="48"/>
    </w:rPr>
  </w:style>
  <w:style w:type="paragraph" w:customStyle="1" w:styleId="NameofReport">
    <w:name w:val="Name of Report"/>
    <w:basedOn w:val="Normal"/>
    <w:rsid w:val="00687FEA"/>
    <w:pPr>
      <w:spacing w:after="200" w:line="300" w:lineRule="auto"/>
    </w:pPr>
    <w:rPr>
      <w:rFonts w:ascii="Vitesse Book" w:eastAsiaTheme="majorEastAsia" w:hAnsi="Vitesse Book" w:cstheme="majorBidi"/>
      <w:color w:val="FFFFFF" w:themeColor="background1"/>
      <w:sz w:val="48"/>
      <w:szCs w:val="56"/>
    </w:rPr>
  </w:style>
  <w:style w:type="character" w:customStyle="1" w:styleId="CaptionChar">
    <w:name w:val="Caption Char"/>
    <w:basedOn w:val="DefaultParagraphFont"/>
    <w:link w:val="Caption"/>
    <w:uiPriority w:val="35"/>
    <w:rsid w:val="00687FEA"/>
    <w:rPr>
      <w:rFonts w:asciiTheme="minorHAnsi" w:hAnsiTheme="minorHAnsi"/>
      <w:i/>
      <w:iCs/>
      <w:color w:val="434748" w:themeColor="text2"/>
      <w:sz w:val="18"/>
      <w:szCs w:val="18"/>
      <w:lang w:eastAsia="en-US"/>
    </w:rPr>
  </w:style>
  <w:style w:type="paragraph" w:styleId="TOCHeading">
    <w:name w:val="TOC Heading"/>
    <w:aliases w:val="TOC/App Heading"/>
    <w:basedOn w:val="Heading1"/>
    <w:next w:val="Normal"/>
    <w:uiPriority w:val="39"/>
    <w:unhideWhenUsed/>
    <w:rsid w:val="00971E87"/>
    <w:pPr>
      <w:keepNext/>
      <w:keepLines/>
      <w:numPr>
        <w:numId w:val="0"/>
      </w:numPr>
      <w:spacing w:after="0" w:line="259" w:lineRule="auto"/>
      <w:outlineLvl w:val="9"/>
    </w:pPr>
    <w:rPr>
      <w:rFonts w:asciiTheme="majorHAnsi" w:eastAsiaTheme="majorEastAsia" w:hAnsiTheme="majorHAnsi" w:cstheme="majorBidi"/>
      <w:b w:val="0"/>
      <w:bCs w:val="0"/>
      <w:caps w:val="0"/>
      <w:color w:val="6F7388" w:themeColor="accent1" w:themeShade="BF"/>
      <w:lang w:eastAsia="en-US"/>
    </w:rPr>
  </w:style>
  <w:style w:type="paragraph" w:styleId="TOC1">
    <w:name w:val="toc 1"/>
    <w:basedOn w:val="Normal"/>
    <w:next w:val="Normal"/>
    <w:autoRedefine/>
    <w:uiPriority w:val="39"/>
    <w:unhideWhenUsed/>
    <w:rsid w:val="009A42F3"/>
    <w:pPr>
      <w:tabs>
        <w:tab w:val="left" w:pos="720"/>
        <w:tab w:val="left" w:pos="1440"/>
        <w:tab w:val="left" w:pos="9639"/>
      </w:tabs>
      <w:spacing w:before="360"/>
      <w:jc w:val="left"/>
    </w:pPr>
    <w:rPr>
      <w:b/>
      <w:bCs/>
      <w:caps/>
      <w:noProof/>
      <w:sz w:val="24"/>
      <w:szCs w:val="24"/>
    </w:rPr>
  </w:style>
  <w:style w:type="paragraph" w:styleId="TOC2">
    <w:name w:val="toc 2"/>
    <w:basedOn w:val="Normal"/>
    <w:next w:val="Normal"/>
    <w:autoRedefine/>
    <w:uiPriority w:val="39"/>
    <w:unhideWhenUsed/>
    <w:rsid w:val="00A60101"/>
    <w:pPr>
      <w:tabs>
        <w:tab w:val="left" w:pos="1134"/>
        <w:tab w:val="left" w:pos="9639"/>
      </w:tabs>
      <w:spacing w:before="240"/>
      <w:ind w:left="426"/>
      <w:jc w:val="left"/>
    </w:pPr>
    <w:rPr>
      <w:b/>
      <w:bCs/>
      <w:noProof/>
    </w:rPr>
  </w:style>
  <w:style w:type="paragraph" w:styleId="TOC3">
    <w:name w:val="toc 3"/>
    <w:basedOn w:val="Normal"/>
    <w:next w:val="Normal"/>
    <w:autoRedefine/>
    <w:uiPriority w:val="39"/>
    <w:unhideWhenUsed/>
    <w:rsid w:val="009A42F3"/>
    <w:pPr>
      <w:tabs>
        <w:tab w:val="left" w:pos="1440"/>
        <w:tab w:val="left" w:pos="9639"/>
      </w:tabs>
      <w:ind w:left="720"/>
      <w:jc w:val="left"/>
    </w:pPr>
    <w:rPr>
      <w:noProof/>
    </w:rPr>
  </w:style>
  <w:style w:type="paragraph" w:styleId="TOC4">
    <w:name w:val="toc 4"/>
    <w:basedOn w:val="Normal"/>
    <w:next w:val="Normal"/>
    <w:autoRedefine/>
    <w:uiPriority w:val="39"/>
    <w:unhideWhenUsed/>
    <w:rsid w:val="00971E87"/>
    <w:pPr>
      <w:ind w:left="400"/>
    </w:pPr>
  </w:style>
  <w:style w:type="paragraph" w:styleId="TOC5">
    <w:name w:val="toc 5"/>
    <w:basedOn w:val="Normal"/>
    <w:next w:val="Normal"/>
    <w:autoRedefine/>
    <w:uiPriority w:val="39"/>
    <w:unhideWhenUsed/>
    <w:rsid w:val="00971E87"/>
    <w:pPr>
      <w:ind w:left="600"/>
    </w:pPr>
  </w:style>
  <w:style w:type="paragraph" w:styleId="TOC6">
    <w:name w:val="toc 6"/>
    <w:basedOn w:val="Normal"/>
    <w:next w:val="Normal"/>
    <w:autoRedefine/>
    <w:uiPriority w:val="39"/>
    <w:unhideWhenUsed/>
    <w:rsid w:val="00971E87"/>
    <w:pPr>
      <w:ind w:left="800"/>
    </w:pPr>
  </w:style>
  <w:style w:type="paragraph" w:styleId="TOC7">
    <w:name w:val="toc 7"/>
    <w:basedOn w:val="Normal"/>
    <w:next w:val="Normal"/>
    <w:autoRedefine/>
    <w:uiPriority w:val="39"/>
    <w:unhideWhenUsed/>
    <w:rsid w:val="00971E87"/>
    <w:pPr>
      <w:ind w:left="1000"/>
    </w:pPr>
  </w:style>
  <w:style w:type="paragraph" w:styleId="TOC8">
    <w:name w:val="toc 8"/>
    <w:basedOn w:val="Normal"/>
    <w:next w:val="Normal"/>
    <w:autoRedefine/>
    <w:uiPriority w:val="39"/>
    <w:unhideWhenUsed/>
    <w:rsid w:val="00971E87"/>
    <w:pPr>
      <w:ind w:left="1200"/>
    </w:pPr>
  </w:style>
  <w:style w:type="paragraph" w:styleId="TOC9">
    <w:name w:val="toc 9"/>
    <w:basedOn w:val="Normal"/>
    <w:next w:val="Normal"/>
    <w:autoRedefine/>
    <w:uiPriority w:val="39"/>
    <w:unhideWhenUsed/>
    <w:rsid w:val="00971E87"/>
    <w:pPr>
      <w:ind w:left="1400"/>
    </w:pPr>
  </w:style>
  <w:style w:type="paragraph" w:customStyle="1" w:styleId="sub">
    <w:name w:val="sub"/>
    <w:basedOn w:val="Normal"/>
    <w:rsid w:val="006D6F0A"/>
    <w:pPr>
      <w:spacing w:before="100" w:beforeAutospacing="1" w:after="100" w:afterAutospacing="1"/>
    </w:pPr>
    <w:rPr>
      <w:rFonts w:ascii="Times New Roman" w:hAnsi="Times New Roman"/>
      <w:sz w:val="24"/>
      <w:szCs w:val="24"/>
      <w:lang w:eastAsia="en-CA"/>
    </w:rPr>
  </w:style>
  <w:style w:type="paragraph" w:customStyle="1" w:styleId="subpara">
    <w:name w:val="subpara"/>
    <w:basedOn w:val="Normal"/>
    <w:rsid w:val="006D6F0A"/>
    <w:pPr>
      <w:spacing w:before="100" w:beforeAutospacing="1" w:after="100" w:afterAutospacing="1"/>
    </w:pPr>
    <w:rPr>
      <w:rFonts w:ascii="Times New Roman" w:hAnsi="Times New Roman"/>
      <w:sz w:val="24"/>
      <w:szCs w:val="24"/>
      <w:lang w:eastAsia="en-CA"/>
    </w:rPr>
  </w:style>
  <w:style w:type="character" w:styleId="FollowedHyperlink">
    <w:name w:val="FollowedHyperlink"/>
    <w:basedOn w:val="DefaultParagraphFont"/>
    <w:semiHidden/>
    <w:unhideWhenUsed/>
    <w:rsid w:val="00770B83"/>
    <w:rPr>
      <w:color w:val="537597" w:themeColor="followedHyperlink"/>
      <w:u w:val="single"/>
    </w:rPr>
  </w:style>
  <w:style w:type="table" w:styleId="GridTable4-Accent1">
    <w:name w:val="Grid Table 4 Accent 1"/>
    <w:basedOn w:val="TableNormal"/>
    <w:uiPriority w:val="49"/>
    <w:rsid w:val="003A556F"/>
    <w:tblPr>
      <w:tblStyleRowBandSize w:val="1"/>
      <w:tblStyleColBandSize w:val="1"/>
      <w:tblBorders>
        <w:top w:val="single" w:sz="4" w:space="0" w:color="C4C5CF" w:themeColor="accent1" w:themeTint="99"/>
        <w:left w:val="single" w:sz="4" w:space="0" w:color="C4C5CF" w:themeColor="accent1" w:themeTint="99"/>
        <w:bottom w:val="single" w:sz="4" w:space="0" w:color="C4C5CF" w:themeColor="accent1" w:themeTint="99"/>
        <w:right w:val="single" w:sz="4" w:space="0" w:color="C4C5CF" w:themeColor="accent1" w:themeTint="99"/>
        <w:insideH w:val="single" w:sz="4" w:space="0" w:color="C4C5CF" w:themeColor="accent1" w:themeTint="99"/>
        <w:insideV w:val="single" w:sz="4" w:space="0" w:color="C4C5CF" w:themeColor="accent1" w:themeTint="99"/>
      </w:tblBorders>
    </w:tblPr>
    <w:tblStylePr w:type="firstRow">
      <w:rPr>
        <w:b/>
        <w:bCs/>
        <w:color w:val="FFFFFF" w:themeColor="background1"/>
      </w:rPr>
      <w:tblPr/>
      <w:tcPr>
        <w:tcBorders>
          <w:top w:val="single" w:sz="4" w:space="0" w:color="9DA0AF" w:themeColor="accent1"/>
          <w:left w:val="single" w:sz="4" w:space="0" w:color="9DA0AF" w:themeColor="accent1"/>
          <w:bottom w:val="single" w:sz="4" w:space="0" w:color="9DA0AF" w:themeColor="accent1"/>
          <w:right w:val="single" w:sz="4" w:space="0" w:color="9DA0AF" w:themeColor="accent1"/>
          <w:insideH w:val="nil"/>
          <w:insideV w:val="nil"/>
        </w:tcBorders>
        <w:shd w:val="clear" w:color="auto" w:fill="9DA0AF" w:themeFill="accent1"/>
      </w:tcPr>
    </w:tblStylePr>
    <w:tblStylePr w:type="lastRow">
      <w:rPr>
        <w:b/>
        <w:bCs/>
      </w:rPr>
      <w:tblPr/>
      <w:tcPr>
        <w:tcBorders>
          <w:top w:val="double" w:sz="4" w:space="0" w:color="9DA0AF" w:themeColor="accent1"/>
        </w:tcBorders>
      </w:tcPr>
    </w:tblStylePr>
    <w:tblStylePr w:type="firstCol">
      <w:rPr>
        <w:b/>
        <w:bCs/>
      </w:rPr>
    </w:tblStylePr>
    <w:tblStylePr w:type="lastCol">
      <w:rPr>
        <w:b/>
        <w:bCs/>
      </w:rPr>
    </w:tblStylePr>
    <w:tblStylePr w:type="band1Vert">
      <w:tblPr/>
      <w:tcPr>
        <w:shd w:val="clear" w:color="auto" w:fill="EBEBEF" w:themeFill="accent1" w:themeFillTint="33"/>
      </w:tcPr>
    </w:tblStylePr>
    <w:tblStylePr w:type="band1Horz">
      <w:tblPr/>
      <w:tcPr>
        <w:shd w:val="clear" w:color="auto" w:fill="EBEBEF" w:themeFill="accent1" w:themeFillTint="33"/>
      </w:tcPr>
    </w:tblStylePr>
  </w:style>
  <w:style w:type="character" w:customStyle="1" w:styleId="FooterChar">
    <w:name w:val="Footer Char"/>
    <w:basedOn w:val="DefaultParagraphFont"/>
    <w:link w:val="Footer"/>
    <w:uiPriority w:val="10"/>
    <w:rsid w:val="00474A0B"/>
    <w:rPr>
      <w:rFonts w:asciiTheme="minorHAnsi" w:hAnsiTheme="minorHAnsi"/>
      <w:lang w:eastAsia="en-US"/>
    </w:rPr>
  </w:style>
  <w:style w:type="character" w:customStyle="1" w:styleId="Heading2Char">
    <w:name w:val="Heading 2 Char"/>
    <w:basedOn w:val="DefaultParagraphFont"/>
    <w:link w:val="Heading2"/>
    <w:uiPriority w:val="9"/>
    <w:rsid w:val="005F5FD3"/>
    <w:rPr>
      <w:rFonts w:asciiTheme="minorHAnsi" w:hAnsiTheme="minorHAnsi"/>
      <w:b/>
      <w:iCs/>
      <w:color w:val="344A5F" w:themeColor="accent5"/>
      <w:sz w:val="28"/>
      <w:szCs w:val="28"/>
      <w:lang w:val="fr-CA"/>
    </w:rPr>
  </w:style>
  <w:style w:type="table" w:styleId="PlainTable5">
    <w:name w:val="Plain Table 5"/>
    <w:basedOn w:val="TableNormal"/>
    <w:uiPriority w:val="45"/>
    <w:rsid w:val="004C0D8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B9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B9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B9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B9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E6149F"/>
    <w:tblPr>
      <w:tblStyleRowBandSize w:val="1"/>
      <w:tblStyleColBandSize w:val="1"/>
    </w:tblPr>
    <w:tblStylePr w:type="firstRow">
      <w:rPr>
        <w:b/>
        <w:bCs/>
        <w:caps/>
      </w:rPr>
      <w:tblPr/>
      <w:tcPr>
        <w:tcBorders>
          <w:bottom w:val="single" w:sz="4" w:space="0" w:color="23B9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23B9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F1F3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5">
    <w:name w:val="Grid Table 3 Accent 5"/>
    <w:basedOn w:val="TableNormal"/>
    <w:uiPriority w:val="48"/>
    <w:rsid w:val="00CF1F3D"/>
    <w:tblPr>
      <w:tblStyleRowBandSize w:val="1"/>
      <w:tblStyleColBandSize w:val="1"/>
      <w:tblBorders>
        <w:top w:val="single" w:sz="4" w:space="0" w:color="7292B2" w:themeColor="accent5" w:themeTint="99"/>
        <w:left w:val="single" w:sz="4" w:space="0" w:color="7292B2" w:themeColor="accent5" w:themeTint="99"/>
        <w:bottom w:val="single" w:sz="4" w:space="0" w:color="7292B2" w:themeColor="accent5" w:themeTint="99"/>
        <w:right w:val="single" w:sz="4" w:space="0" w:color="7292B2" w:themeColor="accent5" w:themeTint="99"/>
        <w:insideH w:val="single" w:sz="4" w:space="0" w:color="7292B2" w:themeColor="accent5" w:themeTint="99"/>
        <w:insideV w:val="single" w:sz="4" w:space="0" w:color="7292B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AE5" w:themeFill="accent5" w:themeFillTint="33"/>
      </w:tcPr>
    </w:tblStylePr>
    <w:tblStylePr w:type="band1Horz">
      <w:tblPr/>
      <w:tcPr>
        <w:shd w:val="clear" w:color="auto" w:fill="D0DAE5" w:themeFill="accent5" w:themeFillTint="33"/>
      </w:tcPr>
    </w:tblStylePr>
    <w:tblStylePr w:type="neCell">
      <w:tblPr/>
      <w:tcPr>
        <w:tcBorders>
          <w:bottom w:val="single" w:sz="4" w:space="0" w:color="7292B2" w:themeColor="accent5" w:themeTint="99"/>
        </w:tcBorders>
      </w:tcPr>
    </w:tblStylePr>
    <w:tblStylePr w:type="nwCell">
      <w:tblPr/>
      <w:tcPr>
        <w:tcBorders>
          <w:bottom w:val="single" w:sz="4" w:space="0" w:color="7292B2" w:themeColor="accent5" w:themeTint="99"/>
        </w:tcBorders>
      </w:tcPr>
    </w:tblStylePr>
    <w:tblStylePr w:type="seCell">
      <w:tblPr/>
      <w:tcPr>
        <w:tcBorders>
          <w:top w:val="single" w:sz="4" w:space="0" w:color="7292B2" w:themeColor="accent5" w:themeTint="99"/>
        </w:tcBorders>
      </w:tcPr>
    </w:tblStylePr>
    <w:tblStylePr w:type="swCell">
      <w:tblPr/>
      <w:tcPr>
        <w:tcBorders>
          <w:top w:val="single" w:sz="4" w:space="0" w:color="7292B2" w:themeColor="accent5" w:themeTint="99"/>
        </w:tcBorders>
      </w:tcPr>
    </w:tblStylePr>
  </w:style>
  <w:style w:type="table" w:styleId="GridTable2-Accent5">
    <w:name w:val="Grid Table 2 Accent 5"/>
    <w:basedOn w:val="TableNormal"/>
    <w:uiPriority w:val="47"/>
    <w:rsid w:val="00CF1F3D"/>
    <w:tblPr>
      <w:tblStyleRowBandSize w:val="1"/>
      <w:tblStyleColBandSize w:val="1"/>
      <w:tblBorders>
        <w:top w:val="single" w:sz="2" w:space="0" w:color="7292B2" w:themeColor="accent5" w:themeTint="99"/>
        <w:bottom w:val="single" w:sz="2" w:space="0" w:color="7292B2" w:themeColor="accent5" w:themeTint="99"/>
        <w:insideH w:val="single" w:sz="2" w:space="0" w:color="7292B2" w:themeColor="accent5" w:themeTint="99"/>
        <w:insideV w:val="single" w:sz="2" w:space="0" w:color="7292B2" w:themeColor="accent5" w:themeTint="99"/>
      </w:tblBorders>
    </w:tblPr>
    <w:tblStylePr w:type="firstRow">
      <w:rPr>
        <w:b/>
        <w:bCs/>
      </w:rPr>
      <w:tblPr/>
      <w:tcPr>
        <w:tcBorders>
          <w:top w:val="nil"/>
          <w:bottom w:val="single" w:sz="12" w:space="0" w:color="7292B2" w:themeColor="accent5" w:themeTint="99"/>
          <w:insideH w:val="nil"/>
          <w:insideV w:val="nil"/>
        </w:tcBorders>
        <w:shd w:val="clear" w:color="auto" w:fill="FFFFFF" w:themeFill="background1"/>
      </w:tcPr>
    </w:tblStylePr>
    <w:tblStylePr w:type="lastRow">
      <w:rPr>
        <w:b/>
        <w:bCs/>
      </w:rPr>
      <w:tblPr/>
      <w:tcPr>
        <w:tcBorders>
          <w:top w:val="double" w:sz="2" w:space="0" w:color="7292B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AE5" w:themeFill="accent5" w:themeFillTint="33"/>
      </w:tcPr>
    </w:tblStylePr>
    <w:tblStylePr w:type="band1Horz">
      <w:tblPr/>
      <w:tcPr>
        <w:shd w:val="clear" w:color="auto" w:fill="D0DAE5" w:themeFill="accent5" w:themeFillTint="33"/>
      </w:tcPr>
    </w:tblStylePr>
  </w:style>
  <w:style w:type="table" w:styleId="GridTable2-Accent2">
    <w:name w:val="Grid Table 2 Accent 2"/>
    <w:basedOn w:val="TableNormal"/>
    <w:uiPriority w:val="47"/>
    <w:rsid w:val="00CF1F3D"/>
    <w:tblPr>
      <w:tblStyleRowBandSize w:val="1"/>
      <w:tblStyleColBandSize w:val="1"/>
      <w:tblBorders>
        <w:top w:val="single" w:sz="2" w:space="0" w:color="E5696D" w:themeColor="accent2" w:themeTint="99"/>
        <w:bottom w:val="single" w:sz="2" w:space="0" w:color="E5696D" w:themeColor="accent2" w:themeTint="99"/>
        <w:insideH w:val="single" w:sz="2" w:space="0" w:color="E5696D" w:themeColor="accent2" w:themeTint="99"/>
        <w:insideV w:val="single" w:sz="2" w:space="0" w:color="E5696D" w:themeColor="accent2" w:themeTint="99"/>
      </w:tblBorders>
    </w:tblPr>
    <w:tblStylePr w:type="firstRow">
      <w:rPr>
        <w:b/>
        <w:bCs/>
      </w:rPr>
      <w:tblPr/>
      <w:tcPr>
        <w:tcBorders>
          <w:top w:val="nil"/>
          <w:bottom w:val="single" w:sz="12" w:space="0" w:color="E5696D" w:themeColor="accent2" w:themeTint="99"/>
          <w:insideH w:val="nil"/>
          <w:insideV w:val="nil"/>
        </w:tcBorders>
        <w:shd w:val="clear" w:color="auto" w:fill="FFFFFF" w:themeFill="background1"/>
      </w:tcPr>
    </w:tblStylePr>
    <w:tblStylePr w:type="lastRow">
      <w:rPr>
        <w:b/>
        <w:bCs/>
      </w:rPr>
      <w:tblPr/>
      <w:tcPr>
        <w:tcBorders>
          <w:top w:val="double" w:sz="2" w:space="0" w:color="E5696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CCE" w:themeFill="accent2" w:themeFillTint="33"/>
      </w:tcPr>
    </w:tblStylePr>
    <w:tblStylePr w:type="band1Horz">
      <w:tblPr/>
      <w:tcPr>
        <w:shd w:val="clear" w:color="auto" w:fill="F6CCCE" w:themeFill="accent2" w:themeFillTint="33"/>
      </w:tcPr>
    </w:tblStylePr>
  </w:style>
  <w:style w:type="table" w:styleId="GridTable2-Accent1">
    <w:name w:val="Grid Table 2 Accent 1"/>
    <w:basedOn w:val="TableNormal"/>
    <w:uiPriority w:val="47"/>
    <w:rsid w:val="00CF1F3D"/>
    <w:tblPr>
      <w:tblStyleRowBandSize w:val="1"/>
      <w:tblStyleColBandSize w:val="1"/>
      <w:tblBorders>
        <w:top w:val="single" w:sz="2" w:space="0" w:color="C4C5CF" w:themeColor="accent1" w:themeTint="99"/>
        <w:bottom w:val="single" w:sz="2" w:space="0" w:color="C4C5CF" w:themeColor="accent1" w:themeTint="99"/>
        <w:insideH w:val="single" w:sz="2" w:space="0" w:color="C4C5CF" w:themeColor="accent1" w:themeTint="99"/>
        <w:insideV w:val="single" w:sz="2" w:space="0" w:color="C4C5CF" w:themeColor="accent1" w:themeTint="99"/>
      </w:tblBorders>
    </w:tblPr>
    <w:tblStylePr w:type="firstRow">
      <w:rPr>
        <w:b/>
        <w:bCs/>
      </w:rPr>
      <w:tblPr/>
      <w:tcPr>
        <w:tcBorders>
          <w:top w:val="nil"/>
          <w:bottom w:val="single" w:sz="12" w:space="0" w:color="C4C5CF" w:themeColor="accent1" w:themeTint="99"/>
          <w:insideH w:val="nil"/>
          <w:insideV w:val="nil"/>
        </w:tcBorders>
        <w:shd w:val="clear" w:color="auto" w:fill="FFFFFF" w:themeFill="background1"/>
      </w:tcPr>
    </w:tblStylePr>
    <w:tblStylePr w:type="lastRow">
      <w:rPr>
        <w:b/>
        <w:bCs/>
      </w:rPr>
      <w:tblPr/>
      <w:tcPr>
        <w:tcBorders>
          <w:top w:val="double" w:sz="2" w:space="0" w:color="C4C5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BEF" w:themeFill="accent1" w:themeFillTint="33"/>
      </w:tcPr>
    </w:tblStylePr>
    <w:tblStylePr w:type="band1Horz">
      <w:tblPr/>
      <w:tcPr>
        <w:shd w:val="clear" w:color="auto" w:fill="EBEBEF" w:themeFill="accent1" w:themeFillTint="33"/>
      </w:tcPr>
    </w:tblStylePr>
  </w:style>
  <w:style w:type="table" w:styleId="GridTable2">
    <w:name w:val="Grid Table 2"/>
    <w:basedOn w:val="TableNormal"/>
    <w:uiPriority w:val="47"/>
    <w:rsid w:val="00CF1F3D"/>
    <w:tblPr>
      <w:tblStyleRowBandSize w:val="1"/>
      <w:tblStyleColBandSize w:val="1"/>
      <w:tblBorders>
        <w:top w:val="single" w:sz="2" w:space="0" w:color="00A8F7" w:themeColor="text1" w:themeTint="99"/>
        <w:bottom w:val="single" w:sz="2" w:space="0" w:color="00A8F7" w:themeColor="text1" w:themeTint="99"/>
        <w:insideH w:val="single" w:sz="2" w:space="0" w:color="00A8F7" w:themeColor="text1" w:themeTint="99"/>
        <w:insideV w:val="single" w:sz="2" w:space="0" w:color="00A8F7" w:themeColor="text1" w:themeTint="99"/>
      </w:tblBorders>
    </w:tblPr>
    <w:tblStylePr w:type="firstRow">
      <w:rPr>
        <w:b/>
        <w:bCs/>
      </w:rPr>
      <w:tblPr/>
      <w:tcPr>
        <w:tcBorders>
          <w:top w:val="nil"/>
          <w:bottom w:val="single" w:sz="12" w:space="0" w:color="00A8F7" w:themeColor="text1" w:themeTint="99"/>
          <w:insideH w:val="nil"/>
          <w:insideV w:val="nil"/>
        </w:tcBorders>
        <w:shd w:val="clear" w:color="auto" w:fill="FFFFFF" w:themeFill="background1"/>
      </w:tcPr>
    </w:tblStylePr>
    <w:tblStylePr w:type="lastRow">
      <w:rPr>
        <w:b/>
        <w:bCs/>
      </w:rPr>
      <w:tblPr/>
      <w:tcPr>
        <w:tcBorders>
          <w:top w:val="double" w:sz="2" w:space="0" w:color="00A8F7"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7E3FF" w:themeFill="text1" w:themeFillTint="33"/>
      </w:tcPr>
    </w:tblStylePr>
    <w:tblStylePr w:type="band1Horz">
      <w:tblPr/>
      <w:tcPr>
        <w:shd w:val="clear" w:color="auto" w:fill="A7E3FF" w:themeFill="text1" w:themeFillTint="33"/>
      </w:tcPr>
    </w:tblStylePr>
  </w:style>
  <w:style w:type="table" w:styleId="GridTable5Dark-Accent5">
    <w:name w:val="Grid Table 5 Dark Accent 5"/>
    <w:basedOn w:val="TableNormal"/>
    <w:uiPriority w:val="50"/>
    <w:rsid w:val="00CF1F3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AE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4A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4A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4A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4A5F" w:themeFill="accent5"/>
      </w:tcPr>
    </w:tblStylePr>
    <w:tblStylePr w:type="band1Vert">
      <w:tblPr/>
      <w:tcPr>
        <w:shd w:val="clear" w:color="auto" w:fill="A1B6CB" w:themeFill="accent5" w:themeFillTint="66"/>
      </w:tcPr>
    </w:tblStylePr>
    <w:tblStylePr w:type="band1Horz">
      <w:tblPr/>
      <w:tcPr>
        <w:shd w:val="clear" w:color="auto" w:fill="A1B6CB" w:themeFill="accent5" w:themeFillTint="66"/>
      </w:tcPr>
    </w:tblStylePr>
  </w:style>
  <w:style w:type="paragraph" w:styleId="ListBullet">
    <w:name w:val="List Bullet"/>
    <w:basedOn w:val="Normal"/>
    <w:link w:val="ListBulletChar"/>
    <w:unhideWhenUsed/>
    <w:qFormat/>
    <w:rsid w:val="005F5FD3"/>
    <w:pPr>
      <w:numPr>
        <w:numId w:val="5"/>
      </w:numPr>
      <w:spacing w:line="288" w:lineRule="auto"/>
    </w:pPr>
    <w:rPr>
      <w:rFonts w:eastAsiaTheme="minorHAnsi" w:cstheme="minorBidi"/>
      <w:szCs w:val="18"/>
      <w:lang w:eastAsia="en-CA"/>
    </w:rPr>
  </w:style>
  <w:style w:type="character" w:customStyle="1" w:styleId="ListBulletChar">
    <w:name w:val="List Bullet Char"/>
    <w:basedOn w:val="DefaultParagraphFont"/>
    <w:link w:val="ListBullet"/>
    <w:rsid w:val="005F5FD3"/>
    <w:rPr>
      <w:rFonts w:asciiTheme="minorHAnsi" w:eastAsiaTheme="minorHAnsi" w:hAnsiTheme="minorHAnsi" w:cstheme="minorBidi"/>
      <w:color w:val="003249" w:themeColor="accent3"/>
      <w:szCs w:val="18"/>
    </w:rPr>
  </w:style>
  <w:style w:type="paragraph" w:styleId="ListBullet4">
    <w:name w:val="List Bullet 4"/>
    <w:basedOn w:val="Normal"/>
    <w:semiHidden/>
    <w:unhideWhenUsed/>
    <w:rsid w:val="00783EAF"/>
    <w:pPr>
      <w:numPr>
        <w:numId w:val="4"/>
      </w:numPr>
      <w:contextualSpacing/>
    </w:pPr>
    <w:rPr>
      <w:rFonts w:eastAsiaTheme="minorHAnsi" w:cstheme="minorBidi"/>
      <w:sz w:val="18"/>
    </w:rPr>
  </w:style>
  <w:style w:type="table" w:styleId="GridTable6Colorful-Accent2">
    <w:name w:val="Grid Table 6 Colorful Accent 2"/>
    <w:basedOn w:val="TableNormal"/>
    <w:uiPriority w:val="51"/>
    <w:rsid w:val="00783EAF"/>
    <w:rPr>
      <w:rFonts w:asciiTheme="minorHAnsi" w:eastAsiaTheme="minorHAnsi" w:hAnsiTheme="minorHAnsi" w:cstheme="minorBidi"/>
      <w:color w:val="8B181B" w:themeColor="accent2" w:themeShade="BF"/>
    </w:rPr>
    <w:tblPr>
      <w:tblStyleRowBandSize w:val="1"/>
      <w:tblStyleColBandSize w:val="1"/>
      <w:tblBorders>
        <w:top w:val="single" w:sz="4" w:space="0" w:color="E5696D" w:themeColor="accent2" w:themeTint="99"/>
        <w:left w:val="single" w:sz="4" w:space="0" w:color="E5696D" w:themeColor="accent2" w:themeTint="99"/>
        <w:bottom w:val="single" w:sz="4" w:space="0" w:color="E5696D" w:themeColor="accent2" w:themeTint="99"/>
        <w:right w:val="single" w:sz="4" w:space="0" w:color="E5696D" w:themeColor="accent2" w:themeTint="99"/>
        <w:insideH w:val="single" w:sz="4" w:space="0" w:color="E5696D" w:themeColor="accent2" w:themeTint="99"/>
        <w:insideV w:val="single" w:sz="4" w:space="0" w:color="E5696D" w:themeColor="accent2" w:themeTint="99"/>
      </w:tblBorders>
    </w:tblPr>
    <w:tblStylePr w:type="firstRow">
      <w:rPr>
        <w:b/>
        <w:bCs/>
      </w:rPr>
      <w:tblPr/>
      <w:tcPr>
        <w:tcBorders>
          <w:bottom w:val="single" w:sz="12" w:space="0" w:color="E5696D" w:themeColor="accent2" w:themeTint="99"/>
        </w:tcBorders>
      </w:tcPr>
    </w:tblStylePr>
    <w:tblStylePr w:type="lastRow">
      <w:rPr>
        <w:b/>
        <w:bCs/>
      </w:rPr>
      <w:tblPr/>
      <w:tcPr>
        <w:tcBorders>
          <w:top w:val="double" w:sz="4" w:space="0" w:color="E5696D" w:themeColor="accent2" w:themeTint="99"/>
        </w:tcBorders>
      </w:tcPr>
    </w:tblStylePr>
    <w:tblStylePr w:type="firstCol">
      <w:rPr>
        <w:b/>
        <w:bCs/>
      </w:rPr>
    </w:tblStylePr>
    <w:tblStylePr w:type="lastCol">
      <w:rPr>
        <w:b/>
        <w:bCs/>
      </w:rPr>
    </w:tblStylePr>
    <w:tblStylePr w:type="band1Vert">
      <w:tblPr/>
      <w:tcPr>
        <w:shd w:val="clear" w:color="auto" w:fill="F6CCCE" w:themeFill="accent2" w:themeFillTint="33"/>
      </w:tcPr>
    </w:tblStylePr>
    <w:tblStylePr w:type="band1Horz">
      <w:tblPr/>
      <w:tcPr>
        <w:shd w:val="clear" w:color="auto" w:fill="F6CCCE" w:themeFill="accent2" w:themeFillTint="33"/>
      </w:tcPr>
    </w:tblStylePr>
  </w:style>
  <w:style w:type="character" w:styleId="UnresolvedMention">
    <w:name w:val="Unresolved Mention"/>
    <w:basedOn w:val="DefaultParagraphFont"/>
    <w:uiPriority w:val="99"/>
    <w:semiHidden/>
    <w:unhideWhenUsed/>
    <w:rsid w:val="001164CC"/>
    <w:rPr>
      <w:color w:val="605E5C"/>
      <w:shd w:val="clear" w:color="auto" w:fill="E1DFDD"/>
    </w:rPr>
  </w:style>
  <w:style w:type="character" w:customStyle="1" w:styleId="HeaderChar">
    <w:name w:val="Header Char"/>
    <w:basedOn w:val="DefaultParagraphFont"/>
    <w:link w:val="Header"/>
    <w:uiPriority w:val="99"/>
    <w:rsid w:val="00AD780E"/>
    <w:rPr>
      <w:rFonts w:ascii="Tahoma" w:hAnsi="Tahoma" w:cs="Tahoma"/>
      <w:sz w:val="16"/>
      <w:lang w:eastAsia="en-US"/>
    </w:rPr>
  </w:style>
  <w:style w:type="character" w:customStyle="1" w:styleId="USbranchaddress">
    <w:name w:val="US branch address"/>
    <w:basedOn w:val="DefaultParagraphFont"/>
    <w:uiPriority w:val="1"/>
    <w:rsid w:val="00AD780E"/>
    <w:rPr>
      <w:rFonts w:ascii="Arial" w:hAnsi="Arial"/>
      <w:color w:val="565A5C"/>
      <w:sz w:val="16"/>
    </w:rPr>
  </w:style>
  <w:style w:type="paragraph" w:customStyle="1" w:styleId="Title-Underline">
    <w:name w:val="Title -  Underline"/>
    <w:basedOn w:val="Normal"/>
    <w:qFormat/>
    <w:rsid w:val="005F5FD3"/>
    <w:pPr>
      <w:spacing w:before="240" w:after="60"/>
    </w:pPr>
    <w:rPr>
      <w:rFonts w:ascii="DIN Condensed" w:hAnsi="DIN Condensed"/>
      <w:bCs/>
      <w:caps/>
      <w:noProof/>
      <w:color w:val="C5523E" w:themeColor="accent4"/>
      <w:sz w:val="32"/>
      <w:szCs w:val="26"/>
      <w:u w:val="single"/>
    </w:rPr>
  </w:style>
  <w:style w:type="paragraph" w:customStyle="1" w:styleId="USHeader2">
    <w:name w:val="US Header2"/>
    <w:basedOn w:val="Normal"/>
    <w:rsid w:val="00AD780E"/>
    <w:pPr>
      <w:spacing w:before="26" w:line="312" w:lineRule="auto"/>
    </w:pPr>
    <w:rPr>
      <w:rFonts w:eastAsiaTheme="minorHAnsi" w:cstheme="minorBidi"/>
      <w:sz w:val="16"/>
      <w:lang w:eastAsia="en-CA"/>
    </w:rPr>
  </w:style>
  <w:style w:type="paragraph" w:customStyle="1" w:styleId="doctitle">
    <w:name w:val="doc title"/>
    <w:basedOn w:val="USHeader2"/>
    <w:rsid w:val="00AD780E"/>
    <w:pPr>
      <w:ind w:left="1620"/>
    </w:pPr>
    <w:rPr>
      <w:rFonts w:ascii="Montserrat Light" w:hAnsi="Montserrat Light"/>
      <w:spacing w:val="26"/>
      <w:sz w:val="52"/>
      <w:szCs w:val="72"/>
    </w:rPr>
  </w:style>
  <w:style w:type="paragraph" w:customStyle="1" w:styleId="USHeader1">
    <w:name w:val="US Header 1"/>
    <w:basedOn w:val="USAddress"/>
    <w:rsid w:val="00AD780E"/>
    <w:rPr>
      <w:szCs w:val="18"/>
    </w:rPr>
  </w:style>
  <w:style w:type="paragraph" w:customStyle="1" w:styleId="USHeader-rightallcaps">
    <w:name w:val="US Header - right all caps"/>
    <w:basedOn w:val="USAddress"/>
    <w:rsid w:val="00AD780E"/>
    <w:pPr>
      <w:jc w:val="right"/>
    </w:pPr>
    <w:rPr>
      <w:caps/>
      <w:sz w:val="18"/>
      <w:szCs w:val="18"/>
    </w:rPr>
  </w:style>
  <w:style w:type="paragraph" w:customStyle="1" w:styleId="USFileName">
    <w:name w:val="US File Name"/>
    <w:basedOn w:val="Normal"/>
    <w:link w:val="USFileNameChar"/>
    <w:uiPriority w:val="19"/>
    <w:unhideWhenUsed/>
    <w:rsid w:val="00AD780E"/>
    <w:rPr>
      <w:rFonts w:eastAsiaTheme="minorHAnsi" w:cstheme="minorBidi"/>
      <w:iCs/>
      <w:sz w:val="10"/>
      <w:lang w:eastAsia="en-CA"/>
    </w:rPr>
  </w:style>
  <w:style w:type="paragraph" w:customStyle="1" w:styleId="USAddress">
    <w:name w:val="US Address"/>
    <w:basedOn w:val="Normal"/>
    <w:uiPriority w:val="19"/>
    <w:unhideWhenUsed/>
    <w:rsid w:val="00AD780E"/>
    <w:rPr>
      <w:rFonts w:eastAsiaTheme="minorHAnsi" w:cstheme="minorBidi"/>
      <w:lang w:eastAsia="en-CA"/>
    </w:rPr>
  </w:style>
  <w:style w:type="paragraph" w:customStyle="1" w:styleId="USAttention">
    <w:name w:val="US Attention"/>
    <w:basedOn w:val="Normal"/>
    <w:next w:val="USRE"/>
    <w:uiPriority w:val="19"/>
    <w:unhideWhenUsed/>
    <w:rsid w:val="00AD780E"/>
    <w:pPr>
      <w:spacing w:before="320" w:after="320"/>
    </w:pPr>
    <w:rPr>
      <w:rFonts w:eastAsiaTheme="minorHAnsi" w:cstheme="minorBidi"/>
      <w:b/>
      <w:bCs/>
      <w:lang w:eastAsia="en-CA"/>
    </w:rPr>
  </w:style>
  <w:style w:type="paragraph" w:customStyle="1" w:styleId="USHEADER2-RIGHTALLCAPS">
    <w:name w:val="US HEADER2 - RIGHT ALL CAPS"/>
    <w:basedOn w:val="USHeader2"/>
    <w:rsid w:val="00AD780E"/>
    <w:pPr>
      <w:jc w:val="right"/>
    </w:pPr>
    <w:rPr>
      <w:rFonts w:eastAsia="Times New Roman" w:cs="Times New Roman"/>
      <w:caps/>
    </w:rPr>
  </w:style>
  <w:style w:type="paragraph" w:customStyle="1" w:styleId="USDate">
    <w:name w:val="US Date"/>
    <w:basedOn w:val="Normal"/>
    <w:next w:val="USAddress"/>
    <w:uiPriority w:val="19"/>
    <w:unhideWhenUsed/>
    <w:rsid w:val="00AD780E"/>
    <w:pPr>
      <w:tabs>
        <w:tab w:val="right" w:pos="9360"/>
      </w:tabs>
      <w:spacing w:after="600"/>
    </w:pPr>
    <w:rPr>
      <w:rFonts w:eastAsiaTheme="minorHAnsi" w:cstheme="minorBidi"/>
      <w:lang w:eastAsia="en-CA"/>
    </w:rPr>
  </w:style>
  <w:style w:type="paragraph" w:customStyle="1" w:styleId="USRE">
    <w:name w:val="US RE"/>
    <w:basedOn w:val="Normal"/>
    <w:next w:val="Normal"/>
    <w:uiPriority w:val="19"/>
    <w:unhideWhenUsed/>
    <w:rsid w:val="00AD780E"/>
    <w:pPr>
      <w:spacing w:after="200"/>
      <w:ind w:left="720" w:hanging="720"/>
    </w:pPr>
    <w:rPr>
      <w:rFonts w:eastAsiaTheme="minorHAnsi" w:cstheme="minorBidi"/>
      <w:b/>
      <w:lang w:eastAsia="en-CA"/>
    </w:rPr>
  </w:style>
  <w:style w:type="paragraph" w:customStyle="1" w:styleId="doctitlepage2">
    <w:name w:val="doc title page 2"/>
    <w:basedOn w:val="USHeader2"/>
    <w:rsid w:val="00AD780E"/>
    <w:pPr>
      <w:spacing w:before="240"/>
      <w:ind w:left="2520"/>
    </w:pPr>
    <w:rPr>
      <w:rFonts w:ascii="Montserrat Light" w:hAnsi="Montserrat Light"/>
      <w:spacing w:val="26"/>
      <w:sz w:val="28"/>
      <w:szCs w:val="36"/>
    </w:rPr>
  </w:style>
  <w:style w:type="character" w:customStyle="1" w:styleId="Heading5Char">
    <w:name w:val="Heading 5 Char"/>
    <w:basedOn w:val="DefaultParagraphFont"/>
    <w:link w:val="Heading5"/>
    <w:uiPriority w:val="9"/>
    <w:rsid w:val="00AD780E"/>
    <w:rPr>
      <w:rFonts w:asciiTheme="majorHAnsi" w:eastAsiaTheme="majorEastAsia" w:hAnsiTheme="majorHAnsi" w:cstheme="majorBidi"/>
      <w:color w:val="6F7388" w:themeColor="accent1" w:themeShade="BF"/>
      <w:lang w:eastAsia="en-US"/>
    </w:rPr>
  </w:style>
  <w:style w:type="character" w:customStyle="1" w:styleId="Heading6Char">
    <w:name w:val="Heading 6 Char"/>
    <w:basedOn w:val="DefaultParagraphFont"/>
    <w:link w:val="Heading6"/>
    <w:uiPriority w:val="9"/>
    <w:rsid w:val="00AD780E"/>
    <w:rPr>
      <w:rFonts w:asciiTheme="majorHAnsi" w:eastAsiaTheme="majorEastAsia" w:hAnsiTheme="majorHAnsi" w:cstheme="majorBidi"/>
      <w:color w:val="4A4D5A" w:themeColor="accent1" w:themeShade="7F"/>
      <w:lang w:eastAsia="en-US"/>
    </w:rPr>
  </w:style>
  <w:style w:type="character" w:customStyle="1" w:styleId="Heading7Char">
    <w:name w:val="Heading 7 Char"/>
    <w:basedOn w:val="DefaultParagraphFont"/>
    <w:link w:val="Heading7"/>
    <w:uiPriority w:val="9"/>
    <w:rsid w:val="00AD780E"/>
    <w:rPr>
      <w:rFonts w:asciiTheme="majorHAnsi" w:eastAsiaTheme="majorEastAsia" w:hAnsiTheme="majorHAnsi" w:cstheme="majorBidi"/>
      <w:i/>
      <w:iCs/>
      <w:color w:val="4A4D5A" w:themeColor="accent1" w:themeShade="7F"/>
      <w:lang w:eastAsia="en-US"/>
    </w:rPr>
  </w:style>
  <w:style w:type="character" w:customStyle="1" w:styleId="Heading8Char">
    <w:name w:val="Heading 8 Char"/>
    <w:basedOn w:val="DefaultParagraphFont"/>
    <w:link w:val="Heading8"/>
    <w:uiPriority w:val="9"/>
    <w:rsid w:val="00AD780E"/>
    <w:rPr>
      <w:rFonts w:asciiTheme="majorHAnsi" w:eastAsiaTheme="majorEastAsia" w:hAnsiTheme="majorHAnsi" w:cstheme="majorBidi"/>
      <w:color w:val="005F8B" w:themeColor="text1" w:themeTint="D8"/>
      <w:sz w:val="21"/>
      <w:szCs w:val="21"/>
      <w:lang w:eastAsia="en-US"/>
    </w:rPr>
  </w:style>
  <w:style w:type="character" w:customStyle="1" w:styleId="Heading9Char">
    <w:name w:val="Heading 9 Char"/>
    <w:basedOn w:val="DefaultParagraphFont"/>
    <w:link w:val="Heading9"/>
    <w:uiPriority w:val="9"/>
    <w:rsid w:val="00AD780E"/>
    <w:rPr>
      <w:rFonts w:asciiTheme="majorHAnsi" w:eastAsiaTheme="majorEastAsia" w:hAnsiTheme="majorHAnsi" w:cstheme="majorBidi"/>
      <w:i/>
      <w:iCs/>
      <w:color w:val="005F8B" w:themeColor="text1" w:themeTint="D8"/>
      <w:sz w:val="21"/>
      <w:szCs w:val="21"/>
      <w:lang w:eastAsia="en-US"/>
    </w:rPr>
  </w:style>
  <w:style w:type="paragraph" w:customStyle="1" w:styleId="USClosing">
    <w:name w:val="US Closing"/>
    <w:basedOn w:val="Normal"/>
    <w:uiPriority w:val="19"/>
    <w:unhideWhenUsed/>
    <w:rsid w:val="00AD780E"/>
    <w:rPr>
      <w:rFonts w:eastAsiaTheme="minorHAnsi" w:cstheme="minorBidi"/>
      <w:lang w:eastAsia="en-CA"/>
    </w:rPr>
  </w:style>
  <w:style w:type="paragraph" w:styleId="BlockText">
    <w:name w:val="Block Text"/>
    <w:basedOn w:val="Normal"/>
    <w:semiHidden/>
    <w:unhideWhenUsed/>
    <w:rsid w:val="00AD780E"/>
    <w:pPr>
      <w:pBdr>
        <w:top w:val="single" w:sz="2" w:space="10" w:color="9DA0AF" w:themeColor="accent1" w:shadow="1" w:frame="1"/>
        <w:left w:val="single" w:sz="2" w:space="10" w:color="9DA0AF" w:themeColor="accent1" w:shadow="1" w:frame="1"/>
        <w:bottom w:val="single" w:sz="2" w:space="10" w:color="9DA0AF" w:themeColor="accent1" w:shadow="1" w:frame="1"/>
        <w:right w:val="single" w:sz="2" w:space="10" w:color="9DA0AF" w:themeColor="accent1" w:shadow="1" w:frame="1"/>
      </w:pBdr>
      <w:ind w:left="1152" w:right="1152"/>
    </w:pPr>
    <w:rPr>
      <w:rFonts w:eastAsiaTheme="minorEastAsia" w:cstheme="minorBidi"/>
      <w:i/>
      <w:iCs/>
      <w:color w:val="9DA0AF" w:themeColor="accent1"/>
      <w:lang w:eastAsia="en-CA"/>
    </w:rPr>
  </w:style>
  <w:style w:type="character" w:customStyle="1" w:styleId="IntroLines">
    <w:name w:val="Intro Lines"/>
    <w:basedOn w:val="DefaultParagraphFont"/>
    <w:uiPriority w:val="1"/>
    <w:rsid w:val="00AD780E"/>
    <w:rPr>
      <w:rFonts w:asciiTheme="minorHAnsi" w:hAnsiTheme="minorHAnsi"/>
      <w:sz w:val="18"/>
    </w:rPr>
  </w:style>
  <w:style w:type="paragraph" w:styleId="ListNumber">
    <w:name w:val="List Number"/>
    <w:basedOn w:val="Normal"/>
    <w:link w:val="ListNumberChar"/>
    <w:qFormat/>
    <w:rsid w:val="005F5FD3"/>
    <w:pPr>
      <w:numPr>
        <w:numId w:val="6"/>
      </w:numPr>
      <w:spacing w:line="288" w:lineRule="auto"/>
    </w:pPr>
    <w:rPr>
      <w:rFonts w:eastAsiaTheme="minorHAnsi" w:cstheme="minorBidi"/>
      <w:szCs w:val="18"/>
      <w:lang w:eastAsia="en-CA"/>
    </w:rPr>
  </w:style>
  <w:style w:type="character" w:customStyle="1" w:styleId="USFileNameChar">
    <w:name w:val="US File Name Char"/>
    <w:basedOn w:val="DefaultParagraphFont"/>
    <w:link w:val="USFileName"/>
    <w:uiPriority w:val="19"/>
    <w:rsid w:val="00AD780E"/>
    <w:rPr>
      <w:rFonts w:asciiTheme="minorHAnsi" w:eastAsiaTheme="minorHAnsi" w:hAnsiTheme="minorHAnsi" w:cstheme="minorBidi"/>
      <w:iCs/>
      <w:sz w:val="10"/>
    </w:rPr>
  </w:style>
  <w:style w:type="paragraph" w:styleId="Subtitle">
    <w:name w:val="Subtitle"/>
    <w:basedOn w:val="Normal"/>
    <w:next w:val="Normal"/>
    <w:link w:val="SubtitleChar"/>
    <w:uiPriority w:val="11"/>
    <w:qFormat/>
    <w:rsid w:val="009B1D1E"/>
    <w:pPr>
      <w:numPr>
        <w:ilvl w:val="1"/>
      </w:numPr>
      <w:spacing w:after="240"/>
    </w:pPr>
    <w:rPr>
      <w:rFonts w:asciiTheme="majorHAnsi" w:eastAsiaTheme="majorEastAsia" w:hAnsiTheme="majorHAnsi" w:cstheme="majorBidi"/>
      <w:color w:val="9DA0AF" w:themeColor="accent1"/>
      <w:sz w:val="28"/>
      <w:szCs w:val="28"/>
      <w:lang w:eastAsia="en-CA"/>
    </w:rPr>
  </w:style>
  <w:style w:type="character" w:customStyle="1" w:styleId="SubtitleChar">
    <w:name w:val="Subtitle Char"/>
    <w:basedOn w:val="DefaultParagraphFont"/>
    <w:link w:val="Subtitle"/>
    <w:uiPriority w:val="11"/>
    <w:rsid w:val="009B1D1E"/>
    <w:rPr>
      <w:rFonts w:asciiTheme="majorHAnsi" w:eastAsiaTheme="majorEastAsia" w:hAnsiTheme="majorHAnsi" w:cstheme="majorBidi"/>
      <w:color w:val="9DA0AF" w:themeColor="accent1"/>
      <w:sz w:val="28"/>
      <w:szCs w:val="28"/>
    </w:rPr>
  </w:style>
  <w:style w:type="character" w:styleId="Strong">
    <w:name w:val="Strong"/>
    <w:basedOn w:val="DefaultParagraphFont"/>
    <w:uiPriority w:val="22"/>
    <w:rsid w:val="00AD780E"/>
    <w:rPr>
      <w:b/>
      <w:bCs/>
    </w:rPr>
  </w:style>
  <w:style w:type="paragraph" w:styleId="NoSpacing">
    <w:name w:val="No Spacing"/>
    <w:aliases w:val="Normal - No Spacing"/>
    <w:basedOn w:val="Normal"/>
    <w:link w:val="NoSpacingChar"/>
    <w:uiPriority w:val="1"/>
    <w:qFormat/>
    <w:rsid w:val="005F5FD3"/>
    <w:pPr>
      <w:spacing w:after="0" w:line="240" w:lineRule="auto"/>
    </w:pPr>
    <w:rPr>
      <w:rFonts w:eastAsiaTheme="minorHAnsi" w:cstheme="minorBidi"/>
    </w:rPr>
  </w:style>
  <w:style w:type="paragraph" w:styleId="Quote">
    <w:name w:val="Quote"/>
    <w:basedOn w:val="Normal"/>
    <w:next w:val="Normal"/>
    <w:link w:val="QuoteChar"/>
    <w:uiPriority w:val="29"/>
    <w:rsid w:val="00AD780E"/>
    <w:pPr>
      <w:spacing w:before="120"/>
      <w:ind w:left="720"/>
    </w:pPr>
    <w:rPr>
      <w:rFonts w:eastAsiaTheme="minorHAnsi" w:cstheme="minorBidi"/>
      <w:color w:val="434748" w:themeColor="text2"/>
      <w:sz w:val="24"/>
      <w:szCs w:val="24"/>
      <w:lang w:eastAsia="en-CA"/>
    </w:rPr>
  </w:style>
  <w:style w:type="character" w:customStyle="1" w:styleId="QuoteChar">
    <w:name w:val="Quote Char"/>
    <w:basedOn w:val="DefaultParagraphFont"/>
    <w:link w:val="Quote"/>
    <w:uiPriority w:val="29"/>
    <w:rsid w:val="00AD780E"/>
    <w:rPr>
      <w:rFonts w:asciiTheme="minorHAnsi" w:eastAsiaTheme="minorHAnsi" w:hAnsiTheme="minorHAnsi" w:cstheme="minorBidi"/>
      <w:color w:val="434748" w:themeColor="text2"/>
      <w:sz w:val="24"/>
      <w:szCs w:val="24"/>
    </w:rPr>
  </w:style>
  <w:style w:type="paragraph" w:styleId="IntenseQuote">
    <w:name w:val="Intense Quote"/>
    <w:basedOn w:val="Normal"/>
    <w:next w:val="Normal"/>
    <w:link w:val="IntenseQuoteChar"/>
    <w:uiPriority w:val="30"/>
    <w:rsid w:val="00AD780E"/>
    <w:pPr>
      <w:spacing w:before="100" w:beforeAutospacing="1" w:after="240"/>
      <w:ind w:left="720"/>
      <w:jc w:val="center"/>
    </w:pPr>
    <w:rPr>
      <w:rFonts w:asciiTheme="majorHAnsi" w:eastAsiaTheme="majorEastAsia" w:hAnsiTheme="majorHAnsi" w:cstheme="majorBidi"/>
      <w:color w:val="434748" w:themeColor="text2"/>
      <w:spacing w:val="-6"/>
      <w:sz w:val="32"/>
      <w:szCs w:val="32"/>
      <w:lang w:eastAsia="en-CA"/>
    </w:rPr>
  </w:style>
  <w:style w:type="character" w:customStyle="1" w:styleId="IntenseQuoteChar">
    <w:name w:val="Intense Quote Char"/>
    <w:basedOn w:val="DefaultParagraphFont"/>
    <w:link w:val="IntenseQuote"/>
    <w:uiPriority w:val="30"/>
    <w:rsid w:val="00AD780E"/>
    <w:rPr>
      <w:rFonts w:asciiTheme="majorHAnsi" w:eastAsiaTheme="majorEastAsia" w:hAnsiTheme="majorHAnsi" w:cstheme="majorBidi"/>
      <w:color w:val="434748" w:themeColor="text2"/>
      <w:spacing w:val="-6"/>
      <w:sz w:val="32"/>
      <w:szCs w:val="32"/>
    </w:rPr>
  </w:style>
  <w:style w:type="character" w:styleId="SubtleReference">
    <w:name w:val="Subtle Reference"/>
    <w:basedOn w:val="DefaultParagraphFont"/>
    <w:uiPriority w:val="31"/>
    <w:rsid w:val="00AD780E"/>
    <w:rPr>
      <w:smallCaps/>
      <w:color w:val="0099E1" w:themeColor="text1" w:themeTint="A6"/>
      <w:u w:val="none" w:color="23B9FF" w:themeColor="text1" w:themeTint="80"/>
      <w:bdr w:val="none" w:sz="0" w:space="0" w:color="auto"/>
    </w:rPr>
  </w:style>
  <w:style w:type="character" w:styleId="IntenseReference">
    <w:name w:val="Intense Reference"/>
    <w:basedOn w:val="DefaultParagraphFont"/>
    <w:uiPriority w:val="32"/>
    <w:rsid w:val="00AD780E"/>
    <w:rPr>
      <w:b/>
      <w:bCs/>
      <w:smallCaps/>
      <w:color w:val="434748" w:themeColor="text2"/>
      <w:u w:val="single"/>
    </w:rPr>
  </w:style>
  <w:style w:type="character" w:styleId="BookTitle">
    <w:name w:val="Book Title"/>
    <w:basedOn w:val="DefaultParagraphFont"/>
    <w:uiPriority w:val="33"/>
    <w:rsid w:val="00AD780E"/>
    <w:rPr>
      <w:b/>
      <w:bCs/>
      <w:smallCaps/>
      <w:spacing w:val="10"/>
    </w:rPr>
  </w:style>
  <w:style w:type="table" w:styleId="ListTable1Light-Accent1">
    <w:name w:val="List Table 1 Light Accent 1"/>
    <w:basedOn w:val="TableNormal"/>
    <w:uiPriority w:val="46"/>
    <w:rsid w:val="00AD780E"/>
    <w:rPr>
      <w:rFonts w:asciiTheme="minorHAnsi" w:eastAsiaTheme="minorHAnsi" w:hAnsiTheme="minorHAnsi" w:cstheme="minorBidi"/>
      <w:sz w:val="22"/>
      <w:szCs w:val="22"/>
      <w:lang w:eastAsia="en-US"/>
    </w:rPr>
    <w:tblPr>
      <w:tblStyleRowBandSize w:val="1"/>
      <w:tblStyleColBandSize w:val="1"/>
    </w:tblPr>
    <w:tblStylePr w:type="firstRow">
      <w:rPr>
        <w:b/>
        <w:bCs/>
      </w:rPr>
      <w:tblPr/>
      <w:tcPr>
        <w:tcBorders>
          <w:bottom w:val="single" w:sz="4" w:space="0" w:color="C4C5CF" w:themeColor="accent1" w:themeTint="99"/>
        </w:tcBorders>
      </w:tcPr>
    </w:tblStylePr>
    <w:tblStylePr w:type="lastRow">
      <w:rPr>
        <w:b/>
        <w:bCs/>
      </w:rPr>
      <w:tblPr/>
      <w:tcPr>
        <w:tcBorders>
          <w:top w:val="single" w:sz="4" w:space="0" w:color="C4C5CF" w:themeColor="accent1" w:themeTint="99"/>
        </w:tcBorders>
      </w:tcPr>
    </w:tblStylePr>
    <w:tblStylePr w:type="firstCol">
      <w:rPr>
        <w:b/>
        <w:bCs/>
      </w:rPr>
    </w:tblStylePr>
    <w:tblStylePr w:type="lastCol">
      <w:rPr>
        <w:b/>
        <w:bCs/>
      </w:rPr>
    </w:tblStylePr>
    <w:tblStylePr w:type="band1Vert">
      <w:tblPr/>
      <w:tcPr>
        <w:shd w:val="clear" w:color="auto" w:fill="EBEBEF" w:themeFill="accent1" w:themeFillTint="33"/>
      </w:tcPr>
    </w:tblStylePr>
    <w:tblStylePr w:type="band1Horz">
      <w:tblPr/>
      <w:tcPr>
        <w:shd w:val="clear" w:color="auto" w:fill="EBEBEF" w:themeFill="accent1" w:themeFillTint="33"/>
      </w:tcPr>
    </w:tblStylePr>
  </w:style>
  <w:style w:type="table" w:styleId="ListTable1Light-Accent6">
    <w:name w:val="List Table 1 Light Accent 6"/>
    <w:basedOn w:val="TableNormal"/>
    <w:uiPriority w:val="46"/>
    <w:rsid w:val="00AD780E"/>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E8CF8C" w:themeColor="accent6" w:themeTint="99"/>
        </w:tcBorders>
      </w:tcPr>
    </w:tblStylePr>
    <w:tblStylePr w:type="lastRow">
      <w:rPr>
        <w:b/>
        <w:bCs/>
      </w:rPr>
      <w:tblPr/>
      <w:tcPr>
        <w:tcBorders>
          <w:top w:val="single" w:sz="4" w:space="0" w:color="E8CF8C" w:themeColor="accent6" w:themeTint="99"/>
        </w:tcBorders>
      </w:tcPr>
    </w:tblStylePr>
    <w:tblStylePr w:type="firstCol">
      <w:rPr>
        <w:b/>
        <w:bCs/>
      </w:rPr>
    </w:tblStylePr>
    <w:tblStylePr w:type="lastCol">
      <w:rPr>
        <w:b/>
        <w:bCs/>
      </w:rPr>
    </w:tblStylePr>
    <w:tblStylePr w:type="band1Vert">
      <w:tblPr/>
      <w:tcPr>
        <w:shd w:val="clear" w:color="auto" w:fill="F7EFD8" w:themeFill="accent6" w:themeFillTint="33"/>
      </w:tcPr>
    </w:tblStylePr>
    <w:tblStylePr w:type="band1Horz">
      <w:tblPr/>
      <w:tcPr>
        <w:shd w:val="clear" w:color="auto" w:fill="F7EFD8" w:themeFill="accent6" w:themeFillTint="33"/>
      </w:tcPr>
    </w:tblStylePr>
  </w:style>
  <w:style w:type="character" w:customStyle="1" w:styleId="mw-headline">
    <w:name w:val="mw-headline"/>
    <w:basedOn w:val="DefaultParagraphFont"/>
    <w:rsid w:val="00AD780E"/>
  </w:style>
  <w:style w:type="paragraph" w:styleId="NormalWeb">
    <w:name w:val="Normal (Web)"/>
    <w:basedOn w:val="Normal"/>
    <w:uiPriority w:val="99"/>
    <w:semiHidden/>
    <w:unhideWhenUsed/>
    <w:rsid w:val="00AD780E"/>
    <w:pPr>
      <w:spacing w:before="100" w:beforeAutospacing="1" w:after="100" w:afterAutospacing="1"/>
    </w:pPr>
    <w:rPr>
      <w:rFonts w:ascii="Times New Roman" w:hAnsi="Times New Roman"/>
      <w:sz w:val="24"/>
      <w:szCs w:val="24"/>
      <w:lang w:eastAsia="en-CA"/>
    </w:rPr>
  </w:style>
  <w:style w:type="character" w:customStyle="1" w:styleId="NoSpacingChar">
    <w:name w:val="No Spacing Char"/>
    <w:aliases w:val="Normal - No Spacing Char"/>
    <w:basedOn w:val="DefaultParagraphFont"/>
    <w:link w:val="NoSpacing"/>
    <w:uiPriority w:val="1"/>
    <w:rsid w:val="005F5FD3"/>
    <w:rPr>
      <w:rFonts w:asciiTheme="minorHAnsi" w:eastAsiaTheme="minorHAnsi" w:hAnsiTheme="minorHAnsi" w:cstheme="minorBidi"/>
      <w:color w:val="003249" w:themeColor="accent3"/>
      <w:lang w:eastAsia="en-US"/>
    </w:rPr>
  </w:style>
  <w:style w:type="paragraph" w:styleId="TableofFigures">
    <w:name w:val="table of figures"/>
    <w:basedOn w:val="Normal"/>
    <w:next w:val="Normal"/>
    <w:uiPriority w:val="99"/>
    <w:unhideWhenUsed/>
    <w:rsid w:val="0032637A"/>
  </w:style>
  <w:style w:type="paragraph" w:customStyle="1" w:styleId="HeadingFake">
    <w:name w:val="Heading Fake"/>
    <w:basedOn w:val="Heading1"/>
    <w:link w:val="HeadingFakeChar"/>
    <w:qFormat/>
    <w:rsid w:val="001A4DC8"/>
    <w:pPr>
      <w:numPr>
        <w:numId w:val="0"/>
      </w:numPr>
    </w:pPr>
  </w:style>
  <w:style w:type="paragraph" w:customStyle="1" w:styleId="FIgureCaption">
    <w:name w:val="FIgure Caption"/>
    <w:basedOn w:val="Normal"/>
    <w:link w:val="FIgureCaptionChar"/>
    <w:qFormat/>
    <w:rsid w:val="007200EB"/>
    <w:rPr>
      <w:b/>
      <w:color w:val="9DA0AF" w:themeColor="accent1"/>
    </w:rPr>
  </w:style>
  <w:style w:type="character" w:customStyle="1" w:styleId="HeadingFakeChar">
    <w:name w:val="Heading Fake Char"/>
    <w:basedOn w:val="Heading1Char"/>
    <w:link w:val="HeadingFake"/>
    <w:rsid w:val="001A4DC8"/>
    <w:rPr>
      <w:rFonts w:asciiTheme="minorHAnsi" w:hAnsiTheme="minorHAnsi"/>
      <w:b/>
      <w:bCs/>
      <w:caps/>
      <w:color w:val="003249" w:themeColor="accent3"/>
      <w:sz w:val="32"/>
      <w:szCs w:val="32"/>
    </w:rPr>
  </w:style>
  <w:style w:type="paragraph" w:customStyle="1" w:styleId="TableCaption">
    <w:name w:val="Table Caption"/>
    <w:basedOn w:val="Normal"/>
    <w:link w:val="TableCaptionChar"/>
    <w:qFormat/>
    <w:rsid w:val="007200EB"/>
    <w:rPr>
      <w:b/>
      <w:color w:val="9DA0AF" w:themeColor="accent1"/>
    </w:rPr>
  </w:style>
  <w:style w:type="character" w:customStyle="1" w:styleId="FIgureCaptionChar">
    <w:name w:val="FIgure Caption Char"/>
    <w:basedOn w:val="DefaultParagraphFont"/>
    <w:link w:val="FIgureCaption"/>
    <w:rsid w:val="007200EB"/>
    <w:rPr>
      <w:rFonts w:ascii="Montserrat" w:hAnsi="Montserrat"/>
      <w:b/>
      <w:color w:val="9DA0AF" w:themeColor="accent1"/>
      <w:lang w:eastAsia="en-US"/>
    </w:rPr>
  </w:style>
  <w:style w:type="paragraph" w:customStyle="1" w:styleId="headerfooter">
    <w:name w:val="header / footer"/>
    <w:basedOn w:val="Normal"/>
    <w:link w:val="headerfooterChar"/>
    <w:qFormat/>
    <w:rsid w:val="00C25304"/>
    <w:rPr>
      <w:color w:val="808080" w:themeColor="background1" w:themeShade="80"/>
      <w:sz w:val="16"/>
    </w:rPr>
  </w:style>
  <w:style w:type="character" w:customStyle="1" w:styleId="TableCaptionChar">
    <w:name w:val="Table Caption Char"/>
    <w:basedOn w:val="DefaultParagraphFont"/>
    <w:link w:val="TableCaption"/>
    <w:rsid w:val="007200EB"/>
    <w:rPr>
      <w:rFonts w:ascii="Montserrat" w:hAnsi="Montserrat"/>
      <w:b/>
      <w:color w:val="9DA0AF" w:themeColor="accent1"/>
      <w:lang w:eastAsia="en-US"/>
    </w:rPr>
  </w:style>
  <w:style w:type="paragraph" w:customStyle="1" w:styleId="page">
    <w:name w:val="page #"/>
    <w:basedOn w:val="Normal"/>
    <w:link w:val="pageChar"/>
    <w:qFormat/>
    <w:rsid w:val="004D4E95"/>
    <w:pPr>
      <w:jc w:val="right"/>
    </w:pPr>
    <w:rPr>
      <w:b/>
      <w:color w:val="D9B141" w:themeColor="accent6"/>
      <w:sz w:val="16"/>
    </w:rPr>
  </w:style>
  <w:style w:type="character" w:customStyle="1" w:styleId="headerfooterChar">
    <w:name w:val="header / footer Char"/>
    <w:basedOn w:val="DefaultParagraphFont"/>
    <w:link w:val="headerfooter"/>
    <w:rsid w:val="00C25304"/>
    <w:rPr>
      <w:rFonts w:ascii="Montserrat" w:hAnsi="Montserrat"/>
      <w:color w:val="808080" w:themeColor="background1" w:themeShade="80"/>
      <w:sz w:val="16"/>
      <w:lang w:eastAsia="en-US"/>
    </w:rPr>
  </w:style>
  <w:style w:type="paragraph" w:customStyle="1" w:styleId="CoverHeading">
    <w:name w:val="Cover Heading"/>
    <w:basedOn w:val="Normal"/>
    <w:link w:val="CoverHeadingChar"/>
    <w:qFormat/>
    <w:rsid w:val="005F5FD3"/>
    <w:rPr>
      <w:b/>
      <w:caps/>
      <w:sz w:val="40"/>
    </w:rPr>
  </w:style>
  <w:style w:type="character" w:customStyle="1" w:styleId="pageChar">
    <w:name w:val="page # Char"/>
    <w:basedOn w:val="DefaultParagraphFont"/>
    <w:link w:val="page"/>
    <w:rsid w:val="004D4E95"/>
    <w:rPr>
      <w:rFonts w:asciiTheme="minorHAnsi" w:hAnsiTheme="minorHAnsi"/>
      <w:b/>
      <w:color w:val="D9B141" w:themeColor="accent6"/>
      <w:sz w:val="16"/>
      <w:lang w:eastAsia="en-US"/>
    </w:rPr>
  </w:style>
  <w:style w:type="character" w:customStyle="1" w:styleId="CoverHeadingChar">
    <w:name w:val="Cover Heading Char"/>
    <w:basedOn w:val="DefaultParagraphFont"/>
    <w:link w:val="CoverHeading"/>
    <w:rsid w:val="005F5FD3"/>
    <w:rPr>
      <w:rFonts w:asciiTheme="minorHAnsi" w:hAnsiTheme="minorHAnsi"/>
      <w:b/>
      <w:caps/>
      <w:color w:val="003249" w:themeColor="accent3"/>
      <w:sz w:val="40"/>
      <w:lang w:eastAsia="en-US"/>
    </w:rPr>
  </w:style>
  <w:style w:type="character" w:customStyle="1" w:styleId="USBranchAddress0">
    <w:name w:val="US Branch Address"/>
    <w:basedOn w:val="DefaultParagraphFont"/>
    <w:uiPriority w:val="19"/>
    <w:unhideWhenUsed/>
    <w:rsid w:val="00D9315D"/>
    <w:rPr>
      <w:rFonts w:ascii="Arial" w:hAnsi="Arial"/>
      <w:color w:val="565A5C"/>
      <w:sz w:val="16"/>
    </w:rPr>
  </w:style>
  <w:style w:type="paragraph" w:customStyle="1" w:styleId="Normal-Body">
    <w:name w:val="Normal - Body"/>
    <w:basedOn w:val="Normal"/>
    <w:rsid w:val="00D9315D"/>
    <w:pPr>
      <w:spacing w:line="276" w:lineRule="auto"/>
      <w:jc w:val="left"/>
    </w:pPr>
    <w:rPr>
      <w:sz w:val="18"/>
      <w:szCs w:val="18"/>
    </w:rPr>
  </w:style>
  <w:style w:type="paragraph" w:styleId="BodyText">
    <w:name w:val="Body Text"/>
    <w:basedOn w:val="Normal"/>
    <w:link w:val="BodyTextChar"/>
    <w:unhideWhenUsed/>
    <w:qFormat/>
    <w:rsid w:val="000B637F"/>
    <w:pPr>
      <w:spacing w:line="288" w:lineRule="auto"/>
      <w:jc w:val="left"/>
    </w:pPr>
    <w:rPr>
      <w:rFonts w:eastAsiaTheme="minorHAnsi" w:cstheme="minorBidi"/>
      <w:sz w:val="18"/>
      <w:szCs w:val="18"/>
      <w:lang w:eastAsia="en-CA"/>
    </w:rPr>
  </w:style>
  <w:style w:type="character" w:customStyle="1" w:styleId="BodyTextChar">
    <w:name w:val="Body Text Char"/>
    <w:basedOn w:val="DefaultParagraphFont"/>
    <w:link w:val="BodyText"/>
    <w:rsid w:val="000B637F"/>
    <w:rPr>
      <w:rFonts w:asciiTheme="minorHAnsi" w:eastAsiaTheme="minorHAnsi" w:hAnsiTheme="minorHAnsi" w:cstheme="minorBidi"/>
      <w:sz w:val="18"/>
      <w:szCs w:val="18"/>
    </w:rPr>
  </w:style>
  <w:style w:type="paragraph" w:customStyle="1" w:styleId="CoverPageTItle">
    <w:name w:val="Cover Page TItle"/>
    <w:link w:val="CoverPageTItleChar"/>
    <w:qFormat/>
    <w:rsid w:val="00623E5E"/>
    <w:rPr>
      <w:rFonts w:asciiTheme="minorHAnsi" w:hAnsiTheme="minorHAnsi"/>
      <w:b/>
      <w:caps/>
      <w:color w:val="FFFFFF" w:themeColor="background1"/>
      <w:sz w:val="80"/>
      <w:szCs w:val="80"/>
      <w:lang w:eastAsia="en-US"/>
    </w:rPr>
  </w:style>
  <w:style w:type="paragraph" w:customStyle="1" w:styleId="CoverPageTitle2">
    <w:name w:val="Cover Page Title 2"/>
    <w:basedOn w:val="CoverPageTItle"/>
    <w:link w:val="CoverPageTitle2Char"/>
    <w:qFormat/>
    <w:rsid w:val="00623E5E"/>
    <w:rPr>
      <w:sz w:val="40"/>
      <w:szCs w:val="40"/>
    </w:rPr>
  </w:style>
  <w:style w:type="character" w:customStyle="1" w:styleId="CoverPageTItleChar">
    <w:name w:val="Cover Page TItle Char"/>
    <w:basedOn w:val="CoverHeadingChar"/>
    <w:link w:val="CoverPageTItle"/>
    <w:rsid w:val="00623E5E"/>
    <w:rPr>
      <w:rFonts w:asciiTheme="minorHAnsi" w:hAnsiTheme="minorHAnsi"/>
      <w:b/>
      <w:caps/>
      <w:color w:val="FFFFFF" w:themeColor="background1"/>
      <w:sz w:val="80"/>
      <w:szCs w:val="80"/>
      <w:lang w:eastAsia="en-US"/>
    </w:rPr>
  </w:style>
  <w:style w:type="character" w:customStyle="1" w:styleId="CoverPageTitle2Char">
    <w:name w:val="Cover Page Title 2 Char"/>
    <w:basedOn w:val="CoverPageTItleChar"/>
    <w:link w:val="CoverPageTitle2"/>
    <w:rsid w:val="00623E5E"/>
    <w:rPr>
      <w:rFonts w:asciiTheme="minorHAnsi" w:hAnsiTheme="minorHAnsi"/>
      <w:b/>
      <w:caps/>
      <w:color w:val="FFFFFF" w:themeColor="background1"/>
      <w:sz w:val="40"/>
      <w:szCs w:val="4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161">
      <w:bodyDiv w:val="1"/>
      <w:marLeft w:val="0"/>
      <w:marRight w:val="0"/>
      <w:marTop w:val="0"/>
      <w:marBottom w:val="0"/>
      <w:divBdr>
        <w:top w:val="none" w:sz="0" w:space="0" w:color="auto"/>
        <w:left w:val="none" w:sz="0" w:space="0" w:color="auto"/>
        <w:bottom w:val="none" w:sz="0" w:space="0" w:color="auto"/>
        <w:right w:val="none" w:sz="0" w:space="0" w:color="auto"/>
      </w:divBdr>
    </w:div>
    <w:div w:id="90396132">
      <w:bodyDiv w:val="1"/>
      <w:marLeft w:val="0"/>
      <w:marRight w:val="0"/>
      <w:marTop w:val="0"/>
      <w:marBottom w:val="0"/>
      <w:divBdr>
        <w:top w:val="none" w:sz="0" w:space="0" w:color="auto"/>
        <w:left w:val="none" w:sz="0" w:space="0" w:color="auto"/>
        <w:bottom w:val="none" w:sz="0" w:space="0" w:color="auto"/>
        <w:right w:val="none" w:sz="0" w:space="0" w:color="auto"/>
      </w:divBdr>
    </w:div>
    <w:div w:id="110513800">
      <w:bodyDiv w:val="1"/>
      <w:marLeft w:val="0"/>
      <w:marRight w:val="0"/>
      <w:marTop w:val="0"/>
      <w:marBottom w:val="0"/>
      <w:divBdr>
        <w:top w:val="none" w:sz="0" w:space="0" w:color="auto"/>
        <w:left w:val="none" w:sz="0" w:space="0" w:color="auto"/>
        <w:bottom w:val="none" w:sz="0" w:space="0" w:color="auto"/>
        <w:right w:val="none" w:sz="0" w:space="0" w:color="auto"/>
      </w:divBdr>
    </w:div>
    <w:div w:id="143932097">
      <w:bodyDiv w:val="1"/>
      <w:marLeft w:val="0"/>
      <w:marRight w:val="0"/>
      <w:marTop w:val="0"/>
      <w:marBottom w:val="0"/>
      <w:divBdr>
        <w:top w:val="none" w:sz="0" w:space="0" w:color="auto"/>
        <w:left w:val="none" w:sz="0" w:space="0" w:color="auto"/>
        <w:bottom w:val="none" w:sz="0" w:space="0" w:color="auto"/>
        <w:right w:val="none" w:sz="0" w:space="0" w:color="auto"/>
      </w:divBdr>
    </w:div>
    <w:div w:id="157157461">
      <w:bodyDiv w:val="1"/>
      <w:marLeft w:val="0"/>
      <w:marRight w:val="0"/>
      <w:marTop w:val="0"/>
      <w:marBottom w:val="0"/>
      <w:divBdr>
        <w:top w:val="none" w:sz="0" w:space="0" w:color="auto"/>
        <w:left w:val="none" w:sz="0" w:space="0" w:color="auto"/>
        <w:bottom w:val="none" w:sz="0" w:space="0" w:color="auto"/>
        <w:right w:val="none" w:sz="0" w:space="0" w:color="auto"/>
      </w:divBdr>
      <w:divsChild>
        <w:div w:id="1023165853">
          <w:marLeft w:val="446"/>
          <w:marRight w:val="0"/>
          <w:marTop w:val="0"/>
          <w:marBottom w:val="0"/>
          <w:divBdr>
            <w:top w:val="none" w:sz="0" w:space="0" w:color="auto"/>
            <w:left w:val="none" w:sz="0" w:space="0" w:color="auto"/>
            <w:bottom w:val="none" w:sz="0" w:space="0" w:color="auto"/>
            <w:right w:val="none" w:sz="0" w:space="0" w:color="auto"/>
          </w:divBdr>
        </w:div>
        <w:div w:id="975065650">
          <w:marLeft w:val="446"/>
          <w:marRight w:val="0"/>
          <w:marTop w:val="0"/>
          <w:marBottom w:val="0"/>
          <w:divBdr>
            <w:top w:val="none" w:sz="0" w:space="0" w:color="auto"/>
            <w:left w:val="none" w:sz="0" w:space="0" w:color="auto"/>
            <w:bottom w:val="none" w:sz="0" w:space="0" w:color="auto"/>
            <w:right w:val="none" w:sz="0" w:space="0" w:color="auto"/>
          </w:divBdr>
        </w:div>
        <w:div w:id="817963784">
          <w:marLeft w:val="446"/>
          <w:marRight w:val="0"/>
          <w:marTop w:val="0"/>
          <w:marBottom w:val="0"/>
          <w:divBdr>
            <w:top w:val="none" w:sz="0" w:space="0" w:color="auto"/>
            <w:left w:val="none" w:sz="0" w:space="0" w:color="auto"/>
            <w:bottom w:val="none" w:sz="0" w:space="0" w:color="auto"/>
            <w:right w:val="none" w:sz="0" w:space="0" w:color="auto"/>
          </w:divBdr>
        </w:div>
        <w:div w:id="1257514189">
          <w:marLeft w:val="446"/>
          <w:marRight w:val="0"/>
          <w:marTop w:val="0"/>
          <w:marBottom w:val="0"/>
          <w:divBdr>
            <w:top w:val="none" w:sz="0" w:space="0" w:color="auto"/>
            <w:left w:val="none" w:sz="0" w:space="0" w:color="auto"/>
            <w:bottom w:val="none" w:sz="0" w:space="0" w:color="auto"/>
            <w:right w:val="none" w:sz="0" w:space="0" w:color="auto"/>
          </w:divBdr>
        </w:div>
        <w:div w:id="1356691636">
          <w:marLeft w:val="446"/>
          <w:marRight w:val="0"/>
          <w:marTop w:val="0"/>
          <w:marBottom w:val="0"/>
          <w:divBdr>
            <w:top w:val="none" w:sz="0" w:space="0" w:color="auto"/>
            <w:left w:val="none" w:sz="0" w:space="0" w:color="auto"/>
            <w:bottom w:val="none" w:sz="0" w:space="0" w:color="auto"/>
            <w:right w:val="none" w:sz="0" w:space="0" w:color="auto"/>
          </w:divBdr>
        </w:div>
        <w:div w:id="153226301">
          <w:marLeft w:val="446"/>
          <w:marRight w:val="0"/>
          <w:marTop w:val="0"/>
          <w:marBottom w:val="0"/>
          <w:divBdr>
            <w:top w:val="none" w:sz="0" w:space="0" w:color="auto"/>
            <w:left w:val="none" w:sz="0" w:space="0" w:color="auto"/>
            <w:bottom w:val="none" w:sz="0" w:space="0" w:color="auto"/>
            <w:right w:val="none" w:sz="0" w:space="0" w:color="auto"/>
          </w:divBdr>
        </w:div>
        <w:div w:id="2040081947">
          <w:marLeft w:val="446"/>
          <w:marRight w:val="0"/>
          <w:marTop w:val="0"/>
          <w:marBottom w:val="0"/>
          <w:divBdr>
            <w:top w:val="none" w:sz="0" w:space="0" w:color="auto"/>
            <w:left w:val="none" w:sz="0" w:space="0" w:color="auto"/>
            <w:bottom w:val="none" w:sz="0" w:space="0" w:color="auto"/>
            <w:right w:val="none" w:sz="0" w:space="0" w:color="auto"/>
          </w:divBdr>
        </w:div>
        <w:div w:id="1905869285">
          <w:marLeft w:val="446"/>
          <w:marRight w:val="0"/>
          <w:marTop w:val="0"/>
          <w:marBottom w:val="0"/>
          <w:divBdr>
            <w:top w:val="none" w:sz="0" w:space="0" w:color="auto"/>
            <w:left w:val="none" w:sz="0" w:space="0" w:color="auto"/>
            <w:bottom w:val="none" w:sz="0" w:space="0" w:color="auto"/>
            <w:right w:val="none" w:sz="0" w:space="0" w:color="auto"/>
          </w:divBdr>
        </w:div>
      </w:divsChild>
    </w:div>
    <w:div w:id="194200972">
      <w:bodyDiv w:val="1"/>
      <w:marLeft w:val="0"/>
      <w:marRight w:val="0"/>
      <w:marTop w:val="0"/>
      <w:marBottom w:val="0"/>
      <w:divBdr>
        <w:top w:val="none" w:sz="0" w:space="0" w:color="auto"/>
        <w:left w:val="none" w:sz="0" w:space="0" w:color="auto"/>
        <w:bottom w:val="none" w:sz="0" w:space="0" w:color="auto"/>
        <w:right w:val="none" w:sz="0" w:space="0" w:color="auto"/>
      </w:divBdr>
    </w:div>
    <w:div w:id="243926924">
      <w:bodyDiv w:val="1"/>
      <w:marLeft w:val="0"/>
      <w:marRight w:val="0"/>
      <w:marTop w:val="0"/>
      <w:marBottom w:val="0"/>
      <w:divBdr>
        <w:top w:val="none" w:sz="0" w:space="0" w:color="auto"/>
        <w:left w:val="none" w:sz="0" w:space="0" w:color="auto"/>
        <w:bottom w:val="none" w:sz="0" w:space="0" w:color="auto"/>
        <w:right w:val="none" w:sz="0" w:space="0" w:color="auto"/>
      </w:divBdr>
    </w:div>
    <w:div w:id="249897642">
      <w:bodyDiv w:val="1"/>
      <w:marLeft w:val="0"/>
      <w:marRight w:val="0"/>
      <w:marTop w:val="0"/>
      <w:marBottom w:val="0"/>
      <w:divBdr>
        <w:top w:val="none" w:sz="0" w:space="0" w:color="auto"/>
        <w:left w:val="none" w:sz="0" w:space="0" w:color="auto"/>
        <w:bottom w:val="none" w:sz="0" w:space="0" w:color="auto"/>
        <w:right w:val="none" w:sz="0" w:space="0" w:color="auto"/>
      </w:divBdr>
    </w:div>
    <w:div w:id="275060553">
      <w:bodyDiv w:val="1"/>
      <w:marLeft w:val="0"/>
      <w:marRight w:val="0"/>
      <w:marTop w:val="0"/>
      <w:marBottom w:val="0"/>
      <w:divBdr>
        <w:top w:val="none" w:sz="0" w:space="0" w:color="auto"/>
        <w:left w:val="none" w:sz="0" w:space="0" w:color="auto"/>
        <w:bottom w:val="none" w:sz="0" w:space="0" w:color="auto"/>
        <w:right w:val="none" w:sz="0" w:space="0" w:color="auto"/>
      </w:divBdr>
    </w:div>
    <w:div w:id="306933764">
      <w:bodyDiv w:val="1"/>
      <w:marLeft w:val="0"/>
      <w:marRight w:val="0"/>
      <w:marTop w:val="0"/>
      <w:marBottom w:val="0"/>
      <w:divBdr>
        <w:top w:val="none" w:sz="0" w:space="0" w:color="auto"/>
        <w:left w:val="none" w:sz="0" w:space="0" w:color="auto"/>
        <w:bottom w:val="none" w:sz="0" w:space="0" w:color="auto"/>
        <w:right w:val="none" w:sz="0" w:space="0" w:color="auto"/>
      </w:divBdr>
    </w:div>
    <w:div w:id="314722820">
      <w:bodyDiv w:val="1"/>
      <w:marLeft w:val="0"/>
      <w:marRight w:val="0"/>
      <w:marTop w:val="0"/>
      <w:marBottom w:val="0"/>
      <w:divBdr>
        <w:top w:val="none" w:sz="0" w:space="0" w:color="auto"/>
        <w:left w:val="none" w:sz="0" w:space="0" w:color="auto"/>
        <w:bottom w:val="none" w:sz="0" w:space="0" w:color="auto"/>
        <w:right w:val="none" w:sz="0" w:space="0" w:color="auto"/>
      </w:divBdr>
    </w:div>
    <w:div w:id="322006505">
      <w:bodyDiv w:val="1"/>
      <w:marLeft w:val="0"/>
      <w:marRight w:val="0"/>
      <w:marTop w:val="0"/>
      <w:marBottom w:val="0"/>
      <w:divBdr>
        <w:top w:val="none" w:sz="0" w:space="0" w:color="auto"/>
        <w:left w:val="none" w:sz="0" w:space="0" w:color="auto"/>
        <w:bottom w:val="none" w:sz="0" w:space="0" w:color="auto"/>
        <w:right w:val="none" w:sz="0" w:space="0" w:color="auto"/>
      </w:divBdr>
      <w:divsChild>
        <w:div w:id="1575116961">
          <w:marLeft w:val="446"/>
          <w:marRight w:val="0"/>
          <w:marTop w:val="0"/>
          <w:marBottom w:val="0"/>
          <w:divBdr>
            <w:top w:val="none" w:sz="0" w:space="0" w:color="auto"/>
            <w:left w:val="none" w:sz="0" w:space="0" w:color="auto"/>
            <w:bottom w:val="none" w:sz="0" w:space="0" w:color="auto"/>
            <w:right w:val="none" w:sz="0" w:space="0" w:color="auto"/>
          </w:divBdr>
        </w:div>
        <w:div w:id="2066954585">
          <w:marLeft w:val="446"/>
          <w:marRight w:val="0"/>
          <w:marTop w:val="0"/>
          <w:marBottom w:val="0"/>
          <w:divBdr>
            <w:top w:val="none" w:sz="0" w:space="0" w:color="auto"/>
            <w:left w:val="none" w:sz="0" w:space="0" w:color="auto"/>
            <w:bottom w:val="none" w:sz="0" w:space="0" w:color="auto"/>
            <w:right w:val="none" w:sz="0" w:space="0" w:color="auto"/>
          </w:divBdr>
        </w:div>
      </w:divsChild>
    </w:div>
    <w:div w:id="328289555">
      <w:bodyDiv w:val="1"/>
      <w:marLeft w:val="0"/>
      <w:marRight w:val="0"/>
      <w:marTop w:val="0"/>
      <w:marBottom w:val="0"/>
      <w:divBdr>
        <w:top w:val="none" w:sz="0" w:space="0" w:color="auto"/>
        <w:left w:val="none" w:sz="0" w:space="0" w:color="auto"/>
        <w:bottom w:val="none" w:sz="0" w:space="0" w:color="auto"/>
        <w:right w:val="none" w:sz="0" w:space="0" w:color="auto"/>
      </w:divBdr>
      <w:divsChild>
        <w:div w:id="67457348">
          <w:marLeft w:val="446"/>
          <w:marRight w:val="0"/>
          <w:marTop w:val="0"/>
          <w:marBottom w:val="0"/>
          <w:divBdr>
            <w:top w:val="none" w:sz="0" w:space="0" w:color="auto"/>
            <w:left w:val="none" w:sz="0" w:space="0" w:color="auto"/>
            <w:bottom w:val="none" w:sz="0" w:space="0" w:color="auto"/>
            <w:right w:val="none" w:sz="0" w:space="0" w:color="auto"/>
          </w:divBdr>
        </w:div>
        <w:div w:id="610019745">
          <w:marLeft w:val="446"/>
          <w:marRight w:val="0"/>
          <w:marTop w:val="0"/>
          <w:marBottom w:val="0"/>
          <w:divBdr>
            <w:top w:val="none" w:sz="0" w:space="0" w:color="auto"/>
            <w:left w:val="none" w:sz="0" w:space="0" w:color="auto"/>
            <w:bottom w:val="none" w:sz="0" w:space="0" w:color="auto"/>
            <w:right w:val="none" w:sz="0" w:space="0" w:color="auto"/>
          </w:divBdr>
        </w:div>
        <w:div w:id="1876691170">
          <w:marLeft w:val="446"/>
          <w:marRight w:val="0"/>
          <w:marTop w:val="0"/>
          <w:marBottom w:val="0"/>
          <w:divBdr>
            <w:top w:val="none" w:sz="0" w:space="0" w:color="auto"/>
            <w:left w:val="none" w:sz="0" w:space="0" w:color="auto"/>
            <w:bottom w:val="none" w:sz="0" w:space="0" w:color="auto"/>
            <w:right w:val="none" w:sz="0" w:space="0" w:color="auto"/>
          </w:divBdr>
        </w:div>
        <w:div w:id="444228722">
          <w:marLeft w:val="446"/>
          <w:marRight w:val="0"/>
          <w:marTop w:val="0"/>
          <w:marBottom w:val="0"/>
          <w:divBdr>
            <w:top w:val="none" w:sz="0" w:space="0" w:color="auto"/>
            <w:left w:val="none" w:sz="0" w:space="0" w:color="auto"/>
            <w:bottom w:val="none" w:sz="0" w:space="0" w:color="auto"/>
            <w:right w:val="none" w:sz="0" w:space="0" w:color="auto"/>
          </w:divBdr>
        </w:div>
        <w:div w:id="649096016">
          <w:marLeft w:val="446"/>
          <w:marRight w:val="0"/>
          <w:marTop w:val="0"/>
          <w:marBottom w:val="0"/>
          <w:divBdr>
            <w:top w:val="none" w:sz="0" w:space="0" w:color="auto"/>
            <w:left w:val="none" w:sz="0" w:space="0" w:color="auto"/>
            <w:bottom w:val="none" w:sz="0" w:space="0" w:color="auto"/>
            <w:right w:val="none" w:sz="0" w:space="0" w:color="auto"/>
          </w:divBdr>
        </w:div>
        <w:div w:id="2074892044">
          <w:marLeft w:val="446"/>
          <w:marRight w:val="0"/>
          <w:marTop w:val="0"/>
          <w:marBottom w:val="0"/>
          <w:divBdr>
            <w:top w:val="none" w:sz="0" w:space="0" w:color="auto"/>
            <w:left w:val="none" w:sz="0" w:space="0" w:color="auto"/>
            <w:bottom w:val="none" w:sz="0" w:space="0" w:color="auto"/>
            <w:right w:val="none" w:sz="0" w:space="0" w:color="auto"/>
          </w:divBdr>
        </w:div>
        <w:div w:id="97680696">
          <w:marLeft w:val="446"/>
          <w:marRight w:val="0"/>
          <w:marTop w:val="0"/>
          <w:marBottom w:val="0"/>
          <w:divBdr>
            <w:top w:val="none" w:sz="0" w:space="0" w:color="auto"/>
            <w:left w:val="none" w:sz="0" w:space="0" w:color="auto"/>
            <w:bottom w:val="none" w:sz="0" w:space="0" w:color="auto"/>
            <w:right w:val="none" w:sz="0" w:space="0" w:color="auto"/>
          </w:divBdr>
        </w:div>
        <w:div w:id="2072464700">
          <w:marLeft w:val="446"/>
          <w:marRight w:val="0"/>
          <w:marTop w:val="0"/>
          <w:marBottom w:val="0"/>
          <w:divBdr>
            <w:top w:val="none" w:sz="0" w:space="0" w:color="auto"/>
            <w:left w:val="none" w:sz="0" w:space="0" w:color="auto"/>
            <w:bottom w:val="none" w:sz="0" w:space="0" w:color="auto"/>
            <w:right w:val="none" w:sz="0" w:space="0" w:color="auto"/>
          </w:divBdr>
        </w:div>
      </w:divsChild>
    </w:div>
    <w:div w:id="355817395">
      <w:bodyDiv w:val="1"/>
      <w:marLeft w:val="0"/>
      <w:marRight w:val="0"/>
      <w:marTop w:val="0"/>
      <w:marBottom w:val="0"/>
      <w:divBdr>
        <w:top w:val="none" w:sz="0" w:space="0" w:color="auto"/>
        <w:left w:val="none" w:sz="0" w:space="0" w:color="auto"/>
        <w:bottom w:val="none" w:sz="0" w:space="0" w:color="auto"/>
        <w:right w:val="none" w:sz="0" w:space="0" w:color="auto"/>
      </w:divBdr>
      <w:divsChild>
        <w:div w:id="158693758">
          <w:marLeft w:val="547"/>
          <w:marRight w:val="0"/>
          <w:marTop w:val="0"/>
          <w:marBottom w:val="0"/>
          <w:divBdr>
            <w:top w:val="none" w:sz="0" w:space="0" w:color="auto"/>
            <w:left w:val="none" w:sz="0" w:space="0" w:color="auto"/>
            <w:bottom w:val="none" w:sz="0" w:space="0" w:color="auto"/>
            <w:right w:val="none" w:sz="0" w:space="0" w:color="auto"/>
          </w:divBdr>
        </w:div>
      </w:divsChild>
    </w:div>
    <w:div w:id="424544407">
      <w:bodyDiv w:val="1"/>
      <w:marLeft w:val="0"/>
      <w:marRight w:val="0"/>
      <w:marTop w:val="0"/>
      <w:marBottom w:val="0"/>
      <w:divBdr>
        <w:top w:val="none" w:sz="0" w:space="0" w:color="auto"/>
        <w:left w:val="none" w:sz="0" w:space="0" w:color="auto"/>
        <w:bottom w:val="none" w:sz="0" w:space="0" w:color="auto"/>
        <w:right w:val="none" w:sz="0" w:space="0" w:color="auto"/>
      </w:divBdr>
    </w:div>
    <w:div w:id="442848866">
      <w:bodyDiv w:val="1"/>
      <w:marLeft w:val="0"/>
      <w:marRight w:val="0"/>
      <w:marTop w:val="0"/>
      <w:marBottom w:val="0"/>
      <w:divBdr>
        <w:top w:val="none" w:sz="0" w:space="0" w:color="auto"/>
        <w:left w:val="none" w:sz="0" w:space="0" w:color="auto"/>
        <w:bottom w:val="none" w:sz="0" w:space="0" w:color="auto"/>
        <w:right w:val="none" w:sz="0" w:space="0" w:color="auto"/>
      </w:divBdr>
    </w:div>
    <w:div w:id="478838496">
      <w:bodyDiv w:val="1"/>
      <w:marLeft w:val="0"/>
      <w:marRight w:val="0"/>
      <w:marTop w:val="0"/>
      <w:marBottom w:val="0"/>
      <w:divBdr>
        <w:top w:val="none" w:sz="0" w:space="0" w:color="auto"/>
        <w:left w:val="none" w:sz="0" w:space="0" w:color="auto"/>
        <w:bottom w:val="none" w:sz="0" w:space="0" w:color="auto"/>
        <w:right w:val="none" w:sz="0" w:space="0" w:color="auto"/>
      </w:divBdr>
      <w:divsChild>
        <w:div w:id="542255801">
          <w:marLeft w:val="446"/>
          <w:marRight w:val="0"/>
          <w:marTop w:val="0"/>
          <w:marBottom w:val="0"/>
          <w:divBdr>
            <w:top w:val="none" w:sz="0" w:space="0" w:color="auto"/>
            <w:left w:val="none" w:sz="0" w:space="0" w:color="auto"/>
            <w:bottom w:val="none" w:sz="0" w:space="0" w:color="auto"/>
            <w:right w:val="none" w:sz="0" w:space="0" w:color="auto"/>
          </w:divBdr>
        </w:div>
        <w:div w:id="593167578">
          <w:marLeft w:val="446"/>
          <w:marRight w:val="0"/>
          <w:marTop w:val="0"/>
          <w:marBottom w:val="0"/>
          <w:divBdr>
            <w:top w:val="none" w:sz="0" w:space="0" w:color="auto"/>
            <w:left w:val="none" w:sz="0" w:space="0" w:color="auto"/>
            <w:bottom w:val="none" w:sz="0" w:space="0" w:color="auto"/>
            <w:right w:val="none" w:sz="0" w:space="0" w:color="auto"/>
          </w:divBdr>
        </w:div>
        <w:div w:id="651250423">
          <w:marLeft w:val="446"/>
          <w:marRight w:val="0"/>
          <w:marTop w:val="0"/>
          <w:marBottom w:val="0"/>
          <w:divBdr>
            <w:top w:val="none" w:sz="0" w:space="0" w:color="auto"/>
            <w:left w:val="none" w:sz="0" w:space="0" w:color="auto"/>
            <w:bottom w:val="none" w:sz="0" w:space="0" w:color="auto"/>
            <w:right w:val="none" w:sz="0" w:space="0" w:color="auto"/>
          </w:divBdr>
        </w:div>
        <w:div w:id="673923157">
          <w:marLeft w:val="446"/>
          <w:marRight w:val="0"/>
          <w:marTop w:val="0"/>
          <w:marBottom w:val="0"/>
          <w:divBdr>
            <w:top w:val="none" w:sz="0" w:space="0" w:color="auto"/>
            <w:left w:val="none" w:sz="0" w:space="0" w:color="auto"/>
            <w:bottom w:val="none" w:sz="0" w:space="0" w:color="auto"/>
            <w:right w:val="none" w:sz="0" w:space="0" w:color="auto"/>
          </w:divBdr>
        </w:div>
        <w:div w:id="840464935">
          <w:marLeft w:val="446"/>
          <w:marRight w:val="0"/>
          <w:marTop w:val="0"/>
          <w:marBottom w:val="0"/>
          <w:divBdr>
            <w:top w:val="none" w:sz="0" w:space="0" w:color="auto"/>
            <w:left w:val="none" w:sz="0" w:space="0" w:color="auto"/>
            <w:bottom w:val="none" w:sz="0" w:space="0" w:color="auto"/>
            <w:right w:val="none" w:sz="0" w:space="0" w:color="auto"/>
          </w:divBdr>
        </w:div>
        <w:div w:id="1184977872">
          <w:marLeft w:val="446"/>
          <w:marRight w:val="0"/>
          <w:marTop w:val="0"/>
          <w:marBottom w:val="0"/>
          <w:divBdr>
            <w:top w:val="none" w:sz="0" w:space="0" w:color="auto"/>
            <w:left w:val="none" w:sz="0" w:space="0" w:color="auto"/>
            <w:bottom w:val="none" w:sz="0" w:space="0" w:color="auto"/>
            <w:right w:val="none" w:sz="0" w:space="0" w:color="auto"/>
          </w:divBdr>
        </w:div>
        <w:div w:id="1498812613">
          <w:marLeft w:val="446"/>
          <w:marRight w:val="0"/>
          <w:marTop w:val="0"/>
          <w:marBottom w:val="0"/>
          <w:divBdr>
            <w:top w:val="none" w:sz="0" w:space="0" w:color="auto"/>
            <w:left w:val="none" w:sz="0" w:space="0" w:color="auto"/>
            <w:bottom w:val="none" w:sz="0" w:space="0" w:color="auto"/>
            <w:right w:val="none" w:sz="0" w:space="0" w:color="auto"/>
          </w:divBdr>
        </w:div>
      </w:divsChild>
    </w:div>
    <w:div w:id="573661727">
      <w:bodyDiv w:val="1"/>
      <w:marLeft w:val="0"/>
      <w:marRight w:val="0"/>
      <w:marTop w:val="0"/>
      <w:marBottom w:val="0"/>
      <w:divBdr>
        <w:top w:val="none" w:sz="0" w:space="0" w:color="auto"/>
        <w:left w:val="none" w:sz="0" w:space="0" w:color="auto"/>
        <w:bottom w:val="none" w:sz="0" w:space="0" w:color="auto"/>
        <w:right w:val="none" w:sz="0" w:space="0" w:color="auto"/>
      </w:divBdr>
    </w:div>
    <w:div w:id="586815774">
      <w:bodyDiv w:val="1"/>
      <w:marLeft w:val="0"/>
      <w:marRight w:val="0"/>
      <w:marTop w:val="0"/>
      <w:marBottom w:val="0"/>
      <w:divBdr>
        <w:top w:val="none" w:sz="0" w:space="0" w:color="auto"/>
        <w:left w:val="none" w:sz="0" w:space="0" w:color="auto"/>
        <w:bottom w:val="none" w:sz="0" w:space="0" w:color="auto"/>
        <w:right w:val="none" w:sz="0" w:space="0" w:color="auto"/>
      </w:divBdr>
    </w:div>
    <w:div w:id="604117644">
      <w:bodyDiv w:val="1"/>
      <w:marLeft w:val="0"/>
      <w:marRight w:val="0"/>
      <w:marTop w:val="0"/>
      <w:marBottom w:val="0"/>
      <w:divBdr>
        <w:top w:val="none" w:sz="0" w:space="0" w:color="auto"/>
        <w:left w:val="none" w:sz="0" w:space="0" w:color="auto"/>
        <w:bottom w:val="none" w:sz="0" w:space="0" w:color="auto"/>
        <w:right w:val="none" w:sz="0" w:space="0" w:color="auto"/>
      </w:divBdr>
    </w:div>
    <w:div w:id="607926408">
      <w:bodyDiv w:val="1"/>
      <w:marLeft w:val="0"/>
      <w:marRight w:val="0"/>
      <w:marTop w:val="0"/>
      <w:marBottom w:val="0"/>
      <w:divBdr>
        <w:top w:val="none" w:sz="0" w:space="0" w:color="auto"/>
        <w:left w:val="none" w:sz="0" w:space="0" w:color="auto"/>
        <w:bottom w:val="none" w:sz="0" w:space="0" w:color="auto"/>
        <w:right w:val="none" w:sz="0" w:space="0" w:color="auto"/>
      </w:divBdr>
    </w:div>
    <w:div w:id="620304641">
      <w:bodyDiv w:val="1"/>
      <w:marLeft w:val="0"/>
      <w:marRight w:val="0"/>
      <w:marTop w:val="0"/>
      <w:marBottom w:val="0"/>
      <w:divBdr>
        <w:top w:val="none" w:sz="0" w:space="0" w:color="auto"/>
        <w:left w:val="none" w:sz="0" w:space="0" w:color="auto"/>
        <w:bottom w:val="none" w:sz="0" w:space="0" w:color="auto"/>
        <w:right w:val="none" w:sz="0" w:space="0" w:color="auto"/>
      </w:divBdr>
    </w:div>
    <w:div w:id="651640325">
      <w:bodyDiv w:val="1"/>
      <w:marLeft w:val="0"/>
      <w:marRight w:val="0"/>
      <w:marTop w:val="0"/>
      <w:marBottom w:val="0"/>
      <w:divBdr>
        <w:top w:val="none" w:sz="0" w:space="0" w:color="auto"/>
        <w:left w:val="none" w:sz="0" w:space="0" w:color="auto"/>
        <w:bottom w:val="none" w:sz="0" w:space="0" w:color="auto"/>
        <w:right w:val="none" w:sz="0" w:space="0" w:color="auto"/>
      </w:divBdr>
    </w:div>
    <w:div w:id="651838251">
      <w:bodyDiv w:val="1"/>
      <w:marLeft w:val="0"/>
      <w:marRight w:val="0"/>
      <w:marTop w:val="0"/>
      <w:marBottom w:val="0"/>
      <w:divBdr>
        <w:top w:val="none" w:sz="0" w:space="0" w:color="auto"/>
        <w:left w:val="none" w:sz="0" w:space="0" w:color="auto"/>
        <w:bottom w:val="none" w:sz="0" w:space="0" w:color="auto"/>
        <w:right w:val="none" w:sz="0" w:space="0" w:color="auto"/>
      </w:divBdr>
    </w:div>
    <w:div w:id="657268844">
      <w:bodyDiv w:val="1"/>
      <w:marLeft w:val="0"/>
      <w:marRight w:val="0"/>
      <w:marTop w:val="0"/>
      <w:marBottom w:val="0"/>
      <w:divBdr>
        <w:top w:val="none" w:sz="0" w:space="0" w:color="auto"/>
        <w:left w:val="none" w:sz="0" w:space="0" w:color="auto"/>
        <w:bottom w:val="none" w:sz="0" w:space="0" w:color="auto"/>
        <w:right w:val="none" w:sz="0" w:space="0" w:color="auto"/>
      </w:divBdr>
    </w:div>
    <w:div w:id="673609611">
      <w:bodyDiv w:val="1"/>
      <w:marLeft w:val="0"/>
      <w:marRight w:val="0"/>
      <w:marTop w:val="0"/>
      <w:marBottom w:val="0"/>
      <w:divBdr>
        <w:top w:val="none" w:sz="0" w:space="0" w:color="auto"/>
        <w:left w:val="none" w:sz="0" w:space="0" w:color="auto"/>
        <w:bottom w:val="none" w:sz="0" w:space="0" w:color="auto"/>
        <w:right w:val="none" w:sz="0" w:space="0" w:color="auto"/>
      </w:divBdr>
    </w:div>
    <w:div w:id="683242445">
      <w:bodyDiv w:val="1"/>
      <w:marLeft w:val="0"/>
      <w:marRight w:val="0"/>
      <w:marTop w:val="0"/>
      <w:marBottom w:val="0"/>
      <w:divBdr>
        <w:top w:val="none" w:sz="0" w:space="0" w:color="auto"/>
        <w:left w:val="none" w:sz="0" w:space="0" w:color="auto"/>
        <w:bottom w:val="none" w:sz="0" w:space="0" w:color="auto"/>
        <w:right w:val="none" w:sz="0" w:space="0" w:color="auto"/>
      </w:divBdr>
      <w:divsChild>
        <w:div w:id="1610314738">
          <w:marLeft w:val="0"/>
          <w:marRight w:val="0"/>
          <w:marTop w:val="0"/>
          <w:marBottom w:val="0"/>
          <w:divBdr>
            <w:top w:val="none" w:sz="0" w:space="0" w:color="auto"/>
            <w:left w:val="none" w:sz="0" w:space="0" w:color="auto"/>
            <w:bottom w:val="none" w:sz="0" w:space="0" w:color="auto"/>
            <w:right w:val="none" w:sz="0" w:space="0" w:color="auto"/>
          </w:divBdr>
        </w:div>
        <w:div w:id="1945067436">
          <w:marLeft w:val="0"/>
          <w:marRight w:val="0"/>
          <w:marTop w:val="0"/>
          <w:marBottom w:val="0"/>
          <w:divBdr>
            <w:top w:val="none" w:sz="0" w:space="0" w:color="auto"/>
            <w:left w:val="none" w:sz="0" w:space="0" w:color="auto"/>
            <w:bottom w:val="none" w:sz="0" w:space="0" w:color="auto"/>
            <w:right w:val="none" w:sz="0" w:space="0" w:color="auto"/>
          </w:divBdr>
        </w:div>
      </w:divsChild>
    </w:div>
    <w:div w:id="698050586">
      <w:bodyDiv w:val="1"/>
      <w:marLeft w:val="0"/>
      <w:marRight w:val="0"/>
      <w:marTop w:val="0"/>
      <w:marBottom w:val="0"/>
      <w:divBdr>
        <w:top w:val="none" w:sz="0" w:space="0" w:color="auto"/>
        <w:left w:val="none" w:sz="0" w:space="0" w:color="auto"/>
        <w:bottom w:val="none" w:sz="0" w:space="0" w:color="auto"/>
        <w:right w:val="none" w:sz="0" w:space="0" w:color="auto"/>
      </w:divBdr>
      <w:divsChild>
        <w:div w:id="688218316">
          <w:marLeft w:val="0"/>
          <w:marRight w:val="0"/>
          <w:marTop w:val="0"/>
          <w:marBottom w:val="0"/>
          <w:divBdr>
            <w:top w:val="none" w:sz="0" w:space="0" w:color="auto"/>
            <w:left w:val="none" w:sz="0" w:space="0" w:color="auto"/>
            <w:bottom w:val="none" w:sz="0" w:space="0" w:color="auto"/>
            <w:right w:val="none" w:sz="0" w:space="0" w:color="auto"/>
          </w:divBdr>
        </w:div>
      </w:divsChild>
    </w:div>
    <w:div w:id="714744035">
      <w:bodyDiv w:val="1"/>
      <w:marLeft w:val="0"/>
      <w:marRight w:val="0"/>
      <w:marTop w:val="0"/>
      <w:marBottom w:val="0"/>
      <w:divBdr>
        <w:top w:val="none" w:sz="0" w:space="0" w:color="auto"/>
        <w:left w:val="none" w:sz="0" w:space="0" w:color="auto"/>
        <w:bottom w:val="none" w:sz="0" w:space="0" w:color="auto"/>
        <w:right w:val="none" w:sz="0" w:space="0" w:color="auto"/>
      </w:divBdr>
      <w:divsChild>
        <w:div w:id="208693429">
          <w:marLeft w:val="446"/>
          <w:marRight w:val="0"/>
          <w:marTop w:val="240"/>
          <w:marBottom w:val="0"/>
          <w:divBdr>
            <w:top w:val="none" w:sz="0" w:space="0" w:color="auto"/>
            <w:left w:val="none" w:sz="0" w:space="0" w:color="auto"/>
            <w:bottom w:val="none" w:sz="0" w:space="0" w:color="auto"/>
            <w:right w:val="none" w:sz="0" w:space="0" w:color="auto"/>
          </w:divBdr>
        </w:div>
        <w:div w:id="603615921">
          <w:marLeft w:val="446"/>
          <w:marRight w:val="0"/>
          <w:marTop w:val="240"/>
          <w:marBottom w:val="0"/>
          <w:divBdr>
            <w:top w:val="none" w:sz="0" w:space="0" w:color="auto"/>
            <w:left w:val="none" w:sz="0" w:space="0" w:color="auto"/>
            <w:bottom w:val="none" w:sz="0" w:space="0" w:color="auto"/>
            <w:right w:val="none" w:sz="0" w:space="0" w:color="auto"/>
          </w:divBdr>
        </w:div>
        <w:div w:id="672683383">
          <w:marLeft w:val="446"/>
          <w:marRight w:val="0"/>
          <w:marTop w:val="240"/>
          <w:marBottom w:val="0"/>
          <w:divBdr>
            <w:top w:val="none" w:sz="0" w:space="0" w:color="auto"/>
            <w:left w:val="none" w:sz="0" w:space="0" w:color="auto"/>
            <w:bottom w:val="none" w:sz="0" w:space="0" w:color="auto"/>
            <w:right w:val="none" w:sz="0" w:space="0" w:color="auto"/>
          </w:divBdr>
        </w:div>
        <w:div w:id="1492478100">
          <w:marLeft w:val="446"/>
          <w:marRight w:val="0"/>
          <w:marTop w:val="240"/>
          <w:marBottom w:val="0"/>
          <w:divBdr>
            <w:top w:val="none" w:sz="0" w:space="0" w:color="auto"/>
            <w:left w:val="none" w:sz="0" w:space="0" w:color="auto"/>
            <w:bottom w:val="none" w:sz="0" w:space="0" w:color="auto"/>
            <w:right w:val="none" w:sz="0" w:space="0" w:color="auto"/>
          </w:divBdr>
        </w:div>
        <w:div w:id="1672754090">
          <w:marLeft w:val="446"/>
          <w:marRight w:val="0"/>
          <w:marTop w:val="240"/>
          <w:marBottom w:val="0"/>
          <w:divBdr>
            <w:top w:val="none" w:sz="0" w:space="0" w:color="auto"/>
            <w:left w:val="none" w:sz="0" w:space="0" w:color="auto"/>
            <w:bottom w:val="none" w:sz="0" w:space="0" w:color="auto"/>
            <w:right w:val="none" w:sz="0" w:space="0" w:color="auto"/>
          </w:divBdr>
        </w:div>
      </w:divsChild>
    </w:div>
    <w:div w:id="747269576">
      <w:bodyDiv w:val="1"/>
      <w:marLeft w:val="0"/>
      <w:marRight w:val="0"/>
      <w:marTop w:val="0"/>
      <w:marBottom w:val="0"/>
      <w:divBdr>
        <w:top w:val="none" w:sz="0" w:space="0" w:color="auto"/>
        <w:left w:val="none" w:sz="0" w:space="0" w:color="auto"/>
        <w:bottom w:val="none" w:sz="0" w:space="0" w:color="auto"/>
        <w:right w:val="none" w:sz="0" w:space="0" w:color="auto"/>
      </w:divBdr>
    </w:div>
    <w:div w:id="870340262">
      <w:bodyDiv w:val="1"/>
      <w:marLeft w:val="0"/>
      <w:marRight w:val="0"/>
      <w:marTop w:val="0"/>
      <w:marBottom w:val="0"/>
      <w:divBdr>
        <w:top w:val="none" w:sz="0" w:space="0" w:color="auto"/>
        <w:left w:val="none" w:sz="0" w:space="0" w:color="auto"/>
        <w:bottom w:val="none" w:sz="0" w:space="0" w:color="auto"/>
        <w:right w:val="none" w:sz="0" w:space="0" w:color="auto"/>
      </w:divBdr>
    </w:div>
    <w:div w:id="877934489">
      <w:bodyDiv w:val="1"/>
      <w:marLeft w:val="0"/>
      <w:marRight w:val="0"/>
      <w:marTop w:val="0"/>
      <w:marBottom w:val="0"/>
      <w:divBdr>
        <w:top w:val="none" w:sz="0" w:space="0" w:color="auto"/>
        <w:left w:val="none" w:sz="0" w:space="0" w:color="auto"/>
        <w:bottom w:val="none" w:sz="0" w:space="0" w:color="auto"/>
        <w:right w:val="none" w:sz="0" w:space="0" w:color="auto"/>
      </w:divBdr>
    </w:div>
    <w:div w:id="940260497">
      <w:bodyDiv w:val="1"/>
      <w:marLeft w:val="0"/>
      <w:marRight w:val="0"/>
      <w:marTop w:val="0"/>
      <w:marBottom w:val="0"/>
      <w:divBdr>
        <w:top w:val="none" w:sz="0" w:space="0" w:color="auto"/>
        <w:left w:val="none" w:sz="0" w:space="0" w:color="auto"/>
        <w:bottom w:val="none" w:sz="0" w:space="0" w:color="auto"/>
        <w:right w:val="none" w:sz="0" w:space="0" w:color="auto"/>
      </w:divBdr>
    </w:div>
    <w:div w:id="952788599">
      <w:bodyDiv w:val="1"/>
      <w:marLeft w:val="0"/>
      <w:marRight w:val="0"/>
      <w:marTop w:val="0"/>
      <w:marBottom w:val="0"/>
      <w:divBdr>
        <w:top w:val="none" w:sz="0" w:space="0" w:color="auto"/>
        <w:left w:val="none" w:sz="0" w:space="0" w:color="auto"/>
        <w:bottom w:val="none" w:sz="0" w:space="0" w:color="auto"/>
        <w:right w:val="none" w:sz="0" w:space="0" w:color="auto"/>
      </w:divBdr>
    </w:div>
    <w:div w:id="998965260">
      <w:bodyDiv w:val="1"/>
      <w:marLeft w:val="0"/>
      <w:marRight w:val="0"/>
      <w:marTop w:val="0"/>
      <w:marBottom w:val="0"/>
      <w:divBdr>
        <w:top w:val="none" w:sz="0" w:space="0" w:color="auto"/>
        <w:left w:val="none" w:sz="0" w:space="0" w:color="auto"/>
        <w:bottom w:val="none" w:sz="0" w:space="0" w:color="auto"/>
        <w:right w:val="none" w:sz="0" w:space="0" w:color="auto"/>
      </w:divBdr>
    </w:div>
    <w:div w:id="1008022112">
      <w:bodyDiv w:val="1"/>
      <w:marLeft w:val="0"/>
      <w:marRight w:val="0"/>
      <w:marTop w:val="0"/>
      <w:marBottom w:val="0"/>
      <w:divBdr>
        <w:top w:val="none" w:sz="0" w:space="0" w:color="auto"/>
        <w:left w:val="none" w:sz="0" w:space="0" w:color="auto"/>
        <w:bottom w:val="none" w:sz="0" w:space="0" w:color="auto"/>
        <w:right w:val="none" w:sz="0" w:space="0" w:color="auto"/>
      </w:divBdr>
    </w:div>
    <w:div w:id="1060398557">
      <w:bodyDiv w:val="1"/>
      <w:marLeft w:val="0"/>
      <w:marRight w:val="0"/>
      <w:marTop w:val="0"/>
      <w:marBottom w:val="0"/>
      <w:divBdr>
        <w:top w:val="none" w:sz="0" w:space="0" w:color="auto"/>
        <w:left w:val="none" w:sz="0" w:space="0" w:color="auto"/>
        <w:bottom w:val="none" w:sz="0" w:space="0" w:color="auto"/>
        <w:right w:val="none" w:sz="0" w:space="0" w:color="auto"/>
      </w:divBdr>
    </w:div>
    <w:div w:id="1079908857">
      <w:bodyDiv w:val="1"/>
      <w:marLeft w:val="0"/>
      <w:marRight w:val="0"/>
      <w:marTop w:val="0"/>
      <w:marBottom w:val="0"/>
      <w:divBdr>
        <w:top w:val="none" w:sz="0" w:space="0" w:color="auto"/>
        <w:left w:val="none" w:sz="0" w:space="0" w:color="auto"/>
        <w:bottom w:val="none" w:sz="0" w:space="0" w:color="auto"/>
        <w:right w:val="none" w:sz="0" w:space="0" w:color="auto"/>
      </w:divBdr>
    </w:div>
    <w:div w:id="1099957677">
      <w:bodyDiv w:val="1"/>
      <w:marLeft w:val="0"/>
      <w:marRight w:val="0"/>
      <w:marTop w:val="0"/>
      <w:marBottom w:val="0"/>
      <w:divBdr>
        <w:top w:val="none" w:sz="0" w:space="0" w:color="auto"/>
        <w:left w:val="none" w:sz="0" w:space="0" w:color="auto"/>
        <w:bottom w:val="none" w:sz="0" w:space="0" w:color="auto"/>
        <w:right w:val="none" w:sz="0" w:space="0" w:color="auto"/>
      </w:divBdr>
    </w:div>
    <w:div w:id="1140414674">
      <w:bodyDiv w:val="1"/>
      <w:marLeft w:val="0"/>
      <w:marRight w:val="0"/>
      <w:marTop w:val="0"/>
      <w:marBottom w:val="0"/>
      <w:divBdr>
        <w:top w:val="none" w:sz="0" w:space="0" w:color="auto"/>
        <w:left w:val="none" w:sz="0" w:space="0" w:color="auto"/>
        <w:bottom w:val="none" w:sz="0" w:space="0" w:color="auto"/>
        <w:right w:val="none" w:sz="0" w:space="0" w:color="auto"/>
      </w:divBdr>
    </w:div>
    <w:div w:id="1176723636">
      <w:bodyDiv w:val="1"/>
      <w:marLeft w:val="0"/>
      <w:marRight w:val="0"/>
      <w:marTop w:val="0"/>
      <w:marBottom w:val="0"/>
      <w:divBdr>
        <w:top w:val="none" w:sz="0" w:space="0" w:color="auto"/>
        <w:left w:val="none" w:sz="0" w:space="0" w:color="auto"/>
        <w:bottom w:val="none" w:sz="0" w:space="0" w:color="auto"/>
        <w:right w:val="none" w:sz="0" w:space="0" w:color="auto"/>
      </w:divBdr>
      <w:divsChild>
        <w:div w:id="695236806">
          <w:marLeft w:val="446"/>
          <w:marRight w:val="0"/>
          <w:marTop w:val="0"/>
          <w:marBottom w:val="0"/>
          <w:divBdr>
            <w:top w:val="none" w:sz="0" w:space="0" w:color="auto"/>
            <w:left w:val="none" w:sz="0" w:space="0" w:color="auto"/>
            <w:bottom w:val="none" w:sz="0" w:space="0" w:color="auto"/>
            <w:right w:val="none" w:sz="0" w:space="0" w:color="auto"/>
          </w:divBdr>
        </w:div>
        <w:div w:id="722406201">
          <w:marLeft w:val="446"/>
          <w:marRight w:val="0"/>
          <w:marTop w:val="0"/>
          <w:marBottom w:val="0"/>
          <w:divBdr>
            <w:top w:val="none" w:sz="0" w:space="0" w:color="auto"/>
            <w:left w:val="none" w:sz="0" w:space="0" w:color="auto"/>
            <w:bottom w:val="none" w:sz="0" w:space="0" w:color="auto"/>
            <w:right w:val="none" w:sz="0" w:space="0" w:color="auto"/>
          </w:divBdr>
        </w:div>
        <w:div w:id="1036540643">
          <w:marLeft w:val="446"/>
          <w:marRight w:val="0"/>
          <w:marTop w:val="0"/>
          <w:marBottom w:val="0"/>
          <w:divBdr>
            <w:top w:val="none" w:sz="0" w:space="0" w:color="auto"/>
            <w:left w:val="none" w:sz="0" w:space="0" w:color="auto"/>
            <w:bottom w:val="none" w:sz="0" w:space="0" w:color="auto"/>
            <w:right w:val="none" w:sz="0" w:space="0" w:color="auto"/>
          </w:divBdr>
        </w:div>
        <w:div w:id="1915044113">
          <w:marLeft w:val="446"/>
          <w:marRight w:val="0"/>
          <w:marTop w:val="0"/>
          <w:marBottom w:val="0"/>
          <w:divBdr>
            <w:top w:val="none" w:sz="0" w:space="0" w:color="auto"/>
            <w:left w:val="none" w:sz="0" w:space="0" w:color="auto"/>
            <w:bottom w:val="none" w:sz="0" w:space="0" w:color="auto"/>
            <w:right w:val="none" w:sz="0" w:space="0" w:color="auto"/>
          </w:divBdr>
        </w:div>
        <w:div w:id="2115468690">
          <w:marLeft w:val="446"/>
          <w:marRight w:val="0"/>
          <w:marTop w:val="0"/>
          <w:marBottom w:val="0"/>
          <w:divBdr>
            <w:top w:val="none" w:sz="0" w:space="0" w:color="auto"/>
            <w:left w:val="none" w:sz="0" w:space="0" w:color="auto"/>
            <w:bottom w:val="none" w:sz="0" w:space="0" w:color="auto"/>
            <w:right w:val="none" w:sz="0" w:space="0" w:color="auto"/>
          </w:divBdr>
        </w:div>
      </w:divsChild>
    </w:div>
    <w:div w:id="1193686510">
      <w:bodyDiv w:val="1"/>
      <w:marLeft w:val="0"/>
      <w:marRight w:val="0"/>
      <w:marTop w:val="0"/>
      <w:marBottom w:val="0"/>
      <w:divBdr>
        <w:top w:val="none" w:sz="0" w:space="0" w:color="auto"/>
        <w:left w:val="none" w:sz="0" w:space="0" w:color="auto"/>
        <w:bottom w:val="none" w:sz="0" w:space="0" w:color="auto"/>
        <w:right w:val="none" w:sz="0" w:space="0" w:color="auto"/>
      </w:divBdr>
    </w:div>
    <w:div w:id="1211650788">
      <w:bodyDiv w:val="1"/>
      <w:marLeft w:val="0"/>
      <w:marRight w:val="0"/>
      <w:marTop w:val="0"/>
      <w:marBottom w:val="0"/>
      <w:divBdr>
        <w:top w:val="none" w:sz="0" w:space="0" w:color="auto"/>
        <w:left w:val="none" w:sz="0" w:space="0" w:color="auto"/>
        <w:bottom w:val="none" w:sz="0" w:space="0" w:color="auto"/>
        <w:right w:val="none" w:sz="0" w:space="0" w:color="auto"/>
      </w:divBdr>
    </w:div>
    <w:div w:id="1224831385">
      <w:bodyDiv w:val="1"/>
      <w:marLeft w:val="0"/>
      <w:marRight w:val="0"/>
      <w:marTop w:val="0"/>
      <w:marBottom w:val="0"/>
      <w:divBdr>
        <w:top w:val="none" w:sz="0" w:space="0" w:color="auto"/>
        <w:left w:val="none" w:sz="0" w:space="0" w:color="auto"/>
        <w:bottom w:val="none" w:sz="0" w:space="0" w:color="auto"/>
        <w:right w:val="none" w:sz="0" w:space="0" w:color="auto"/>
      </w:divBdr>
    </w:div>
    <w:div w:id="1239555490">
      <w:bodyDiv w:val="1"/>
      <w:marLeft w:val="0"/>
      <w:marRight w:val="0"/>
      <w:marTop w:val="0"/>
      <w:marBottom w:val="0"/>
      <w:divBdr>
        <w:top w:val="none" w:sz="0" w:space="0" w:color="auto"/>
        <w:left w:val="none" w:sz="0" w:space="0" w:color="auto"/>
        <w:bottom w:val="none" w:sz="0" w:space="0" w:color="auto"/>
        <w:right w:val="none" w:sz="0" w:space="0" w:color="auto"/>
      </w:divBdr>
      <w:divsChild>
        <w:div w:id="778183181">
          <w:marLeft w:val="446"/>
          <w:marRight w:val="0"/>
          <w:marTop w:val="240"/>
          <w:marBottom w:val="0"/>
          <w:divBdr>
            <w:top w:val="none" w:sz="0" w:space="0" w:color="auto"/>
            <w:left w:val="none" w:sz="0" w:space="0" w:color="auto"/>
            <w:bottom w:val="none" w:sz="0" w:space="0" w:color="auto"/>
            <w:right w:val="none" w:sz="0" w:space="0" w:color="auto"/>
          </w:divBdr>
        </w:div>
        <w:div w:id="1373768006">
          <w:marLeft w:val="446"/>
          <w:marRight w:val="0"/>
          <w:marTop w:val="240"/>
          <w:marBottom w:val="0"/>
          <w:divBdr>
            <w:top w:val="none" w:sz="0" w:space="0" w:color="auto"/>
            <w:left w:val="none" w:sz="0" w:space="0" w:color="auto"/>
            <w:bottom w:val="none" w:sz="0" w:space="0" w:color="auto"/>
            <w:right w:val="none" w:sz="0" w:space="0" w:color="auto"/>
          </w:divBdr>
        </w:div>
        <w:div w:id="2044013655">
          <w:marLeft w:val="446"/>
          <w:marRight w:val="0"/>
          <w:marTop w:val="240"/>
          <w:marBottom w:val="0"/>
          <w:divBdr>
            <w:top w:val="none" w:sz="0" w:space="0" w:color="auto"/>
            <w:left w:val="none" w:sz="0" w:space="0" w:color="auto"/>
            <w:bottom w:val="none" w:sz="0" w:space="0" w:color="auto"/>
            <w:right w:val="none" w:sz="0" w:space="0" w:color="auto"/>
          </w:divBdr>
        </w:div>
      </w:divsChild>
    </w:div>
    <w:div w:id="1246643777">
      <w:bodyDiv w:val="1"/>
      <w:marLeft w:val="0"/>
      <w:marRight w:val="0"/>
      <w:marTop w:val="0"/>
      <w:marBottom w:val="0"/>
      <w:divBdr>
        <w:top w:val="none" w:sz="0" w:space="0" w:color="auto"/>
        <w:left w:val="none" w:sz="0" w:space="0" w:color="auto"/>
        <w:bottom w:val="none" w:sz="0" w:space="0" w:color="auto"/>
        <w:right w:val="none" w:sz="0" w:space="0" w:color="auto"/>
      </w:divBdr>
      <w:divsChild>
        <w:div w:id="176043960">
          <w:marLeft w:val="446"/>
          <w:marRight w:val="0"/>
          <w:marTop w:val="240"/>
          <w:marBottom w:val="0"/>
          <w:divBdr>
            <w:top w:val="none" w:sz="0" w:space="0" w:color="auto"/>
            <w:left w:val="none" w:sz="0" w:space="0" w:color="auto"/>
            <w:bottom w:val="none" w:sz="0" w:space="0" w:color="auto"/>
            <w:right w:val="none" w:sz="0" w:space="0" w:color="auto"/>
          </w:divBdr>
        </w:div>
        <w:div w:id="790056554">
          <w:marLeft w:val="446"/>
          <w:marRight w:val="0"/>
          <w:marTop w:val="240"/>
          <w:marBottom w:val="0"/>
          <w:divBdr>
            <w:top w:val="none" w:sz="0" w:space="0" w:color="auto"/>
            <w:left w:val="none" w:sz="0" w:space="0" w:color="auto"/>
            <w:bottom w:val="none" w:sz="0" w:space="0" w:color="auto"/>
            <w:right w:val="none" w:sz="0" w:space="0" w:color="auto"/>
          </w:divBdr>
        </w:div>
        <w:div w:id="1042251077">
          <w:marLeft w:val="446"/>
          <w:marRight w:val="0"/>
          <w:marTop w:val="240"/>
          <w:marBottom w:val="0"/>
          <w:divBdr>
            <w:top w:val="none" w:sz="0" w:space="0" w:color="auto"/>
            <w:left w:val="none" w:sz="0" w:space="0" w:color="auto"/>
            <w:bottom w:val="none" w:sz="0" w:space="0" w:color="auto"/>
            <w:right w:val="none" w:sz="0" w:space="0" w:color="auto"/>
          </w:divBdr>
        </w:div>
        <w:div w:id="1677225997">
          <w:marLeft w:val="446"/>
          <w:marRight w:val="0"/>
          <w:marTop w:val="240"/>
          <w:marBottom w:val="0"/>
          <w:divBdr>
            <w:top w:val="none" w:sz="0" w:space="0" w:color="auto"/>
            <w:left w:val="none" w:sz="0" w:space="0" w:color="auto"/>
            <w:bottom w:val="none" w:sz="0" w:space="0" w:color="auto"/>
            <w:right w:val="none" w:sz="0" w:space="0" w:color="auto"/>
          </w:divBdr>
        </w:div>
      </w:divsChild>
    </w:div>
    <w:div w:id="1290478117">
      <w:bodyDiv w:val="1"/>
      <w:marLeft w:val="0"/>
      <w:marRight w:val="0"/>
      <w:marTop w:val="0"/>
      <w:marBottom w:val="0"/>
      <w:divBdr>
        <w:top w:val="none" w:sz="0" w:space="0" w:color="auto"/>
        <w:left w:val="none" w:sz="0" w:space="0" w:color="auto"/>
        <w:bottom w:val="none" w:sz="0" w:space="0" w:color="auto"/>
        <w:right w:val="none" w:sz="0" w:space="0" w:color="auto"/>
      </w:divBdr>
    </w:div>
    <w:div w:id="1298337547">
      <w:bodyDiv w:val="1"/>
      <w:marLeft w:val="0"/>
      <w:marRight w:val="0"/>
      <w:marTop w:val="0"/>
      <w:marBottom w:val="0"/>
      <w:divBdr>
        <w:top w:val="none" w:sz="0" w:space="0" w:color="auto"/>
        <w:left w:val="none" w:sz="0" w:space="0" w:color="auto"/>
        <w:bottom w:val="none" w:sz="0" w:space="0" w:color="auto"/>
        <w:right w:val="none" w:sz="0" w:space="0" w:color="auto"/>
      </w:divBdr>
    </w:div>
    <w:div w:id="1306547176">
      <w:bodyDiv w:val="1"/>
      <w:marLeft w:val="0"/>
      <w:marRight w:val="0"/>
      <w:marTop w:val="0"/>
      <w:marBottom w:val="0"/>
      <w:divBdr>
        <w:top w:val="none" w:sz="0" w:space="0" w:color="auto"/>
        <w:left w:val="none" w:sz="0" w:space="0" w:color="auto"/>
        <w:bottom w:val="none" w:sz="0" w:space="0" w:color="auto"/>
        <w:right w:val="none" w:sz="0" w:space="0" w:color="auto"/>
      </w:divBdr>
    </w:div>
    <w:div w:id="1307052331">
      <w:bodyDiv w:val="1"/>
      <w:marLeft w:val="0"/>
      <w:marRight w:val="0"/>
      <w:marTop w:val="0"/>
      <w:marBottom w:val="0"/>
      <w:divBdr>
        <w:top w:val="none" w:sz="0" w:space="0" w:color="auto"/>
        <w:left w:val="none" w:sz="0" w:space="0" w:color="auto"/>
        <w:bottom w:val="none" w:sz="0" w:space="0" w:color="auto"/>
        <w:right w:val="none" w:sz="0" w:space="0" w:color="auto"/>
      </w:divBdr>
    </w:div>
    <w:div w:id="1358432021">
      <w:bodyDiv w:val="1"/>
      <w:marLeft w:val="0"/>
      <w:marRight w:val="0"/>
      <w:marTop w:val="0"/>
      <w:marBottom w:val="0"/>
      <w:divBdr>
        <w:top w:val="none" w:sz="0" w:space="0" w:color="auto"/>
        <w:left w:val="none" w:sz="0" w:space="0" w:color="auto"/>
        <w:bottom w:val="none" w:sz="0" w:space="0" w:color="auto"/>
        <w:right w:val="none" w:sz="0" w:space="0" w:color="auto"/>
      </w:divBdr>
    </w:div>
    <w:div w:id="1374647626">
      <w:bodyDiv w:val="1"/>
      <w:marLeft w:val="0"/>
      <w:marRight w:val="0"/>
      <w:marTop w:val="0"/>
      <w:marBottom w:val="0"/>
      <w:divBdr>
        <w:top w:val="none" w:sz="0" w:space="0" w:color="auto"/>
        <w:left w:val="none" w:sz="0" w:space="0" w:color="auto"/>
        <w:bottom w:val="none" w:sz="0" w:space="0" w:color="auto"/>
        <w:right w:val="none" w:sz="0" w:space="0" w:color="auto"/>
      </w:divBdr>
    </w:div>
    <w:div w:id="1410037531">
      <w:bodyDiv w:val="1"/>
      <w:marLeft w:val="0"/>
      <w:marRight w:val="0"/>
      <w:marTop w:val="0"/>
      <w:marBottom w:val="0"/>
      <w:divBdr>
        <w:top w:val="none" w:sz="0" w:space="0" w:color="auto"/>
        <w:left w:val="none" w:sz="0" w:space="0" w:color="auto"/>
        <w:bottom w:val="none" w:sz="0" w:space="0" w:color="auto"/>
        <w:right w:val="none" w:sz="0" w:space="0" w:color="auto"/>
      </w:divBdr>
    </w:div>
    <w:div w:id="1424376688">
      <w:bodyDiv w:val="1"/>
      <w:marLeft w:val="0"/>
      <w:marRight w:val="0"/>
      <w:marTop w:val="0"/>
      <w:marBottom w:val="0"/>
      <w:divBdr>
        <w:top w:val="none" w:sz="0" w:space="0" w:color="auto"/>
        <w:left w:val="none" w:sz="0" w:space="0" w:color="auto"/>
        <w:bottom w:val="none" w:sz="0" w:space="0" w:color="auto"/>
        <w:right w:val="none" w:sz="0" w:space="0" w:color="auto"/>
      </w:divBdr>
    </w:div>
    <w:div w:id="1482191794">
      <w:bodyDiv w:val="1"/>
      <w:marLeft w:val="0"/>
      <w:marRight w:val="0"/>
      <w:marTop w:val="0"/>
      <w:marBottom w:val="0"/>
      <w:divBdr>
        <w:top w:val="none" w:sz="0" w:space="0" w:color="auto"/>
        <w:left w:val="none" w:sz="0" w:space="0" w:color="auto"/>
        <w:bottom w:val="none" w:sz="0" w:space="0" w:color="auto"/>
        <w:right w:val="none" w:sz="0" w:space="0" w:color="auto"/>
      </w:divBdr>
    </w:div>
    <w:div w:id="1596743105">
      <w:bodyDiv w:val="1"/>
      <w:marLeft w:val="0"/>
      <w:marRight w:val="0"/>
      <w:marTop w:val="0"/>
      <w:marBottom w:val="0"/>
      <w:divBdr>
        <w:top w:val="none" w:sz="0" w:space="0" w:color="auto"/>
        <w:left w:val="none" w:sz="0" w:space="0" w:color="auto"/>
        <w:bottom w:val="none" w:sz="0" w:space="0" w:color="auto"/>
        <w:right w:val="none" w:sz="0" w:space="0" w:color="auto"/>
      </w:divBdr>
    </w:div>
    <w:div w:id="1598253791">
      <w:bodyDiv w:val="1"/>
      <w:marLeft w:val="0"/>
      <w:marRight w:val="0"/>
      <w:marTop w:val="0"/>
      <w:marBottom w:val="0"/>
      <w:divBdr>
        <w:top w:val="none" w:sz="0" w:space="0" w:color="auto"/>
        <w:left w:val="none" w:sz="0" w:space="0" w:color="auto"/>
        <w:bottom w:val="none" w:sz="0" w:space="0" w:color="auto"/>
        <w:right w:val="none" w:sz="0" w:space="0" w:color="auto"/>
      </w:divBdr>
      <w:divsChild>
        <w:div w:id="520554400">
          <w:marLeft w:val="446"/>
          <w:marRight w:val="0"/>
          <w:marTop w:val="240"/>
          <w:marBottom w:val="0"/>
          <w:divBdr>
            <w:top w:val="none" w:sz="0" w:space="0" w:color="auto"/>
            <w:left w:val="none" w:sz="0" w:space="0" w:color="auto"/>
            <w:bottom w:val="none" w:sz="0" w:space="0" w:color="auto"/>
            <w:right w:val="none" w:sz="0" w:space="0" w:color="auto"/>
          </w:divBdr>
        </w:div>
        <w:div w:id="1325008115">
          <w:marLeft w:val="446"/>
          <w:marRight w:val="0"/>
          <w:marTop w:val="240"/>
          <w:marBottom w:val="0"/>
          <w:divBdr>
            <w:top w:val="none" w:sz="0" w:space="0" w:color="auto"/>
            <w:left w:val="none" w:sz="0" w:space="0" w:color="auto"/>
            <w:bottom w:val="none" w:sz="0" w:space="0" w:color="auto"/>
            <w:right w:val="none" w:sz="0" w:space="0" w:color="auto"/>
          </w:divBdr>
        </w:div>
        <w:div w:id="1706444250">
          <w:marLeft w:val="446"/>
          <w:marRight w:val="0"/>
          <w:marTop w:val="240"/>
          <w:marBottom w:val="0"/>
          <w:divBdr>
            <w:top w:val="none" w:sz="0" w:space="0" w:color="auto"/>
            <w:left w:val="none" w:sz="0" w:space="0" w:color="auto"/>
            <w:bottom w:val="none" w:sz="0" w:space="0" w:color="auto"/>
            <w:right w:val="none" w:sz="0" w:space="0" w:color="auto"/>
          </w:divBdr>
        </w:div>
        <w:div w:id="1993557731">
          <w:marLeft w:val="446"/>
          <w:marRight w:val="0"/>
          <w:marTop w:val="240"/>
          <w:marBottom w:val="0"/>
          <w:divBdr>
            <w:top w:val="none" w:sz="0" w:space="0" w:color="auto"/>
            <w:left w:val="none" w:sz="0" w:space="0" w:color="auto"/>
            <w:bottom w:val="none" w:sz="0" w:space="0" w:color="auto"/>
            <w:right w:val="none" w:sz="0" w:space="0" w:color="auto"/>
          </w:divBdr>
        </w:div>
      </w:divsChild>
    </w:div>
    <w:div w:id="1611428974">
      <w:bodyDiv w:val="1"/>
      <w:marLeft w:val="0"/>
      <w:marRight w:val="0"/>
      <w:marTop w:val="0"/>
      <w:marBottom w:val="0"/>
      <w:divBdr>
        <w:top w:val="none" w:sz="0" w:space="0" w:color="auto"/>
        <w:left w:val="none" w:sz="0" w:space="0" w:color="auto"/>
        <w:bottom w:val="none" w:sz="0" w:space="0" w:color="auto"/>
        <w:right w:val="none" w:sz="0" w:space="0" w:color="auto"/>
      </w:divBdr>
      <w:divsChild>
        <w:div w:id="955716892">
          <w:marLeft w:val="0"/>
          <w:marRight w:val="0"/>
          <w:marTop w:val="0"/>
          <w:marBottom w:val="0"/>
          <w:divBdr>
            <w:top w:val="none" w:sz="0" w:space="0" w:color="auto"/>
            <w:left w:val="none" w:sz="0" w:space="0" w:color="auto"/>
            <w:bottom w:val="none" w:sz="0" w:space="0" w:color="auto"/>
            <w:right w:val="none" w:sz="0" w:space="0" w:color="auto"/>
          </w:divBdr>
        </w:div>
      </w:divsChild>
    </w:div>
    <w:div w:id="1614706581">
      <w:bodyDiv w:val="1"/>
      <w:marLeft w:val="0"/>
      <w:marRight w:val="0"/>
      <w:marTop w:val="0"/>
      <w:marBottom w:val="0"/>
      <w:divBdr>
        <w:top w:val="none" w:sz="0" w:space="0" w:color="auto"/>
        <w:left w:val="none" w:sz="0" w:space="0" w:color="auto"/>
        <w:bottom w:val="none" w:sz="0" w:space="0" w:color="auto"/>
        <w:right w:val="none" w:sz="0" w:space="0" w:color="auto"/>
      </w:divBdr>
    </w:div>
    <w:div w:id="1641225928">
      <w:bodyDiv w:val="1"/>
      <w:marLeft w:val="0"/>
      <w:marRight w:val="0"/>
      <w:marTop w:val="0"/>
      <w:marBottom w:val="0"/>
      <w:divBdr>
        <w:top w:val="none" w:sz="0" w:space="0" w:color="auto"/>
        <w:left w:val="none" w:sz="0" w:space="0" w:color="auto"/>
        <w:bottom w:val="none" w:sz="0" w:space="0" w:color="auto"/>
        <w:right w:val="none" w:sz="0" w:space="0" w:color="auto"/>
      </w:divBdr>
    </w:div>
    <w:div w:id="1652128651">
      <w:bodyDiv w:val="1"/>
      <w:marLeft w:val="0"/>
      <w:marRight w:val="0"/>
      <w:marTop w:val="0"/>
      <w:marBottom w:val="0"/>
      <w:divBdr>
        <w:top w:val="none" w:sz="0" w:space="0" w:color="auto"/>
        <w:left w:val="none" w:sz="0" w:space="0" w:color="auto"/>
        <w:bottom w:val="none" w:sz="0" w:space="0" w:color="auto"/>
        <w:right w:val="none" w:sz="0" w:space="0" w:color="auto"/>
      </w:divBdr>
      <w:divsChild>
        <w:div w:id="570846139">
          <w:marLeft w:val="446"/>
          <w:marRight w:val="0"/>
          <w:marTop w:val="240"/>
          <w:marBottom w:val="0"/>
          <w:divBdr>
            <w:top w:val="none" w:sz="0" w:space="0" w:color="auto"/>
            <w:left w:val="none" w:sz="0" w:space="0" w:color="auto"/>
            <w:bottom w:val="none" w:sz="0" w:space="0" w:color="auto"/>
            <w:right w:val="none" w:sz="0" w:space="0" w:color="auto"/>
          </w:divBdr>
        </w:div>
        <w:div w:id="1487671410">
          <w:marLeft w:val="446"/>
          <w:marRight w:val="0"/>
          <w:marTop w:val="240"/>
          <w:marBottom w:val="0"/>
          <w:divBdr>
            <w:top w:val="none" w:sz="0" w:space="0" w:color="auto"/>
            <w:left w:val="none" w:sz="0" w:space="0" w:color="auto"/>
            <w:bottom w:val="none" w:sz="0" w:space="0" w:color="auto"/>
            <w:right w:val="none" w:sz="0" w:space="0" w:color="auto"/>
          </w:divBdr>
        </w:div>
        <w:div w:id="2146465619">
          <w:marLeft w:val="446"/>
          <w:marRight w:val="0"/>
          <w:marTop w:val="240"/>
          <w:marBottom w:val="0"/>
          <w:divBdr>
            <w:top w:val="none" w:sz="0" w:space="0" w:color="auto"/>
            <w:left w:val="none" w:sz="0" w:space="0" w:color="auto"/>
            <w:bottom w:val="none" w:sz="0" w:space="0" w:color="auto"/>
            <w:right w:val="none" w:sz="0" w:space="0" w:color="auto"/>
          </w:divBdr>
        </w:div>
      </w:divsChild>
    </w:div>
    <w:div w:id="1662930341">
      <w:bodyDiv w:val="1"/>
      <w:marLeft w:val="0"/>
      <w:marRight w:val="0"/>
      <w:marTop w:val="0"/>
      <w:marBottom w:val="0"/>
      <w:divBdr>
        <w:top w:val="none" w:sz="0" w:space="0" w:color="auto"/>
        <w:left w:val="none" w:sz="0" w:space="0" w:color="auto"/>
        <w:bottom w:val="none" w:sz="0" w:space="0" w:color="auto"/>
        <w:right w:val="none" w:sz="0" w:space="0" w:color="auto"/>
      </w:divBdr>
    </w:div>
    <w:div w:id="1671253590">
      <w:bodyDiv w:val="1"/>
      <w:marLeft w:val="0"/>
      <w:marRight w:val="0"/>
      <w:marTop w:val="0"/>
      <w:marBottom w:val="0"/>
      <w:divBdr>
        <w:top w:val="none" w:sz="0" w:space="0" w:color="auto"/>
        <w:left w:val="none" w:sz="0" w:space="0" w:color="auto"/>
        <w:bottom w:val="none" w:sz="0" w:space="0" w:color="auto"/>
        <w:right w:val="none" w:sz="0" w:space="0" w:color="auto"/>
      </w:divBdr>
    </w:div>
    <w:div w:id="1716462872">
      <w:bodyDiv w:val="1"/>
      <w:marLeft w:val="0"/>
      <w:marRight w:val="0"/>
      <w:marTop w:val="0"/>
      <w:marBottom w:val="0"/>
      <w:divBdr>
        <w:top w:val="none" w:sz="0" w:space="0" w:color="auto"/>
        <w:left w:val="none" w:sz="0" w:space="0" w:color="auto"/>
        <w:bottom w:val="none" w:sz="0" w:space="0" w:color="auto"/>
        <w:right w:val="none" w:sz="0" w:space="0" w:color="auto"/>
      </w:divBdr>
    </w:div>
    <w:div w:id="1730032059">
      <w:bodyDiv w:val="1"/>
      <w:marLeft w:val="0"/>
      <w:marRight w:val="0"/>
      <w:marTop w:val="0"/>
      <w:marBottom w:val="0"/>
      <w:divBdr>
        <w:top w:val="none" w:sz="0" w:space="0" w:color="auto"/>
        <w:left w:val="none" w:sz="0" w:space="0" w:color="auto"/>
        <w:bottom w:val="none" w:sz="0" w:space="0" w:color="auto"/>
        <w:right w:val="none" w:sz="0" w:space="0" w:color="auto"/>
      </w:divBdr>
    </w:div>
    <w:div w:id="1734962796">
      <w:bodyDiv w:val="1"/>
      <w:marLeft w:val="0"/>
      <w:marRight w:val="0"/>
      <w:marTop w:val="0"/>
      <w:marBottom w:val="0"/>
      <w:divBdr>
        <w:top w:val="none" w:sz="0" w:space="0" w:color="auto"/>
        <w:left w:val="none" w:sz="0" w:space="0" w:color="auto"/>
        <w:bottom w:val="none" w:sz="0" w:space="0" w:color="auto"/>
        <w:right w:val="none" w:sz="0" w:space="0" w:color="auto"/>
      </w:divBdr>
    </w:div>
    <w:div w:id="1756390474">
      <w:bodyDiv w:val="1"/>
      <w:marLeft w:val="0"/>
      <w:marRight w:val="0"/>
      <w:marTop w:val="0"/>
      <w:marBottom w:val="0"/>
      <w:divBdr>
        <w:top w:val="none" w:sz="0" w:space="0" w:color="auto"/>
        <w:left w:val="none" w:sz="0" w:space="0" w:color="auto"/>
        <w:bottom w:val="none" w:sz="0" w:space="0" w:color="auto"/>
        <w:right w:val="none" w:sz="0" w:space="0" w:color="auto"/>
      </w:divBdr>
      <w:divsChild>
        <w:div w:id="1194415026">
          <w:marLeft w:val="547"/>
          <w:marRight w:val="0"/>
          <w:marTop w:val="0"/>
          <w:marBottom w:val="0"/>
          <w:divBdr>
            <w:top w:val="none" w:sz="0" w:space="0" w:color="auto"/>
            <w:left w:val="none" w:sz="0" w:space="0" w:color="auto"/>
            <w:bottom w:val="none" w:sz="0" w:space="0" w:color="auto"/>
            <w:right w:val="none" w:sz="0" w:space="0" w:color="auto"/>
          </w:divBdr>
        </w:div>
      </w:divsChild>
    </w:div>
    <w:div w:id="1767850181">
      <w:bodyDiv w:val="1"/>
      <w:marLeft w:val="0"/>
      <w:marRight w:val="0"/>
      <w:marTop w:val="0"/>
      <w:marBottom w:val="0"/>
      <w:divBdr>
        <w:top w:val="none" w:sz="0" w:space="0" w:color="auto"/>
        <w:left w:val="none" w:sz="0" w:space="0" w:color="auto"/>
        <w:bottom w:val="none" w:sz="0" w:space="0" w:color="auto"/>
        <w:right w:val="none" w:sz="0" w:space="0" w:color="auto"/>
      </w:divBdr>
    </w:div>
    <w:div w:id="1803958195">
      <w:bodyDiv w:val="1"/>
      <w:marLeft w:val="0"/>
      <w:marRight w:val="0"/>
      <w:marTop w:val="0"/>
      <w:marBottom w:val="0"/>
      <w:divBdr>
        <w:top w:val="none" w:sz="0" w:space="0" w:color="auto"/>
        <w:left w:val="none" w:sz="0" w:space="0" w:color="auto"/>
        <w:bottom w:val="none" w:sz="0" w:space="0" w:color="auto"/>
        <w:right w:val="none" w:sz="0" w:space="0" w:color="auto"/>
      </w:divBdr>
      <w:divsChild>
        <w:div w:id="246380827">
          <w:marLeft w:val="446"/>
          <w:marRight w:val="0"/>
          <w:marTop w:val="240"/>
          <w:marBottom w:val="0"/>
          <w:divBdr>
            <w:top w:val="none" w:sz="0" w:space="0" w:color="auto"/>
            <w:left w:val="none" w:sz="0" w:space="0" w:color="auto"/>
            <w:bottom w:val="none" w:sz="0" w:space="0" w:color="auto"/>
            <w:right w:val="none" w:sz="0" w:space="0" w:color="auto"/>
          </w:divBdr>
        </w:div>
        <w:div w:id="484977108">
          <w:marLeft w:val="446"/>
          <w:marRight w:val="0"/>
          <w:marTop w:val="240"/>
          <w:marBottom w:val="0"/>
          <w:divBdr>
            <w:top w:val="none" w:sz="0" w:space="0" w:color="auto"/>
            <w:left w:val="none" w:sz="0" w:space="0" w:color="auto"/>
            <w:bottom w:val="none" w:sz="0" w:space="0" w:color="auto"/>
            <w:right w:val="none" w:sz="0" w:space="0" w:color="auto"/>
          </w:divBdr>
        </w:div>
        <w:div w:id="526065544">
          <w:marLeft w:val="446"/>
          <w:marRight w:val="0"/>
          <w:marTop w:val="240"/>
          <w:marBottom w:val="0"/>
          <w:divBdr>
            <w:top w:val="none" w:sz="0" w:space="0" w:color="auto"/>
            <w:left w:val="none" w:sz="0" w:space="0" w:color="auto"/>
            <w:bottom w:val="none" w:sz="0" w:space="0" w:color="auto"/>
            <w:right w:val="none" w:sz="0" w:space="0" w:color="auto"/>
          </w:divBdr>
        </w:div>
        <w:div w:id="1164316355">
          <w:marLeft w:val="446"/>
          <w:marRight w:val="0"/>
          <w:marTop w:val="240"/>
          <w:marBottom w:val="0"/>
          <w:divBdr>
            <w:top w:val="none" w:sz="0" w:space="0" w:color="auto"/>
            <w:left w:val="none" w:sz="0" w:space="0" w:color="auto"/>
            <w:bottom w:val="none" w:sz="0" w:space="0" w:color="auto"/>
            <w:right w:val="none" w:sz="0" w:space="0" w:color="auto"/>
          </w:divBdr>
        </w:div>
        <w:div w:id="1290621650">
          <w:marLeft w:val="446"/>
          <w:marRight w:val="0"/>
          <w:marTop w:val="240"/>
          <w:marBottom w:val="0"/>
          <w:divBdr>
            <w:top w:val="none" w:sz="0" w:space="0" w:color="auto"/>
            <w:left w:val="none" w:sz="0" w:space="0" w:color="auto"/>
            <w:bottom w:val="none" w:sz="0" w:space="0" w:color="auto"/>
            <w:right w:val="none" w:sz="0" w:space="0" w:color="auto"/>
          </w:divBdr>
        </w:div>
      </w:divsChild>
    </w:div>
    <w:div w:id="1809592288">
      <w:bodyDiv w:val="1"/>
      <w:marLeft w:val="0"/>
      <w:marRight w:val="0"/>
      <w:marTop w:val="0"/>
      <w:marBottom w:val="0"/>
      <w:divBdr>
        <w:top w:val="none" w:sz="0" w:space="0" w:color="auto"/>
        <w:left w:val="none" w:sz="0" w:space="0" w:color="auto"/>
        <w:bottom w:val="none" w:sz="0" w:space="0" w:color="auto"/>
        <w:right w:val="none" w:sz="0" w:space="0" w:color="auto"/>
      </w:divBdr>
    </w:div>
    <w:div w:id="1824657628">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975284485">
      <w:bodyDiv w:val="1"/>
      <w:marLeft w:val="0"/>
      <w:marRight w:val="0"/>
      <w:marTop w:val="0"/>
      <w:marBottom w:val="0"/>
      <w:divBdr>
        <w:top w:val="none" w:sz="0" w:space="0" w:color="auto"/>
        <w:left w:val="none" w:sz="0" w:space="0" w:color="auto"/>
        <w:bottom w:val="none" w:sz="0" w:space="0" w:color="auto"/>
        <w:right w:val="none" w:sz="0" w:space="0" w:color="auto"/>
      </w:divBdr>
    </w:div>
    <w:div w:id="1979533867">
      <w:bodyDiv w:val="1"/>
      <w:marLeft w:val="0"/>
      <w:marRight w:val="0"/>
      <w:marTop w:val="0"/>
      <w:marBottom w:val="0"/>
      <w:divBdr>
        <w:top w:val="none" w:sz="0" w:space="0" w:color="auto"/>
        <w:left w:val="none" w:sz="0" w:space="0" w:color="auto"/>
        <w:bottom w:val="none" w:sz="0" w:space="0" w:color="auto"/>
        <w:right w:val="none" w:sz="0" w:space="0" w:color="auto"/>
      </w:divBdr>
    </w:div>
    <w:div w:id="2017685241">
      <w:bodyDiv w:val="1"/>
      <w:marLeft w:val="0"/>
      <w:marRight w:val="0"/>
      <w:marTop w:val="0"/>
      <w:marBottom w:val="0"/>
      <w:divBdr>
        <w:top w:val="none" w:sz="0" w:space="0" w:color="auto"/>
        <w:left w:val="none" w:sz="0" w:space="0" w:color="auto"/>
        <w:bottom w:val="none" w:sz="0" w:space="0" w:color="auto"/>
        <w:right w:val="none" w:sz="0" w:space="0" w:color="auto"/>
      </w:divBdr>
      <w:divsChild>
        <w:div w:id="858156944">
          <w:marLeft w:val="360"/>
          <w:marRight w:val="0"/>
          <w:marTop w:val="200"/>
          <w:marBottom w:val="0"/>
          <w:divBdr>
            <w:top w:val="none" w:sz="0" w:space="0" w:color="auto"/>
            <w:left w:val="none" w:sz="0" w:space="0" w:color="auto"/>
            <w:bottom w:val="none" w:sz="0" w:space="0" w:color="auto"/>
            <w:right w:val="none" w:sz="0" w:space="0" w:color="auto"/>
          </w:divBdr>
        </w:div>
        <w:div w:id="1850828775">
          <w:marLeft w:val="1080"/>
          <w:marRight w:val="0"/>
          <w:marTop w:val="100"/>
          <w:marBottom w:val="0"/>
          <w:divBdr>
            <w:top w:val="none" w:sz="0" w:space="0" w:color="auto"/>
            <w:left w:val="none" w:sz="0" w:space="0" w:color="auto"/>
            <w:bottom w:val="none" w:sz="0" w:space="0" w:color="auto"/>
            <w:right w:val="none" w:sz="0" w:space="0" w:color="auto"/>
          </w:divBdr>
        </w:div>
        <w:div w:id="484705647">
          <w:marLeft w:val="1080"/>
          <w:marRight w:val="0"/>
          <w:marTop w:val="100"/>
          <w:marBottom w:val="0"/>
          <w:divBdr>
            <w:top w:val="none" w:sz="0" w:space="0" w:color="auto"/>
            <w:left w:val="none" w:sz="0" w:space="0" w:color="auto"/>
            <w:bottom w:val="none" w:sz="0" w:space="0" w:color="auto"/>
            <w:right w:val="none" w:sz="0" w:space="0" w:color="auto"/>
          </w:divBdr>
        </w:div>
        <w:div w:id="1720131683">
          <w:marLeft w:val="1080"/>
          <w:marRight w:val="0"/>
          <w:marTop w:val="100"/>
          <w:marBottom w:val="0"/>
          <w:divBdr>
            <w:top w:val="none" w:sz="0" w:space="0" w:color="auto"/>
            <w:left w:val="none" w:sz="0" w:space="0" w:color="auto"/>
            <w:bottom w:val="none" w:sz="0" w:space="0" w:color="auto"/>
            <w:right w:val="none" w:sz="0" w:space="0" w:color="auto"/>
          </w:divBdr>
        </w:div>
        <w:div w:id="1350839954">
          <w:marLeft w:val="1080"/>
          <w:marRight w:val="0"/>
          <w:marTop w:val="100"/>
          <w:marBottom w:val="0"/>
          <w:divBdr>
            <w:top w:val="none" w:sz="0" w:space="0" w:color="auto"/>
            <w:left w:val="none" w:sz="0" w:space="0" w:color="auto"/>
            <w:bottom w:val="none" w:sz="0" w:space="0" w:color="auto"/>
            <w:right w:val="none" w:sz="0" w:space="0" w:color="auto"/>
          </w:divBdr>
        </w:div>
        <w:div w:id="1185901411">
          <w:marLeft w:val="360"/>
          <w:marRight w:val="0"/>
          <w:marTop w:val="200"/>
          <w:marBottom w:val="0"/>
          <w:divBdr>
            <w:top w:val="none" w:sz="0" w:space="0" w:color="auto"/>
            <w:left w:val="none" w:sz="0" w:space="0" w:color="auto"/>
            <w:bottom w:val="none" w:sz="0" w:space="0" w:color="auto"/>
            <w:right w:val="none" w:sz="0" w:space="0" w:color="auto"/>
          </w:divBdr>
        </w:div>
        <w:div w:id="504785614">
          <w:marLeft w:val="1080"/>
          <w:marRight w:val="0"/>
          <w:marTop w:val="100"/>
          <w:marBottom w:val="0"/>
          <w:divBdr>
            <w:top w:val="none" w:sz="0" w:space="0" w:color="auto"/>
            <w:left w:val="none" w:sz="0" w:space="0" w:color="auto"/>
            <w:bottom w:val="none" w:sz="0" w:space="0" w:color="auto"/>
            <w:right w:val="none" w:sz="0" w:space="0" w:color="auto"/>
          </w:divBdr>
        </w:div>
      </w:divsChild>
    </w:div>
    <w:div w:id="2056736071">
      <w:bodyDiv w:val="1"/>
      <w:marLeft w:val="0"/>
      <w:marRight w:val="0"/>
      <w:marTop w:val="0"/>
      <w:marBottom w:val="0"/>
      <w:divBdr>
        <w:top w:val="none" w:sz="0" w:space="0" w:color="auto"/>
        <w:left w:val="none" w:sz="0" w:space="0" w:color="auto"/>
        <w:bottom w:val="none" w:sz="0" w:space="0" w:color="auto"/>
        <w:right w:val="none" w:sz="0" w:space="0" w:color="auto"/>
      </w:divBdr>
    </w:div>
    <w:div w:id="2074890167">
      <w:bodyDiv w:val="1"/>
      <w:marLeft w:val="0"/>
      <w:marRight w:val="0"/>
      <w:marTop w:val="0"/>
      <w:marBottom w:val="0"/>
      <w:divBdr>
        <w:top w:val="none" w:sz="0" w:space="0" w:color="auto"/>
        <w:left w:val="none" w:sz="0" w:space="0" w:color="auto"/>
        <w:bottom w:val="none" w:sz="0" w:space="0" w:color="auto"/>
        <w:right w:val="none" w:sz="0" w:space="0" w:color="auto"/>
      </w:divBdr>
    </w:div>
    <w:div w:id="2137478196">
      <w:bodyDiv w:val="1"/>
      <w:marLeft w:val="0"/>
      <w:marRight w:val="0"/>
      <w:marTop w:val="0"/>
      <w:marBottom w:val="0"/>
      <w:divBdr>
        <w:top w:val="none" w:sz="0" w:space="0" w:color="auto"/>
        <w:left w:val="none" w:sz="0" w:space="0" w:color="auto"/>
        <w:bottom w:val="none" w:sz="0" w:space="0" w:color="auto"/>
        <w:right w:val="none" w:sz="0" w:space="0" w:color="auto"/>
      </w:divBdr>
    </w:div>
    <w:div w:id="2138910371">
      <w:bodyDiv w:val="1"/>
      <w:marLeft w:val="0"/>
      <w:marRight w:val="0"/>
      <w:marTop w:val="0"/>
      <w:marBottom w:val="0"/>
      <w:divBdr>
        <w:top w:val="none" w:sz="0" w:space="0" w:color="auto"/>
        <w:left w:val="none" w:sz="0" w:space="0" w:color="auto"/>
        <w:bottom w:val="none" w:sz="0" w:space="0" w:color="auto"/>
        <w:right w:val="none" w:sz="0" w:space="0" w:color="auto"/>
      </w:divBdr>
      <w:divsChild>
        <w:div w:id="1810661346">
          <w:marLeft w:val="446"/>
          <w:marRight w:val="0"/>
          <w:marTop w:val="0"/>
          <w:marBottom w:val="0"/>
          <w:divBdr>
            <w:top w:val="none" w:sz="0" w:space="0" w:color="auto"/>
            <w:left w:val="none" w:sz="0" w:space="0" w:color="auto"/>
            <w:bottom w:val="none" w:sz="0" w:space="0" w:color="auto"/>
            <w:right w:val="none" w:sz="0" w:space="0" w:color="auto"/>
          </w:divBdr>
        </w:div>
        <w:div w:id="938297298">
          <w:marLeft w:val="446"/>
          <w:marRight w:val="0"/>
          <w:marTop w:val="0"/>
          <w:marBottom w:val="0"/>
          <w:divBdr>
            <w:top w:val="none" w:sz="0" w:space="0" w:color="auto"/>
            <w:left w:val="none" w:sz="0" w:space="0" w:color="auto"/>
            <w:bottom w:val="none" w:sz="0" w:space="0" w:color="auto"/>
            <w:right w:val="none" w:sz="0" w:space="0" w:color="auto"/>
          </w:divBdr>
        </w:div>
        <w:div w:id="2145923992">
          <w:marLeft w:val="446"/>
          <w:marRight w:val="0"/>
          <w:marTop w:val="0"/>
          <w:marBottom w:val="0"/>
          <w:divBdr>
            <w:top w:val="none" w:sz="0" w:space="0" w:color="auto"/>
            <w:left w:val="none" w:sz="0" w:space="0" w:color="auto"/>
            <w:bottom w:val="none" w:sz="0" w:space="0" w:color="auto"/>
            <w:right w:val="none" w:sz="0" w:space="0" w:color="auto"/>
          </w:divBdr>
        </w:div>
        <w:div w:id="658996628">
          <w:marLeft w:val="446"/>
          <w:marRight w:val="0"/>
          <w:marTop w:val="0"/>
          <w:marBottom w:val="0"/>
          <w:divBdr>
            <w:top w:val="none" w:sz="0" w:space="0" w:color="auto"/>
            <w:left w:val="none" w:sz="0" w:space="0" w:color="auto"/>
            <w:bottom w:val="none" w:sz="0" w:space="0" w:color="auto"/>
            <w:right w:val="none" w:sz="0" w:space="0" w:color="auto"/>
          </w:divBdr>
        </w:div>
        <w:div w:id="705105508">
          <w:marLeft w:val="446"/>
          <w:marRight w:val="0"/>
          <w:marTop w:val="0"/>
          <w:marBottom w:val="0"/>
          <w:divBdr>
            <w:top w:val="none" w:sz="0" w:space="0" w:color="auto"/>
            <w:left w:val="none" w:sz="0" w:space="0" w:color="auto"/>
            <w:bottom w:val="none" w:sz="0" w:space="0" w:color="auto"/>
            <w:right w:val="none" w:sz="0" w:space="0" w:color="auto"/>
          </w:divBdr>
        </w:div>
        <w:div w:id="1624386821">
          <w:marLeft w:val="446"/>
          <w:marRight w:val="0"/>
          <w:marTop w:val="0"/>
          <w:marBottom w:val="0"/>
          <w:divBdr>
            <w:top w:val="none" w:sz="0" w:space="0" w:color="auto"/>
            <w:left w:val="none" w:sz="0" w:space="0" w:color="auto"/>
            <w:bottom w:val="none" w:sz="0" w:space="0" w:color="auto"/>
            <w:right w:val="none" w:sz="0" w:space="0" w:color="auto"/>
          </w:divBdr>
        </w:div>
        <w:div w:id="301425817">
          <w:marLeft w:val="446"/>
          <w:marRight w:val="0"/>
          <w:marTop w:val="0"/>
          <w:marBottom w:val="0"/>
          <w:divBdr>
            <w:top w:val="none" w:sz="0" w:space="0" w:color="auto"/>
            <w:left w:val="none" w:sz="0" w:space="0" w:color="auto"/>
            <w:bottom w:val="none" w:sz="0" w:space="0" w:color="auto"/>
            <w:right w:val="none" w:sz="0" w:space="0" w:color="auto"/>
          </w:divBdr>
        </w:div>
        <w:div w:id="456678646">
          <w:marLeft w:val="446"/>
          <w:marRight w:val="0"/>
          <w:marTop w:val="0"/>
          <w:marBottom w:val="0"/>
          <w:divBdr>
            <w:top w:val="none" w:sz="0" w:space="0" w:color="auto"/>
            <w:left w:val="none" w:sz="0" w:space="0" w:color="auto"/>
            <w:bottom w:val="none" w:sz="0" w:space="0" w:color="auto"/>
            <w:right w:val="none" w:sz="0" w:space="0" w:color="auto"/>
          </w:divBdr>
        </w:div>
        <w:div w:id="1012563113">
          <w:marLeft w:val="446"/>
          <w:marRight w:val="0"/>
          <w:marTop w:val="0"/>
          <w:marBottom w:val="0"/>
          <w:divBdr>
            <w:top w:val="none" w:sz="0" w:space="0" w:color="auto"/>
            <w:left w:val="none" w:sz="0" w:space="0" w:color="auto"/>
            <w:bottom w:val="none" w:sz="0" w:space="0" w:color="auto"/>
            <w:right w:val="none" w:sz="0" w:space="0" w:color="auto"/>
          </w:divBdr>
        </w:div>
        <w:div w:id="191499847">
          <w:marLeft w:val="446"/>
          <w:marRight w:val="0"/>
          <w:marTop w:val="0"/>
          <w:marBottom w:val="0"/>
          <w:divBdr>
            <w:top w:val="none" w:sz="0" w:space="0" w:color="auto"/>
            <w:left w:val="none" w:sz="0" w:space="0" w:color="auto"/>
            <w:bottom w:val="none" w:sz="0" w:space="0" w:color="auto"/>
            <w:right w:val="none" w:sz="0" w:space="0" w:color="auto"/>
          </w:divBdr>
        </w:div>
        <w:div w:id="1853765735">
          <w:marLeft w:val="446"/>
          <w:marRight w:val="0"/>
          <w:marTop w:val="0"/>
          <w:marBottom w:val="0"/>
          <w:divBdr>
            <w:top w:val="none" w:sz="0" w:space="0" w:color="auto"/>
            <w:left w:val="none" w:sz="0" w:space="0" w:color="auto"/>
            <w:bottom w:val="none" w:sz="0" w:space="0" w:color="auto"/>
            <w:right w:val="none" w:sz="0" w:space="0" w:color="auto"/>
          </w:divBdr>
        </w:div>
        <w:div w:id="1827087434">
          <w:marLeft w:val="446"/>
          <w:marRight w:val="0"/>
          <w:marTop w:val="0"/>
          <w:marBottom w:val="0"/>
          <w:divBdr>
            <w:top w:val="none" w:sz="0" w:space="0" w:color="auto"/>
            <w:left w:val="none" w:sz="0" w:space="0" w:color="auto"/>
            <w:bottom w:val="none" w:sz="0" w:space="0" w:color="auto"/>
            <w:right w:val="none" w:sz="0" w:space="0" w:color="auto"/>
          </w:divBdr>
        </w:div>
        <w:div w:id="921526933">
          <w:marLeft w:val="446"/>
          <w:marRight w:val="0"/>
          <w:marTop w:val="0"/>
          <w:marBottom w:val="0"/>
          <w:divBdr>
            <w:top w:val="none" w:sz="0" w:space="0" w:color="auto"/>
            <w:left w:val="none" w:sz="0" w:space="0" w:color="auto"/>
            <w:bottom w:val="none" w:sz="0" w:space="0" w:color="auto"/>
            <w:right w:val="none" w:sz="0" w:space="0" w:color="auto"/>
          </w:divBdr>
        </w:div>
        <w:div w:id="629823345">
          <w:marLeft w:val="446"/>
          <w:marRight w:val="0"/>
          <w:marTop w:val="0"/>
          <w:marBottom w:val="0"/>
          <w:divBdr>
            <w:top w:val="none" w:sz="0" w:space="0" w:color="auto"/>
            <w:left w:val="none" w:sz="0" w:space="0" w:color="auto"/>
            <w:bottom w:val="none" w:sz="0" w:space="0" w:color="auto"/>
            <w:right w:val="none" w:sz="0" w:space="0" w:color="auto"/>
          </w:divBdr>
        </w:div>
        <w:div w:id="1504317456">
          <w:marLeft w:val="446"/>
          <w:marRight w:val="0"/>
          <w:marTop w:val="0"/>
          <w:marBottom w:val="0"/>
          <w:divBdr>
            <w:top w:val="none" w:sz="0" w:space="0" w:color="auto"/>
            <w:left w:val="none" w:sz="0" w:space="0" w:color="auto"/>
            <w:bottom w:val="none" w:sz="0" w:space="0" w:color="auto"/>
            <w:right w:val="none" w:sz="0" w:space="0" w:color="auto"/>
          </w:divBdr>
        </w:div>
        <w:div w:id="1847286107">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Urban Systems Ltd">
  <a:themeElements>
    <a:clrScheme name="Tsartlip First Nation">
      <a:dk1>
        <a:srgbClr val="003249"/>
      </a:dk1>
      <a:lt1>
        <a:srgbClr val="FFFFFF"/>
      </a:lt1>
      <a:dk2>
        <a:srgbClr val="434748"/>
      </a:dk2>
      <a:lt2>
        <a:srgbClr val="9DA0AF"/>
      </a:lt2>
      <a:accent1>
        <a:srgbClr val="9DA0AF"/>
      </a:accent1>
      <a:accent2>
        <a:srgbClr val="BA2025"/>
      </a:accent2>
      <a:accent3>
        <a:srgbClr val="003249"/>
      </a:accent3>
      <a:accent4>
        <a:srgbClr val="C5523E"/>
      </a:accent4>
      <a:accent5>
        <a:srgbClr val="344A5F"/>
      </a:accent5>
      <a:accent6>
        <a:srgbClr val="D9B141"/>
      </a:accent6>
      <a:hlink>
        <a:srgbClr val="537597"/>
      </a:hlink>
      <a:folHlink>
        <a:srgbClr val="537597"/>
      </a:folHlink>
    </a:clrScheme>
    <a:fontScheme name="Custom 2">
      <a:majorFont>
        <a:latin typeface="DIN Alternat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2ACC331AA4C24192CA984754BE8920" ma:contentTypeVersion="11" ma:contentTypeDescription="Create a new document." ma:contentTypeScope="" ma:versionID="08cfcaf0d69d9e16d3d14b1ae45613ba">
  <xsd:schema xmlns:xsd="http://www.w3.org/2001/XMLSchema" xmlns:xs="http://www.w3.org/2001/XMLSchema" xmlns:p="http://schemas.microsoft.com/office/2006/metadata/properties" xmlns:ns3="54318413-2f75-4df7-8f6d-e51974304f6c" xmlns:ns4="43d329c9-45dd-4341-8180-ad8305afa07c" targetNamespace="http://schemas.microsoft.com/office/2006/metadata/properties" ma:root="true" ma:fieldsID="de2618025a4e76c1cf89abbd434ad8d9" ns3:_="" ns4:_="">
    <xsd:import namespace="54318413-2f75-4df7-8f6d-e51974304f6c"/>
    <xsd:import namespace="43d329c9-45dd-4341-8180-ad8305afa07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18413-2f75-4df7-8f6d-e51974304f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d329c9-45dd-4341-8180-ad8305afa07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4BA5A-F956-4FC8-B27E-6F77FD525E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85E355-6CC4-44C7-BBFC-05B742694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18413-2f75-4df7-8f6d-e51974304f6c"/>
    <ds:schemaRef ds:uri="43d329c9-45dd-4341-8180-ad8305afa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D5601-2217-4B7E-A532-B5664D4ACE72}">
  <ds:schemaRefs>
    <ds:schemaRef ds:uri="http://schemas.microsoft.com/sharepoint/v3/contenttype/forms"/>
  </ds:schemaRefs>
</ds:datastoreItem>
</file>

<file path=customXml/itemProps4.xml><?xml version="1.0" encoding="utf-8"?>
<ds:datastoreItem xmlns:ds="http://schemas.openxmlformats.org/officeDocument/2006/customXml" ds:itemID="{392B1212-7A16-4CC0-BD0D-86BFD3F63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80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University Endowment Lands                               Services, Structure and Governance Study</vt:lpstr>
    </vt:vector>
  </TitlesOfParts>
  <Company>Urban Systems Ltd.</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Endowment Lands                               Services, Structure and Governance Study</dc:title>
  <dc:subject>0721.0064.01</dc:subject>
  <dc:creator>Dan Huang, Mackenzie Walker</dc:creator>
  <cp:keywords/>
  <dc:description/>
  <cp:lastModifiedBy>Owen Sieffert</cp:lastModifiedBy>
  <cp:revision>5</cp:revision>
  <cp:lastPrinted>2020-08-27T18:21:00Z</cp:lastPrinted>
  <dcterms:created xsi:type="dcterms:W3CDTF">2023-02-09T21:12:00Z</dcterms:created>
  <dcterms:modified xsi:type="dcterms:W3CDTF">2023-02-09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2ACC331AA4C24192CA984754BE8920</vt:lpwstr>
  </property>
</Properties>
</file>